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A77C9" w14:textId="6A44691A" w:rsidR="00BB089C" w:rsidRPr="00CD18EE" w:rsidRDefault="00BB089C" w:rsidP="00E24901"/>
    <w:p w14:paraId="78B21A9B" w14:textId="15E36240" w:rsidR="00BB089C" w:rsidRPr="00B92B89" w:rsidRDefault="00B92B89" w:rsidP="00BB089C">
      <w:pPr>
        <w:pStyle w:val="Subtitle"/>
        <w:jc w:val="center"/>
        <w:rPr>
          <w:rFonts w:ascii="inherit" w:hAnsi="inherit" w:cstheme="majorHAnsi"/>
        </w:rPr>
      </w:pPr>
      <w:bookmarkStart w:id="0" w:name="_qiyrjs9oicer" w:colFirst="0" w:colLast="0"/>
      <w:bookmarkEnd w:id="0"/>
      <w:r w:rsidRPr="00B92B89">
        <w:rPr>
          <w:rFonts w:ascii="inherit" w:hAnsi="inherit" w:cstheme="majorHAnsi"/>
        </w:rPr>
        <w:t>Cognitive Science Fundamentals</w:t>
      </w:r>
    </w:p>
    <w:p w14:paraId="63B39C2D" w14:textId="77777777" w:rsidR="00BB089C" w:rsidRPr="00B92B89" w:rsidRDefault="00BB089C" w:rsidP="00BB089C">
      <w:pPr>
        <w:rPr>
          <w:rFonts w:ascii="inherit" w:hAnsi="inherit" w:cstheme="majorHAnsi"/>
        </w:rPr>
      </w:pPr>
    </w:p>
    <w:p w14:paraId="7C7B4B87" w14:textId="49A25938" w:rsidR="00BB089C" w:rsidRPr="00B92B89" w:rsidRDefault="00BB089C" w:rsidP="00BB089C">
      <w:pPr>
        <w:rPr>
          <w:rFonts w:ascii="inherit" w:hAnsi="inherit" w:cstheme="majorHAnsi"/>
        </w:rPr>
      </w:pPr>
    </w:p>
    <w:p w14:paraId="210D6A70" w14:textId="77777777" w:rsidR="00BB089C" w:rsidRPr="00B92B89" w:rsidRDefault="00BB089C" w:rsidP="00BB089C">
      <w:pPr>
        <w:rPr>
          <w:rFonts w:ascii="inherit" w:hAnsi="inherit" w:cstheme="majorHAnsi"/>
        </w:rPr>
      </w:pPr>
    </w:p>
    <w:p w14:paraId="1AB90FD9" w14:textId="77777777" w:rsidR="00BB089C" w:rsidRPr="00B92B89" w:rsidRDefault="00BB089C" w:rsidP="00BB089C">
      <w:pPr>
        <w:rPr>
          <w:rFonts w:ascii="inherit" w:hAnsi="inherit" w:cstheme="majorHAnsi"/>
        </w:rPr>
      </w:pPr>
    </w:p>
    <w:p w14:paraId="48A1C469" w14:textId="77777777" w:rsidR="00BB089C" w:rsidRPr="00B92B89" w:rsidRDefault="00BB089C" w:rsidP="00BB089C">
      <w:pPr>
        <w:rPr>
          <w:rFonts w:ascii="inherit" w:hAnsi="inherit" w:cstheme="majorHAnsi"/>
        </w:rPr>
      </w:pPr>
    </w:p>
    <w:p w14:paraId="00F8BC0D" w14:textId="77777777" w:rsidR="00BB089C" w:rsidRPr="00B92B89" w:rsidRDefault="00BB089C" w:rsidP="00BB089C">
      <w:pPr>
        <w:rPr>
          <w:rFonts w:ascii="inherit" w:hAnsi="inherit" w:cstheme="majorHAnsi"/>
        </w:rPr>
      </w:pPr>
    </w:p>
    <w:p w14:paraId="6152F246" w14:textId="77777777" w:rsidR="00BB089C" w:rsidRPr="00B92B89" w:rsidRDefault="00BB089C" w:rsidP="00BB089C">
      <w:pPr>
        <w:rPr>
          <w:rFonts w:ascii="inherit" w:hAnsi="inherit" w:cstheme="majorHAnsi"/>
          <w:b/>
          <w:sz w:val="48"/>
          <w:szCs w:val="48"/>
        </w:rPr>
      </w:pPr>
      <w:r w:rsidRPr="00B92B89">
        <w:rPr>
          <w:rFonts w:ascii="inherit" w:hAnsi="inherit" w:cstheme="majorHAnsi"/>
        </w:rPr>
        <w:br w:type="page"/>
      </w:r>
    </w:p>
    <w:p w14:paraId="46254012" w14:textId="5406D25B" w:rsidR="00BB089C" w:rsidRPr="00B92B89" w:rsidRDefault="00CE6ADC" w:rsidP="00CE6ADC">
      <w:pPr>
        <w:pStyle w:val="Heading1"/>
        <w:tabs>
          <w:tab w:val="left" w:pos="3144"/>
          <w:tab w:val="center" w:pos="5578"/>
        </w:tabs>
        <w:jc w:val="left"/>
        <w:rPr>
          <w:rFonts w:cstheme="majorHAnsi"/>
        </w:rPr>
      </w:pPr>
      <w:bookmarkStart w:id="1" w:name="_Toc11761782"/>
      <w:r>
        <w:rPr>
          <w:rFonts w:cstheme="majorHAnsi"/>
        </w:rPr>
        <w:lastRenderedPageBreak/>
        <w:tab/>
      </w:r>
      <w:r>
        <w:rPr>
          <w:rFonts w:cstheme="majorHAnsi"/>
        </w:rPr>
        <w:tab/>
      </w:r>
      <w:r w:rsidR="00BB089C" w:rsidRPr="00B92B89">
        <w:rPr>
          <w:rFonts w:cstheme="majorHAnsi"/>
        </w:rPr>
        <w:t>Table of contents</w:t>
      </w:r>
      <w:bookmarkEnd w:id="1"/>
    </w:p>
    <w:p w14:paraId="1E17D346" w14:textId="77777777" w:rsidR="00BB089C" w:rsidRPr="00B92B89" w:rsidRDefault="00000000" w:rsidP="00BB089C">
      <w:pPr>
        <w:rPr>
          <w:rFonts w:ascii="inherit" w:hAnsi="inherit" w:cstheme="majorHAnsi"/>
        </w:rPr>
      </w:pPr>
      <w:r>
        <w:rPr>
          <w:rFonts w:ascii="inherit" w:hAnsi="inherit" w:cstheme="majorHAnsi"/>
        </w:rPr>
        <w:pict w14:anchorId="50FF97C7">
          <v:rect id="_x0000_i1025" style="width:0;height:1.5pt" o:hralign="center" o:hrstd="t" o:hr="t" fillcolor="#a0a0a0" stroked="f"/>
        </w:pict>
      </w:r>
    </w:p>
    <w:p w14:paraId="1310EB04" w14:textId="77777777" w:rsidR="00BB089C" w:rsidRPr="00B92B89" w:rsidRDefault="00BB089C" w:rsidP="00BB089C">
      <w:pPr>
        <w:rPr>
          <w:rFonts w:ascii="inherit" w:hAnsi="inherit" w:cstheme="majorHAnsi"/>
        </w:rPr>
      </w:pPr>
    </w:p>
    <w:sdt>
      <w:sdtPr>
        <w:rPr>
          <w:rFonts w:ascii="inherit" w:hAnsi="inherit" w:cstheme="majorHAnsi"/>
        </w:rPr>
        <w:id w:val="-913935114"/>
        <w:docPartObj>
          <w:docPartGallery w:val="Table of Contents"/>
          <w:docPartUnique/>
        </w:docPartObj>
      </w:sdtPr>
      <w:sdtContent>
        <w:p w14:paraId="0B14AFFB" w14:textId="792F79FD" w:rsidR="00BB089C" w:rsidRPr="00B92B89" w:rsidRDefault="00BB089C" w:rsidP="00BB089C">
          <w:pPr>
            <w:pStyle w:val="TOC1"/>
            <w:tabs>
              <w:tab w:val="right" w:pos="11328"/>
            </w:tabs>
            <w:rPr>
              <w:rFonts w:ascii="inherit" w:eastAsiaTheme="minorEastAsia" w:hAnsi="inherit" w:cstheme="minorBidi"/>
              <w:noProof/>
            </w:rPr>
          </w:pPr>
          <w:r w:rsidRPr="00B92B89">
            <w:rPr>
              <w:rFonts w:ascii="inherit" w:hAnsi="inherit" w:cstheme="majorHAnsi"/>
            </w:rPr>
            <w:fldChar w:fldCharType="begin"/>
          </w:r>
          <w:r w:rsidRPr="00B92B89">
            <w:rPr>
              <w:rFonts w:ascii="inherit" w:hAnsi="inherit" w:cstheme="majorHAnsi"/>
            </w:rPr>
            <w:instrText xml:space="preserve"> TOC \h \u \z </w:instrText>
          </w:r>
          <w:r w:rsidRPr="00B92B89">
            <w:rPr>
              <w:rFonts w:ascii="inherit" w:hAnsi="inherit" w:cstheme="majorHAnsi"/>
            </w:rPr>
            <w:fldChar w:fldCharType="separate"/>
          </w:r>
          <w:hyperlink w:anchor="_Toc11761782" w:history="1">
            <w:r w:rsidRPr="00B92B89">
              <w:rPr>
                <w:rStyle w:val="Hyperlink"/>
                <w:rFonts w:ascii="inherit" w:hAnsi="inherit" w:cstheme="majorHAnsi"/>
                <w:noProof/>
              </w:rPr>
              <w:t>Table of contents</w:t>
            </w:r>
            <w:r w:rsidRPr="00B92B89">
              <w:rPr>
                <w:rFonts w:ascii="inherit" w:hAnsi="inherit"/>
                <w:noProof/>
                <w:webHidden/>
              </w:rPr>
              <w:tab/>
            </w:r>
            <w:r w:rsidRPr="00B92B89">
              <w:rPr>
                <w:rFonts w:ascii="inherit" w:hAnsi="inherit"/>
                <w:noProof/>
                <w:webHidden/>
              </w:rPr>
              <w:fldChar w:fldCharType="begin"/>
            </w:r>
            <w:r w:rsidRPr="00B92B89">
              <w:rPr>
                <w:rFonts w:ascii="inherit" w:hAnsi="inherit"/>
                <w:noProof/>
                <w:webHidden/>
              </w:rPr>
              <w:instrText xml:space="preserve"> PAGEREF _Toc11761782 \h </w:instrText>
            </w:r>
            <w:r w:rsidRPr="00B92B89">
              <w:rPr>
                <w:rFonts w:ascii="inherit" w:hAnsi="inherit"/>
                <w:noProof/>
                <w:webHidden/>
              </w:rPr>
            </w:r>
            <w:r w:rsidRPr="00B92B89">
              <w:rPr>
                <w:rFonts w:ascii="inherit" w:hAnsi="inherit"/>
                <w:noProof/>
                <w:webHidden/>
              </w:rPr>
              <w:fldChar w:fldCharType="separate"/>
            </w:r>
            <w:r w:rsidR="006E55F9" w:rsidRPr="00B92B89">
              <w:rPr>
                <w:rFonts w:ascii="inherit" w:hAnsi="inherit"/>
                <w:noProof/>
                <w:webHidden/>
              </w:rPr>
              <w:t>2</w:t>
            </w:r>
            <w:r w:rsidRPr="00B92B89">
              <w:rPr>
                <w:rFonts w:ascii="inherit" w:hAnsi="inherit"/>
                <w:noProof/>
                <w:webHidden/>
              </w:rPr>
              <w:fldChar w:fldCharType="end"/>
            </w:r>
          </w:hyperlink>
        </w:p>
        <w:p w14:paraId="33AFD426" w14:textId="5321FABD" w:rsidR="00BB089C" w:rsidRPr="00B92B89" w:rsidRDefault="00000000" w:rsidP="00BB089C">
          <w:pPr>
            <w:pStyle w:val="TOC1"/>
            <w:tabs>
              <w:tab w:val="right" w:pos="11328"/>
            </w:tabs>
            <w:rPr>
              <w:rFonts w:ascii="inherit" w:eastAsiaTheme="minorEastAsia" w:hAnsi="inherit" w:cstheme="minorBidi"/>
              <w:noProof/>
            </w:rPr>
          </w:pPr>
          <w:hyperlink w:anchor="_Toc11761783" w:history="1">
            <w:r w:rsidR="00BB089C" w:rsidRPr="00B92B89">
              <w:rPr>
                <w:rStyle w:val="Hyperlink"/>
                <w:rFonts w:ascii="inherit" w:eastAsia="Arial" w:hAnsi="inherit" w:cstheme="majorHAnsi"/>
                <w:noProof/>
              </w:rPr>
              <w:t>Terms &amp; Definition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6</w:t>
            </w:r>
            <w:r w:rsidR="00BB089C" w:rsidRPr="00B92B89">
              <w:rPr>
                <w:rFonts w:ascii="inherit" w:hAnsi="inherit"/>
                <w:noProof/>
                <w:webHidden/>
              </w:rPr>
              <w:fldChar w:fldCharType="end"/>
            </w:r>
          </w:hyperlink>
        </w:p>
        <w:p w14:paraId="7B6A96D5" w14:textId="79FE4216" w:rsidR="00BB089C" w:rsidRPr="00B92B89" w:rsidRDefault="00000000" w:rsidP="00BB089C">
          <w:pPr>
            <w:pStyle w:val="TOC2"/>
            <w:tabs>
              <w:tab w:val="right" w:pos="11328"/>
            </w:tabs>
            <w:rPr>
              <w:rFonts w:ascii="inherit" w:eastAsiaTheme="minorEastAsia" w:hAnsi="inherit" w:cstheme="minorBidi"/>
              <w:noProof/>
            </w:rPr>
          </w:pPr>
          <w:hyperlink w:anchor="_Toc11761784" w:history="1">
            <w:r w:rsidR="00BB089C" w:rsidRPr="00B92B89">
              <w:rPr>
                <w:rStyle w:val="Hyperlink"/>
                <w:rFonts w:ascii="inherit" w:hAnsi="inherit" w:cstheme="majorHAnsi"/>
                <w:noProof/>
              </w:rPr>
              <w:t>General, overencompass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6</w:t>
            </w:r>
            <w:r w:rsidR="00BB089C" w:rsidRPr="00B92B89">
              <w:rPr>
                <w:rFonts w:ascii="inherit" w:hAnsi="inherit"/>
                <w:noProof/>
                <w:webHidden/>
              </w:rPr>
              <w:fldChar w:fldCharType="end"/>
            </w:r>
          </w:hyperlink>
        </w:p>
        <w:p w14:paraId="43297233" w14:textId="18BD9CA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gnitive Psychology, neuroscience vs cognitive scie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6</w:t>
            </w:r>
            <w:r w:rsidR="00BB089C" w:rsidRPr="00B92B89">
              <w:rPr>
                <w:rFonts w:ascii="inherit" w:hAnsi="inherit"/>
                <w:noProof/>
                <w:webHidden/>
              </w:rPr>
              <w:fldChar w:fldCharType="end"/>
            </w:r>
          </w:hyperlink>
        </w:p>
        <w:p w14:paraId="280EDC14" w14:textId="010C7C6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gnitive Scie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6</w:t>
            </w:r>
            <w:r w:rsidR="00BB089C" w:rsidRPr="00B92B89">
              <w:rPr>
                <w:rFonts w:ascii="inherit" w:hAnsi="inherit"/>
                <w:noProof/>
                <w:webHidden/>
              </w:rPr>
              <w:fldChar w:fldCharType="end"/>
            </w:r>
          </w:hyperlink>
        </w:p>
        <w:p w14:paraId="5D1DC507" w14:textId="3470037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Ecological validit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7</w:t>
            </w:r>
            <w:r w:rsidR="00BB089C" w:rsidRPr="00B92B89">
              <w:rPr>
                <w:rFonts w:ascii="inherit" w:hAnsi="inherit"/>
                <w:noProof/>
                <w:webHidden/>
              </w:rPr>
              <w:fldChar w:fldCharType="end"/>
            </w:r>
          </w:hyperlink>
        </w:p>
        <w:p w14:paraId="5A1C8E9C" w14:textId="0CA63E0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Entrop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7</w:t>
            </w:r>
            <w:r w:rsidR="00BB089C" w:rsidRPr="00B92B89">
              <w:rPr>
                <w:rFonts w:ascii="inherit" w:hAnsi="inherit"/>
                <w:noProof/>
                <w:webHidden/>
              </w:rPr>
              <w:fldChar w:fldCharType="end"/>
            </w:r>
          </w:hyperlink>
        </w:p>
        <w:p w14:paraId="1497D42F" w14:textId="6D3C6A6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8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rtificial Intellige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8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7</w:t>
            </w:r>
            <w:r w:rsidR="00BB089C" w:rsidRPr="00B92B89">
              <w:rPr>
                <w:rFonts w:ascii="inherit" w:hAnsi="inherit"/>
                <w:noProof/>
                <w:webHidden/>
              </w:rPr>
              <w:fldChar w:fldCharType="end"/>
            </w:r>
          </w:hyperlink>
        </w:p>
        <w:p w14:paraId="1FB3DCED" w14:textId="0C65A732" w:rsidR="00BB089C" w:rsidRPr="00B92B89" w:rsidRDefault="00000000" w:rsidP="00BB089C">
          <w:pPr>
            <w:pStyle w:val="TOC1"/>
            <w:tabs>
              <w:tab w:val="right" w:pos="11328"/>
            </w:tabs>
            <w:rPr>
              <w:rFonts w:ascii="inherit" w:eastAsiaTheme="minorEastAsia" w:hAnsi="inherit" w:cstheme="minorBidi"/>
              <w:noProof/>
            </w:rPr>
          </w:pPr>
          <w:hyperlink w:anchor="_Toc11761790" w:history="1">
            <w:r w:rsidR="00BB089C" w:rsidRPr="00B92B89">
              <w:rPr>
                <w:rStyle w:val="Hyperlink"/>
                <w:rFonts w:ascii="inherit" w:hAnsi="inherit"/>
                <w:noProof/>
              </w:rPr>
              <w:t>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8</w:t>
            </w:r>
            <w:r w:rsidR="00BB089C" w:rsidRPr="00B92B89">
              <w:rPr>
                <w:rFonts w:ascii="inherit" w:hAnsi="inherit"/>
                <w:noProof/>
                <w:webHidden/>
              </w:rPr>
              <w:fldChar w:fldCharType="end"/>
            </w:r>
          </w:hyperlink>
        </w:p>
        <w:p w14:paraId="522F3F5F" w14:textId="543AD5F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elective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799F0017" w14:textId="5B9AC59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External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63D377BA" w14:textId="61E3ADF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ternal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42A500B3" w14:textId="64F7B9D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ttentional bia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4F189C9B" w14:textId="57463BF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ttentional training techniqu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9</w:t>
            </w:r>
            <w:r w:rsidR="00BB089C" w:rsidRPr="00B92B89">
              <w:rPr>
                <w:rFonts w:ascii="inherit" w:hAnsi="inherit"/>
                <w:noProof/>
                <w:webHidden/>
              </w:rPr>
              <w:fldChar w:fldCharType="end"/>
            </w:r>
          </w:hyperlink>
        </w:p>
        <w:p w14:paraId="7E3CCE61" w14:textId="523E15EB"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Decoupling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7DC66AE7" w14:textId="351667D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attentional blindness, du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40000FF0" w14:textId="365D2AC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hange blindnes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5D7032F1" w14:textId="268B699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79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ttentional Blink</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79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345F2FB4" w14:textId="17876C0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vert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42B5D24D" w14:textId="5C82C8C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Overt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0</w:t>
            </w:r>
            <w:r w:rsidR="00BB089C" w:rsidRPr="00B92B89">
              <w:rPr>
                <w:rFonts w:ascii="inherit" w:hAnsi="inherit"/>
                <w:noProof/>
                <w:webHidden/>
              </w:rPr>
              <w:fldChar w:fldCharType="end"/>
            </w:r>
          </w:hyperlink>
        </w:p>
        <w:p w14:paraId="54519981" w14:textId="3CACF1C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patial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597AD948" w14:textId="52AA6EC1"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Vigila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58EE7CD1" w14:textId="78CD9AE1"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Modulation of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503739B6" w14:textId="7417586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Visual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71ADE883" w14:textId="62FB4FC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uditory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37BDCAEC" w14:textId="0F4325C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op-down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071E97C7" w14:textId="20E8BD7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ottom-up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1</w:t>
            </w:r>
            <w:r w:rsidR="00BB089C" w:rsidRPr="00B92B89">
              <w:rPr>
                <w:rFonts w:ascii="inherit" w:hAnsi="inherit"/>
                <w:noProof/>
                <w:webHidden/>
              </w:rPr>
              <w:fldChar w:fldCharType="end"/>
            </w:r>
          </w:hyperlink>
        </w:p>
        <w:p w14:paraId="3BB1712E" w14:textId="0D9CED8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0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eature-based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0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214FBAEB" w14:textId="226FDEC5" w:rsidR="00BB089C" w:rsidRPr="00B92B89" w:rsidRDefault="00000000" w:rsidP="00BB089C">
          <w:pPr>
            <w:pStyle w:val="TOC3"/>
            <w:tabs>
              <w:tab w:val="right" w:pos="11328"/>
            </w:tabs>
            <w:rPr>
              <w:rFonts w:ascii="inherit" w:eastAsiaTheme="minorEastAsia" w:hAnsi="inherit" w:cstheme="minorBidi"/>
              <w:noProof/>
            </w:rPr>
          </w:pPr>
          <w:hyperlink w:anchor="_Toc11761810" w:history="1">
            <w:r w:rsidR="00BB089C" w:rsidRPr="00B92B89">
              <w:rPr>
                <w:rStyle w:val="Hyperlink"/>
                <w:rFonts w:ascii="inherit" w:hAnsi="inherit" w:cstheme="majorHAnsi"/>
                <w:noProof/>
              </w:rPr>
              <w:t>Exogenous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0AC28E9C" w14:textId="0356BAFD" w:rsidR="00BB089C" w:rsidRPr="00B92B89" w:rsidRDefault="00000000" w:rsidP="00BB089C">
          <w:pPr>
            <w:pStyle w:val="TOC3"/>
            <w:tabs>
              <w:tab w:val="right" w:pos="11328"/>
            </w:tabs>
            <w:rPr>
              <w:rFonts w:ascii="inherit" w:eastAsiaTheme="minorEastAsia" w:hAnsi="inherit" w:cstheme="minorBidi"/>
              <w:noProof/>
            </w:rPr>
          </w:pPr>
          <w:hyperlink w:anchor="_Toc11761811" w:history="1">
            <w:r w:rsidR="00BB089C" w:rsidRPr="00B92B89">
              <w:rPr>
                <w:rStyle w:val="Hyperlink"/>
                <w:rFonts w:ascii="inherit" w:hAnsi="inherit" w:cstheme="majorHAnsi"/>
                <w:noProof/>
              </w:rPr>
              <w:t>Endogenous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64E5A3DA" w14:textId="6A50F07E"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Dichotic listening task</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58CBD057" w14:textId="76FB8E4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cktail party effect</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2</w:t>
            </w:r>
            <w:r w:rsidR="00BB089C" w:rsidRPr="00B92B89">
              <w:rPr>
                <w:rFonts w:ascii="inherit" w:hAnsi="inherit"/>
                <w:noProof/>
                <w:webHidden/>
              </w:rPr>
              <w:fldChar w:fldCharType="end"/>
            </w:r>
          </w:hyperlink>
        </w:p>
        <w:p w14:paraId="1E0473E5" w14:textId="742C5C9E" w:rsidR="00BB089C" w:rsidRPr="00B92B89" w:rsidRDefault="00000000" w:rsidP="00BB089C">
          <w:pPr>
            <w:pStyle w:val="TOC1"/>
            <w:tabs>
              <w:tab w:val="right" w:pos="11328"/>
            </w:tabs>
            <w:rPr>
              <w:rFonts w:ascii="inherit" w:eastAsiaTheme="minorEastAsia" w:hAnsi="inherit" w:cstheme="minorBidi"/>
              <w:noProof/>
            </w:rPr>
          </w:pPr>
          <w:hyperlink w:anchor="_Toc11761814" w:history="1">
            <w:r w:rsidR="00BB089C" w:rsidRPr="00B92B89">
              <w:rPr>
                <w:rStyle w:val="Hyperlink"/>
                <w:rFonts w:ascii="inherit" w:hAnsi="inherit"/>
                <w:noProof/>
              </w:rPr>
              <w:t>Percep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3</w:t>
            </w:r>
            <w:r w:rsidR="00BB089C" w:rsidRPr="00B92B89">
              <w:rPr>
                <w:rFonts w:ascii="inherit" w:hAnsi="inherit"/>
                <w:noProof/>
                <w:webHidden/>
              </w:rPr>
              <w:fldChar w:fldCharType="end"/>
            </w:r>
          </w:hyperlink>
        </w:p>
        <w:p w14:paraId="2BDEED50" w14:textId="7FD7497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requenc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4</w:t>
            </w:r>
            <w:r w:rsidR="00BB089C" w:rsidRPr="00B92B89">
              <w:rPr>
                <w:rFonts w:ascii="inherit" w:hAnsi="inherit"/>
                <w:noProof/>
                <w:webHidden/>
              </w:rPr>
              <w:fldChar w:fldCharType="end"/>
            </w:r>
          </w:hyperlink>
        </w:p>
        <w:p w14:paraId="2242D6BA" w14:textId="3A9DC65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itch</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4</w:t>
            </w:r>
            <w:r w:rsidR="00BB089C" w:rsidRPr="00B92B89">
              <w:rPr>
                <w:rFonts w:ascii="inherit" w:hAnsi="inherit"/>
                <w:noProof/>
                <w:webHidden/>
              </w:rPr>
              <w:fldChar w:fldCharType="end"/>
            </w:r>
          </w:hyperlink>
        </w:p>
        <w:p w14:paraId="79346E0A" w14:textId="0728F556" w:rsidR="00BB089C" w:rsidRPr="00B92B89" w:rsidRDefault="00000000" w:rsidP="00BB089C">
          <w:pPr>
            <w:pStyle w:val="TOC3"/>
            <w:tabs>
              <w:tab w:val="right" w:pos="11328"/>
            </w:tabs>
            <w:rPr>
              <w:rFonts w:ascii="inherit" w:eastAsiaTheme="minorEastAsia" w:hAnsi="inherit" w:cstheme="minorBidi"/>
              <w:noProof/>
            </w:rPr>
          </w:pPr>
          <w:hyperlink w:anchor="_Toc11761817" w:history="1">
            <w:r w:rsidR="00BB089C" w:rsidRPr="00B92B89">
              <w:rPr>
                <w:rStyle w:val="Hyperlink"/>
                <w:rFonts w:ascii="inherit" w:hAnsi="inherit"/>
                <w:noProof/>
              </w:rPr>
              <w:t>Timbr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6B6E78FB" w14:textId="68706C1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ritone paradox</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08241F10" w14:textId="16CEF09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1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asilar tun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1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6CC84F40" w14:textId="16C6BE51"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inding problem</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5B952B0E" w14:textId="0435B9F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eastAsia="Arial" w:hAnsi="inherit" w:cstheme="majorHAnsi"/>
                <w:noProof/>
              </w:rPr>
              <w:t>Bottom-up process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04A1AC01" w14:textId="622778D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2" w:history="1">
            <w:r w:rsidR="00BB089C" w:rsidRPr="00B92B89">
              <w:rPr>
                <w:rStyle w:val="Hyperlink"/>
                <w:rFonts w:ascii="inherit" w:eastAsia="Arial"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eastAsia="Arial" w:hAnsi="inherit" w:cstheme="majorHAnsi"/>
                <w:noProof/>
              </w:rPr>
              <w:t>Top-Down process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495055C4" w14:textId="5AD30E8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attentional blindness, du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29F70AE9" w14:textId="7D04355C"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tensit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056A43CC" w14:textId="3A1F052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Intero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58B79098" w14:textId="7878761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Low-level descriptor (auditory percep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6</w:t>
            </w:r>
            <w:r w:rsidR="00BB089C" w:rsidRPr="00B92B89">
              <w:rPr>
                <w:rFonts w:ascii="inherit" w:hAnsi="inherit"/>
                <w:noProof/>
                <w:webHidden/>
              </w:rPr>
              <w:fldChar w:fldCharType="end"/>
            </w:r>
          </w:hyperlink>
        </w:p>
        <w:p w14:paraId="15330CDC" w14:textId="142D1758" w:rsidR="00BB089C" w:rsidRPr="00B92B89" w:rsidRDefault="00000000" w:rsidP="00BB089C">
          <w:pPr>
            <w:pStyle w:val="TOC3"/>
            <w:tabs>
              <w:tab w:val="right" w:pos="11328"/>
            </w:tabs>
            <w:rPr>
              <w:rFonts w:ascii="inherit" w:eastAsiaTheme="minorEastAsia" w:hAnsi="inherit" w:cstheme="minorBidi"/>
              <w:noProof/>
            </w:rPr>
          </w:pPr>
          <w:hyperlink w:anchor="_Toc11761827" w:history="1">
            <w:r w:rsidR="00BB089C" w:rsidRPr="00B92B89">
              <w:rPr>
                <w:rStyle w:val="Hyperlink"/>
                <w:rFonts w:ascii="inherit" w:hAnsi="inherit" w:cstheme="majorHAnsi"/>
                <w:noProof/>
              </w:rPr>
              <w:t>Metacogni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7</w:t>
            </w:r>
            <w:r w:rsidR="00BB089C" w:rsidRPr="00B92B89">
              <w:rPr>
                <w:rFonts w:ascii="inherit" w:hAnsi="inherit"/>
                <w:noProof/>
                <w:webHidden/>
              </w:rPr>
              <w:fldChar w:fldCharType="end"/>
            </w:r>
          </w:hyperlink>
        </w:p>
        <w:p w14:paraId="62810E24" w14:textId="14C7968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ayesian inferenc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7</w:t>
            </w:r>
            <w:r w:rsidR="00BB089C" w:rsidRPr="00B92B89">
              <w:rPr>
                <w:rFonts w:ascii="inherit" w:hAnsi="inherit"/>
                <w:noProof/>
                <w:webHidden/>
              </w:rPr>
              <w:fldChar w:fldCharType="end"/>
            </w:r>
          </w:hyperlink>
        </w:p>
        <w:p w14:paraId="0C085A17" w14:textId="72A3A50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2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hase locking (sound)</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2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5</w:t>
            </w:r>
            <w:r w:rsidR="00BB089C" w:rsidRPr="00B92B89">
              <w:rPr>
                <w:rFonts w:ascii="inherit" w:hAnsi="inherit"/>
                <w:noProof/>
                <w:webHidden/>
              </w:rPr>
              <w:fldChar w:fldCharType="end"/>
            </w:r>
          </w:hyperlink>
        </w:p>
        <w:p w14:paraId="3774E41F" w14:textId="69C56885"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henomenal stability (vis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7</w:t>
            </w:r>
            <w:r w:rsidR="00BB089C" w:rsidRPr="00B92B89">
              <w:rPr>
                <w:rFonts w:ascii="inherit" w:hAnsi="inherit"/>
                <w:noProof/>
                <w:webHidden/>
              </w:rPr>
              <w:fldChar w:fldCharType="end"/>
            </w:r>
          </w:hyperlink>
        </w:p>
        <w:p w14:paraId="1A6042D8" w14:textId="151BE26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itch (Fundamental frequenc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b/>
                <w:bCs/>
                <w:noProof/>
                <w:webHidden/>
              </w:rPr>
              <w:t>Error! Bookmark not defined.</w:t>
            </w:r>
            <w:r w:rsidR="00BB089C" w:rsidRPr="00B92B89">
              <w:rPr>
                <w:rFonts w:ascii="inherit" w:hAnsi="inherit"/>
                <w:noProof/>
                <w:webHidden/>
              </w:rPr>
              <w:fldChar w:fldCharType="end"/>
            </w:r>
          </w:hyperlink>
        </w:p>
        <w:p w14:paraId="79F11A2D" w14:textId="42973FFA"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ubber Hand Illus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7</w:t>
            </w:r>
            <w:r w:rsidR="00BB089C" w:rsidRPr="00B92B89">
              <w:rPr>
                <w:rFonts w:ascii="inherit" w:hAnsi="inherit"/>
                <w:noProof/>
                <w:webHidden/>
              </w:rPr>
              <w:fldChar w:fldCharType="end"/>
            </w:r>
          </w:hyperlink>
        </w:p>
        <w:p w14:paraId="31863C04" w14:textId="66181D0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accad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5B92F1D" w14:textId="7C3E3B5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accadic suppress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C510DDB" w14:textId="4CABA7B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pace constancy (vis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C8D4561" w14:textId="7DB8F436"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coustic signal</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2AB6445" w14:textId="5F4553E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ovea</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4327039" w14:textId="20B9366B"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ourier analysi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E082DA6" w14:textId="74F7A04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3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ixa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3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ACC0536" w14:textId="5005600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Extero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FF09C2B" w14:textId="7115CDB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rollary discharg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CA3F643" w14:textId="3A5E624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mplex ton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92B3D9C" w14:textId="79A8B14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hemore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AE75846" w14:textId="75EC940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elore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8323DAA" w14:textId="13DB719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roprioceptive sens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A745A22" w14:textId="1CB87BB8"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mplitude (sound)</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4</w:t>
            </w:r>
            <w:r w:rsidR="00BB089C" w:rsidRPr="00B92B89">
              <w:rPr>
                <w:rFonts w:ascii="inherit" w:hAnsi="inherit"/>
                <w:noProof/>
                <w:webHidden/>
              </w:rPr>
              <w:fldChar w:fldCharType="end"/>
            </w:r>
          </w:hyperlink>
        </w:p>
        <w:p w14:paraId="2CB286BF" w14:textId="7A2A60E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4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coustic featur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7E8104C" w14:textId="6D17B156" w:rsidR="00BB089C" w:rsidRPr="00B92B89" w:rsidRDefault="00000000" w:rsidP="00BB089C">
          <w:pPr>
            <w:pStyle w:val="TOC1"/>
            <w:tabs>
              <w:tab w:val="right" w:pos="11328"/>
            </w:tabs>
            <w:rPr>
              <w:rFonts w:ascii="inherit" w:eastAsiaTheme="minorEastAsia" w:hAnsi="inherit" w:cstheme="minorBidi"/>
              <w:noProof/>
            </w:rPr>
          </w:pPr>
          <w:hyperlink w:anchor="_Toc11761848" w:history="1">
            <w:r w:rsidR="00BB089C" w:rsidRPr="00B92B89">
              <w:rPr>
                <w:rStyle w:val="Hyperlink"/>
                <w:rFonts w:ascii="inherit" w:hAnsi="inherit"/>
                <w:noProof/>
              </w:rPr>
              <w:t>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CC61550" w14:textId="7AA1AF3B" w:rsidR="00BB089C" w:rsidRPr="00B92B89" w:rsidRDefault="00000000" w:rsidP="00BB089C">
          <w:pPr>
            <w:pStyle w:val="TOC3"/>
            <w:tabs>
              <w:tab w:val="right" w:pos="11328"/>
            </w:tabs>
            <w:rPr>
              <w:rFonts w:ascii="inherit" w:eastAsiaTheme="minorEastAsia" w:hAnsi="inherit" w:cstheme="minorBidi"/>
              <w:noProof/>
            </w:rPr>
          </w:pPr>
          <w:hyperlink w:anchor="_Toc11761849" w:history="1">
            <w:r w:rsidR="00BB089C" w:rsidRPr="00B92B89">
              <w:rPr>
                <w:rStyle w:val="Hyperlink"/>
                <w:rFonts w:ascii="inherit" w:hAnsi="inherit"/>
                <w:noProof/>
              </w:rPr>
              <w:t>Sensory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4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62C98DE" w14:textId="675D69F5" w:rsidR="00BB089C" w:rsidRPr="00B92B89" w:rsidRDefault="00000000" w:rsidP="00BB089C">
          <w:pPr>
            <w:pStyle w:val="TOC3"/>
            <w:tabs>
              <w:tab w:val="right" w:pos="11328"/>
            </w:tabs>
            <w:rPr>
              <w:rFonts w:ascii="inherit" w:eastAsiaTheme="minorEastAsia" w:hAnsi="inherit" w:cstheme="minorBidi"/>
              <w:noProof/>
            </w:rPr>
          </w:pPr>
          <w:hyperlink w:anchor="_Toc11761850" w:history="1">
            <w:r w:rsidR="00BB089C" w:rsidRPr="00B92B89">
              <w:rPr>
                <w:rStyle w:val="Hyperlink"/>
                <w:rFonts w:ascii="inherit" w:hAnsi="inherit"/>
                <w:noProof/>
              </w:rPr>
              <w:t>Short term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7F171C4" w14:textId="51CEDE93" w:rsidR="00BB089C" w:rsidRPr="00B92B89" w:rsidRDefault="00000000" w:rsidP="00BB089C">
          <w:pPr>
            <w:pStyle w:val="TOC4"/>
            <w:tabs>
              <w:tab w:val="right" w:pos="11328"/>
            </w:tabs>
            <w:rPr>
              <w:rFonts w:ascii="inherit" w:eastAsiaTheme="minorEastAsia" w:hAnsi="inherit" w:cstheme="minorBidi"/>
              <w:noProof/>
            </w:rPr>
          </w:pPr>
          <w:hyperlink w:anchor="_Toc11761851" w:history="1">
            <w:r w:rsidR="00BB089C" w:rsidRPr="00B92B89">
              <w:rPr>
                <w:rStyle w:val="Hyperlink"/>
                <w:rFonts w:ascii="inherit" w:hAnsi="inherit"/>
                <w:noProof/>
              </w:rPr>
              <w:t>Baddeley's model of working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4A61C02" w14:textId="3B66081A" w:rsidR="00BB089C" w:rsidRPr="00B92B89" w:rsidRDefault="00000000" w:rsidP="00BB089C">
          <w:pPr>
            <w:pStyle w:val="TOC5"/>
            <w:tabs>
              <w:tab w:val="right" w:pos="11328"/>
            </w:tabs>
            <w:rPr>
              <w:rFonts w:ascii="inherit" w:hAnsi="inherit"/>
              <w:noProof/>
            </w:rPr>
          </w:pPr>
          <w:hyperlink w:anchor="_Toc11761852" w:history="1">
            <w:r w:rsidR="00BB089C" w:rsidRPr="00B92B89">
              <w:rPr>
                <w:rStyle w:val="Hyperlink"/>
                <w:rFonts w:ascii="inherit" w:hAnsi="inherit"/>
                <w:noProof/>
              </w:rPr>
              <w:t>Central executiv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38D4E39" w14:textId="5A0D1E64" w:rsidR="00BB089C" w:rsidRPr="00B92B89" w:rsidRDefault="00000000" w:rsidP="00BB089C">
          <w:pPr>
            <w:pStyle w:val="TOC5"/>
            <w:tabs>
              <w:tab w:val="right" w:pos="11328"/>
            </w:tabs>
            <w:rPr>
              <w:rFonts w:ascii="inherit" w:hAnsi="inherit"/>
              <w:noProof/>
            </w:rPr>
          </w:pPr>
          <w:hyperlink w:anchor="_Toc11761853" w:history="1">
            <w:r w:rsidR="00BB089C" w:rsidRPr="00B92B89">
              <w:rPr>
                <w:rStyle w:val="Hyperlink"/>
                <w:rFonts w:ascii="inherit" w:hAnsi="inherit"/>
                <w:noProof/>
              </w:rPr>
              <w:t>Phonological loo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EFE9DD9" w14:textId="5CFBDD0E" w:rsidR="00BB089C" w:rsidRPr="00B92B89" w:rsidRDefault="00000000" w:rsidP="00BB089C">
          <w:pPr>
            <w:pStyle w:val="TOC5"/>
            <w:tabs>
              <w:tab w:val="right" w:pos="11328"/>
            </w:tabs>
            <w:rPr>
              <w:rFonts w:ascii="inherit" w:hAnsi="inherit"/>
              <w:noProof/>
            </w:rPr>
          </w:pPr>
          <w:hyperlink w:anchor="_Toc11761854" w:history="1">
            <w:r w:rsidR="00BB089C" w:rsidRPr="00B92B89">
              <w:rPr>
                <w:rStyle w:val="Hyperlink"/>
                <w:rFonts w:ascii="inherit" w:hAnsi="inherit"/>
                <w:noProof/>
              </w:rPr>
              <w:t>Visual-spatial sketch pad</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8FA7010" w14:textId="034AAD09" w:rsidR="00BB089C" w:rsidRPr="00B92B89" w:rsidRDefault="00000000" w:rsidP="00BB089C">
          <w:pPr>
            <w:pStyle w:val="TOC5"/>
            <w:tabs>
              <w:tab w:val="right" w:pos="11328"/>
            </w:tabs>
            <w:rPr>
              <w:rFonts w:ascii="inherit" w:hAnsi="inherit"/>
              <w:noProof/>
            </w:rPr>
          </w:pPr>
          <w:hyperlink w:anchor="_Toc11761855" w:history="1">
            <w:r w:rsidR="00BB089C" w:rsidRPr="00B92B89">
              <w:rPr>
                <w:rStyle w:val="Hyperlink"/>
                <w:rFonts w:ascii="inherit" w:hAnsi="inherit"/>
                <w:noProof/>
              </w:rPr>
              <w:t>Episodic buffer</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AA9F4AB" w14:textId="4D9D96A0" w:rsidR="00BB089C" w:rsidRPr="00B92B89" w:rsidRDefault="00000000" w:rsidP="00BB089C">
          <w:pPr>
            <w:pStyle w:val="TOC3"/>
            <w:tabs>
              <w:tab w:val="right" w:pos="11328"/>
            </w:tabs>
            <w:rPr>
              <w:rFonts w:ascii="inherit" w:eastAsiaTheme="minorEastAsia" w:hAnsi="inherit" w:cstheme="minorBidi"/>
              <w:noProof/>
            </w:rPr>
          </w:pPr>
          <w:hyperlink w:anchor="_Toc11761856" w:history="1">
            <w:r w:rsidR="00BB089C" w:rsidRPr="00B92B89">
              <w:rPr>
                <w:rStyle w:val="Hyperlink"/>
                <w:rFonts w:ascii="inherit" w:hAnsi="inherit"/>
                <w:noProof/>
              </w:rPr>
              <w:t>Long-term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51C42AE" w14:textId="1F749864" w:rsidR="00BB089C" w:rsidRPr="00B92B89" w:rsidRDefault="00000000" w:rsidP="00BB089C">
          <w:pPr>
            <w:pStyle w:val="TOC4"/>
            <w:tabs>
              <w:tab w:val="right" w:pos="11328"/>
            </w:tabs>
            <w:rPr>
              <w:rFonts w:ascii="inherit" w:eastAsiaTheme="minorEastAsia" w:hAnsi="inherit" w:cstheme="minorBidi"/>
              <w:noProof/>
            </w:rPr>
          </w:pPr>
          <w:hyperlink w:anchor="_Toc11761857" w:history="1">
            <w:r w:rsidR="00BB089C" w:rsidRPr="00B92B89">
              <w:rPr>
                <w:rStyle w:val="Hyperlink"/>
                <w:rFonts w:ascii="inherit" w:hAnsi="inherit"/>
                <w:noProof/>
              </w:rPr>
              <w:t>Implicit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836B8AB" w14:textId="40678AF4" w:rsidR="00BB089C" w:rsidRPr="00B92B89" w:rsidRDefault="00000000" w:rsidP="00BB089C">
          <w:pPr>
            <w:pStyle w:val="TOC4"/>
            <w:tabs>
              <w:tab w:val="right" w:pos="11328"/>
            </w:tabs>
            <w:rPr>
              <w:rFonts w:ascii="inherit" w:eastAsiaTheme="minorEastAsia" w:hAnsi="inherit" w:cstheme="minorBidi"/>
              <w:noProof/>
            </w:rPr>
          </w:pPr>
          <w:hyperlink w:anchor="_Toc11761858" w:history="1">
            <w:r w:rsidR="00BB089C" w:rsidRPr="00B92B89">
              <w:rPr>
                <w:rStyle w:val="Hyperlink"/>
                <w:rFonts w:ascii="inherit" w:hAnsi="inherit"/>
                <w:noProof/>
              </w:rPr>
              <w:t>Procedural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6575F72" w14:textId="4B5ACC94" w:rsidR="00BB089C" w:rsidRPr="00B92B89" w:rsidRDefault="00000000" w:rsidP="00BB089C">
          <w:pPr>
            <w:pStyle w:val="TOC4"/>
            <w:tabs>
              <w:tab w:val="right" w:pos="11328"/>
            </w:tabs>
            <w:rPr>
              <w:rFonts w:ascii="inherit" w:eastAsiaTheme="minorEastAsia" w:hAnsi="inherit" w:cstheme="minorBidi"/>
              <w:noProof/>
            </w:rPr>
          </w:pPr>
          <w:hyperlink w:anchor="_Toc11761859" w:history="1">
            <w:r w:rsidR="00BB089C" w:rsidRPr="00B92B89">
              <w:rPr>
                <w:rStyle w:val="Hyperlink"/>
                <w:rFonts w:ascii="inherit" w:hAnsi="inherit"/>
                <w:noProof/>
              </w:rPr>
              <w:t>Declarative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5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0F584D6" w14:textId="10214ABE" w:rsidR="00BB089C" w:rsidRPr="00B92B89" w:rsidRDefault="00000000" w:rsidP="00BB089C">
          <w:pPr>
            <w:pStyle w:val="TOC5"/>
            <w:tabs>
              <w:tab w:val="right" w:pos="11328"/>
            </w:tabs>
            <w:rPr>
              <w:rFonts w:ascii="inherit" w:hAnsi="inherit"/>
              <w:noProof/>
            </w:rPr>
          </w:pPr>
          <w:hyperlink w:anchor="_Toc11761860" w:history="1">
            <w:r w:rsidR="00BB089C" w:rsidRPr="00B92B89">
              <w:rPr>
                <w:rStyle w:val="Hyperlink"/>
                <w:rFonts w:ascii="inherit" w:hAnsi="inherit"/>
                <w:noProof/>
              </w:rPr>
              <w:t>Semantic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5F5D937" w14:textId="0BE5F935" w:rsidR="00BB089C" w:rsidRPr="00B92B89" w:rsidRDefault="00000000" w:rsidP="00BB089C">
          <w:pPr>
            <w:pStyle w:val="TOC5"/>
            <w:tabs>
              <w:tab w:val="right" w:pos="11328"/>
            </w:tabs>
            <w:rPr>
              <w:rFonts w:ascii="inherit" w:hAnsi="inherit"/>
              <w:noProof/>
            </w:rPr>
          </w:pPr>
          <w:hyperlink w:anchor="_Toc11761861" w:history="1">
            <w:r w:rsidR="00BB089C" w:rsidRPr="00B92B89">
              <w:rPr>
                <w:rStyle w:val="Hyperlink"/>
                <w:rFonts w:ascii="inherit" w:hAnsi="inherit"/>
                <w:noProof/>
              </w:rPr>
              <w:t>Episodic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39AD3CB" w14:textId="68F8B185"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amiliarit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5BBF128" w14:textId="6902EC8C"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eeling of know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61F6046" w14:textId="2C232CA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ecollec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CBD47FB" w14:textId="345D53AB"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Meta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47F26E6" w14:textId="1E5892EC"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ued recall</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D0420AB" w14:textId="449C2A5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Serial position curve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266152B" w14:textId="3050C98E"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rimacy effect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146CC50" w14:textId="109E07E5"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6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ecency effect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6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4191405" w14:textId="68B2068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einforcement Learn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121E082" w14:textId="0044F164"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Amnesia</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BAE82CA" w14:textId="7C22B26B" w:rsidR="00BB089C" w:rsidRPr="00B92B89" w:rsidRDefault="00000000" w:rsidP="00BB089C">
          <w:pPr>
            <w:pStyle w:val="TOC3"/>
            <w:tabs>
              <w:tab w:val="right" w:pos="11328"/>
            </w:tabs>
            <w:rPr>
              <w:rFonts w:ascii="inherit" w:eastAsiaTheme="minorEastAsia" w:hAnsi="inherit" w:cstheme="minorBidi"/>
              <w:noProof/>
            </w:rPr>
          </w:pPr>
          <w:hyperlink w:anchor="_Toc11761872" w:history="1">
            <w:r w:rsidR="00BB089C" w:rsidRPr="00B92B89">
              <w:rPr>
                <w:rStyle w:val="Hyperlink"/>
                <w:rFonts w:ascii="inherit" w:hAnsi="inherit" w:cstheme="majorHAnsi"/>
                <w:noProof/>
              </w:rPr>
              <w:t>State dependency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0DC55A0" w14:textId="2682B2B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ype I processing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FCDB796" w14:textId="4D537B3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4"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ype II processing (memor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208D4E1" w14:textId="55465195"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5"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alse memori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7DB77FC" w14:textId="7D8463EF" w:rsidR="00BB089C" w:rsidRPr="00B92B89" w:rsidRDefault="00000000" w:rsidP="00BB089C">
          <w:pPr>
            <w:pStyle w:val="TOC1"/>
            <w:tabs>
              <w:tab w:val="right" w:pos="11328"/>
            </w:tabs>
            <w:rPr>
              <w:rFonts w:ascii="inherit" w:eastAsiaTheme="minorEastAsia" w:hAnsi="inherit" w:cstheme="minorBidi"/>
              <w:noProof/>
            </w:rPr>
          </w:pPr>
          <w:hyperlink w:anchor="_Toc11761876" w:history="1">
            <w:r w:rsidR="00BB089C" w:rsidRPr="00B92B89">
              <w:rPr>
                <w:rStyle w:val="Hyperlink"/>
                <w:rFonts w:ascii="inherit" w:hAnsi="inherit"/>
                <w:noProof/>
              </w:rPr>
              <w:t>(Brain) anotomy</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996B386" w14:textId="60D5D1ED" w:rsidR="00BB089C" w:rsidRPr="00B92B89" w:rsidRDefault="00000000" w:rsidP="00BB089C">
          <w:pPr>
            <w:pStyle w:val="TOC3"/>
            <w:tabs>
              <w:tab w:val="right" w:pos="11328"/>
            </w:tabs>
            <w:rPr>
              <w:rFonts w:ascii="inherit" w:eastAsiaTheme="minorEastAsia" w:hAnsi="inherit" w:cstheme="minorBidi"/>
              <w:noProof/>
            </w:rPr>
          </w:pPr>
          <w:hyperlink w:anchor="_Toc11761877" w:history="1">
            <w:r w:rsidR="00BB089C" w:rsidRPr="00B92B89">
              <w:rPr>
                <w:rStyle w:val="Hyperlink"/>
                <w:rFonts w:ascii="inherit" w:hAnsi="inherit"/>
                <w:noProof/>
              </w:rPr>
              <w:t>Link to CC video on CNS (from limbic system 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571F645" w14:textId="008FD362"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he Cerebrum    →</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0017FB2" w14:textId="10DB994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7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Frontal lob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7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48CA634" w14:textId="7007F033" w:rsidR="00BB089C" w:rsidRPr="00B92B89" w:rsidRDefault="00000000" w:rsidP="00BB089C">
          <w:pPr>
            <w:pStyle w:val="TOC4"/>
            <w:tabs>
              <w:tab w:val="right" w:pos="11328"/>
            </w:tabs>
            <w:rPr>
              <w:rFonts w:ascii="inherit" w:eastAsiaTheme="minorEastAsia" w:hAnsi="inherit" w:cstheme="minorBidi"/>
              <w:noProof/>
            </w:rPr>
          </w:pPr>
          <w:hyperlink w:anchor="_Toc11761880" w:history="1">
            <w:r w:rsidR="00BB089C" w:rsidRPr="00B92B89">
              <w:rPr>
                <w:rStyle w:val="Hyperlink"/>
                <w:rFonts w:ascii="inherit" w:hAnsi="inherit"/>
                <w:noProof/>
              </w:rPr>
              <w:t>Prefrontal cortex</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2D1113B" w14:textId="653DB22A"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1"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Temporal lob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98EACF9" w14:textId="213839E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2"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Occipital lob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18E8A33" w14:textId="46C79E80"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3"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arietal lob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458AAC8" w14:textId="0953E80B" w:rsidR="00BB089C" w:rsidRPr="00B92B89" w:rsidRDefault="00000000" w:rsidP="00BB089C">
          <w:pPr>
            <w:pStyle w:val="TOC3"/>
            <w:tabs>
              <w:tab w:val="right" w:pos="11328"/>
            </w:tabs>
            <w:rPr>
              <w:rFonts w:ascii="inherit" w:eastAsiaTheme="minorEastAsia" w:hAnsi="inherit" w:cstheme="minorBidi"/>
              <w:noProof/>
            </w:rPr>
          </w:pPr>
          <w:hyperlink w:anchor="_Toc11761884" w:history="1">
            <w:r w:rsidR="00BB089C" w:rsidRPr="00B92B89">
              <w:rPr>
                <w:rStyle w:val="Hyperlink"/>
                <w:rFonts w:ascii="inherit" w:hAnsi="inherit"/>
                <w:noProof/>
              </w:rPr>
              <w:t>The Limbic system</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89C95D8" w14:textId="6D1EF75A" w:rsidR="00BB089C" w:rsidRPr="00B92B89" w:rsidRDefault="00000000" w:rsidP="00BB089C">
          <w:pPr>
            <w:pStyle w:val="TOC4"/>
            <w:tabs>
              <w:tab w:val="right" w:pos="11328"/>
            </w:tabs>
            <w:rPr>
              <w:rFonts w:ascii="inherit" w:eastAsiaTheme="minorEastAsia" w:hAnsi="inherit" w:cstheme="minorBidi"/>
              <w:noProof/>
            </w:rPr>
          </w:pPr>
          <w:hyperlink w:anchor="_Toc11761885" w:history="1">
            <w:r w:rsidR="00BB089C" w:rsidRPr="00B92B89">
              <w:rPr>
                <w:rStyle w:val="Hyperlink"/>
                <w:rFonts w:ascii="inherit" w:hAnsi="inherit"/>
                <w:noProof/>
              </w:rPr>
              <w:t>Thalamu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A2D5B7B" w14:textId="3274603D"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6"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Primary auditory cortex</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91B599E" w14:textId="5A62C12F"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7"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Cochlea</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949FDBB" w14:textId="46FD0083"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8"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Retina</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697C82D" w14:textId="4E639609"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89"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lind spot</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8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7E726A3" w14:textId="09AB6EF7" w:rsidR="00BB089C" w:rsidRPr="00B92B89" w:rsidRDefault="00000000" w:rsidP="00BB089C">
          <w:pPr>
            <w:pStyle w:val="TOC3"/>
            <w:tabs>
              <w:tab w:val="left" w:pos="880"/>
              <w:tab w:val="right" w:pos="11328"/>
            </w:tabs>
            <w:rPr>
              <w:rFonts w:ascii="inherit" w:eastAsiaTheme="minorEastAsia" w:hAnsi="inherit" w:cstheme="minorBidi"/>
              <w:noProof/>
            </w:rPr>
          </w:pPr>
          <w:hyperlink w:anchor="_Toc11761890" w:history="1">
            <w:r w:rsidR="00BB089C" w:rsidRPr="00B92B89">
              <w:rPr>
                <w:rStyle w:val="Hyperlink"/>
                <w:rFonts w:ascii="inherit" w:hAnsi="inherit" w:cstheme="majorHAnsi"/>
                <w:noProof/>
              </w:rPr>
              <w:t></w:t>
            </w:r>
            <w:r w:rsidR="00BB089C" w:rsidRPr="00B92B89">
              <w:rPr>
                <w:rFonts w:ascii="inherit" w:eastAsiaTheme="minorEastAsia" w:hAnsi="inherit" w:cstheme="minorBidi"/>
                <w:noProof/>
              </w:rPr>
              <w:tab/>
            </w:r>
            <w:r w:rsidR="00BB089C" w:rsidRPr="00B92B89">
              <w:rPr>
                <w:rStyle w:val="Hyperlink"/>
                <w:rFonts w:ascii="inherit" w:hAnsi="inherit" w:cstheme="majorHAnsi"/>
                <w:noProof/>
              </w:rPr>
              <w:t>Basilar membrane</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9C20F35" w14:textId="1637A646" w:rsidR="00BB089C" w:rsidRPr="00B92B89" w:rsidRDefault="00000000" w:rsidP="00BB089C">
          <w:pPr>
            <w:pStyle w:val="TOC1"/>
            <w:tabs>
              <w:tab w:val="right" w:pos="11328"/>
            </w:tabs>
            <w:rPr>
              <w:rFonts w:ascii="inherit" w:eastAsiaTheme="minorEastAsia" w:hAnsi="inherit" w:cstheme="minorBidi"/>
              <w:noProof/>
            </w:rPr>
          </w:pPr>
          <w:hyperlink w:anchor="_Toc11761891" w:history="1">
            <w:r w:rsidR="00BB089C" w:rsidRPr="00B92B89">
              <w:rPr>
                <w:rStyle w:val="Hyperlink"/>
                <w:rFonts w:ascii="inherit" w:hAnsi="inherit"/>
                <w:noProof/>
              </w:rPr>
              <w:t>Terms from papers (which are more extended)</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4CE55D9" w14:textId="4853F56A" w:rsidR="00BB089C" w:rsidRPr="00B92B89" w:rsidRDefault="00000000" w:rsidP="00BB089C">
          <w:pPr>
            <w:pStyle w:val="TOC2"/>
            <w:tabs>
              <w:tab w:val="right" w:pos="11328"/>
            </w:tabs>
            <w:rPr>
              <w:rFonts w:ascii="inherit" w:eastAsiaTheme="minorEastAsia" w:hAnsi="inherit" w:cstheme="minorBidi"/>
              <w:noProof/>
            </w:rPr>
          </w:pPr>
          <w:hyperlink w:anchor="_Toc11761892" w:history="1">
            <w:r w:rsidR="00BB089C" w:rsidRPr="00B92B89">
              <w:rPr>
                <w:rStyle w:val="Hyperlink"/>
                <w:rFonts w:ascii="inherit" w:hAnsi="inherit"/>
                <w:noProof/>
              </w:rPr>
              <w:t>Executive function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AC02764" w14:textId="491C528E" w:rsidR="00BB089C" w:rsidRPr="00B92B89" w:rsidRDefault="00000000" w:rsidP="00BB089C">
          <w:pPr>
            <w:pStyle w:val="TOC4"/>
            <w:tabs>
              <w:tab w:val="right" w:pos="11328"/>
            </w:tabs>
            <w:rPr>
              <w:rFonts w:ascii="inherit" w:eastAsiaTheme="minorEastAsia" w:hAnsi="inherit" w:cstheme="minorBidi"/>
              <w:noProof/>
            </w:rPr>
          </w:pPr>
          <w:hyperlink w:anchor="_Toc11761893" w:history="1">
            <w:r w:rsidR="00BB089C" w:rsidRPr="00B92B89">
              <w:rPr>
                <w:rStyle w:val="Hyperlink"/>
                <w:rFonts w:ascii="inherit" w:hAnsi="inherit"/>
                <w:noProof/>
              </w:rPr>
              <w:t>Shift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8B4250F" w14:textId="06C7B3E9" w:rsidR="00BB089C" w:rsidRPr="00B92B89" w:rsidRDefault="00000000" w:rsidP="00BB089C">
          <w:pPr>
            <w:pStyle w:val="TOC4"/>
            <w:tabs>
              <w:tab w:val="right" w:pos="11328"/>
            </w:tabs>
            <w:rPr>
              <w:rFonts w:ascii="inherit" w:eastAsiaTheme="minorEastAsia" w:hAnsi="inherit" w:cstheme="minorBidi"/>
              <w:noProof/>
            </w:rPr>
          </w:pPr>
          <w:hyperlink w:anchor="_Toc11761894" w:history="1">
            <w:r w:rsidR="00BB089C" w:rsidRPr="00B92B89">
              <w:rPr>
                <w:rStyle w:val="Hyperlink"/>
                <w:rFonts w:ascii="inherit" w:hAnsi="inherit"/>
                <w:noProof/>
              </w:rPr>
              <w:t>Updat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1FE827E" w14:textId="5A3D7985" w:rsidR="00BB089C" w:rsidRPr="00B92B89" w:rsidRDefault="00000000" w:rsidP="00BB089C">
          <w:pPr>
            <w:pStyle w:val="TOC4"/>
            <w:tabs>
              <w:tab w:val="right" w:pos="11328"/>
            </w:tabs>
            <w:rPr>
              <w:rFonts w:ascii="inherit" w:eastAsiaTheme="minorEastAsia" w:hAnsi="inherit" w:cstheme="minorBidi"/>
              <w:noProof/>
            </w:rPr>
          </w:pPr>
          <w:hyperlink w:anchor="_Toc11761895" w:history="1">
            <w:r w:rsidR="00BB089C" w:rsidRPr="00B92B89">
              <w:rPr>
                <w:rStyle w:val="Hyperlink"/>
                <w:rFonts w:ascii="inherit" w:hAnsi="inherit"/>
                <w:noProof/>
              </w:rPr>
              <w:t>Inhibi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4BE11801" w14:textId="5AB411A1" w:rsidR="00BB089C" w:rsidRPr="00B92B89" w:rsidRDefault="00000000" w:rsidP="00BB089C">
          <w:pPr>
            <w:pStyle w:val="TOC2"/>
            <w:tabs>
              <w:tab w:val="right" w:pos="11328"/>
            </w:tabs>
            <w:rPr>
              <w:rFonts w:ascii="inherit" w:eastAsiaTheme="minorEastAsia" w:hAnsi="inherit" w:cstheme="minorBidi"/>
              <w:noProof/>
            </w:rPr>
          </w:pPr>
          <w:hyperlink w:anchor="_Toc11761896" w:history="1">
            <w:r w:rsidR="00BB089C" w:rsidRPr="00B92B89">
              <w:rPr>
                <w:rStyle w:val="Hyperlink"/>
                <w:rFonts w:ascii="inherit" w:hAnsi="inherit"/>
                <w:noProof/>
              </w:rPr>
              <w:t>Metacognition , du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562BE80" w14:textId="4C3F0B6D" w:rsidR="00BB089C" w:rsidRPr="00B92B89" w:rsidRDefault="00000000" w:rsidP="00BB089C">
          <w:pPr>
            <w:pStyle w:val="TOC2"/>
            <w:tabs>
              <w:tab w:val="right" w:pos="11328"/>
            </w:tabs>
            <w:rPr>
              <w:rFonts w:ascii="inherit" w:eastAsiaTheme="minorEastAsia" w:hAnsi="inherit" w:cstheme="minorBidi"/>
              <w:noProof/>
            </w:rPr>
          </w:pPr>
          <w:hyperlink w:anchor="_Toc11761897" w:history="1">
            <w:r w:rsidR="00BB089C" w:rsidRPr="00B92B89">
              <w:rPr>
                <w:rStyle w:val="Hyperlink"/>
                <w:rFonts w:ascii="inherit" w:hAnsi="inherit"/>
                <w:noProof/>
              </w:rPr>
              <w:t>Active sampling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832E9B4" w14:textId="6A6F6C68" w:rsidR="00BB089C" w:rsidRPr="00B92B89" w:rsidRDefault="00000000" w:rsidP="00BB089C">
          <w:pPr>
            <w:pStyle w:val="TOC2"/>
            <w:tabs>
              <w:tab w:val="right" w:pos="11328"/>
            </w:tabs>
            <w:rPr>
              <w:rFonts w:ascii="inherit" w:eastAsiaTheme="minorEastAsia" w:hAnsi="inherit" w:cstheme="minorBidi"/>
              <w:noProof/>
            </w:rPr>
          </w:pPr>
          <w:hyperlink w:anchor="_Toc11761898" w:history="1">
            <w:r w:rsidR="00BB089C" w:rsidRPr="00B92B89">
              <w:rPr>
                <w:rStyle w:val="Hyperlink"/>
                <w:rFonts w:ascii="inherit" w:hAnsi="inherit"/>
                <w:noProof/>
              </w:rPr>
              <w:t>Ensemble percep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43C5085" w14:textId="15E2BC29" w:rsidR="00BB089C" w:rsidRPr="00B92B89" w:rsidRDefault="00000000" w:rsidP="00BB089C">
          <w:pPr>
            <w:pStyle w:val="TOC2"/>
            <w:tabs>
              <w:tab w:val="right" w:pos="11328"/>
            </w:tabs>
            <w:rPr>
              <w:rFonts w:ascii="inherit" w:eastAsiaTheme="minorEastAsia" w:hAnsi="inherit" w:cstheme="minorBidi"/>
              <w:noProof/>
            </w:rPr>
          </w:pPr>
          <w:hyperlink w:anchor="_Toc11761899" w:history="1">
            <w:r w:rsidR="00BB089C" w:rsidRPr="00B92B89">
              <w:rPr>
                <w:rStyle w:val="Hyperlink"/>
                <w:rFonts w:ascii="inherit" w:hAnsi="inherit"/>
                <w:noProof/>
              </w:rPr>
              <w:t>Short term memory ; slot model vs equal resource model</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89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8E9C5A6" w14:textId="157BDAB0" w:rsidR="00BB089C" w:rsidRPr="00B92B89" w:rsidRDefault="00000000" w:rsidP="00BB089C">
          <w:pPr>
            <w:pStyle w:val="TOC2"/>
            <w:tabs>
              <w:tab w:val="right" w:pos="11328"/>
            </w:tabs>
            <w:rPr>
              <w:rFonts w:ascii="inherit" w:eastAsiaTheme="minorEastAsia" w:hAnsi="inherit" w:cstheme="minorBidi"/>
              <w:noProof/>
            </w:rPr>
          </w:pPr>
          <w:hyperlink w:anchor="_Toc11761900" w:history="1">
            <w:r w:rsidR="00BB089C" w:rsidRPr="00B92B89">
              <w:rPr>
                <w:rStyle w:val="Hyperlink"/>
                <w:rFonts w:ascii="inherit" w:hAnsi="inherit"/>
                <w:noProof/>
              </w:rPr>
              <w:t>the hippocampus and recollective memory organiza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B504825" w14:textId="37EC5538" w:rsidR="00BB089C" w:rsidRPr="00B92B89" w:rsidRDefault="00000000" w:rsidP="00BB089C">
          <w:pPr>
            <w:pStyle w:val="TOC1"/>
            <w:tabs>
              <w:tab w:val="right" w:pos="11328"/>
            </w:tabs>
            <w:rPr>
              <w:rFonts w:ascii="inherit" w:eastAsiaTheme="minorEastAsia" w:hAnsi="inherit" w:cstheme="minorBidi"/>
              <w:noProof/>
            </w:rPr>
          </w:pPr>
          <w:hyperlink w:anchor="_Toc11761901" w:history="1">
            <w:r w:rsidR="00BB089C" w:rsidRPr="00B92B89">
              <w:rPr>
                <w:rStyle w:val="Hyperlink"/>
                <w:rFonts w:ascii="inherit" w:hAnsi="inherit" w:cstheme="majorHAnsi"/>
                <w:noProof/>
              </w:rPr>
              <w:t>Pop quizze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1ECA149" w14:textId="63558D87" w:rsidR="00BB089C" w:rsidRPr="00B92B89" w:rsidRDefault="00000000" w:rsidP="00BB089C">
          <w:pPr>
            <w:pStyle w:val="TOC3"/>
            <w:tabs>
              <w:tab w:val="right" w:pos="11328"/>
            </w:tabs>
            <w:rPr>
              <w:rFonts w:ascii="inherit" w:eastAsiaTheme="minorEastAsia" w:hAnsi="inherit" w:cstheme="minorBidi"/>
              <w:noProof/>
            </w:rPr>
          </w:pPr>
          <w:hyperlink w:anchor="_Toc11761902" w:history="1">
            <w:r w:rsidR="00BB089C" w:rsidRPr="00B92B89">
              <w:rPr>
                <w:rStyle w:val="Hyperlink"/>
                <w:rFonts w:ascii="inherit" w:hAnsi="inherit" w:cstheme="majorHAnsi"/>
                <w:noProof/>
              </w:rPr>
              <w:t>Difference mechanism visual auditory atten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DF45272" w14:textId="3986B334" w:rsidR="00BB089C" w:rsidRPr="00B92B89" w:rsidRDefault="00000000" w:rsidP="00BB089C">
          <w:pPr>
            <w:pStyle w:val="TOC3"/>
            <w:tabs>
              <w:tab w:val="right" w:pos="11328"/>
            </w:tabs>
            <w:rPr>
              <w:rFonts w:ascii="inherit" w:eastAsiaTheme="minorEastAsia" w:hAnsi="inherit" w:cstheme="minorBidi"/>
              <w:noProof/>
            </w:rPr>
          </w:pPr>
          <w:hyperlink w:anchor="_Toc11761903" w:history="1">
            <w:r w:rsidR="00BB089C" w:rsidRPr="00B92B89">
              <w:rPr>
                <w:rStyle w:val="Hyperlink"/>
                <w:rFonts w:ascii="inherit" w:hAnsi="inherit" w:cstheme="majorHAnsi"/>
                <w:noProof/>
              </w:rPr>
              <w:t>Active sampling</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3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10BD2F5" w14:textId="2B741BE9" w:rsidR="00BB089C" w:rsidRPr="00B92B89" w:rsidRDefault="00000000" w:rsidP="00BB089C">
          <w:pPr>
            <w:pStyle w:val="TOC3"/>
            <w:tabs>
              <w:tab w:val="right" w:pos="11328"/>
            </w:tabs>
            <w:rPr>
              <w:rFonts w:ascii="inherit" w:eastAsiaTheme="minorEastAsia" w:hAnsi="inherit" w:cstheme="minorBidi"/>
              <w:noProof/>
            </w:rPr>
          </w:pPr>
          <w:hyperlink w:anchor="_Toc11761904" w:history="1">
            <w:r w:rsidR="00BB089C" w:rsidRPr="00B92B89">
              <w:rPr>
                <w:rStyle w:val="Hyperlink"/>
                <w:rFonts w:ascii="inherit" w:hAnsi="inherit" w:cstheme="majorHAnsi"/>
                <w:noProof/>
              </w:rPr>
              <w:t>Hubel and wiesel</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4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5DA8B813" w14:textId="0A2EB5D0" w:rsidR="00BB089C" w:rsidRPr="00B92B89" w:rsidRDefault="00000000" w:rsidP="00BB089C">
          <w:pPr>
            <w:pStyle w:val="TOC3"/>
            <w:tabs>
              <w:tab w:val="right" w:pos="11328"/>
            </w:tabs>
            <w:rPr>
              <w:rFonts w:ascii="inherit" w:eastAsiaTheme="minorEastAsia" w:hAnsi="inherit" w:cstheme="minorBidi"/>
              <w:noProof/>
            </w:rPr>
          </w:pPr>
          <w:hyperlink w:anchor="_Toc11761905" w:history="1">
            <w:r w:rsidR="00BB089C" w:rsidRPr="00B92B89">
              <w:rPr>
                <w:rStyle w:val="Hyperlink"/>
                <w:rFonts w:ascii="inherit" w:hAnsi="inherit" w:cstheme="majorHAnsi"/>
                <w:noProof/>
              </w:rPr>
              <w:t>Pitch</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5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CAA9E26" w14:textId="040EDE2B" w:rsidR="00BB089C" w:rsidRPr="00B92B89" w:rsidRDefault="00000000" w:rsidP="00BB089C">
          <w:pPr>
            <w:pStyle w:val="TOC3"/>
            <w:tabs>
              <w:tab w:val="right" w:pos="11328"/>
            </w:tabs>
            <w:rPr>
              <w:rFonts w:ascii="inherit" w:eastAsiaTheme="minorEastAsia" w:hAnsi="inherit" w:cstheme="minorBidi"/>
              <w:noProof/>
            </w:rPr>
          </w:pPr>
          <w:hyperlink w:anchor="_Toc11761906" w:history="1">
            <w:r w:rsidR="00BB089C" w:rsidRPr="00B92B89">
              <w:rPr>
                <w:rStyle w:val="Hyperlink"/>
                <w:rFonts w:ascii="inherit" w:hAnsi="inherit" w:cstheme="majorHAnsi"/>
                <w:noProof/>
              </w:rPr>
              <w:t>Metacognition , du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6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2881EB34" w14:textId="149989CF" w:rsidR="00BB089C" w:rsidRPr="00B92B89" w:rsidRDefault="00000000" w:rsidP="00BB089C">
          <w:pPr>
            <w:pStyle w:val="TOC3"/>
            <w:tabs>
              <w:tab w:val="right" w:pos="11328"/>
            </w:tabs>
            <w:rPr>
              <w:rFonts w:ascii="inherit" w:eastAsiaTheme="minorEastAsia" w:hAnsi="inherit" w:cstheme="minorBidi"/>
              <w:noProof/>
            </w:rPr>
          </w:pPr>
          <w:hyperlink w:anchor="_Toc11761907" w:history="1">
            <w:r w:rsidR="00BB089C" w:rsidRPr="00B92B89">
              <w:rPr>
                <w:rStyle w:val="Hyperlink"/>
                <w:rFonts w:ascii="inherit" w:hAnsi="inherit"/>
                <w:noProof/>
              </w:rPr>
              <w:t>Executive function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7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B28E3BD" w14:textId="354F246B" w:rsidR="00BB089C" w:rsidRPr="00B92B89" w:rsidRDefault="00000000" w:rsidP="00BB089C">
          <w:pPr>
            <w:pStyle w:val="TOC3"/>
            <w:tabs>
              <w:tab w:val="right" w:pos="11328"/>
            </w:tabs>
            <w:rPr>
              <w:rFonts w:ascii="inherit" w:eastAsiaTheme="minorEastAsia" w:hAnsi="inherit" w:cstheme="minorBidi"/>
              <w:noProof/>
            </w:rPr>
          </w:pPr>
          <w:hyperlink w:anchor="_Toc11761908" w:history="1">
            <w:r w:rsidR="00BB089C" w:rsidRPr="00B92B89">
              <w:rPr>
                <w:rStyle w:val="Hyperlink"/>
                <w:rFonts w:ascii="inherit" w:hAnsi="inherit"/>
                <w:noProof/>
              </w:rPr>
              <w:t>Phonological Loop and the VSSP</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8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0AB585D5" w14:textId="5F855CD8" w:rsidR="00BB089C" w:rsidRPr="00B92B89" w:rsidRDefault="00000000" w:rsidP="00BB089C">
          <w:pPr>
            <w:pStyle w:val="TOC1"/>
            <w:tabs>
              <w:tab w:val="right" w:pos="11328"/>
            </w:tabs>
            <w:rPr>
              <w:rFonts w:ascii="inherit" w:eastAsiaTheme="minorEastAsia" w:hAnsi="inherit" w:cstheme="minorBidi"/>
              <w:noProof/>
            </w:rPr>
          </w:pPr>
          <w:hyperlink w:anchor="_Toc11761909" w:history="1">
            <w:r w:rsidR="00BB089C" w:rsidRPr="00B92B89">
              <w:rPr>
                <w:rStyle w:val="Hyperlink"/>
                <w:rFonts w:ascii="inherit" w:eastAsia="Arial" w:hAnsi="inherit" w:cstheme="majorHAnsi"/>
                <w:noProof/>
              </w:rPr>
              <w:t>Other important information</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09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70DBEA62" w14:textId="4BEF9FEB" w:rsidR="00BB089C" w:rsidRPr="00B92B89" w:rsidRDefault="00000000" w:rsidP="00BB089C">
          <w:pPr>
            <w:pStyle w:val="TOC3"/>
            <w:tabs>
              <w:tab w:val="right" w:pos="11328"/>
            </w:tabs>
            <w:rPr>
              <w:rFonts w:ascii="inherit" w:eastAsiaTheme="minorEastAsia" w:hAnsi="inherit" w:cstheme="minorBidi"/>
              <w:noProof/>
            </w:rPr>
          </w:pPr>
          <w:hyperlink w:anchor="_Toc11761910" w:history="1">
            <w:r w:rsidR="00BB089C" w:rsidRPr="00B92B89">
              <w:rPr>
                <w:rStyle w:val="Hyperlink"/>
                <w:rFonts w:ascii="inherit" w:hAnsi="inherit"/>
                <w:noProof/>
              </w:rPr>
              <w:t>The cognitive system schematic</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10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3FBB9FAC" w14:textId="48A315C0" w:rsidR="00BB089C" w:rsidRPr="00B92B89" w:rsidRDefault="00000000" w:rsidP="00BB089C">
          <w:pPr>
            <w:pStyle w:val="TOC3"/>
            <w:tabs>
              <w:tab w:val="right" w:pos="11328"/>
            </w:tabs>
            <w:rPr>
              <w:rFonts w:ascii="inherit" w:eastAsiaTheme="minorEastAsia" w:hAnsi="inherit" w:cstheme="minorBidi"/>
              <w:noProof/>
            </w:rPr>
          </w:pPr>
          <w:hyperlink w:anchor="_Toc11761911" w:history="1">
            <w:r w:rsidR="00BB089C" w:rsidRPr="00B92B89">
              <w:rPr>
                <w:rStyle w:val="Hyperlink"/>
                <w:rFonts w:ascii="inherit" w:hAnsi="inherit"/>
                <w:noProof/>
              </w:rPr>
              <w:t>Memory stores schematic</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11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1BE95CE2" w14:textId="42EC958F" w:rsidR="00BB089C" w:rsidRPr="00B92B89" w:rsidRDefault="00000000" w:rsidP="00BB089C">
          <w:pPr>
            <w:pStyle w:val="TOC3"/>
            <w:tabs>
              <w:tab w:val="right" w:pos="11328"/>
            </w:tabs>
            <w:rPr>
              <w:rFonts w:ascii="inherit" w:eastAsiaTheme="minorEastAsia" w:hAnsi="inherit" w:cstheme="minorBidi"/>
              <w:noProof/>
            </w:rPr>
          </w:pPr>
          <w:hyperlink w:anchor="_Toc11761912" w:history="1">
            <w:r w:rsidR="00BB089C" w:rsidRPr="00B92B89">
              <w:rPr>
                <w:rStyle w:val="Hyperlink"/>
                <w:rFonts w:ascii="inherit" w:hAnsi="inherit"/>
                <w:noProof/>
              </w:rPr>
              <w:t>Familiarity vs recollection ; dpsd and cdp models</w:t>
            </w:r>
            <w:r w:rsidR="00BB089C" w:rsidRPr="00B92B89">
              <w:rPr>
                <w:rFonts w:ascii="inherit" w:hAnsi="inherit"/>
                <w:noProof/>
                <w:webHidden/>
              </w:rPr>
              <w:tab/>
            </w:r>
            <w:r w:rsidR="00BB089C" w:rsidRPr="00B92B89">
              <w:rPr>
                <w:rFonts w:ascii="inherit" w:hAnsi="inherit"/>
                <w:noProof/>
                <w:webHidden/>
              </w:rPr>
              <w:fldChar w:fldCharType="begin"/>
            </w:r>
            <w:r w:rsidR="00BB089C" w:rsidRPr="00B92B89">
              <w:rPr>
                <w:rFonts w:ascii="inherit" w:hAnsi="inherit"/>
                <w:noProof/>
                <w:webHidden/>
              </w:rPr>
              <w:instrText xml:space="preserve"> PAGEREF _Toc11761912 \h </w:instrText>
            </w:r>
            <w:r w:rsidR="00BB089C" w:rsidRPr="00B92B89">
              <w:rPr>
                <w:rFonts w:ascii="inherit" w:hAnsi="inherit"/>
                <w:noProof/>
                <w:webHidden/>
              </w:rPr>
            </w:r>
            <w:r w:rsidR="00BB089C" w:rsidRPr="00B92B89">
              <w:rPr>
                <w:rFonts w:ascii="inherit" w:hAnsi="inherit"/>
                <w:noProof/>
                <w:webHidden/>
              </w:rPr>
              <w:fldChar w:fldCharType="separate"/>
            </w:r>
            <w:r w:rsidR="006E55F9" w:rsidRPr="00B92B89">
              <w:rPr>
                <w:rFonts w:ascii="inherit" w:hAnsi="inherit"/>
                <w:noProof/>
                <w:webHidden/>
              </w:rPr>
              <w:t>18</w:t>
            </w:r>
            <w:r w:rsidR="00BB089C" w:rsidRPr="00B92B89">
              <w:rPr>
                <w:rFonts w:ascii="inherit" w:hAnsi="inherit"/>
                <w:noProof/>
                <w:webHidden/>
              </w:rPr>
              <w:fldChar w:fldCharType="end"/>
            </w:r>
          </w:hyperlink>
        </w:p>
        <w:p w14:paraId="629D03F2" w14:textId="1BF91E53" w:rsidR="00BB089C" w:rsidRPr="00B92B89" w:rsidRDefault="00BB089C" w:rsidP="00BB089C">
          <w:pPr>
            <w:tabs>
              <w:tab w:val="right" w:pos="9030"/>
            </w:tabs>
            <w:spacing w:before="200" w:after="80"/>
            <w:rPr>
              <w:rFonts w:ascii="inherit" w:hAnsi="inherit" w:cstheme="majorHAnsi"/>
            </w:rPr>
          </w:pPr>
          <w:r w:rsidRPr="00B92B89">
            <w:rPr>
              <w:rFonts w:ascii="inherit" w:hAnsi="inherit" w:cstheme="majorHAnsi"/>
            </w:rPr>
            <w:fldChar w:fldCharType="end"/>
          </w:r>
        </w:p>
      </w:sdtContent>
    </w:sdt>
    <w:p w14:paraId="3CAD3D72" w14:textId="77777777" w:rsidR="00BB089C" w:rsidRPr="00B92B89" w:rsidRDefault="00BB089C" w:rsidP="00BB089C">
      <w:pPr>
        <w:rPr>
          <w:rFonts w:ascii="inherit" w:eastAsia="Arial" w:hAnsi="inherit" w:cstheme="majorHAnsi"/>
          <w:sz w:val="40"/>
          <w:szCs w:val="40"/>
        </w:rPr>
      </w:pPr>
      <w:r w:rsidRPr="00B92B89">
        <w:rPr>
          <w:rFonts w:ascii="inherit" w:eastAsia="Arial" w:hAnsi="inherit" w:cstheme="majorHAnsi"/>
          <w:b/>
          <w:sz w:val="40"/>
          <w:szCs w:val="40"/>
        </w:rPr>
        <w:br w:type="page"/>
      </w:r>
    </w:p>
    <w:p w14:paraId="5D1B12C8" w14:textId="62B0C6DD" w:rsidR="00BB089C" w:rsidRPr="00B92B89" w:rsidRDefault="00BB089C" w:rsidP="00BB089C">
      <w:pPr>
        <w:pStyle w:val="Heading1"/>
        <w:spacing w:before="400" w:line="276" w:lineRule="auto"/>
        <w:rPr>
          <w:rFonts w:eastAsia="Arial" w:cstheme="majorHAnsi"/>
          <w:b w:val="0"/>
          <w:sz w:val="40"/>
          <w:szCs w:val="40"/>
        </w:rPr>
      </w:pPr>
      <w:bookmarkStart w:id="2" w:name="_Toc11761783"/>
      <w:r w:rsidRPr="00B92B89">
        <w:rPr>
          <w:rFonts w:eastAsia="Arial" w:cstheme="majorHAnsi"/>
          <w:b w:val="0"/>
          <w:sz w:val="40"/>
          <w:szCs w:val="40"/>
        </w:rPr>
        <w:lastRenderedPageBreak/>
        <w:t>Terms &amp; Definitions</w:t>
      </w:r>
      <w:bookmarkEnd w:id="2"/>
    </w:p>
    <w:p w14:paraId="72AC70B9" w14:textId="77777777" w:rsidR="00BB089C" w:rsidRPr="00B92B89" w:rsidRDefault="00BB089C" w:rsidP="00BB089C">
      <w:pPr>
        <w:rPr>
          <w:rFonts w:ascii="inherit" w:hAnsi="inherit" w:cstheme="majorHAnsi"/>
          <w:i/>
        </w:rPr>
      </w:pPr>
    </w:p>
    <w:p w14:paraId="5C6D62E4" w14:textId="77777777" w:rsidR="00BB089C" w:rsidRPr="00B92B89" w:rsidRDefault="00000000" w:rsidP="00BB089C">
      <w:pPr>
        <w:rPr>
          <w:rFonts w:ascii="inherit" w:hAnsi="inherit" w:cstheme="majorHAnsi"/>
          <w:i/>
        </w:rPr>
      </w:pPr>
      <w:r>
        <w:rPr>
          <w:rFonts w:ascii="inherit" w:hAnsi="inherit" w:cstheme="majorHAnsi"/>
        </w:rPr>
        <w:pict w14:anchorId="786E857B">
          <v:rect id="_x0000_i1026" style="width:0;height:1.5pt" o:hralign="center" o:hrstd="t" o:hr="t" fillcolor="#a0a0a0" stroked="f"/>
        </w:pict>
      </w:r>
    </w:p>
    <w:p w14:paraId="6B779E11" w14:textId="77777777" w:rsidR="00BB089C" w:rsidRPr="00B92B89" w:rsidRDefault="00BB089C" w:rsidP="00BB089C">
      <w:pPr>
        <w:rPr>
          <w:rFonts w:ascii="inherit" w:hAnsi="inherit" w:cstheme="majorHAnsi"/>
          <w:i/>
        </w:rPr>
      </w:pPr>
    </w:p>
    <w:p w14:paraId="66F7D8D3" w14:textId="32C9E6A6" w:rsidR="00BB089C" w:rsidRPr="00B92B89" w:rsidRDefault="00BB089C" w:rsidP="00BB089C">
      <w:pPr>
        <w:pStyle w:val="Heading2"/>
        <w:rPr>
          <w:rFonts w:cstheme="majorHAnsi"/>
        </w:rPr>
      </w:pPr>
      <w:bookmarkStart w:id="3" w:name="_9yo8fancco3e" w:colFirst="0" w:colLast="0"/>
      <w:bookmarkStart w:id="4" w:name="_Toc11761784"/>
      <w:bookmarkEnd w:id="3"/>
      <w:r w:rsidRPr="00B92B89">
        <w:rPr>
          <w:rFonts w:cstheme="majorHAnsi"/>
        </w:rPr>
        <w:t>General, over</w:t>
      </w:r>
      <w:r w:rsidR="00B92B89" w:rsidRPr="00B92B89">
        <w:rPr>
          <w:rFonts w:cstheme="majorHAnsi"/>
        </w:rPr>
        <w:t xml:space="preserve"> </w:t>
      </w:r>
      <w:r w:rsidRPr="00B92B89">
        <w:rPr>
          <w:rFonts w:cstheme="majorHAnsi"/>
        </w:rPr>
        <w:t>encompassing</w:t>
      </w:r>
      <w:bookmarkEnd w:id="4"/>
    </w:p>
    <w:p w14:paraId="4D461129" w14:textId="13694C85" w:rsidR="00BB089C" w:rsidRPr="00B92B89" w:rsidRDefault="00D876D7" w:rsidP="00D876D7">
      <w:pPr>
        <w:pStyle w:val="Heading3"/>
      </w:pPr>
      <w:r w:rsidRPr="00B92B89">
        <w:t>Cognition</w:t>
      </w:r>
    </w:p>
    <w:p w14:paraId="49A93BFE" w14:textId="58AB5EE8" w:rsidR="00D876D7" w:rsidRPr="00B92B89" w:rsidRDefault="00D876D7" w:rsidP="00D876D7">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t xml:space="preserve"> simple wiki: Cognition is the scientific word for the thought process. This process is the way we think. The word comes from the Latin word </w:t>
      </w:r>
      <w:proofErr w:type="spellStart"/>
      <w:r w:rsidRPr="00B92B89">
        <w:t>cognoscere</w:t>
      </w:r>
      <w:proofErr w:type="spellEnd"/>
      <w:r w:rsidRPr="00B92B89">
        <w:t>, which means "to know" or "to recognize". Cognitive psychology is the science which studies cognition.</w:t>
      </w:r>
    </w:p>
    <w:p w14:paraId="4164D8A7" w14:textId="7EC0FB1F" w:rsidR="00D876D7" w:rsidRPr="00B92B89" w:rsidRDefault="00D876D7" w:rsidP="00D876D7">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t xml:space="preserve"> wiki: the mental action or process of acquiring knowledge and understanding through thought, experience, and the senses".[1] It encompasses many aspects of intellectual functions and processes such as attention, the formation of knowledge, memory and working memory, judgment and evaluation, reasoning and "computation", problem solving and decision making, comprehension and production of language. Cognitive processes use existing knowledge and generate new knowledge.</w:t>
      </w:r>
    </w:p>
    <w:p w14:paraId="140D2B10" w14:textId="77777777" w:rsidR="00BB089C" w:rsidRPr="00B92B89" w:rsidRDefault="00BB089C" w:rsidP="00BB089C">
      <w:pPr>
        <w:pStyle w:val="Heading3"/>
        <w:numPr>
          <w:ilvl w:val="0"/>
          <w:numId w:val="14"/>
        </w:numPr>
        <w:spacing w:before="280"/>
        <w:rPr>
          <w:rFonts w:cstheme="majorHAnsi"/>
        </w:rPr>
      </w:pPr>
      <w:bookmarkStart w:id="5" w:name="_Toc11761786"/>
      <w:bookmarkStart w:id="6" w:name="_Toc11761785"/>
      <w:r w:rsidRPr="00B92B89">
        <w:rPr>
          <w:rFonts w:cstheme="majorHAnsi"/>
          <w:noProof/>
        </w:rPr>
        <w:drawing>
          <wp:anchor distT="0" distB="0" distL="114300" distR="114300" simplePos="0" relativeHeight="251680768" behindDoc="0" locked="0" layoutInCell="1" allowOverlap="1" wp14:anchorId="07453EAB" wp14:editId="0681CAC4">
            <wp:simplePos x="0" y="0"/>
            <wp:positionH relativeFrom="column">
              <wp:posOffset>5263616</wp:posOffset>
            </wp:positionH>
            <wp:positionV relativeFrom="paragraph">
              <wp:posOffset>119681</wp:posOffset>
            </wp:positionV>
            <wp:extent cx="1631315" cy="1634490"/>
            <wp:effectExtent l="0" t="0" r="6985" b="3810"/>
            <wp:wrapThrough wrapText="bothSides">
              <wp:wrapPolygon edited="0">
                <wp:start x="0" y="0"/>
                <wp:lineTo x="0" y="21399"/>
                <wp:lineTo x="21440" y="21399"/>
                <wp:lineTo x="2144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31315" cy="1634490"/>
                    </a:xfrm>
                    <a:prstGeom prst="rect">
                      <a:avLst/>
                    </a:prstGeom>
                  </pic:spPr>
                </pic:pic>
              </a:graphicData>
            </a:graphic>
            <wp14:sizeRelH relativeFrom="margin">
              <wp14:pctWidth>0</wp14:pctWidth>
            </wp14:sizeRelH>
            <wp14:sizeRelV relativeFrom="margin">
              <wp14:pctHeight>0</wp14:pctHeight>
            </wp14:sizeRelV>
          </wp:anchor>
        </w:drawing>
      </w:r>
      <w:r w:rsidRPr="00B92B89">
        <w:rPr>
          <w:rFonts w:cstheme="majorHAnsi"/>
        </w:rPr>
        <w:t>Cognitive Science</w:t>
      </w:r>
      <w:bookmarkEnd w:id="5"/>
    </w:p>
    <w:p w14:paraId="5839BE22" w14:textId="77777777" w:rsidR="00BB089C" w:rsidRPr="00B92B89" w:rsidRDefault="00BB089C" w:rsidP="004864C5">
      <w:pPr>
        <w:pStyle w:val="ListParagraph"/>
      </w:pPr>
      <w:r w:rsidRPr="00B92B89">
        <w:t xml:space="preserve">Cognitive science is the scientific study of the mind and mental processes and </w:t>
      </w:r>
      <w:r w:rsidRPr="00B92B89">
        <w:rPr>
          <w:b/>
        </w:rPr>
        <w:t>incorporates many fields</w:t>
      </w:r>
      <w:r w:rsidRPr="00B92B89">
        <w:t xml:space="preserve"> like philosophy, psychology, technology, neuroscience, and anthropology.  →</w:t>
      </w:r>
    </w:p>
    <w:p w14:paraId="3A3FF678"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 xml:space="preserve">Understanding/studying </w:t>
      </w:r>
      <w:r w:rsidRPr="00B92B89">
        <w:rPr>
          <w:rFonts w:ascii="inherit" w:eastAsia="Arial" w:hAnsi="inherit" w:cstheme="majorHAnsi"/>
          <w:b/>
        </w:rPr>
        <w:t>how we come to know</w:t>
      </w:r>
      <w:r w:rsidRPr="00B92B89">
        <w:rPr>
          <w:rFonts w:ascii="inherit" w:eastAsia="Arial" w:hAnsi="inherit" w:cstheme="majorHAnsi"/>
        </w:rPr>
        <w:t xml:space="preserve"> things</w:t>
      </w:r>
    </w:p>
    <w:p w14:paraId="42DF2473"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rPr>
        <w:t xml:space="preserve">Simply put: Cognitive Science is the interdisciplinary study of cognition in humans, animals, and machines </w:t>
      </w:r>
    </w:p>
    <w:p w14:paraId="058614DD" w14:textId="77777777" w:rsidR="00BB089C" w:rsidRPr="00B92B89" w:rsidRDefault="00BB089C" w:rsidP="00BB089C">
      <w:pPr>
        <w:spacing w:line="276" w:lineRule="auto"/>
        <w:ind w:left="1353"/>
        <w:rPr>
          <w:rFonts w:ascii="inherit" w:hAnsi="inherit" w:cstheme="majorHAnsi"/>
        </w:rPr>
      </w:pPr>
    </w:p>
    <w:p w14:paraId="03DB27E6" w14:textId="4644734E"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noProof/>
        </w:rPr>
        <w:drawing>
          <wp:anchor distT="0" distB="0" distL="114300" distR="114300" simplePos="0" relativeHeight="251681792" behindDoc="1" locked="0" layoutInCell="1" allowOverlap="1" wp14:anchorId="3C4C6DDC" wp14:editId="1A7D8393">
            <wp:simplePos x="0" y="0"/>
            <wp:positionH relativeFrom="page">
              <wp:align>right</wp:align>
            </wp:positionH>
            <wp:positionV relativeFrom="paragraph">
              <wp:posOffset>347278</wp:posOffset>
            </wp:positionV>
            <wp:extent cx="2992120" cy="1894840"/>
            <wp:effectExtent l="0" t="0" r="0" b="0"/>
            <wp:wrapThrough wrapText="bothSides">
              <wp:wrapPolygon edited="0">
                <wp:start x="0" y="0"/>
                <wp:lineTo x="0" y="21282"/>
                <wp:lineTo x="21453" y="21282"/>
                <wp:lineTo x="2145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2120" cy="1894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2B89">
        <w:rPr>
          <w:rFonts w:ascii="inherit" w:hAnsi="inherit" w:cstheme="majorHAnsi"/>
        </w:rPr>
        <w:t xml:space="preserve">Cognitive scientists study intelligence </w:t>
      </w:r>
      <w:r w:rsidRPr="00B92B89">
        <w:rPr>
          <w:rFonts w:ascii="inherit" w:hAnsi="inherit" w:cstheme="majorHAnsi"/>
          <w:b/>
        </w:rPr>
        <w:t>and behavior</w:t>
      </w:r>
      <w:r w:rsidRPr="00B92B89">
        <w:rPr>
          <w:rFonts w:ascii="inherit" w:hAnsi="inherit" w:cstheme="majorHAnsi"/>
        </w:rPr>
        <w:t xml:space="preserve">, with a focus on how </w:t>
      </w:r>
      <w:r w:rsidRPr="00B92B89">
        <w:rPr>
          <w:rFonts w:ascii="inherit" w:hAnsi="inherit" w:cstheme="majorHAnsi"/>
          <w:b/>
        </w:rPr>
        <w:t>the nervous systems</w:t>
      </w:r>
      <w:r w:rsidRPr="00B92B89">
        <w:rPr>
          <w:rFonts w:ascii="inherit" w:hAnsi="inherit" w:cstheme="majorHAnsi"/>
        </w:rPr>
        <w:t xml:space="preserve"> represent, processes, transforms, stores and </w:t>
      </w:r>
      <w:proofErr w:type="spellStart"/>
      <w:r w:rsidRPr="00B92B89">
        <w:rPr>
          <w:rFonts w:ascii="inherit" w:hAnsi="inherit" w:cstheme="majorHAnsi"/>
        </w:rPr>
        <w:t>recoveres</w:t>
      </w:r>
      <w:proofErr w:type="spellEnd"/>
      <w:r w:rsidRPr="00B92B89">
        <w:rPr>
          <w:rFonts w:ascii="inherit" w:hAnsi="inherit" w:cstheme="majorHAnsi"/>
        </w:rPr>
        <w:t xml:space="preserve"> information. </w:t>
      </w:r>
    </w:p>
    <w:p w14:paraId="09964C38" w14:textId="51DE9F7D"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rPr>
        <w:t xml:space="preserve">Mental faculties of concern to cognitive scientists include </w:t>
      </w:r>
      <w:r w:rsidRPr="00B92B89">
        <w:rPr>
          <w:rFonts w:ascii="inherit" w:hAnsi="inherit" w:cstheme="majorHAnsi"/>
          <w:b/>
        </w:rPr>
        <w:t>language, perception, memory, attention, reasoning, and emotion</w:t>
      </w:r>
    </w:p>
    <w:p w14:paraId="65F6B385" w14:textId="5864EDA0"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rPr>
        <w:t>The cognitive system schematic →</w:t>
      </w:r>
    </w:p>
    <w:p w14:paraId="4451D17A"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hAnsi="inherit" w:cstheme="majorHAnsi"/>
        </w:rPr>
        <w:t>Immanuel Kant</w:t>
      </w:r>
    </w:p>
    <w:p w14:paraId="11DE1F32"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Sensation is organized stimuli</w:t>
      </w:r>
    </w:p>
    <w:p w14:paraId="115F8DE5"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Perception is organized sensation</w:t>
      </w:r>
    </w:p>
    <w:p w14:paraId="19D33DAB"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Conception is organized perception</w:t>
      </w:r>
    </w:p>
    <w:p w14:paraId="57F19ACB"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Science is organized conception</w:t>
      </w:r>
    </w:p>
    <w:p w14:paraId="6ACC3722" w14:textId="77777777" w:rsidR="00BB089C" w:rsidRPr="00B92B89" w:rsidRDefault="00BB089C" w:rsidP="00BB089C">
      <w:pPr>
        <w:rPr>
          <w:rFonts w:ascii="inherit" w:hAnsi="inherit" w:cstheme="majorHAnsi"/>
        </w:rPr>
      </w:pPr>
    </w:p>
    <w:p w14:paraId="376C07F1" w14:textId="3EEE2F8D" w:rsidR="00BB089C" w:rsidRPr="00B92B89" w:rsidRDefault="00BB089C" w:rsidP="00BB089C">
      <w:pPr>
        <w:pStyle w:val="Heading3"/>
        <w:numPr>
          <w:ilvl w:val="0"/>
          <w:numId w:val="14"/>
        </w:numPr>
        <w:spacing w:before="280"/>
        <w:rPr>
          <w:rFonts w:cstheme="majorHAnsi"/>
        </w:rPr>
      </w:pPr>
      <w:r w:rsidRPr="00B92B89">
        <w:rPr>
          <w:rFonts w:cstheme="majorHAnsi"/>
        </w:rPr>
        <w:t>Differences: Cognitive Psychology, neuroscience vs cognitive science</w:t>
      </w:r>
      <w:bookmarkEnd w:id="6"/>
    </w:p>
    <w:p w14:paraId="4679744E" w14:textId="77777777" w:rsidR="00BB089C" w:rsidRPr="00B92B89" w:rsidRDefault="00BB089C" w:rsidP="00A52C69">
      <w:pPr>
        <w:ind w:left="720"/>
        <w:rPr>
          <w:rFonts w:ascii="inherit" w:hAnsi="inherit"/>
        </w:rPr>
      </w:pPr>
    </w:p>
    <w:p w14:paraId="3C6FA050" w14:textId="77777777" w:rsidR="00BB089C" w:rsidRPr="00B92B89" w:rsidRDefault="00BB089C" w:rsidP="00A52C69">
      <w:pPr>
        <w:ind w:left="720"/>
        <w:rPr>
          <w:rFonts w:ascii="inherit" w:hAnsi="inherit"/>
        </w:rPr>
      </w:pPr>
    </w:p>
    <w:p w14:paraId="2165FDF2" w14:textId="77777777" w:rsidR="00BB089C" w:rsidRPr="00B92B89" w:rsidRDefault="00BB089C" w:rsidP="00BB089C">
      <w:pPr>
        <w:numPr>
          <w:ilvl w:val="1"/>
          <w:numId w:val="14"/>
        </w:numPr>
        <w:spacing w:line="276" w:lineRule="auto"/>
        <w:rPr>
          <w:rFonts w:ascii="inherit" w:eastAsia="Arial" w:hAnsi="inherit" w:cstheme="majorHAnsi"/>
        </w:rPr>
      </w:pPr>
      <w:r w:rsidRPr="00B92B89">
        <w:rPr>
          <w:rFonts w:ascii="inherit" w:eastAsia="Arial" w:hAnsi="inherit" w:cstheme="majorHAnsi"/>
        </w:rPr>
        <w:t xml:space="preserve">Cognitive psychology is more focused on </w:t>
      </w:r>
      <w:r w:rsidRPr="00B92B89">
        <w:rPr>
          <w:rFonts w:ascii="inherit" w:eastAsia="Arial" w:hAnsi="inherit" w:cstheme="majorHAnsi"/>
          <w:b/>
        </w:rPr>
        <w:t>information processing (mainly attention, perception, memory) and behavior</w:t>
      </w:r>
      <w:r w:rsidRPr="00B92B89">
        <w:rPr>
          <w:rFonts w:ascii="inherit" w:eastAsia="Arial" w:hAnsi="inherit" w:cstheme="majorHAnsi"/>
        </w:rPr>
        <w:t xml:space="preserve">.  </w:t>
      </w:r>
    </w:p>
    <w:p w14:paraId="60CC016E" w14:textId="77777777" w:rsidR="00BB089C" w:rsidRPr="00B92B89" w:rsidRDefault="00BB089C" w:rsidP="00BB089C">
      <w:pPr>
        <w:numPr>
          <w:ilvl w:val="1"/>
          <w:numId w:val="14"/>
        </w:numPr>
        <w:spacing w:line="276" w:lineRule="auto"/>
        <w:rPr>
          <w:rFonts w:ascii="inherit" w:eastAsia="Arial" w:hAnsi="inherit" w:cstheme="majorHAnsi"/>
        </w:rPr>
      </w:pPr>
      <w:r w:rsidRPr="00B92B89">
        <w:rPr>
          <w:rFonts w:ascii="inherit" w:eastAsia="Arial" w:hAnsi="inherit" w:cstheme="majorHAnsi"/>
        </w:rPr>
        <w:t xml:space="preserve">Cognitive neuroscience studies the </w:t>
      </w:r>
      <w:r w:rsidRPr="00B92B89">
        <w:rPr>
          <w:rFonts w:ascii="inherit" w:eastAsia="Arial" w:hAnsi="inherit" w:cstheme="majorHAnsi"/>
          <w:b/>
        </w:rPr>
        <w:t>underlying biology</w:t>
      </w:r>
      <w:r w:rsidRPr="00B92B89">
        <w:rPr>
          <w:rFonts w:ascii="inherit" w:eastAsia="Arial" w:hAnsi="inherit" w:cstheme="majorHAnsi"/>
        </w:rPr>
        <w:t xml:space="preserve"> of information processing and behavior.</w:t>
      </w:r>
    </w:p>
    <w:p w14:paraId="0D5FD4F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Also likes to use </w:t>
      </w:r>
      <w:r w:rsidRPr="00B92B89">
        <w:rPr>
          <w:rFonts w:ascii="inherit" w:eastAsia="Arial" w:hAnsi="inherit" w:cstheme="majorHAnsi"/>
          <w:b/>
        </w:rPr>
        <w:t>measuring devices</w:t>
      </w:r>
      <w:r w:rsidRPr="00B92B89">
        <w:rPr>
          <w:rFonts w:ascii="inherit" w:eastAsia="Arial" w:hAnsi="inherit" w:cstheme="majorHAnsi"/>
        </w:rPr>
        <w:t xml:space="preserve"> like FMRI</w:t>
      </w:r>
    </w:p>
    <w:p w14:paraId="3079F92C" w14:textId="77777777" w:rsidR="00BB089C" w:rsidRPr="00B92B89" w:rsidRDefault="00BB089C" w:rsidP="00BB089C">
      <w:pPr>
        <w:numPr>
          <w:ilvl w:val="1"/>
          <w:numId w:val="14"/>
        </w:numPr>
        <w:spacing w:line="276" w:lineRule="auto"/>
        <w:rPr>
          <w:rFonts w:ascii="inherit" w:eastAsia="Arial" w:hAnsi="inherit" w:cstheme="majorHAnsi"/>
        </w:rPr>
      </w:pPr>
      <w:r w:rsidRPr="00B92B89">
        <w:rPr>
          <w:rFonts w:ascii="inherit" w:eastAsia="Arial" w:hAnsi="inherit" w:cstheme="majorHAnsi"/>
        </w:rPr>
        <w:t>Differences:</w:t>
      </w:r>
    </w:p>
    <w:p w14:paraId="5258E6F9"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lastRenderedPageBreak/>
        <w:t xml:space="preserve">Cognitive science is concerned with the changes occurring in the </w:t>
      </w:r>
      <w:r w:rsidRPr="00B92B89">
        <w:rPr>
          <w:rFonts w:ascii="inherit" w:eastAsia="Arial" w:hAnsi="inherit" w:cstheme="majorHAnsi"/>
          <w:b/>
        </w:rPr>
        <w:t>nervous system</w:t>
      </w:r>
      <w:r w:rsidRPr="00B92B89">
        <w:rPr>
          <w:rFonts w:ascii="inherit" w:eastAsia="Arial" w:hAnsi="inherit" w:cstheme="majorHAnsi"/>
        </w:rPr>
        <w:t xml:space="preserve"> when an individual performs some high level cognitive function. It aims at studying how different parts of the brain work in tandem to produce a particular reaction to a given stimulus. The field is more research based. </w:t>
      </w:r>
    </w:p>
    <w:p w14:paraId="37A1BE11"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Psychology on the other hand deals with people with feelings and does </w:t>
      </w:r>
      <w:r w:rsidRPr="00B92B89">
        <w:rPr>
          <w:rFonts w:ascii="inherit" w:eastAsia="Arial" w:hAnsi="inherit" w:cstheme="majorHAnsi"/>
          <w:b/>
        </w:rPr>
        <w:t>not look at them as research objects only</w:t>
      </w:r>
      <w:r w:rsidRPr="00B92B89">
        <w:rPr>
          <w:rFonts w:ascii="inherit" w:eastAsia="Arial" w:hAnsi="inherit" w:cstheme="majorHAnsi"/>
        </w:rPr>
        <w:t xml:space="preserve">. It is more interventional in nature. It helps people to work on their thinking to improve their </w:t>
      </w:r>
      <w:proofErr w:type="spellStart"/>
      <w:r w:rsidRPr="00B92B89">
        <w:rPr>
          <w:rFonts w:ascii="inherit" w:eastAsia="Arial" w:hAnsi="inherit" w:cstheme="majorHAnsi"/>
        </w:rPr>
        <w:t>behaviour</w:t>
      </w:r>
      <w:proofErr w:type="spellEnd"/>
      <w:r w:rsidRPr="00B92B89">
        <w:rPr>
          <w:rFonts w:ascii="inherit" w:eastAsia="Arial" w:hAnsi="inherit" w:cstheme="majorHAnsi"/>
        </w:rPr>
        <w:t xml:space="preserve"> in society.  </w:t>
      </w:r>
    </w:p>
    <w:p w14:paraId="53056353"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Seems to be more applied science in nature</w:t>
      </w:r>
    </w:p>
    <w:p w14:paraId="10C03621" w14:textId="77777777" w:rsidR="00BB089C" w:rsidRPr="00B92B89" w:rsidRDefault="00000000" w:rsidP="00BB089C">
      <w:pPr>
        <w:spacing w:line="276" w:lineRule="auto"/>
        <w:rPr>
          <w:rFonts w:ascii="inherit" w:eastAsia="Arial" w:hAnsi="inherit" w:cstheme="majorHAnsi"/>
        </w:rPr>
      </w:pPr>
      <w:r>
        <w:rPr>
          <w:rFonts w:ascii="inherit" w:hAnsi="inherit" w:cstheme="majorHAnsi"/>
        </w:rPr>
        <w:pict w14:anchorId="493E5301">
          <v:rect id="_x0000_i1027" style="width:0;height:1.5pt" o:hralign="center" o:hrstd="t" o:hr="t" fillcolor="#a0a0a0" stroked="f"/>
        </w:pict>
      </w:r>
    </w:p>
    <w:p w14:paraId="77D58328" w14:textId="14C03E34" w:rsidR="00BB089C" w:rsidRPr="00B92B89" w:rsidRDefault="001C7B45" w:rsidP="00BB089C">
      <w:pPr>
        <w:pStyle w:val="Heading3"/>
        <w:numPr>
          <w:ilvl w:val="0"/>
          <w:numId w:val="14"/>
        </w:numPr>
        <w:spacing w:before="280"/>
        <w:rPr>
          <w:rFonts w:cstheme="majorHAnsi"/>
        </w:rPr>
      </w:pPr>
      <w:bookmarkStart w:id="7" w:name="_Toc11761787"/>
      <w:r w:rsidRPr="00B92B89">
        <w:rPr>
          <w:rFonts w:cstheme="majorHAnsi"/>
        </w:rPr>
        <w:t xml:space="preserve"> </w:t>
      </w:r>
      <w:r w:rsidR="00BB089C" w:rsidRPr="00B92B89">
        <w:rPr>
          <w:rFonts w:cstheme="majorHAnsi"/>
        </w:rPr>
        <w:t>Ecological validity</w:t>
      </w:r>
      <w:bookmarkEnd w:id="7"/>
    </w:p>
    <w:p w14:paraId="5515938F"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ethods, materials and setting of the study must approximate the real-world that is being examined.</w:t>
      </w:r>
    </w:p>
    <w:p w14:paraId="37CAC2DF" w14:textId="77777777" w:rsidR="00BB089C" w:rsidRPr="00B92B89" w:rsidRDefault="00BB089C" w:rsidP="00BB089C">
      <w:pPr>
        <w:rPr>
          <w:rFonts w:ascii="inherit" w:hAnsi="inherit" w:cstheme="majorHAnsi"/>
          <w:b/>
          <w:sz w:val="28"/>
          <w:szCs w:val="28"/>
        </w:rPr>
      </w:pPr>
    </w:p>
    <w:p w14:paraId="78A2AA64" w14:textId="6EB1AEC1" w:rsidR="00BB089C" w:rsidRPr="00B92B89" w:rsidRDefault="00BB089C" w:rsidP="00BB089C">
      <w:pPr>
        <w:pStyle w:val="Heading3"/>
        <w:numPr>
          <w:ilvl w:val="0"/>
          <w:numId w:val="14"/>
        </w:numPr>
        <w:spacing w:before="280"/>
        <w:rPr>
          <w:rFonts w:cstheme="majorHAnsi"/>
        </w:rPr>
      </w:pPr>
      <w:bookmarkStart w:id="8" w:name="_Toc11761788"/>
      <w:r w:rsidRPr="00B92B89">
        <w:rPr>
          <w:rFonts w:cstheme="majorHAnsi"/>
        </w:rPr>
        <w:t>Entropy</w:t>
      </w:r>
      <w:bookmarkEnd w:id="8"/>
      <w:r w:rsidR="00615CFB" w:rsidRPr="00B92B89">
        <w:rPr>
          <w:rFonts w:cstheme="majorHAnsi"/>
        </w:rPr>
        <w:t xml:space="preserve"> (rt active sampling)</w:t>
      </w:r>
    </w:p>
    <w:p w14:paraId="136FC62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easure of disorder of a system</w:t>
      </w:r>
    </w:p>
    <w:p w14:paraId="42126BF6"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ntropy = 0 → completely homogeneous sample</w:t>
      </w:r>
    </w:p>
    <w:p w14:paraId="57C49E5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ntropy = 1 → Sample is equally divided</w:t>
      </w:r>
    </w:p>
    <w:p w14:paraId="2CFC92D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noProof/>
        </w:rPr>
        <w:drawing>
          <wp:inline distT="114300" distB="114300" distL="114300" distR="114300" wp14:anchorId="661CF08B" wp14:editId="5F9D4C2B">
            <wp:extent cx="4054642" cy="3699711"/>
            <wp:effectExtent l="0" t="0" r="3175" b="0"/>
            <wp:docPr id="3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0"/>
                    <a:srcRect/>
                    <a:stretch>
                      <a:fillRect/>
                    </a:stretch>
                  </pic:blipFill>
                  <pic:spPr>
                    <a:xfrm>
                      <a:off x="0" y="0"/>
                      <a:ext cx="4092983" cy="3734696"/>
                    </a:xfrm>
                    <a:prstGeom prst="rect">
                      <a:avLst/>
                    </a:prstGeom>
                    <a:ln/>
                  </pic:spPr>
                </pic:pic>
              </a:graphicData>
            </a:graphic>
          </wp:inline>
        </w:drawing>
      </w:r>
    </w:p>
    <w:p w14:paraId="7099B391" w14:textId="3C9C2D0E" w:rsidR="00BB089C" w:rsidRPr="00B92B89" w:rsidRDefault="00BB089C" w:rsidP="00BB089C">
      <w:pPr>
        <w:pStyle w:val="Heading3"/>
        <w:numPr>
          <w:ilvl w:val="0"/>
          <w:numId w:val="14"/>
        </w:numPr>
        <w:spacing w:before="280"/>
        <w:rPr>
          <w:rFonts w:cstheme="majorHAnsi"/>
        </w:rPr>
      </w:pPr>
      <w:bookmarkStart w:id="9" w:name="_Toc11761789"/>
      <w:r w:rsidRPr="00B92B89">
        <w:rPr>
          <w:rFonts w:cstheme="majorHAnsi"/>
        </w:rPr>
        <w:t>Artificial Intelligence</w:t>
      </w:r>
      <w:bookmarkEnd w:id="9"/>
    </w:p>
    <w:p w14:paraId="538AB8BC" w14:textId="77777777" w:rsidR="00BB089C" w:rsidRPr="00B92B89" w:rsidRDefault="00BB089C" w:rsidP="00BB089C">
      <w:pPr>
        <w:numPr>
          <w:ilvl w:val="1"/>
          <w:numId w:val="14"/>
        </w:numPr>
        <w:spacing w:after="100" w:afterAutospacing="1"/>
        <w:ind w:left="1434" w:hanging="357"/>
        <w:rPr>
          <w:rFonts w:ascii="inherit" w:hAnsi="inherit" w:cstheme="majorHAnsi"/>
          <w:b/>
          <w:sz w:val="28"/>
          <w:szCs w:val="28"/>
        </w:rPr>
      </w:pPr>
      <w:r w:rsidRPr="00B92B89">
        <w:rPr>
          <w:rFonts w:ascii="inherit" w:hAnsi="inherit" w:cstheme="majorHAnsi"/>
        </w:rPr>
        <w:t>Intelligence, not manifested by an organic machine (but by a mechanical one)</w:t>
      </w:r>
      <w:r w:rsidRPr="00B92B89">
        <w:rPr>
          <w:rFonts w:ascii="inherit" w:hAnsi="inherit" w:cstheme="majorHAnsi"/>
        </w:rPr>
        <w:br w:type="page"/>
      </w:r>
    </w:p>
    <w:p w14:paraId="0BDDF644" w14:textId="7B2B28AB" w:rsidR="00BB089C" w:rsidRPr="00B92B89" w:rsidRDefault="00BB089C" w:rsidP="00991BBE">
      <w:pPr>
        <w:pStyle w:val="Heading2"/>
      </w:pPr>
      <w:bookmarkStart w:id="10" w:name="_Toc11761790"/>
      <w:r w:rsidRPr="00B92B89">
        <w:lastRenderedPageBreak/>
        <w:t>Attention</w:t>
      </w:r>
      <w:bookmarkEnd w:id="10"/>
    </w:p>
    <w:p w14:paraId="42906971" w14:textId="77777777" w:rsidR="00991BBE" w:rsidRPr="00B92B89" w:rsidRDefault="00991BBE" w:rsidP="00766204">
      <w:pPr>
        <w:spacing w:line="276" w:lineRule="auto"/>
        <w:rPr>
          <w:rFonts w:ascii="inherit" w:hAnsi="inherit" w:cstheme="majorHAnsi"/>
          <w:b/>
          <w:color w:val="0070C0"/>
        </w:rPr>
      </w:pPr>
    </w:p>
    <w:p w14:paraId="249B10BA" w14:textId="5DEC0533" w:rsidR="00766204" w:rsidRPr="00B92B89" w:rsidRDefault="00766204" w:rsidP="00766204">
      <w:pPr>
        <w:spacing w:line="276" w:lineRule="auto"/>
        <w:rPr>
          <w:rFonts w:ascii="inherit" w:hAnsi="inherit" w:cstheme="majorHAnsi"/>
        </w:rPr>
      </w:pPr>
      <w:r w:rsidRPr="00B92B89">
        <w:rPr>
          <w:rFonts w:ascii="inherit" w:hAnsi="inherit" w:cstheme="majorHAnsi"/>
          <w:b/>
          <w:color w:val="0070C0"/>
        </w:rPr>
        <w:t>keywords</w:t>
      </w:r>
      <w:r w:rsidRPr="00B92B89">
        <w:rPr>
          <w:rFonts w:ascii="inherit" w:hAnsi="inherit" w:cstheme="majorHAnsi"/>
        </w:rPr>
        <w:t>:</w:t>
      </w:r>
    </w:p>
    <w:p w14:paraId="6BDD7FBE"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Selection</w:t>
      </w:r>
    </w:p>
    <w:p w14:paraId="2B7A9A81"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r>
      <w:proofErr w:type="spellStart"/>
      <w:r w:rsidRPr="00B92B89">
        <w:rPr>
          <w:rFonts w:ascii="inherit" w:hAnsi="inherit" w:cstheme="majorHAnsi"/>
        </w:rPr>
        <w:t>Limited_mental_resource</w:t>
      </w:r>
      <w:proofErr w:type="spellEnd"/>
    </w:p>
    <w:p w14:paraId="198611B8"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Ignoring</w:t>
      </w:r>
    </w:p>
    <w:p w14:paraId="476284ED"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t>def tb; the selection of a subset of information for further processing by another part of the information processing system</w:t>
      </w:r>
    </w:p>
    <w:p w14:paraId="29926412"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t>def; The process of focusing limited mental resources on the information and cognitive processes that are most salient at a given moment”</w:t>
      </w:r>
    </w:p>
    <w:p w14:paraId="7015D68F"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t xml:space="preserve">def; selectively concentrating on a discrete aspect of information, while ignoring other perceivable information. </w:t>
      </w:r>
    </w:p>
    <w:p w14:paraId="10D52BDB"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t>BASIC CHARACTERISTICS:</w:t>
      </w:r>
    </w:p>
    <w:p w14:paraId="5D00266E"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Limited Capacity</w:t>
      </w:r>
    </w:p>
    <w:p w14:paraId="69CF3ACD"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Selection</w:t>
      </w:r>
    </w:p>
    <w:p w14:paraId="4E0FB971"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t>Modulation ; The act of modifying or adjusting?</w:t>
      </w:r>
    </w:p>
    <w:p w14:paraId="4C49FE44" w14:textId="77777777"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r>
      <w:proofErr w:type="spellStart"/>
      <w:r w:rsidRPr="00B92B89">
        <w:rPr>
          <w:rFonts w:ascii="inherit" w:hAnsi="inherit" w:cstheme="majorHAnsi"/>
        </w:rPr>
        <w:t>Vigiliance</w:t>
      </w:r>
      <w:proofErr w:type="spellEnd"/>
      <w:r w:rsidRPr="00B92B89">
        <w:rPr>
          <w:rFonts w:ascii="inherit" w:hAnsi="inherit" w:cstheme="majorHAnsi"/>
        </w:rPr>
        <w:t xml:space="preserve"> ; attention is sustainable if necessary?</w:t>
      </w:r>
    </w:p>
    <w:p w14:paraId="6ED453ED" w14:textId="2BB23C41" w:rsidR="00766204" w:rsidRPr="00B92B89" w:rsidRDefault="00766204" w:rsidP="00766204">
      <w:pPr>
        <w:spacing w:line="276" w:lineRule="auto"/>
        <w:rPr>
          <w:rFonts w:ascii="inherit" w:hAnsi="inherit" w:cstheme="majorHAnsi"/>
        </w:rPr>
      </w:pPr>
      <w:r w:rsidRPr="00B92B89">
        <w:rPr>
          <w:rFonts w:ascii="inherit" w:hAnsi="inherit" w:cstheme="majorHAnsi"/>
        </w:rPr>
        <w:tab/>
      </w:r>
      <w:r w:rsidRPr="00B92B89">
        <w:rPr>
          <w:rFonts w:ascii="inherit" w:hAnsi="inherit" w:cstheme="majorHAnsi"/>
        </w:rPr>
        <w:tab/>
      </w:r>
      <w:r w:rsidRPr="00B92B89">
        <w:rPr>
          <w:rFonts w:ascii="inherit" w:hAnsi="inherit" w:cstheme="majorHAnsi"/>
        </w:rPr>
        <w:tab/>
        <w:t>link with the executive functions a</w:t>
      </w:r>
      <w:r w:rsidR="00612D89">
        <w:rPr>
          <w:rFonts w:ascii="inherit" w:hAnsi="inherit" w:cstheme="majorHAnsi"/>
          <w:lang w:val="en-NL"/>
        </w:rPr>
        <w:t>s</w:t>
      </w:r>
      <w:r w:rsidRPr="00B92B89">
        <w:rPr>
          <w:rFonts w:ascii="inherit" w:hAnsi="inherit" w:cstheme="majorHAnsi"/>
        </w:rPr>
        <w:t xml:space="preserve"> inhibition? yes...</w:t>
      </w:r>
    </w:p>
    <w:p w14:paraId="62EA93AE" w14:textId="77777777" w:rsidR="00766204" w:rsidRPr="00B92B89" w:rsidRDefault="00766204" w:rsidP="00BB089C">
      <w:pPr>
        <w:spacing w:line="276" w:lineRule="auto"/>
        <w:rPr>
          <w:rFonts w:ascii="inherit" w:hAnsi="inherit" w:cstheme="majorHAnsi"/>
        </w:rPr>
      </w:pPr>
    </w:p>
    <w:p w14:paraId="4090C4D9"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Types of attention:</w:t>
      </w:r>
    </w:p>
    <w:p w14:paraId="0CDC942C"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Active/top-down (controlled by individuals goals) VS. Passive/bottom-up (Controlled by external stimuli)</w:t>
      </w:r>
    </w:p>
    <w:p w14:paraId="052D1F93" w14:textId="77777777" w:rsidR="00BB089C" w:rsidRPr="00B92B89" w:rsidRDefault="00BB089C" w:rsidP="00BB089C">
      <w:pPr>
        <w:numPr>
          <w:ilvl w:val="2"/>
          <w:numId w:val="14"/>
        </w:numPr>
        <w:spacing w:line="276" w:lineRule="auto"/>
        <w:rPr>
          <w:rFonts w:ascii="inherit" w:eastAsia="Arial" w:hAnsi="inherit" w:cstheme="majorHAnsi"/>
        </w:rPr>
      </w:pPr>
      <w:proofErr w:type="spellStart"/>
      <w:r w:rsidRPr="00B92B89">
        <w:rPr>
          <w:rFonts w:ascii="inherit" w:eastAsia="Arial" w:hAnsi="inherit" w:cstheme="majorHAnsi"/>
        </w:rPr>
        <w:t>Focussed</w:t>
      </w:r>
      <w:proofErr w:type="spellEnd"/>
      <w:r w:rsidRPr="00B92B89">
        <w:rPr>
          <w:rFonts w:ascii="inherit" w:eastAsia="Arial" w:hAnsi="inherit" w:cstheme="majorHAnsi"/>
        </w:rPr>
        <w:t>(selective - sustained) VS. Divided(Multitasking)</w:t>
      </w:r>
    </w:p>
    <w:p w14:paraId="2F20F7BC"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Internal(internal processes; endogenous) VS. External (external stimuli; exogenous)</w:t>
      </w:r>
    </w:p>
    <w:p w14:paraId="1ECCBD04"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Alternative definitions:</w:t>
      </w:r>
    </w:p>
    <w:p w14:paraId="2F7C1480"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Attention acts as the means of </w:t>
      </w:r>
      <w:proofErr w:type="spellStart"/>
      <w:r w:rsidRPr="00B92B89">
        <w:rPr>
          <w:rFonts w:ascii="inherit" w:eastAsia="Arial" w:hAnsi="inherit" w:cstheme="majorHAnsi"/>
        </w:rPr>
        <w:t>focussing</w:t>
      </w:r>
      <w:proofErr w:type="spellEnd"/>
      <w:r w:rsidRPr="00B92B89">
        <w:rPr>
          <w:rFonts w:ascii="inherit" w:eastAsia="Arial" w:hAnsi="inherit" w:cstheme="majorHAnsi"/>
        </w:rPr>
        <w:t xml:space="preserve"> limited mental resources on the information and cognitive processes that are most salient at a given moment. - Sternberg 1999</w:t>
      </w:r>
    </w:p>
    <w:p w14:paraId="462B485E"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Attention is a mental process that requires mental resources to direct and focus mental resources. These mental resources are limited; the more attention a task requires, the less remains for performing other tasks.</w:t>
      </w:r>
    </w:p>
    <w:p w14:paraId="60F64C90" w14:textId="77777777" w:rsidR="00BA50B2" w:rsidRPr="00B92B89" w:rsidRDefault="00BB089C" w:rsidP="00BB089C">
      <w:pPr>
        <w:rPr>
          <w:rFonts w:ascii="inherit" w:hAnsi="inherit" w:cstheme="majorHAnsi"/>
        </w:rPr>
      </w:pPr>
      <w:r w:rsidRPr="00B92B89">
        <w:rPr>
          <w:rFonts w:ascii="inherit" w:hAnsi="inherit"/>
          <w:noProof/>
        </w:rPr>
        <w:lastRenderedPageBreak/>
        <w:drawing>
          <wp:anchor distT="0" distB="0" distL="114300" distR="114300" simplePos="0" relativeHeight="251660288" behindDoc="1" locked="0" layoutInCell="1" allowOverlap="1" wp14:anchorId="15BDF99B" wp14:editId="341D7F42">
            <wp:simplePos x="0" y="0"/>
            <wp:positionH relativeFrom="column">
              <wp:posOffset>30589</wp:posOffset>
            </wp:positionH>
            <wp:positionV relativeFrom="paragraph">
              <wp:posOffset>579081</wp:posOffset>
            </wp:positionV>
            <wp:extent cx="6645910" cy="3138805"/>
            <wp:effectExtent l="0" t="0" r="2540" b="4445"/>
            <wp:wrapThrough wrapText="bothSides">
              <wp:wrapPolygon edited="0">
                <wp:start x="0" y="0"/>
                <wp:lineTo x="0" y="21499"/>
                <wp:lineTo x="21546" y="21499"/>
                <wp:lineTo x="21546"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3138805"/>
                    </a:xfrm>
                    <a:prstGeom prst="rect">
                      <a:avLst/>
                    </a:prstGeom>
                  </pic:spPr>
                </pic:pic>
              </a:graphicData>
            </a:graphic>
          </wp:anchor>
        </w:drawing>
      </w:r>
      <w:r w:rsidRPr="00B92B89">
        <w:rPr>
          <w:rFonts w:ascii="inherit" w:hAnsi="inherit" w:cstheme="majorHAnsi"/>
        </w:rPr>
        <w:t xml:space="preserve"> </w:t>
      </w:r>
    </w:p>
    <w:p w14:paraId="5992168D" w14:textId="77777777" w:rsidR="00BB089C" w:rsidRPr="00B92B89" w:rsidRDefault="00BB089C" w:rsidP="00BB089C">
      <w:pPr>
        <w:pStyle w:val="Heading3"/>
        <w:numPr>
          <w:ilvl w:val="0"/>
          <w:numId w:val="14"/>
        </w:numPr>
        <w:spacing w:before="280"/>
        <w:rPr>
          <w:rFonts w:cstheme="majorHAnsi"/>
        </w:rPr>
      </w:pPr>
      <w:bookmarkStart w:id="11" w:name="_Toc11761791"/>
      <w:r w:rsidRPr="00B92B89">
        <w:rPr>
          <w:rFonts w:cstheme="majorHAnsi"/>
        </w:rPr>
        <w:t>Selective attention</w:t>
      </w:r>
      <w:bookmarkEnd w:id="11"/>
    </w:p>
    <w:p w14:paraId="54780C2B" w14:textId="77777777" w:rsidR="00BB089C" w:rsidRPr="00B92B89" w:rsidRDefault="00BB089C" w:rsidP="004864C5">
      <w:pPr>
        <w:pStyle w:val="ListParagraph"/>
      </w:pPr>
      <w:r w:rsidRPr="00B92B89">
        <w:t>may be defined as a process by which the perception of certain stimuli in the environment is enhanced relative to other concurrent stimuli of lesser immediate priority</w:t>
      </w:r>
    </w:p>
    <w:p w14:paraId="1C77AB82" w14:textId="77777777" w:rsidR="00BB089C" w:rsidRPr="00B92B89" w:rsidRDefault="00BB089C" w:rsidP="004864C5">
      <w:pPr>
        <w:pStyle w:val="ListParagraph"/>
      </w:pPr>
      <w:r w:rsidRPr="00B92B89">
        <w:t>psychological theories of selective attention were traditionally divided between:</w:t>
      </w:r>
    </w:p>
    <w:p w14:paraId="35FB648E" w14:textId="77777777" w:rsidR="00BB089C" w:rsidRPr="00B92B89" w:rsidRDefault="00BB089C" w:rsidP="004864C5">
      <w:pPr>
        <w:pStyle w:val="ListParagraph"/>
      </w:pPr>
      <w:r w:rsidRPr="00B92B89">
        <w:rPr>
          <w:b/>
        </w:rPr>
        <w:t>Early selection theories</w:t>
      </w:r>
      <w:r w:rsidRPr="00B92B89">
        <w:t xml:space="preserve"> ; those advocating early levels of stimulus selection </w:t>
      </w:r>
    </w:p>
    <w:p w14:paraId="084D7C9F" w14:textId="6A11BA4C" w:rsidR="00BB089C" w:rsidRPr="00B92B89" w:rsidRDefault="00766204" w:rsidP="004864C5">
      <w:pPr>
        <w:pStyle w:val="ListParagraph"/>
      </w:pPr>
      <w:r w:rsidRPr="00B92B89">
        <w:t xml:space="preserve">They </w:t>
      </w:r>
      <w:r w:rsidR="00BB089C" w:rsidRPr="00B92B89">
        <w:t>held that there was an early filtering mechanism by which “channels” of irrelevant input could be attenuated or even rejected from further processing based on some simple physical attribute</w:t>
      </w:r>
    </w:p>
    <w:p w14:paraId="1FB29BDB" w14:textId="77777777" w:rsidR="00BB089C" w:rsidRPr="00B92B89" w:rsidRDefault="00BB089C" w:rsidP="004864C5">
      <w:pPr>
        <w:pStyle w:val="ListParagraph"/>
      </w:pPr>
      <w:r w:rsidRPr="00B92B89">
        <w:t>Sensory register → selective filter → perceptual processes → other cognitive processes</w:t>
      </w:r>
    </w:p>
    <w:p w14:paraId="2A40CB1D" w14:textId="3EBE231F" w:rsidR="00BB089C" w:rsidRPr="00B92B89" w:rsidRDefault="00BB089C" w:rsidP="004864C5">
      <w:pPr>
        <w:pStyle w:val="ListParagraph"/>
      </w:pPr>
      <w:r w:rsidRPr="00B92B89">
        <w:t>Problem: if one completely filters out unattended info before it gets assigned meaning, one should not be able to hear one’s own name, when it’s spoken in the unattended ear; E.G.( cocktail party effect)</w:t>
      </w:r>
      <w:r w:rsidR="00B92B89" w:rsidRPr="00B92B89">
        <w:t xml:space="preserve"> </w:t>
      </w:r>
      <w:r w:rsidRPr="00B92B89">
        <w:t xml:space="preserve">and those advocating </w:t>
      </w:r>
      <w:r w:rsidRPr="00B92B89">
        <w:rPr>
          <w:b/>
        </w:rPr>
        <w:t>late selection</w:t>
      </w:r>
      <w:r w:rsidR="00B92B89" w:rsidRPr="00B92B89">
        <w:rPr>
          <w:b/>
        </w:rPr>
        <w:t xml:space="preserve"> </w:t>
      </w:r>
      <w:r w:rsidRPr="00B92B89">
        <w:t>held that all stimuli are processed to the same considerable detail, which generally meant through completion of perceptual analysis, before any selection due to attention took place</w:t>
      </w:r>
    </w:p>
    <w:p w14:paraId="12BCCDF0" w14:textId="77777777" w:rsidR="00BB089C" w:rsidRPr="00B92B89" w:rsidRDefault="00BB089C" w:rsidP="004864C5">
      <w:pPr>
        <w:pStyle w:val="ListParagraph"/>
      </w:pPr>
      <w:r w:rsidRPr="00B92B89">
        <w:t>Sensory register → perceptual processes → selective filter →</w:t>
      </w:r>
      <w:r w:rsidRPr="00B92B89">
        <w:rPr>
          <w:rStyle w:val="FootnoteReference"/>
          <w:rFonts w:ascii="inherit" w:hAnsi="inherit"/>
        </w:rPr>
        <w:footnoteReference w:id="1"/>
      </w:r>
      <w:r w:rsidRPr="00B92B89">
        <w:t xml:space="preserve"> other cognitive processes</w:t>
      </w:r>
    </w:p>
    <w:p w14:paraId="70351EB7" w14:textId="77777777" w:rsidR="00BB089C" w:rsidRPr="00B92B89" w:rsidRDefault="00BB089C" w:rsidP="00BB089C">
      <w:pPr>
        <w:rPr>
          <w:rFonts w:ascii="inherit" w:hAnsi="inherit"/>
        </w:rPr>
      </w:pPr>
    </w:p>
    <w:p w14:paraId="40E84AF7" w14:textId="77777777" w:rsidR="00BB089C" w:rsidRPr="00B92B89" w:rsidRDefault="00BB089C" w:rsidP="00BB089C">
      <w:pPr>
        <w:pStyle w:val="Heading3"/>
        <w:numPr>
          <w:ilvl w:val="0"/>
          <w:numId w:val="14"/>
        </w:numPr>
        <w:spacing w:before="280"/>
        <w:rPr>
          <w:rFonts w:cstheme="majorHAnsi"/>
        </w:rPr>
      </w:pPr>
      <w:bookmarkStart w:id="12" w:name="_Toc11761792"/>
      <w:r w:rsidRPr="00B92B89">
        <w:rPr>
          <w:rFonts w:cstheme="majorHAnsi"/>
        </w:rPr>
        <w:t>External attention</w:t>
      </w:r>
      <w:bookmarkEnd w:id="12"/>
    </w:p>
    <w:p w14:paraId="2A90C291"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Selection and modulation of sensory information</w:t>
      </w:r>
    </w:p>
    <w:p w14:paraId="0E85108B" w14:textId="10CB8794"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Selects locations in space &amp; time, or modality</w:t>
      </w:r>
      <w:r w:rsidR="00CD18EE" w:rsidRPr="00B92B89">
        <w:rPr>
          <w:rStyle w:val="FootnoteReference"/>
          <w:rFonts w:ascii="inherit" w:eastAsia="Arial" w:hAnsi="inherit" w:cstheme="majorHAnsi"/>
        </w:rPr>
        <w:footnoteReference w:id="2"/>
      </w:r>
      <w:r w:rsidRPr="00B92B89">
        <w:rPr>
          <w:rFonts w:ascii="inherit" w:eastAsia="Arial" w:hAnsi="inherit" w:cstheme="majorHAnsi"/>
        </w:rPr>
        <w:t>-specific input</w:t>
      </w:r>
    </w:p>
    <w:p w14:paraId="11F619A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Feature-based or object-based</w:t>
      </w:r>
    </w:p>
    <w:p w14:paraId="2942FB6E"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Integrations of objects/features over space, time and modality</w:t>
      </w:r>
    </w:p>
    <w:p w14:paraId="09B47AB0" w14:textId="79BD148F" w:rsidR="00BB089C" w:rsidRPr="00B92B89" w:rsidRDefault="00BB089C" w:rsidP="00BB089C">
      <w:pPr>
        <w:pStyle w:val="Heading3"/>
        <w:numPr>
          <w:ilvl w:val="0"/>
          <w:numId w:val="14"/>
        </w:numPr>
        <w:spacing w:before="280"/>
        <w:rPr>
          <w:rFonts w:cstheme="majorHAnsi"/>
        </w:rPr>
      </w:pPr>
      <w:bookmarkStart w:id="13" w:name="_Toc11761793"/>
      <w:r w:rsidRPr="00B92B89">
        <w:rPr>
          <w:rFonts w:cstheme="majorHAnsi"/>
        </w:rPr>
        <w:t>Internal attention</w:t>
      </w:r>
      <w:bookmarkEnd w:id="13"/>
    </w:p>
    <w:p w14:paraId="6BD36F9A"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Selection, modulation and maintenance of internally generated information</w:t>
      </w:r>
    </w:p>
    <w:p w14:paraId="296D539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High-level cognitive</w:t>
      </w:r>
    </w:p>
    <w:p w14:paraId="622CB061"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Mental processes</w:t>
      </w:r>
    </w:p>
    <w:p w14:paraId="677761FC"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Thoughts</w:t>
      </w:r>
    </w:p>
    <w:p w14:paraId="69F6FE33"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Plans</w:t>
      </w:r>
    </w:p>
    <w:p w14:paraId="4382DBD2"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lastRenderedPageBreak/>
        <w:t>Rules &amp; responses</w:t>
      </w:r>
    </w:p>
    <w:p w14:paraId="0E37D358"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Self-monitoring</w:t>
      </w:r>
    </w:p>
    <w:p w14:paraId="0EB39876"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Memories</w:t>
      </w:r>
    </w:p>
    <w:p w14:paraId="1AEC90E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Low-level cognitive</w:t>
      </w:r>
    </w:p>
    <w:p w14:paraId="007FC3F1"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Bodily functions</w:t>
      </w:r>
    </w:p>
    <w:p w14:paraId="408C95BF"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Pain</w:t>
      </w:r>
    </w:p>
    <w:p w14:paraId="6C5985C5"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Hunger</w:t>
      </w:r>
    </w:p>
    <w:p w14:paraId="416DC383" w14:textId="77777777" w:rsidR="00BB089C" w:rsidRPr="00B92B89" w:rsidRDefault="00BB089C" w:rsidP="00BB089C">
      <w:pPr>
        <w:numPr>
          <w:ilvl w:val="4"/>
          <w:numId w:val="14"/>
        </w:numPr>
        <w:spacing w:line="276" w:lineRule="auto"/>
        <w:rPr>
          <w:rFonts w:ascii="inherit" w:eastAsia="Arial" w:hAnsi="inherit" w:cstheme="majorHAnsi"/>
        </w:rPr>
      </w:pPr>
      <w:r w:rsidRPr="00B92B89">
        <w:rPr>
          <w:rFonts w:ascii="inherit" w:eastAsia="Arial" w:hAnsi="inherit" w:cstheme="majorHAnsi"/>
        </w:rPr>
        <w:t>etc.</w:t>
      </w:r>
    </w:p>
    <w:p w14:paraId="2AF256A0" w14:textId="564E9A63" w:rsidR="00BB089C" w:rsidRPr="00B92B89" w:rsidRDefault="00BB089C" w:rsidP="00BB089C">
      <w:pPr>
        <w:pStyle w:val="Heading3"/>
        <w:numPr>
          <w:ilvl w:val="0"/>
          <w:numId w:val="14"/>
        </w:numPr>
        <w:spacing w:before="280"/>
        <w:rPr>
          <w:rFonts w:cstheme="majorHAnsi"/>
        </w:rPr>
      </w:pPr>
      <w:bookmarkStart w:id="14" w:name="_Toc11761794"/>
      <w:r w:rsidRPr="00B92B89">
        <w:rPr>
          <w:rFonts w:cstheme="majorHAnsi"/>
        </w:rPr>
        <w:t>Attentional bias</w:t>
      </w:r>
      <w:bookmarkEnd w:id="14"/>
    </w:p>
    <w:p w14:paraId="2DF2106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tendency for people's perception to be affected by their recurring thoughts at the time</w:t>
      </w:r>
    </w:p>
    <w:p w14:paraId="3A6BA51E"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e.g. </w:t>
      </w:r>
      <w:hyperlink r:id="rId12" w:history="1">
        <w:r w:rsidRPr="00B92B89">
          <w:rPr>
            <w:rStyle w:val="Hyperlink"/>
            <w:rFonts w:ascii="inherit" w:hAnsi="inherit" w:cstheme="majorHAnsi"/>
          </w:rPr>
          <w:t>pain</w:t>
        </w:r>
      </w:hyperlink>
      <w:r w:rsidRPr="00B92B89">
        <w:rPr>
          <w:rFonts w:ascii="inherit" w:hAnsi="inherit" w:cstheme="majorHAnsi"/>
        </w:rPr>
        <w:t>, positive emotions regarding validation</w:t>
      </w:r>
    </w:p>
    <w:p w14:paraId="4EAA531A" w14:textId="77777777" w:rsidR="00BB089C" w:rsidRPr="00B92B89" w:rsidRDefault="00BB089C" w:rsidP="004864C5">
      <w:pPr>
        <w:pStyle w:val="ListParagraph"/>
      </w:pPr>
      <w:r w:rsidRPr="00B92B89">
        <w:t>may explain an individual's failure to consider alternative possibilities, as specific thoughts guide the train of thought in a certain manner.</w:t>
      </w:r>
    </w:p>
    <w:p w14:paraId="7742F92A" w14:textId="77777777" w:rsidR="00BB089C" w:rsidRPr="00B92B89" w:rsidRDefault="00BB089C" w:rsidP="004864C5">
      <w:pPr>
        <w:pStyle w:val="ListParagraph"/>
      </w:pPr>
      <w:r w:rsidRPr="00B92B89">
        <w:t>Distinct from confirmation bias? ; The tendency to search for, interpret, focus on and remember information in a way that confirms one's preconceptions</w:t>
      </w:r>
    </w:p>
    <w:p w14:paraId="5F5DAF9A" w14:textId="05F6F548" w:rsidR="00BB089C" w:rsidRPr="00B92B89" w:rsidRDefault="00BB089C" w:rsidP="00BB089C">
      <w:pPr>
        <w:pStyle w:val="Heading3"/>
        <w:numPr>
          <w:ilvl w:val="0"/>
          <w:numId w:val="14"/>
        </w:numPr>
        <w:spacing w:before="280"/>
        <w:rPr>
          <w:rFonts w:cstheme="majorHAnsi"/>
        </w:rPr>
      </w:pPr>
      <w:bookmarkStart w:id="15" w:name="_Toc11761795"/>
      <w:r w:rsidRPr="00B92B89">
        <w:rPr>
          <w:rFonts w:cstheme="majorHAnsi"/>
        </w:rPr>
        <w:t>Attentional training technique</w:t>
      </w:r>
      <w:bookmarkEnd w:id="15"/>
    </w:p>
    <w:p w14:paraId="28267DCA"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b/>
        </w:rPr>
        <w:t>Meta-cognitive treatment</w:t>
      </w:r>
      <w:r w:rsidRPr="00B92B89">
        <w:rPr>
          <w:rFonts w:ascii="inherit" w:hAnsi="inherit" w:cstheme="majorHAnsi"/>
        </w:rPr>
        <w:t xml:space="preserve"> strategy used to remediated self-</w:t>
      </w:r>
      <w:proofErr w:type="spellStart"/>
      <w:r w:rsidRPr="00B92B89">
        <w:rPr>
          <w:rFonts w:ascii="inherit" w:hAnsi="inherit" w:cstheme="majorHAnsi"/>
        </w:rPr>
        <w:t>focussed</w:t>
      </w:r>
      <w:proofErr w:type="spellEnd"/>
      <w:r w:rsidRPr="00B92B89">
        <w:rPr>
          <w:rFonts w:ascii="inherit" w:hAnsi="inherit" w:cstheme="majorHAnsi"/>
        </w:rPr>
        <w:t xml:space="preserve"> </w:t>
      </w:r>
      <w:proofErr w:type="spellStart"/>
      <w:r w:rsidRPr="00B92B89">
        <w:rPr>
          <w:rFonts w:ascii="inherit" w:hAnsi="inherit" w:cstheme="majorHAnsi"/>
        </w:rPr>
        <w:t>proccessing</w:t>
      </w:r>
      <w:proofErr w:type="spellEnd"/>
      <w:r w:rsidRPr="00B92B89">
        <w:rPr>
          <w:rFonts w:ascii="inherit" w:hAnsi="inherit" w:cstheme="majorHAnsi"/>
        </w:rPr>
        <w:t xml:space="preserve"> and to </w:t>
      </w:r>
      <w:r w:rsidRPr="00B92B89">
        <w:rPr>
          <w:rFonts w:ascii="inherit" w:hAnsi="inherit" w:cstheme="majorHAnsi"/>
          <w:b/>
        </w:rPr>
        <w:t>increase attention flexibility</w:t>
      </w:r>
    </w:p>
    <w:p w14:paraId="67B475DD" w14:textId="77777777" w:rsidR="00BB089C" w:rsidRPr="00B92B89" w:rsidRDefault="00BB089C" w:rsidP="004864C5">
      <w:pPr>
        <w:pStyle w:val="ListParagraph"/>
      </w:pPr>
      <w:r w:rsidRPr="00B92B89">
        <w:t>in some instances have significant beneficial effects on anxiety and depression when practiced in its own right</w:t>
      </w:r>
    </w:p>
    <w:p w14:paraId="111A8411" w14:textId="77777777" w:rsidR="00BB089C" w:rsidRPr="00B92B89" w:rsidRDefault="00BB089C" w:rsidP="00BB089C">
      <w:pPr>
        <w:numPr>
          <w:ilvl w:val="1"/>
          <w:numId w:val="14"/>
        </w:numPr>
        <w:rPr>
          <w:rFonts w:ascii="inherit" w:hAnsi="inherit" w:cstheme="majorHAnsi"/>
          <w:b/>
        </w:rPr>
      </w:pPr>
      <w:r w:rsidRPr="00B92B89">
        <w:rPr>
          <w:rFonts w:ascii="inherit" w:hAnsi="inherit" w:cstheme="majorHAnsi"/>
        </w:rPr>
        <w:t xml:space="preserve">The technique consists of </w:t>
      </w:r>
      <w:r w:rsidRPr="00B92B89">
        <w:rPr>
          <w:rFonts w:ascii="inherit" w:hAnsi="inherit" w:cstheme="majorHAnsi"/>
          <w:b/>
        </w:rPr>
        <w:t>actively listening and focusing attention</w:t>
      </w:r>
      <w:r w:rsidRPr="00B92B89">
        <w:rPr>
          <w:rFonts w:ascii="inherit" w:hAnsi="inherit" w:cstheme="majorHAnsi"/>
        </w:rPr>
        <w:t xml:space="preserve"> in the context of </w:t>
      </w:r>
      <w:r w:rsidRPr="00B92B89">
        <w:rPr>
          <w:rFonts w:ascii="inherit" w:hAnsi="inherit" w:cstheme="majorHAnsi"/>
          <w:b/>
        </w:rPr>
        <w:t>simultaneous sounds presented at different loudness and spatial locations</w:t>
      </w:r>
    </w:p>
    <w:p w14:paraId="41493F6A" w14:textId="77777777" w:rsidR="00BB089C" w:rsidRPr="00B92B89" w:rsidRDefault="00BB089C" w:rsidP="004864C5">
      <w:pPr>
        <w:pStyle w:val="ListParagraph"/>
      </w:pPr>
      <w:r w:rsidRPr="00B92B89">
        <w:t>In order for ATT to work we have found that regular and consistent practice of the technique is necessary. The effects appear to develop with time and we advise that it is practiced twice a day for an initial period of 4 weeks during the course of treatment</w:t>
      </w:r>
    </w:p>
    <w:p w14:paraId="3212AB09" w14:textId="765958C9" w:rsidR="00BB089C" w:rsidRPr="00B92B89" w:rsidRDefault="00BB089C" w:rsidP="00BB089C">
      <w:pPr>
        <w:pStyle w:val="Heading3"/>
        <w:numPr>
          <w:ilvl w:val="0"/>
          <w:numId w:val="14"/>
        </w:numPr>
        <w:spacing w:before="280"/>
        <w:rPr>
          <w:rFonts w:cstheme="majorHAnsi"/>
        </w:rPr>
      </w:pPr>
      <w:bookmarkStart w:id="16" w:name="_Toc11761796"/>
      <w:r w:rsidRPr="00B92B89">
        <w:rPr>
          <w:rFonts w:cstheme="majorHAnsi"/>
        </w:rPr>
        <w:t>Decoupling (attention)</w:t>
      </w:r>
      <w:bookmarkEnd w:id="16"/>
    </w:p>
    <w:p w14:paraId="113856D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Similar to states such as daydreaming or absented </w:t>
      </w:r>
      <w:proofErr w:type="spellStart"/>
      <w:r w:rsidRPr="00B92B89">
        <w:rPr>
          <w:rFonts w:ascii="inherit" w:hAnsi="inherit" w:cstheme="majorHAnsi"/>
        </w:rPr>
        <w:t>mindwandering</w:t>
      </w:r>
      <w:proofErr w:type="spellEnd"/>
    </w:p>
    <w:p w14:paraId="3C4B8608" w14:textId="414D311B" w:rsidR="00B5794E" w:rsidRPr="00B92B89" w:rsidRDefault="00BB089C" w:rsidP="00B5794E">
      <w:pPr>
        <w:numPr>
          <w:ilvl w:val="2"/>
          <w:numId w:val="14"/>
        </w:numPr>
        <w:rPr>
          <w:rFonts w:ascii="inherit" w:hAnsi="inherit" w:cstheme="majorHAnsi"/>
        </w:rPr>
      </w:pPr>
      <w:r w:rsidRPr="00B92B89">
        <w:rPr>
          <w:rFonts w:ascii="inherit" w:hAnsi="inherit" w:cstheme="majorHAnsi"/>
        </w:rPr>
        <w:t>e.g. mind decouples attention from primary task and engages in mind wandering</w:t>
      </w:r>
    </w:p>
    <w:p w14:paraId="794872EB" w14:textId="1822478F" w:rsidR="00BB089C" w:rsidRPr="00B92B89" w:rsidRDefault="00BB089C" w:rsidP="00BB089C">
      <w:pPr>
        <w:pStyle w:val="Heading3"/>
        <w:numPr>
          <w:ilvl w:val="0"/>
          <w:numId w:val="14"/>
        </w:numPr>
        <w:spacing w:before="280"/>
        <w:rPr>
          <w:rFonts w:cstheme="majorHAnsi"/>
        </w:rPr>
      </w:pPr>
      <w:bookmarkStart w:id="17" w:name="_Toc11761797"/>
      <w:r w:rsidRPr="00B92B89">
        <w:rPr>
          <w:rFonts w:cstheme="majorHAnsi"/>
        </w:rPr>
        <w:t>Inattentional blindness, dup</w:t>
      </w:r>
      <w:bookmarkEnd w:id="17"/>
      <w:r w:rsidR="005A6538" w:rsidRPr="00B92B89">
        <w:rPr>
          <w:rFonts w:cstheme="majorHAnsi"/>
        </w:rPr>
        <w:t xml:space="preserve"> 1</w:t>
      </w:r>
    </w:p>
    <w:p w14:paraId="6B6D9BC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A stimulus is not perceived even when the person is looking directly at it.</w:t>
      </w:r>
    </w:p>
    <w:p w14:paraId="66FF002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ooking at things doesn’t guarantee seeing them → pay attention</w:t>
      </w:r>
    </w:p>
    <w:p w14:paraId="5FB6D687"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the gorilla and basketball )</w:t>
      </w:r>
    </w:p>
    <w:p w14:paraId="2B359F98" w14:textId="5C1F173F" w:rsidR="00BB089C" w:rsidRPr="00B92B89" w:rsidRDefault="00BB089C" w:rsidP="00BB089C">
      <w:pPr>
        <w:numPr>
          <w:ilvl w:val="1"/>
          <w:numId w:val="14"/>
        </w:numPr>
        <w:rPr>
          <w:rFonts w:ascii="inherit" w:hAnsi="inherit" w:cstheme="majorHAnsi"/>
        </w:rPr>
      </w:pPr>
      <w:r w:rsidRPr="00B92B89">
        <w:rPr>
          <w:rFonts w:ascii="inherit" w:hAnsi="inherit" w:cstheme="majorHAnsi"/>
        </w:rPr>
        <w:t>Examples: Change Blindness, Repetition Blindness, Visual Masking &amp; Attentional Blink</w:t>
      </w:r>
    </w:p>
    <w:p w14:paraId="43385D3D" w14:textId="36B8B487" w:rsidR="00BB089C" w:rsidRPr="00B92B89" w:rsidRDefault="00441CB0" w:rsidP="00441CB0">
      <w:pPr>
        <w:pStyle w:val="BulletSiebe"/>
      </w:pPr>
      <w:r w:rsidRPr="00B92B89">
        <w:t>Distinctions</w:t>
      </w:r>
    </w:p>
    <w:p w14:paraId="66F262B3" w14:textId="31636C12" w:rsidR="00441CB0" w:rsidRPr="00B92B89" w:rsidRDefault="00441CB0" w:rsidP="00441CB0">
      <w:pPr>
        <w:pStyle w:val="BulletSiebe"/>
        <w:numPr>
          <w:ilvl w:val="1"/>
          <w:numId w:val="10"/>
        </w:numPr>
      </w:pPr>
      <w:r w:rsidRPr="00B92B89">
        <w:t xml:space="preserve">Inattentional blindness is related to but distinct from other failures of visual awareness such as change blindness, repetition blindness, visual masking, and attentional blink. The key aspect of inattentional </w:t>
      </w:r>
      <w:proofErr w:type="spellStart"/>
      <w:r w:rsidRPr="00B92B89">
        <w:t>blindess</w:t>
      </w:r>
      <w:proofErr w:type="spellEnd"/>
      <w:r w:rsidRPr="00B92B89">
        <w:t xml:space="preserve"> which makes it distinct from other failures in awareness rests on the fact that the undetected stimulus is unexpected</w:t>
      </w:r>
    </w:p>
    <w:p w14:paraId="645DD0E3" w14:textId="77777777" w:rsidR="00BB089C" w:rsidRPr="00B92B89" w:rsidRDefault="00BB089C" w:rsidP="00BB089C">
      <w:pPr>
        <w:pStyle w:val="Heading3"/>
        <w:numPr>
          <w:ilvl w:val="0"/>
          <w:numId w:val="14"/>
        </w:numPr>
        <w:spacing w:before="280"/>
        <w:rPr>
          <w:rFonts w:cstheme="majorHAnsi"/>
        </w:rPr>
      </w:pPr>
      <w:bookmarkStart w:id="18" w:name="_Toc11761798"/>
      <w:r w:rsidRPr="00B92B89">
        <w:rPr>
          <w:rFonts w:cstheme="majorHAnsi"/>
        </w:rPr>
        <w:t>Change blindness</w:t>
      </w:r>
      <w:bookmarkEnd w:id="18"/>
    </w:p>
    <w:p w14:paraId="7E238B99" w14:textId="12DCAA53" w:rsidR="00BB089C" w:rsidRPr="00B92B89" w:rsidRDefault="00BB089C" w:rsidP="00BB089C">
      <w:pPr>
        <w:numPr>
          <w:ilvl w:val="1"/>
          <w:numId w:val="14"/>
        </w:numPr>
        <w:rPr>
          <w:rFonts w:ascii="inherit" w:hAnsi="inherit" w:cstheme="majorHAnsi"/>
        </w:rPr>
      </w:pPr>
      <w:r w:rsidRPr="00B92B89">
        <w:rPr>
          <w:rFonts w:ascii="inherit" w:hAnsi="inherit" w:cstheme="majorHAnsi"/>
        </w:rPr>
        <w:t>The phenomenon of the inability of participants to notice gross changes in the environment that occur while attention is diverted.</w:t>
      </w:r>
    </w:p>
    <w:p w14:paraId="34AF6571"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Brain tends to focus on the meaning of the scenes, rather than on the details</w:t>
      </w:r>
    </w:p>
    <w:p w14:paraId="47D37971" w14:textId="77777777" w:rsidR="00BB089C" w:rsidRPr="00B92B89" w:rsidRDefault="00000000" w:rsidP="00BB089C">
      <w:pPr>
        <w:numPr>
          <w:ilvl w:val="1"/>
          <w:numId w:val="14"/>
        </w:numPr>
        <w:rPr>
          <w:rFonts w:ascii="inherit" w:hAnsi="inherit" w:cstheme="majorHAnsi"/>
        </w:rPr>
      </w:pPr>
      <w:hyperlink r:id="rId13" w:history="1">
        <w:r w:rsidR="00BB089C" w:rsidRPr="00B92B89">
          <w:rPr>
            <w:rStyle w:val="Hyperlink"/>
            <w:rFonts w:ascii="inherit" w:hAnsi="inherit" w:cstheme="majorHAnsi"/>
          </w:rPr>
          <w:t>Experiment</w:t>
        </w:r>
      </w:hyperlink>
      <w:r w:rsidR="00BB089C" w:rsidRPr="00B92B89">
        <w:rPr>
          <w:rFonts w:ascii="inherit" w:hAnsi="inherit" w:cstheme="majorHAnsi"/>
        </w:rPr>
        <w:t xml:space="preserve"> : breaking op questioner from the questionee</w:t>
      </w:r>
    </w:p>
    <w:p w14:paraId="16E6B247"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Roughly </w:t>
      </w:r>
      <w:r w:rsidRPr="00B92B89">
        <w:rPr>
          <w:rFonts w:ascii="inherit" w:hAnsi="inherit" w:cstheme="majorHAnsi"/>
          <w:b/>
        </w:rPr>
        <w:t>50 %</w:t>
      </w:r>
      <w:r w:rsidRPr="00B92B89">
        <w:rPr>
          <w:rFonts w:ascii="inherit" w:hAnsi="inherit" w:cstheme="majorHAnsi"/>
        </w:rPr>
        <w:t xml:space="preserve"> don’t notice the change</w:t>
      </w:r>
    </w:p>
    <w:p w14:paraId="2B52198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onjecture:</w:t>
      </w:r>
    </w:p>
    <w:p w14:paraId="07AADBD7"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lastRenderedPageBreak/>
        <w:t xml:space="preserve">A Person </w:t>
      </w:r>
      <w:r w:rsidRPr="00B92B89">
        <w:rPr>
          <w:rFonts w:ascii="inherit" w:hAnsi="inherit" w:cstheme="majorHAnsi"/>
          <w:b/>
        </w:rPr>
        <w:t>encodes what is relevant to them</w:t>
      </w:r>
      <w:r w:rsidRPr="00B92B89">
        <w:rPr>
          <w:rFonts w:ascii="inherit" w:hAnsi="inherit" w:cstheme="majorHAnsi"/>
        </w:rPr>
        <w:t>: giving directions | don’t pay attention to details that are irrelevant: color short, exact height of person</w:t>
      </w:r>
    </w:p>
    <w:p w14:paraId="40C081A0"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 xml:space="preserve">People make sense of meaning of the scene and </w:t>
      </w:r>
      <w:r w:rsidRPr="00B92B89">
        <w:rPr>
          <w:rFonts w:ascii="inherit" w:hAnsi="inherit" w:cstheme="majorHAnsi"/>
          <w:b/>
        </w:rPr>
        <w:t>main categories</w:t>
      </w:r>
      <w:r w:rsidRPr="00B92B89">
        <w:rPr>
          <w:rFonts w:ascii="inherit" w:hAnsi="inherit" w:cstheme="majorHAnsi"/>
        </w:rPr>
        <w:t xml:space="preserve">, tall/short, age, sex, race ; as long as these don’t change, the </w:t>
      </w:r>
      <w:r w:rsidRPr="00B92B89">
        <w:rPr>
          <w:rFonts w:ascii="inherit" w:hAnsi="inherit" w:cstheme="majorHAnsi"/>
          <w:b/>
        </w:rPr>
        <w:t>meaning of the scene</w:t>
      </w:r>
      <w:r w:rsidRPr="00B92B89">
        <w:rPr>
          <w:rFonts w:ascii="inherit" w:hAnsi="inherit" w:cstheme="majorHAnsi"/>
        </w:rPr>
        <w:t xml:space="preserve"> stays the same </w:t>
      </w:r>
    </w:p>
    <w:p w14:paraId="3439ABA5" w14:textId="77777777" w:rsidR="00BB089C" w:rsidRPr="00B92B89" w:rsidRDefault="00BB089C" w:rsidP="00BB089C">
      <w:pPr>
        <w:pStyle w:val="NoSpacing"/>
        <w:rPr>
          <w:rFonts w:ascii="inherit" w:hAnsi="inherit"/>
        </w:rPr>
      </w:pPr>
    </w:p>
    <w:p w14:paraId="237AAE96" w14:textId="77777777" w:rsidR="00BB089C" w:rsidRPr="00B92B89" w:rsidRDefault="00BB089C" w:rsidP="00BB089C">
      <w:pPr>
        <w:pStyle w:val="Heading3"/>
        <w:numPr>
          <w:ilvl w:val="0"/>
          <w:numId w:val="14"/>
        </w:numPr>
        <w:spacing w:before="280"/>
        <w:rPr>
          <w:rFonts w:cstheme="majorHAnsi"/>
        </w:rPr>
      </w:pPr>
      <w:bookmarkStart w:id="19" w:name="_Toc11761799"/>
      <w:r w:rsidRPr="00B92B89">
        <w:rPr>
          <w:rFonts w:cstheme="majorHAnsi"/>
        </w:rPr>
        <w:t>Attentional Blink</w:t>
      </w:r>
      <w:bookmarkEnd w:id="19"/>
    </w:p>
    <w:p w14:paraId="34887B9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Within a rapid succession of stimuli, the perception of a predefined target often impedes the observer’s ability to detect another stimulus that is presented close in succession(180-450 </w:t>
      </w:r>
      <w:proofErr w:type="spellStart"/>
      <w:r w:rsidRPr="00B92B89">
        <w:rPr>
          <w:rFonts w:ascii="inherit" w:hAnsi="inherit" w:cstheme="majorHAnsi"/>
        </w:rPr>
        <w:t>ms</w:t>
      </w:r>
      <w:proofErr w:type="spellEnd"/>
      <w:r w:rsidRPr="00B92B89">
        <w:rPr>
          <w:rFonts w:ascii="inherit" w:hAnsi="inherit" w:cstheme="majorHAnsi"/>
        </w:rPr>
        <w:t>)</w:t>
      </w:r>
    </w:p>
    <w:p w14:paraId="72F96A0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Factors</w:t>
      </w:r>
    </w:p>
    <w:p w14:paraId="65656E26"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ontext</w:t>
      </w:r>
    </w:p>
    <w:p w14:paraId="7F3F9F50"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Stimulus saliency(=importance/priority)</w:t>
      </w:r>
    </w:p>
    <w:p w14:paraId="46CFB566"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Observer’s goals</w:t>
      </w:r>
    </w:p>
    <w:p w14:paraId="296EF547" w14:textId="607EF7DA" w:rsidR="00BB089C" w:rsidRPr="00B92B89" w:rsidRDefault="00BB089C" w:rsidP="00BB089C">
      <w:pPr>
        <w:pStyle w:val="Heading3"/>
        <w:numPr>
          <w:ilvl w:val="0"/>
          <w:numId w:val="14"/>
        </w:numPr>
        <w:spacing w:before="280"/>
        <w:rPr>
          <w:rFonts w:cstheme="majorHAnsi"/>
        </w:rPr>
      </w:pPr>
      <w:bookmarkStart w:id="20" w:name="_Toc11761800"/>
      <w:r w:rsidRPr="00B92B89">
        <w:rPr>
          <w:rFonts w:cstheme="majorHAnsi"/>
        </w:rPr>
        <w:t>Covert attention</w:t>
      </w:r>
      <w:bookmarkEnd w:id="20"/>
    </w:p>
    <w:p w14:paraId="56DCF183" w14:textId="2324B13C" w:rsidR="00CB3058" w:rsidRPr="00B92B89" w:rsidRDefault="00CB3058" w:rsidP="00BB089C">
      <w:pPr>
        <w:numPr>
          <w:ilvl w:val="1"/>
          <w:numId w:val="14"/>
        </w:numPr>
        <w:rPr>
          <w:rFonts w:ascii="inherit" w:hAnsi="inherit" w:cstheme="majorHAnsi"/>
        </w:rPr>
      </w:pPr>
      <w:r w:rsidRPr="00B92B89">
        <w:rPr>
          <w:rFonts w:ascii="inherit" w:hAnsi="inherit" w:cstheme="majorHAnsi"/>
        </w:rPr>
        <w:t>Sheets: internal shift of attention, in conditions where there is no time for eye movements.</w:t>
      </w:r>
    </w:p>
    <w:p w14:paraId="20C47BDD" w14:textId="5F54E4DE"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Internal: </w:t>
      </w:r>
    </w:p>
    <w:p w14:paraId="2CD0834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Attention directed/shifts to internal/mental processes, no </w:t>
      </w:r>
      <w:proofErr w:type="spellStart"/>
      <w:r w:rsidRPr="00B92B89">
        <w:rPr>
          <w:rFonts w:ascii="inherit" w:hAnsi="inherit" w:cstheme="majorHAnsi"/>
        </w:rPr>
        <w:t>behavioural</w:t>
      </w:r>
      <w:proofErr w:type="spellEnd"/>
      <w:r w:rsidRPr="00B92B89">
        <w:rPr>
          <w:rFonts w:ascii="inherit" w:hAnsi="inherit" w:cstheme="majorHAnsi"/>
        </w:rPr>
        <w:t xml:space="preserve"> manifestation</w:t>
      </w:r>
    </w:p>
    <w:p w14:paraId="564A461D"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Resolving internal selection conflicts concerning processing resources</w:t>
      </w:r>
    </w:p>
    <w:p w14:paraId="7A70AD4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External:</w:t>
      </w:r>
    </w:p>
    <w:p w14:paraId="4FB3BE4D" w14:textId="77777777" w:rsidR="00BB089C" w:rsidRPr="00B92B89" w:rsidRDefault="00BB089C" w:rsidP="00BB089C">
      <w:pPr>
        <w:numPr>
          <w:ilvl w:val="2"/>
          <w:numId w:val="14"/>
        </w:numPr>
        <w:rPr>
          <w:rFonts w:ascii="inherit" w:hAnsi="inherit" w:cstheme="majorHAnsi"/>
        </w:rPr>
      </w:pPr>
      <w:proofErr w:type="spellStart"/>
      <w:r w:rsidRPr="00B92B89">
        <w:rPr>
          <w:rFonts w:ascii="inherit" w:hAnsi="inherit" w:cstheme="majorHAnsi"/>
        </w:rPr>
        <w:t>VIsually</w:t>
      </w:r>
      <w:proofErr w:type="spellEnd"/>
      <w:r w:rsidRPr="00B92B89">
        <w:rPr>
          <w:rFonts w:ascii="inherit" w:hAnsi="inherit" w:cstheme="majorHAnsi"/>
        </w:rPr>
        <w:t>: attending to objects of interest in the visual scene without shifting gaze to them</w:t>
      </w:r>
    </w:p>
    <w:p w14:paraId="3D987D98"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Improves the detection and discrimination(or </w:t>
      </w:r>
      <w:proofErr w:type="spellStart"/>
      <w:r w:rsidRPr="00B92B89">
        <w:rPr>
          <w:rFonts w:ascii="inherit" w:hAnsi="inherit" w:cstheme="majorHAnsi"/>
        </w:rPr>
        <w:t>categorisation</w:t>
      </w:r>
      <w:proofErr w:type="spellEnd"/>
      <w:r w:rsidRPr="00B92B89">
        <w:rPr>
          <w:rFonts w:ascii="inherit" w:hAnsi="inherit" w:cstheme="majorHAnsi"/>
        </w:rPr>
        <w:t xml:space="preserve"> of salience) of stimulus features at a given location</w:t>
      </w:r>
    </w:p>
    <w:p w14:paraId="1E170018" w14:textId="0254D120" w:rsidR="00BB089C" w:rsidRPr="00B92B89" w:rsidRDefault="00BB089C" w:rsidP="00A838FF">
      <w:pPr>
        <w:pStyle w:val="Heading3"/>
        <w:spacing w:before="280"/>
        <w:ind w:left="720"/>
        <w:rPr>
          <w:rFonts w:cstheme="majorHAnsi"/>
        </w:rPr>
      </w:pPr>
      <w:bookmarkStart w:id="21" w:name="_Toc11761801"/>
      <w:r w:rsidRPr="00B92B89">
        <w:rPr>
          <w:rFonts w:cstheme="majorHAnsi"/>
        </w:rPr>
        <w:t>Overt attention</w:t>
      </w:r>
      <w:bookmarkEnd w:id="21"/>
    </w:p>
    <w:p w14:paraId="6EDA2658" w14:textId="7C21AB0A" w:rsidR="00C116A3" w:rsidRPr="00B92B89" w:rsidRDefault="00C116A3" w:rsidP="00BB089C">
      <w:pPr>
        <w:numPr>
          <w:ilvl w:val="1"/>
          <w:numId w:val="14"/>
        </w:numPr>
        <w:rPr>
          <w:rFonts w:ascii="inherit" w:hAnsi="inherit" w:cstheme="majorHAnsi"/>
        </w:rPr>
      </w:pPr>
      <w:r w:rsidRPr="00B92B89">
        <w:rPr>
          <w:rFonts w:ascii="inherit" w:hAnsi="inherit" w:cstheme="majorHAnsi"/>
        </w:rPr>
        <w:t xml:space="preserve"> </w:t>
      </w:r>
      <w:r w:rsidR="00D40F7B" w:rsidRPr="00B92B89">
        <w:rPr>
          <w:rFonts w:ascii="inherit" w:hAnsi="inherit" w:cstheme="majorHAnsi"/>
        </w:rPr>
        <w:t xml:space="preserve">Sheets: </w:t>
      </w:r>
      <w:r w:rsidRPr="00B92B89">
        <w:rPr>
          <w:rFonts w:ascii="inherit" w:hAnsi="inherit" w:cstheme="majorHAnsi"/>
        </w:rPr>
        <w:t>overt movement of head and/or eyes</w:t>
      </w:r>
    </w:p>
    <w:p w14:paraId="736B6452" w14:textId="25C41804"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ttention directing/shifting to </w:t>
      </w:r>
      <w:proofErr w:type="spellStart"/>
      <w:r w:rsidRPr="00B92B89">
        <w:rPr>
          <w:rFonts w:ascii="inherit" w:hAnsi="inherit" w:cstheme="majorHAnsi"/>
        </w:rPr>
        <w:t>behavioural</w:t>
      </w:r>
      <w:proofErr w:type="spellEnd"/>
      <w:r w:rsidRPr="00B92B89">
        <w:rPr>
          <w:rFonts w:ascii="inherit" w:hAnsi="inherit" w:cstheme="majorHAnsi"/>
        </w:rPr>
        <w:t xml:space="preserve"> manifestation</w:t>
      </w:r>
    </w:p>
    <w:p w14:paraId="79F48231"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eye &amp; head movement, track object or sound, motor coordination</w:t>
      </w:r>
    </w:p>
    <w:p w14:paraId="34337AED" w14:textId="0B3884C6" w:rsidR="00BB089C" w:rsidRPr="00B92B89" w:rsidRDefault="00000000" w:rsidP="00BB089C">
      <w:pPr>
        <w:rPr>
          <w:rFonts w:ascii="inherit" w:hAnsi="inherit" w:cstheme="majorHAnsi"/>
          <w:b/>
          <w:sz w:val="28"/>
          <w:szCs w:val="28"/>
        </w:rPr>
      </w:pPr>
      <w:r>
        <w:rPr>
          <w:rFonts w:ascii="inherit" w:hAnsi="inherit" w:cstheme="majorHAnsi"/>
        </w:rPr>
        <w:pict w14:anchorId="4C8E53FA">
          <v:rect id="_x0000_i1028" style="width:0;height:1.5pt" o:hralign="center" o:hrstd="t" o:hr="t" fillcolor="#a0a0a0" stroked="f"/>
        </w:pict>
      </w:r>
    </w:p>
    <w:p w14:paraId="35FFA9F1" w14:textId="6230D936" w:rsidR="00BB089C" w:rsidRPr="00B92B89" w:rsidRDefault="00BB089C" w:rsidP="00A838FF">
      <w:pPr>
        <w:pStyle w:val="Heading3"/>
        <w:spacing w:before="280"/>
        <w:ind w:left="720"/>
        <w:rPr>
          <w:rFonts w:cstheme="majorHAnsi"/>
        </w:rPr>
      </w:pPr>
      <w:bookmarkStart w:id="22" w:name="_Toc11761802"/>
      <w:r w:rsidRPr="00B92B89">
        <w:rPr>
          <w:rFonts w:cstheme="majorHAnsi"/>
        </w:rPr>
        <w:t>Spatial attention</w:t>
      </w:r>
      <w:bookmarkEnd w:id="22"/>
    </w:p>
    <w:p w14:paraId="2C27663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Directing your attention to a location in space</w:t>
      </w:r>
    </w:p>
    <w:p w14:paraId="7E88C90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ostly auditory &amp; visual</w:t>
      </w:r>
    </w:p>
    <w:p w14:paraId="60961B11" w14:textId="6B6668C6" w:rsidR="00BB089C" w:rsidRPr="00B92B89" w:rsidRDefault="00BB089C" w:rsidP="00A838FF">
      <w:pPr>
        <w:pStyle w:val="Heading3"/>
        <w:spacing w:before="280"/>
        <w:ind w:left="720"/>
        <w:rPr>
          <w:rFonts w:cstheme="majorHAnsi"/>
        </w:rPr>
      </w:pPr>
      <w:bookmarkStart w:id="23" w:name="_Toc11761803"/>
      <w:r w:rsidRPr="00B92B89">
        <w:rPr>
          <w:rFonts w:cstheme="majorHAnsi"/>
        </w:rPr>
        <w:t>Vigilance</w:t>
      </w:r>
      <w:bookmarkEnd w:id="23"/>
    </w:p>
    <w:p w14:paraId="7999341D" w14:textId="124A6970"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The ability to sustain attention over an extended period of time</w:t>
      </w:r>
    </w:p>
    <w:p w14:paraId="4BBBA86E" w14:textId="1CC96DDD" w:rsidR="00D40F7B" w:rsidRPr="00B92B89" w:rsidRDefault="00D40F7B" w:rsidP="00BB089C">
      <w:pPr>
        <w:numPr>
          <w:ilvl w:val="1"/>
          <w:numId w:val="14"/>
        </w:numPr>
        <w:spacing w:line="276" w:lineRule="auto"/>
        <w:rPr>
          <w:rFonts w:ascii="inherit" w:hAnsi="inherit" w:cstheme="majorHAnsi"/>
        </w:rPr>
      </w:pPr>
      <w:r w:rsidRPr="00B92B89">
        <w:rPr>
          <w:rFonts w:ascii="inherit" w:eastAsia="Arial" w:hAnsi="inherit" w:cstheme="majorHAnsi"/>
        </w:rPr>
        <w:t xml:space="preserve">1 of 4 main </w:t>
      </w:r>
      <w:r w:rsidRPr="00B92B89">
        <w:rPr>
          <w:rFonts w:ascii="inherit" w:eastAsia="Arial" w:hAnsi="inherit" w:cstheme="majorHAnsi"/>
          <w:b/>
        </w:rPr>
        <w:t>characteristics of attention</w:t>
      </w:r>
      <w:r w:rsidRPr="00B92B89">
        <w:rPr>
          <w:rFonts w:ascii="inherit" w:eastAsia="Arial" w:hAnsi="inherit" w:cstheme="majorHAnsi"/>
        </w:rPr>
        <w:t xml:space="preserve"> next to: limited, select</w:t>
      </w:r>
      <w:r w:rsidR="00A838FF" w:rsidRPr="00B92B89">
        <w:rPr>
          <w:rFonts w:ascii="inherit" w:eastAsia="Arial" w:hAnsi="inherit" w:cstheme="majorHAnsi"/>
        </w:rPr>
        <w:t>ive, modulation</w:t>
      </w:r>
    </w:p>
    <w:p w14:paraId="05712DAE" w14:textId="77777777" w:rsidR="00BB089C" w:rsidRPr="00B92B89" w:rsidRDefault="00BB089C" w:rsidP="00BB089C">
      <w:pPr>
        <w:numPr>
          <w:ilvl w:val="2"/>
          <w:numId w:val="14"/>
        </w:numPr>
        <w:spacing w:line="276" w:lineRule="auto"/>
        <w:rPr>
          <w:rFonts w:ascii="inherit" w:hAnsi="inherit" w:cstheme="majorHAnsi"/>
        </w:rPr>
      </w:pPr>
      <w:r w:rsidRPr="00B92B89">
        <w:rPr>
          <w:rFonts w:ascii="inherit" w:hAnsi="inherit" w:cstheme="majorHAnsi"/>
        </w:rPr>
        <w:t>Vigilance (like active search, selective attention, and divided attention) is a type of attention. These types of attention are often described as main functions rather than subfunctions of attention.</w:t>
      </w:r>
    </w:p>
    <w:p w14:paraId="61F22A79"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Closely related to modulation (which is limited in time and has immediate effects) </w:t>
      </w:r>
    </w:p>
    <w:p w14:paraId="225461FD"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Basically the ability to modulate your attention on/for a specific stimulus/information source for an extended period of time</w:t>
      </w:r>
    </w:p>
    <w:p w14:paraId="1A3FEE52" w14:textId="1E6FE008" w:rsidR="00BB089C" w:rsidRPr="00B92B89" w:rsidRDefault="00BB089C" w:rsidP="00A838FF">
      <w:pPr>
        <w:pStyle w:val="Heading3"/>
        <w:spacing w:before="280"/>
        <w:ind w:left="720"/>
        <w:rPr>
          <w:rFonts w:cstheme="majorHAnsi"/>
        </w:rPr>
      </w:pPr>
      <w:bookmarkStart w:id="24" w:name="_Toc11761804"/>
      <w:r w:rsidRPr="00B92B89">
        <w:rPr>
          <w:rFonts w:cstheme="majorHAnsi"/>
        </w:rPr>
        <w:t>Modulation of attention</w:t>
      </w:r>
      <w:bookmarkEnd w:id="24"/>
    </w:p>
    <w:p w14:paraId="4D24882B" w14:textId="444A86EF" w:rsidR="00A838FF" w:rsidRPr="00B92B89" w:rsidRDefault="00BB089C" w:rsidP="00745C01">
      <w:pPr>
        <w:numPr>
          <w:ilvl w:val="1"/>
          <w:numId w:val="14"/>
        </w:numPr>
        <w:spacing w:line="276" w:lineRule="auto"/>
        <w:rPr>
          <w:rFonts w:ascii="inherit" w:hAnsi="inherit" w:cstheme="majorHAnsi"/>
        </w:rPr>
      </w:pPr>
      <w:r w:rsidRPr="00B92B89">
        <w:rPr>
          <w:rFonts w:ascii="inherit" w:eastAsia="Arial" w:hAnsi="inherit" w:cstheme="majorHAnsi"/>
          <w:u w:val="single"/>
        </w:rPr>
        <w:t>Once a stimulus is selected</w:t>
      </w:r>
      <w:r w:rsidRPr="00B92B89">
        <w:rPr>
          <w:rFonts w:ascii="inherit" w:eastAsia="Arial" w:hAnsi="inherit" w:cstheme="majorHAnsi"/>
        </w:rPr>
        <w:t>, attention also determines</w:t>
      </w:r>
      <w:r w:rsidR="00A838FF" w:rsidRPr="00B92B89">
        <w:rPr>
          <w:rFonts w:ascii="inherit" w:eastAsia="Arial" w:hAnsi="inherit" w:cstheme="majorHAnsi"/>
        </w:rPr>
        <w:t>:</w:t>
      </w:r>
    </w:p>
    <w:p w14:paraId="6199B117" w14:textId="77777777" w:rsidR="00A838FF" w:rsidRPr="00B92B89" w:rsidRDefault="00BB089C" w:rsidP="00A838FF">
      <w:pPr>
        <w:numPr>
          <w:ilvl w:val="2"/>
          <w:numId w:val="14"/>
        </w:numPr>
        <w:spacing w:line="276" w:lineRule="auto"/>
        <w:rPr>
          <w:rFonts w:ascii="inherit" w:hAnsi="inherit" w:cstheme="majorHAnsi"/>
        </w:rPr>
      </w:pPr>
      <w:r w:rsidRPr="00B92B89">
        <w:rPr>
          <w:rFonts w:ascii="inherit" w:eastAsia="Arial" w:hAnsi="inherit" w:cstheme="majorHAnsi"/>
        </w:rPr>
        <w:t xml:space="preserve">how fast and </w:t>
      </w:r>
    </w:p>
    <w:p w14:paraId="06E83F14" w14:textId="77777777" w:rsidR="00A838FF" w:rsidRPr="00B92B89" w:rsidRDefault="00BB089C" w:rsidP="00A838FF">
      <w:pPr>
        <w:numPr>
          <w:ilvl w:val="2"/>
          <w:numId w:val="14"/>
        </w:numPr>
        <w:spacing w:line="276" w:lineRule="auto"/>
        <w:rPr>
          <w:rFonts w:ascii="inherit" w:hAnsi="inherit" w:cstheme="majorHAnsi"/>
        </w:rPr>
      </w:pPr>
      <w:r w:rsidRPr="00B92B89">
        <w:rPr>
          <w:rFonts w:ascii="inherit" w:eastAsia="Arial" w:hAnsi="inherit" w:cstheme="majorHAnsi"/>
        </w:rPr>
        <w:t xml:space="preserve">how accurately, </w:t>
      </w:r>
    </w:p>
    <w:p w14:paraId="21A6773D" w14:textId="1BC80957" w:rsidR="00BB089C" w:rsidRPr="00B92B89" w:rsidRDefault="00BB089C" w:rsidP="00A838FF">
      <w:pPr>
        <w:numPr>
          <w:ilvl w:val="2"/>
          <w:numId w:val="14"/>
        </w:numPr>
        <w:spacing w:line="276" w:lineRule="auto"/>
        <w:rPr>
          <w:rFonts w:ascii="inherit" w:hAnsi="inherit" w:cstheme="majorHAnsi"/>
        </w:rPr>
      </w:pPr>
      <w:r w:rsidRPr="00B92B89">
        <w:rPr>
          <w:rFonts w:ascii="inherit" w:eastAsia="Arial" w:hAnsi="inherit" w:cstheme="majorHAnsi"/>
        </w:rPr>
        <w:t>and whether it will be remembered later</w:t>
      </w:r>
    </w:p>
    <w:p w14:paraId="641B205A" w14:textId="7FB4FD0D" w:rsidR="00745C01" w:rsidRPr="00B92B89" w:rsidRDefault="00745C01" w:rsidP="00A838FF">
      <w:pPr>
        <w:numPr>
          <w:ilvl w:val="2"/>
          <w:numId w:val="14"/>
        </w:numPr>
        <w:spacing w:line="276" w:lineRule="auto"/>
        <w:rPr>
          <w:rFonts w:ascii="inherit" w:hAnsi="inherit" w:cstheme="majorHAnsi"/>
          <w:sz w:val="12"/>
        </w:rPr>
      </w:pPr>
      <w:r w:rsidRPr="00B92B89">
        <w:rPr>
          <w:rFonts w:ascii="inherit" w:eastAsia="Arial" w:hAnsi="inherit" w:cstheme="majorHAnsi"/>
          <w:sz w:val="12"/>
        </w:rPr>
        <w:t>how well it will be processed,</w:t>
      </w:r>
    </w:p>
    <w:p w14:paraId="0A392286" w14:textId="5CB7781B" w:rsidR="00BB089C" w:rsidRPr="00B92B89" w:rsidRDefault="00BB089C" w:rsidP="00A838FF">
      <w:pPr>
        <w:pStyle w:val="Heading3"/>
        <w:spacing w:before="280"/>
        <w:ind w:left="720"/>
        <w:rPr>
          <w:rFonts w:cstheme="majorHAnsi"/>
        </w:rPr>
      </w:pPr>
      <w:bookmarkStart w:id="25" w:name="_Toc11761805"/>
      <w:r w:rsidRPr="00B92B89">
        <w:rPr>
          <w:rFonts w:cstheme="majorHAnsi"/>
        </w:rPr>
        <w:lastRenderedPageBreak/>
        <w:t>Visual attention</w:t>
      </w:r>
      <w:bookmarkEnd w:id="25"/>
    </w:p>
    <w:p w14:paraId="4CEE2D78" w14:textId="379B4E4B" w:rsidR="00BB089C" w:rsidRPr="00B92B89" w:rsidRDefault="00A838FF" w:rsidP="00A838FF">
      <w:pPr>
        <w:numPr>
          <w:ilvl w:val="0"/>
          <w:numId w:val="14"/>
        </w:numPr>
        <w:rPr>
          <w:rFonts w:ascii="inherit" w:hAnsi="inherit" w:cstheme="majorHAnsi"/>
        </w:rPr>
      </w:pPr>
      <w:r w:rsidRPr="00B92B89">
        <w:rPr>
          <w:rFonts w:ascii="inherit" w:hAnsi="inherit" w:cstheme="majorHAnsi"/>
        </w:rPr>
        <w:t xml:space="preserve">You </w:t>
      </w:r>
      <w:r w:rsidR="00BB089C" w:rsidRPr="00B92B89">
        <w:rPr>
          <w:rFonts w:ascii="inherit" w:hAnsi="inherit" w:cstheme="majorHAnsi"/>
        </w:rPr>
        <w:t xml:space="preserve">Cannot take in all visual information for processing at once → </w:t>
      </w:r>
      <w:r w:rsidR="00FA5E28" w:rsidRPr="00B92B89">
        <w:rPr>
          <w:rFonts w:ascii="inherit" w:hAnsi="inherit" w:cstheme="majorHAnsi"/>
        </w:rPr>
        <w:t xml:space="preserve">You </w:t>
      </w:r>
      <w:r w:rsidR="00BB089C" w:rsidRPr="00B92B89">
        <w:rPr>
          <w:rFonts w:ascii="inherit" w:hAnsi="inherit" w:cstheme="majorHAnsi"/>
        </w:rPr>
        <w:t xml:space="preserve">Shift visual attention around </w:t>
      </w:r>
      <w:r w:rsidR="009341FC" w:rsidRPr="00B92B89">
        <w:rPr>
          <w:rFonts w:ascii="inherit" w:hAnsi="inherit" w:cstheme="majorHAnsi"/>
        </w:rPr>
        <w:t xml:space="preserve">the </w:t>
      </w:r>
      <w:r w:rsidR="00BB089C" w:rsidRPr="00B92B89">
        <w:rPr>
          <w:rFonts w:ascii="inherit" w:hAnsi="inherit" w:cstheme="majorHAnsi"/>
        </w:rPr>
        <w:t>environment to focus on important information sources</w:t>
      </w:r>
    </w:p>
    <w:p w14:paraId="685336AC" w14:textId="6DB820C2" w:rsidR="00BB089C" w:rsidRPr="00B92B89" w:rsidRDefault="00BB089C" w:rsidP="004864C5">
      <w:pPr>
        <w:pStyle w:val="ListParagraph"/>
      </w:pPr>
      <w:r w:rsidRPr="00B92B89">
        <w:t>Spotlight metaphor</w:t>
      </w:r>
    </w:p>
    <w:p w14:paraId="5B655BC5" w14:textId="4BCDB154" w:rsidR="00BB089C" w:rsidRPr="00B92B89" w:rsidRDefault="00BB089C" w:rsidP="004864C5">
      <w:pPr>
        <w:pStyle w:val="ListParagraph"/>
      </w:pPr>
      <w:r w:rsidRPr="00B92B89">
        <w:t>Space-based model of attention (Directed to one physical part of environment at any given)</w:t>
      </w:r>
    </w:p>
    <w:p w14:paraId="5A7E74FF" w14:textId="5B747C51" w:rsidR="00BB089C" w:rsidRPr="00B92B89" w:rsidRDefault="00BB089C" w:rsidP="00FA5E28">
      <w:pPr>
        <w:pStyle w:val="Heading3"/>
        <w:spacing w:before="280"/>
        <w:ind w:left="720"/>
        <w:rPr>
          <w:rFonts w:cstheme="majorHAnsi"/>
        </w:rPr>
      </w:pPr>
      <w:bookmarkStart w:id="26" w:name="_Toc11761806"/>
      <w:r w:rsidRPr="00B92B89">
        <w:rPr>
          <w:rFonts w:cstheme="majorHAnsi"/>
        </w:rPr>
        <w:t>Auditory attention</w:t>
      </w:r>
      <w:bookmarkEnd w:id="26"/>
    </w:p>
    <w:p w14:paraId="0A686AE9" w14:textId="77777777" w:rsidR="00BB089C" w:rsidRPr="00B92B89" w:rsidRDefault="00BB089C" w:rsidP="00371E3A">
      <w:pPr>
        <w:numPr>
          <w:ilvl w:val="0"/>
          <w:numId w:val="14"/>
        </w:numPr>
        <w:rPr>
          <w:rFonts w:ascii="inherit" w:hAnsi="inherit" w:cstheme="majorHAnsi"/>
        </w:rPr>
      </w:pPr>
      <w:r w:rsidRPr="00B92B89">
        <w:rPr>
          <w:rFonts w:ascii="inherit" w:hAnsi="inherit" w:cstheme="majorHAnsi"/>
        </w:rPr>
        <w:t>Auditory information is received simultaneously → no ‘spotlight’ like eyes</w:t>
      </w:r>
    </w:p>
    <w:p w14:paraId="62DA3579" w14:textId="77777777" w:rsidR="00BB089C" w:rsidRPr="00B92B89" w:rsidRDefault="00BB089C" w:rsidP="004864C5">
      <w:pPr>
        <w:pStyle w:val="ListParagraph"/>
      </w:pPr>
      <w:r w:rsidRPr="00B92B89">
        <w:t xml:space="preserve">Auditory information selection is done by sensory processing, not directing the senses </w:t>
      </w:r>
    </w:p>
    <w:p w14:paraId="2FDF106B" w14:textId="0BC47597" w:rsidR="00991BBE" w:rsidRPr="00B92B89" w:rsidRDefault="00991BBE">
      <w:pPr>
        <w:rPr>
          <w:rFonts w:ascii="inherit" w:eastAsiaTheme="majorEastAsia" w:hAnsi="inherit" w:cstheme="majorHAnsi"/>
          <w:b/>
          <w:color w:val="2F5496" w:themeColor="accent1" w:themeShade="BF"/>
          <w:sz w:val="26"/>
          <w:szCs w:val="24"/>
          <w:u w:val="single"/>
        </w:rPr>
      </w:pPr>
      <w:bookmarkStart w:id="27" w:name="_Toc11761807"/>
    </w:p>
    <w:p w14:paraId="68425213" w14:textId="72833D99" w:rsidR="00BB089C" w:rsidRPr="00B92B89" w:rsidRDefault="00BB089C" w:rsidP="00371E3A">
      <w:pPr>
        <w:pStyle w:val="Heading3"/>
        <w:spacing w:before="280"/>
        <w:rPr>
          <w:rFonts w:cstheme="majorHAnsi"/>
        </w:rPr>
      </w:pPr>
      <w:r w:rsidRPr="00B92B89">
        <w:rPr>
          <w:rFonts w:cstheme="majorHAnsi"/>
        </w:rPr>
        <w:t>Top-down attention</w:t>
      </w:r>
      <w:bookmarkEnd w:id="27"/>
    </w:p>
    <w:p w14:paraId="53538B0D"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Top-down processing:</w:t>
      </w:r>
    </w:p>
    <w:p w14:paraId="470A5DFE" w14:textId="6AAE0279"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b/>
        </w:rPr>
        <w:t>Existing knowledge</w:t>
      </w:r>
      <w:r w:rsidRPr="00B92B89">
        <w:rPr>
          <w:rFonts w:ascii="inherit" w:eastAsia="Arial" w:hAnsi="inherit" w:cstheme="majorHAnsi"/>
        </w:rPr>
        <w:t xml:space="preserve"> applied on </w:t>
      </w:r>
      <w:r w:rsidRPr="00B92B89">
        <w:rPr>
          <w:rFonts w:ascii="inherit" w:eastAsia="Arial" w:hAnsi="inherit" w:cstheme="majorHAnsi"/>
          <w:b/>
        </w:rPr>
        <w:t>sensory</w:t>
      </w:r>
      <w:r w:rsidRPr="00B92B89">
        <w:rPr>
          <w:rFonts w:ascii="inherit" w:eastAsia="Arial" w:hAnsi="inherit" w:cstheme="majorHAnsi"/>
        </w:rPr>
        <w:t xml:space="preserve"> </w:t>
      </w:r>
      <w:r w:rsidR="00371E3A" w:rsidRPr="00B92B89">
        <w:rPr>
          <w:rFonts w:ascii="inherit" w:eastAsia="Arial" w:hAnsi="inherit" w:cstheme="majorHAnsi"/>
        </w:rPr>
        <w:t>stimuli</w:t>
      </w:r>
      <w:r w:rsidRPr="00B92B89">
        <w:rPr>
          <w:rFonts w:ascii="inherit" w:eastAsia="Arial" w:hAnsi="inherit" w:cstheme="majorHAnsi"/>
        </w:rPr>
        <w:t xml:space="preserve"> to create </w:t>
      </w:r>
      <w:r w:rsidRPr="00B92B89">
        <w:rPr>
          <w:rFonts w:ascii="inherit" w:eastAsia="Arial" w:hAnsi="inherit" w:cstheme="majorHAnsi"/>
          <w:b/>
        </w:rPr>
        <w:t>perception</w:t>
      </w:r>
    </w:p>
    <w:p w14:paraId="73C4C52B"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Neural correlates:</w:t>
      </w:r>
    </w:p>
    <w:p w14:paraId="5ECCF20A"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Increased firing rates of neurons encoding the attending stimulus (modulation)</w:t>
      </w:r>
    </w:p>
    <w:p w14:paraId="776E475D"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Unicode MS" w:hAnsi="inherit" w:cstheme="majorHAnsi"/>
        </w:rPr>
        <w:t>Reduced variability(or increased consistency) of responses to repeated stimuli → less noise in the signal</w:t>
      </w:r>
    </w:p>
    <w:p w14:paraId="5CB4C3E7"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w:hAnsi="inherit" w:cstheme="majorHAnsi"/>
        </w:rPr>
        <w:t xml:space="preserve">Reduced </w:t>
      </w:r>
      <w:hyperlink r:id="rId14">
        <w:proofErr w:type="spellStart"/>
        <w:r w:rsidRPr="00B92B89">
          <w:rPr>
            <w:rFonts w:ascii="inherit" w:eastAsia="Arial" w:hAnsi="inherit" w:cstheme="majorHAnsi"/>
            <w:color w:val="1155CC"/>
            <w:u w:val="single"/>
          </w:rPr>
          <w:t>covariability</w:t>
        </w:r>
        <w:proofErr w:type="spellEnd"/>
      </w:hyperlink>
      <w:r w:rsidRPr="00B92B89">
        <w:rPr>
          <w:rFonts w:ascii="inherit" w:eastAsia="Arial" w:hAnsi="inherit" w:cstheme="majorHAnsi"/>
        </w:rPr>
        <w:t>(smaller mismatch</w:t>
      </w:r>
      <w:r w:rsidRPr="00B92B89">
        <w:rPr>
          <w:rFonts w:ascii="inherit" w:eastAsia="Arial Unicode MS" w:hAnsi="inherit" w:cstheme="majorHAnsi"/>
        </w:rPr>
        <w:t>) of neuronal responses to repeated stimuli in simultaneously recorded neurons → reduced redundancy in the signal</w:t>
      </w:r>
    </w:p>
    <w:p w14:paraId="1DCC5E58" w14:textId="77777777" w:rsidR="00BB089C" w:rsidRPr="00B92B89" w:rsidRDefault="00000000" w:rsidP="00BB089C">
      <w:pPr>
        <w:numPr>
          <w:ilvl w:val="4"/>
          <w:numId w:val="14"/>
        </w:numPr>
        <w:spacing w:line="276" w:lineRule="auto"/>
        <w:rPr>
          <w:rFonts w:ascii="inherit" w:eastAsia="Arial" w:hAnsi="inherit" w:cstheme="majorHAnsi"/>
        </w:rPr>
      </w:pPr>
      <w:hyperlink r:id="rId15">
        <w:proofErr w:type="spellStart"/>
        <w:r w:rsidR="00BB089C" w:rsidRPr="00B92B89">
          <w:rPr>
            <w:rFonts w:ascii="inherit" w:eastAsia="Arial" w:hAnsi="inherit" w:cstheme="majorHAnsi"/>
            <w:color w:val="1155CC"/>
            <w:u w:val="single"/>
          </w:rPr>
          <w:t>covariability</w:t>
        </w:r>
        <w:proofErr w:type="spellEnd"/>
      </w:hyperlink>
    </w:p>
    <w:p w14:paraId="444C1F40" w14:textId="44EAB0F4" w:rsidR="00BB089C" w:rsidRPr="00B92B89" w:rsidRDefault="00BB089C" w:rsidP="00991BBE">
      <w:pPr>
        <w:pStyle w:val="Heading3"/>
        <w:spacing w:before="280"/>
        <w:rPr>
          <w:rFonts w:cstheme="majorHAnsi"/>
        </w:rPr>
      </w:pPr>
      <w:bookmarkStart w:id="28" w:name="_Toc11761808"/>
      <w:r w:rsidRPr="00B92B89">
        <w:rPr>
          <w:rFonts w:cstheme="majorHAnsi"/>
        </w:rPr>
        <w:t>Bottom-up attention</w:t>
      </w:r>
      <w:bookmarkEnd w:id="28"/>
    </w:p>
    <w:p w14:paraId="3757A67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b/>
        </w:rPr>
        <w:t>Stimulus-driven</w:t>
      </w:r>
      <w:r w:rsidRPr="00B92B89">
        <w:rPr>
          <w:rFonts w:ascii="inherit" w:hAnsi="inherit" w:cstheme="majorHAnsi"/>
        </w:rPr>
        <w:t xml:space="preserve"> attention/exogenous attention</w:t>
      </w:r>
    </w:p>
    <w:p w14:paraId="38997F91"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ttentional processing is driven by the </w:t>
      </w:r>
      <w:r w:rsidRPr="00B92B89">
        <w:rPr>
          <w:rFonts w:ascii="inherit" w:hAnsi="inherit" w:cstheme="majorHAnsi"/>
          <w:b/>
        </w:rPr>
        <w:t>properties of the objects themselv</w:t>
      </w:r>
      <w:r w:rsidRPr="00B92B89">
        <w:rPr>
          <w:rFonts w:ascii="inherit" w:hAnsi="inherit" w:cstheme="majorHAnsi"/>
        </w:rPr>
        <w:t xml:space="preserve">es. </w:t>
      </w:r>
    </w:p>
    <w:p w14:paraId="73BFA5D4"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ttention is drawn automatically: We don’t get to choose whether we want to attend to these stimuli or not</w:t>
      </w:r>
    </w:p>
    <w:p w14:paraId="1A49B326"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loud noise, bright light</w:t>
      </w:r>
    </w:p>
    <w:p w14:paraId="186A7978" w14:textId="1B8599D6" w:rsidR="00BB089C" w:rsidRPr="00B92B89" w:rsidRDefault="00BB089C" w:rsidP="00BB089C">
      <w:pPr>
        <w:numPr>
          <w:ilvl w:val="1"/>
          <w:numId w:val="14"/>
        </w:numPr>
        <w:rPr>
          <w:rFonts w:ascii="inherit" w:hAnsi="inherit" w:cstheme="majorHAnsi"/>
        </w:rPr>
      </w:pPr>
      <w:r w:rsidRPr="00B92B89">
        <w:rPr>
          <w:rFonts w:ascii="inherit" w:hAnsi="inherit" w:cstheme="majorHAnsi"/>
        </w:rPr>
        <w:t>Global salience is computed/amplified within the parietal cortex or PFC</w:t>
      </w:r>
    </w:p>
    <w:p w14:paraId="6F6B6CB9" w14:textId="619FF3DE" w:rsidR="00991BBE" w:rsidRPr="00B92B89" w:rsidRDefault="00FB28B2" w:rsidP="00991BBE">
      <w:pPr>
        <w:rPr>
          <w:rFonts w:ascii="inherit" w:hAnsi="inherit" w:cstheme="majorHAnsi"/>
        </w:rPr>
      </w:pPr>
      <w:r w:rsidRPr="00B92B89">
        <w:rPr>
          <w:rFonts w:ascii="inherit" w:hAnsi="inherit" w:cstheme="majorHAnsi"/>
        </w:rPr>
        <w:t xml:space="preserve"> </w:t>
      </w:r>
    </w:p>
    <w:p w14:paraId="3EBBB473" w14:textId="7A763A1E" w:rsidR="00991BBE" w:rsidRPr="00B92B89" w:rsidRDefault="00000000" w:rsidP="00991BBE">
      <w:pPr>
        <w:rPr>
          <w:rFonts w:ascii="inherit" w:hAnsi="inherit" w:cstheme="majorHAnsi"/>
        </w:rPr>
      </w:pPr>
      <w:r>
        <w:rPr>
          <w:rFonts w:ascii="inherit" w:hAnsi="inherit" w:cstheme="majorHAnsi"/>
        </w:rPr>
        <w:pict w14:anchorId="39A4985F">
          <v:rect id="_x0000_i1029" style="width:0;height:1.5pt" o:hralign="center" o:hrstd="t" o:hr="t" fillcolor="#a0a0a0" stroked="f"/>
        </w:pict>
      </w:r>
    </w:p>
    <w:p w14:paraId="47C2C111" w14:textId="09B9C867" w:rsidR="00BB089C" w:rsidRPr="00B92B89" w:rsidRDefault="00BB089C" w:rsidP="00991BBE">
      <w:pPr>
        <w:pStyle w:val="Heading3"/>
        <w:spacing w:before="280"/>
        <w:rPr>
          <w:rFonts w:cstheme="majorHAnsi"/>
        </w:rPr>
      </w:pPr>
      <w:bookmarkStart w:id="29" w:name="_Toc11761809"/>
      <w:r w:rsidRPr="00B92B89">
        <w:rPr>
          <w:rFonts w:cstheme="majorHAnsi"/>
        </w:rPr>
        <w:t>Feature-based attention</w:t>
      </w:r>
      <w:bookmarkEnd w:id="29"/>
    </w:p>
    <w:p w14:paraId="0464658E" w14:textId="00A539ED" w:rsidR="00E24901" w:rsidRPr="00B92B89" w:rsidRDefault="00BB089C" w:rsidP="00E24901">
      <w:pPr>
        <w:numPr>
          <w:ilvl w:val="1"/>
          <w:numId w:val="14"/>
        </w:numPr>
        <w:rPr>
          <w:rFonts w:ascii="inherit" w:hAnsi="inherit" w:cstheme="majorHAnsi"/>
        </w:rPr>
      </w:pPr>
      <w:r w:rsidRPr="00B92B89">
        <w:rPr>
          <w:rFonts w:ascii="inherit" w:hAnsi="inherit" w:cstheme="majorHAnsi"/>
        </w:rPr>
        <w:t>Directing senses</w:t>
      </w:r>
      <w:r w:rsidR="00BE0963" w:rsidRPr="00B92B89">
        <w:rPr>
          <w:rFonts w:ascii="inherit" w:hAnsi="inherit" w:cstheme="majorHAnsi"/>
        </w:rPr>
        <w:t xml:space="preserve"> </w:t>
      </w:r>
      <w:r w:rsidRPr="00B92B89">
        <w:rPr>
          <w:rFonts w:ascii="inherit" w:hAnsi="inherit" w:cstheme="majorHAnsi"/>
        </w:rPr>
        <w:t>to a particular feature(scan for: house number, person’s voice in crowd, reading braille)</w:t>
      </w:r>
    </w:p>
    <w:p w14:paraId="1D57F000" w14:textId="77777777" w:rsidR="00371E3A" w:rsidRPr="00B92B89" w:rsidRDefault="00371E3A" w:rsidP="00371E3A">
      <w:pPr>
        <w:rPr>
          <w:rFonts w:ascii="inherit" w:hAnsi="inherit" w:cstheme="majorHAnsi"/>
        </w:rPr>
      </w:pPr>
    </w:p>
    <w:p w14:paraId="58A8BCB1" w14:textId="09E3EDBA" w:rsidR="00BB089C" w:rsidRPr="00B92B89" w:rsidRDefault="00BB089C" w:rsidP="00BB089C">
      <w:pPr>
        <w:pStyle w:val="Heading3"/>
        <w:rPr>
          <w:rFonts w:cstheme="majorHAnsi"/>
        </w:rPr>
      </w:pPr>
      <w:bookmarkStart w:id="30" w:name="_Toc11761810"/>
      <w:r w:rsidRPr="00B92B89">
        <w:rPr>
          <w:rFonts w:cstheme="majorHAnsi"/>
        </w:rPr>
        <w:t>Exogenous attention</w:t>
      </w:r>
      <w:bookmarkEnd w:id="30"/>
    </w:p>
    <w:p w14:paraId="5C5BBE6C" w14:textId="4E3350F6" w:rsidR="00BB089C" w:rsidRPr="00B92B89" w:rsidRDefault="00BB089C" w:rsidP="004864C5">
      <w:pPr>
        <w:pStyle w:val="ListParagraph"/>
      </w:pPr>
      <w:r w:rsidRPr="00B92B89">
        <w:t xml:space="preserve">Attention that is drawn </w:t>
      </w:r>
      <w:r w:rsidRPr="00B92B89">
        <w:rPr>
          <w:b/>
        </w:rPr>
        <w:t>automatically</w:t>
      </w:r>
      <w:r w:rsidRPr="00B92B89">
        <w:t xml:space="preserve"> to a stimulus without the intention of the participant. Processing by exogenous attention </w:t>
      </w:r>
      <w:r w:rsidRPr="00B92B89">
        <w:rPr>
          <w:b/>
        </w:rPr>
        <w:t>cannot be ignored</w:t>
      </w:r>
      <w:r w:rsidRPr="00B92B89">
        <w:t xml:space="preserve">. It is attracted, for example by a </w:t>
      </w:r>
      <w:r w:rsidRPr="00B92B89">
        <w:rPr>
          <w:b/>
        </w:rPr>
        <w:t>peripheral</w:t>
      </w:r>
      <w:r w:rsidRPr="00B92B89">
        <w:t xml:space="preserve"> cue, in visual orienting experiments. </w:t>
      </w:r>
      <w:proofErr w:type="spellStart"/>
      <w:r w:rsidRPr="00B92B89">
        <w:t>Stimulis</w:t>
      </w:r>
      <w:proofErr w:type="spellEnd"/>
      <w:r w:rsidRPr="00B92B89">
        <w:t xml:space="preserve"> driven, </w:t>
      </w:r>
      <w:r w:rsidRPr="00B92B89">
        <w:rPr>
          <w:b/>
        </w:rPr>
        <w:t>top down</w:t>
      </w:r>
      <w:r w:rsidRPr="00B92B89">
        <w:t xml:space="preserve">. </w:t>
      </w:r>
    </w:p>
    <w:p w14:paraId="21B5D991" w14:textId="6A6F59A5" w:rsidR="005707E3" w:rsidRPr="00B92B89" w:rsidRDefault="005707E3" w:rsidP="005707E3">
      <w:pPr>
        <w:ind w:left="360"/>
        <w:rPr>
          <w:rFonts w:ascii="inherit" w:hAnsi="inherit"/>
          <w:b/>
        </w:rPr>
      </w:pPr>
      <w:r w:rsidRPr="00B92B89">
        <w:rPr>
          <w:rFonts w:ascii="inherit" w:hAnsi="inherit"/>
          <w:b/>
        </w:rPr>
        <w:t>Characteristics:</w:t>
      </w:r>
    </w:p>
    <w:p w14:paraId="46A51332" w14:textId="77777777" w:rsidR="00BB089C" w:rsidRPr="00B92B89" w:rsidRDefault="00BB089C" w:rsidP="004864C5">
      <w:pPr>
        <w:pStyle w:val="ListParagraph"/>
      </w:pPr>
      <w:r w:rsidRPr="00B92B89">
        <w:t>Pop out effect</w:t>
      </w:r>
    </w:p>
    <w:p w14:paraId="45DE3676" w14:textId="77777777" w:rsidR="00BB089C" w:rsidRPr="00B92B89" w:rsidRDefault="00BB089C" w:rsidP="004864C5">
      <w:pPr>
        <w:pStyle w:val="ListParagraph"/>
      </w:pPr>
      <w:r w:rsidRPr="00B92B89">
        <w:t>exogeneous cue</w:t>
      </w:r>
      <w:r w:rsidRPr="00B92B89">
        <w:tab/>
      </w:r>
      <w:r w:rsidRPr="00B92B89">
        <w:tab/>
      </w:r>
    </w:p>
    <w:p w14:paraId="78DC29C6" w14:textId="77777777" w:rsidR="00BB089C" w:rsidRPr="00B92B89" w:rsidRDefault="00BB089C" w:rsidP="004864C5">
      <w:pPr>
        <w:pStyle w:val="ListParagraph"/>
      </w:pPr>
      <w:r w:rsidRPr="00B92B89">
        <w:rPr>
          <w:b/>
        </w:rPr>
        <w:t>Cues</w:t>
      </w:r>
      <w:r w:rsidRPr="00B92B89">
        <w:t xml:space="preserve"> that are external to any goals we might have , we don't have to tell ourselves to attend to them, its automatic ; like bright light, loud noise. </w:t>
      </w:r>
    </w:p>
    <w:p w14:paraId="313B9A20" w14:textId="1C548100" w:rsidR="00BB089C" w:rsidRPr="00B92B89" w:rsidRDefault="00BB089C" w:rsidP="004864C5">
      <w:pPr>
        <w:pStyle w:val="ListParagraph"/>
      </w:pPr>
      <w:r w:rsidRPr="00B92B89">
        <w:t>Cannot be ignored</w:t>
      </w:r>
    </w:p>
    <w:p w14:paraId="70E59917" w14:textId="77777777" w:rsidR="00AB3BBA" w:rsidRPr="00B92B89" w:rsidRDefault="00AB3BBA" w:rsidP="004871D8">
      <w:pPr>
        <w:rPr>
          <w:rFonts w:ascii="inherit" w:hAnsi="inherit"/>
        </w:rPr>
      </w:pPr>
    </w:p>
    <w:p w14:paraId="56948794" w14:textId="40C58705" w:rsidR="00BB089C" w:rsidRPr="00B92B89" w:rsidRDefault="00BB089C" w:rsidP="00BB089C">
      <w:pPr>
        <w:pStyle w:val="Heading3"/>
        <w:rPr>
          <w:rFonts w:cstheme="majorHAnsi"/>
        </w:rPr>
      </w:pPr>
      <w:bookmarkStart w:id="31" w:name="_Toc11761811"/>
      <w:r w:rsidRPr="00B92B89">
        <w:rPr>
          <w:rFonts w:cstheme="majorHAnsi"/>
        </w:rPr>
        <w:t>Endogenous attention</w:t>
      </w:r>
      <w:bookmarkEnd w:id="31"/>
    </w:p>
    <w:p w14:paraId="1B221D5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ttention that is internally driven top - down; </w:t>
      </w:r>
    </w:p>
    <w:p w14:paraId="06CBA37E" w14:textId="77777777" w:rsidR="00BB089C" w:rsidRPr="00B92B89" w:rsidRDefault="00BB089C" w:rsidP="00BB089C">
      <w:pPr>
        <w:numPr>
          <w:ilvl w:val="1"/>
          <w:numId w:val="14"/>
        </w:numPr>
        <w:spacing w:before="100" w:beforeAutospacing="1" w:after="100" w:afterAutospacing="1"/>
        <w:ind w:left="1434" w:hanging="357"/>
        <w:rPr>
          <w:rFonts w:ascii="inherit" w:hAnsi="inherit" w:cstheme="majorHAnsi"/>
        </w:rPr>
      </w:pPr>
      <w:r w:rsidRPr="00B92B89">
        <w:rPr>
          <w:rFonts w:ascii="inherit" w:hAnsi="inherit" w:cstheme="majorHAnsi"/>
        </w:rPr>
        <w:lastRenderedPageBreak/>
        <w:t>endogenous cue</w:t>
      </w:r>
      <w:r w:rsidRPr="00B92B89">
        <w:rPr>
          <w:rFonts w:ascii="inherit" w:hAnsi="inherit" w:cstheme="majorHAnsi"/>
        </w:rPr>
        <w:tab/>
      </w:r>
      <w:r w:rsidRPr="00B92B89">
        <w:rPr>
          <w:rFonts w:ascii="inherit" w:hAnsi="inherit" w:cstheme="majorHAnsi"/>
        </w:rPr>
        <w:tab/>
      </w:r>
    </w:p>
    <w:p w14:paraId="4D4BBDF0"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ues that are more internalized and higher order, involve internal knowledge to understand the cue in the first place (like an arrow</w:t>
      </w:r>
      <w:r w:rsidRPr="00B92B89">
        <w:rPr>
          <w:rStyle w:val="FootnoteReference"/>
          <w:rFonts w:ascii="inherit" w:hAnsi="inherit" w:cstheme="majorHAnsi"/>
        </w:rPr>
        <w:footnoteReference w:id="3"/>
      </w:r>
      <w:r w:rsidRPr="00B92B89">
        <w:rPr>
          <w:rFonts w:ascii="inherit" w:hAnsi="inherit" w:cstheme="majorHAnsi"/>
        </w:rPr>
        <w:t>)</w:t>
      </w:r>
    </w:p>
    <w:p w14:paraId="066A9108" w14:textId="77777777" w:rsidR="007F45E9" w:rsidRPr="00B92B89" w:rsidRDefault="007F45E9" w:rsidP="007F45E9">
      <w:pPr>
        <w:pStyle w:val="Heading3"/>
        <w:spacing w:before="280"/>
        <w:rPr>
          <w:rFonts w:cstheme="majorHAnsi"/>
        </w:rPr>
      </w:pPr>
      <w:bookmarkStart w:id="32" w:name="_Toc11761813"/>
      <w:bookmarkStart w:id="33" w:name="_Toc11761812"/>
      <w:r w:rsidRPr="00B92B89">
        <w:rPr>
          <w:rFonts w:cstheme="majorHAnsi"/>
        </w:rPr>
        <w:t>Cocktail party effect</w:t>
      </w:r>
      <w:bookmarkEnd w:id="32"/>
    </w:p>
    <w:p w14:paraId="414A9B40" w14:textId="5BBB59DB" w:rsidR="007F45E9" w:rsidRPr="00B92B89" w:rsidRDefault="007F45E9" w:rsidP="004864C5">
      <w:pPr>
        <w:pStyle w:val="ListParagraph"/>
      </w:pPr>
      <w:r w:rsidRPr="00B92B89">
        <w:t>The cocktail party effect is the phenomenon of the brain's ability to</w:t>
      </w:r>
      <w:r w:rsidR="004871D8" w:rsidRPr="00B92B89">
        <w:t xml:space="preserve"> let you</w:t>
      </w:r>
      <w:r w:rsidRPr="00B92B89">
        <w:t xml:space="preserve"> focus </w:t>
      </w:r>
      <w:r w:rsidR="004871D8" w:rsidRPr="00B92B89">
        <w:t xml:space="preserve">your </w:t>
      </w:r>
      <w:r w:rsidRPr="00B92B89">
        <w:t xml:space="preserve">auditory attention (an effect of selective attention in the brain) on a particular stimulus while </w:t>
      </w:r>
      <w:r w:rsidRPr="00B92B89">
        <w:rPr>
          <w:b/>
        </w:rPr>
        <w:t>filtering out</w:t>
      </w:r>
      <w:r w:rsidRPr="00B92B89">
        <w:t xml:space="preserve"> a range of other stimuli.</w:t>
      </w:r>
    </w:p>
    <w:p w14:paraId="6632BAB1" w14:textId="38BD4A3C" w:rsidR="007F45E9" w:rsidRPr="00B92B89" w:rsidRDefault="007F45E9" w:rsidP="004864C5">
      <w:pPr>
        <w:pStyle w:val="ListParagraph"/>
      </w:pPr>
      <w:r w:rsidRPr="00B92B89">
        <w:t xml:space="preserve">Listeners have the ability to both </w:t>
      </w:r>
      <w:r w:rsidRPr="00B92B89">
        <w:rPr>
          <w:b/>
        </w:rPr>
        <w:t>segregate</w:t>
      </w:r>
      <w:r w:rsidRPr="00B92B89">
        <w:t xml:space="preserve"> different stimuli into different streams, and subsequently decide which streams are </w:t>
      </w:r>
      <w:r w:rsidRPr="00B92B89">
        <w:rPr>
          <w:b/>
        </w:rPr>
        <w:t>most relevant</w:t>
      </w:r>
      <w:r w:rsidRPr="00B92B89">
        <w:t xml:space="preserve"> to them.</w:t>
      </w:r>
      <w:r w:rsidR="004871D8" w:rsidRPr="00B92B89">
        <w:t xml:space="preserve"> </w:t>
      </w:r>
    </w:p>
    <w:p w14:paraId="43310D57" w14:textId="77777777" w:rsidR="007F45E9" w:rsidRPr="00B92B89" w:rsidRDefault="007F45E9" w:rsidP="004864C5">
      <w:pPr>
        <w:pStyle w:val="ListParagraph"/>
      </w:pPr>
      <w:r w:rsidRPr="00B92B89">
        <w:t>as when a partygoer can focus on a single conversation in a noisy room</w:t>
      </w:r>
    </w:p>
    <w:p w14:paraId="4BD991CE" w14:textId="5560D905" w:rsidR="007F45E9" w:rsidRPr="00B92B89" w:rsidRDefault="007F45E9" w:rsidP="004864C5">
      <w:pPr>
        <w:pStyle w:val="ListParagraph"/>
      </w:pPr>
      <w:r w:rsidRPr="00B92B89">
        <w:t xml:space="preserve">Thus, it has been proposed that one's sensory memory subconsciously </w:t>
      </w:r>
      <w:r w:rsidR="004871D8" w:rsidRPr="00B92B89">
        <w:rPr>
          <w:b/>
        </w:rPr>
        <w:t>parses</w:t>
      </w:r>
      <w:r w:rsidRPr="00B92B89">
        <w:rPr>
          <w:b/>
        </w:rPr>
        <w:t xml:space="preserve"> stimuli</w:t>
      </w:r>
      <w:r w:rsidRPr="00B92B89">
        <w:t xml:space="preserve">, </w:t>
      </w:r>
      <w:r w:rsidR="004871D8" w:rsidRPr="00B92B89">
        <w:t>for</w:t>
      </w:r>
      <w:r w:rsidRPr="00B92B89">
        <w:t xml:space="preserve"> classifying them by </w:t>
      </w:r>
      <w:r w:rsidRPr="00B92B89">
        <w:rPr>
          <w:b/>
        </w:rPr>
        <w:t>salience</w:t>
      </w:r>
      <w:r w:rsidRPr="00B92B89">
        <w:t>.</w:t>
      </w:r>
    </w:p>
    <w:p w14:paraId="74BB6573" w14:textId="77777777" w:rsidR="007F45E9" w:rsidRPr="00B92B89" w:rsidRDefault="007F45E9" w:rsidP="004864C5">
      <w:pPr>
        <w:pStyle w:val="ListParagraph"/>
      </w:pPr>
      <w:r w:rsidRPr="00B92B89">
        <w:t xml:space="preserve">This effect is what allows most people to "tune into" a single voice and "tune out" all others. </w:t>
      </w:r>
    </w:p>
    <w:p w14:paraId="64FA4F3D" w14:textId="2C747C2B" w:rsidR="007F45E9" w:rsidRPr="00B92B89" w:rsidRDefault="007F45E9" w:rsidP="004864C5">
      <w:pPr>
        <w:pStyle w:val="ListParagraph"/>
      </w:pPr>
      <w:r w:rsidRPr="00B92B89">
        <w:t xml:space="preserve">It may also describe a similar phenomenon that occurs when one may immediately detect words of importance originating from unattended stimuli, for instance hearing </w:t>
      </w:r>
      <w:r w:rsidR="00DE0265" w:rsidRPr="00B92B89">
        <w:rPr>
          <w:b/>
        </w:rPr>
        <w:t xml:space="preserve">your </w:t>
      </w:r>
      <w:r w:rsidRPr="00B92B89">
        <w:rPr>
          <w:b/>
        </w:rPr>
        <w:t xml:space="preserve"> name</w:t>
      </w:r>
      <w:r w:rsidRPr="00B92B89">
        <w:t xml:space="preserve"> among a wide range of auditory input (</w:t>
      </w:r>
      <w:r w:rsidRPr="00B92B89">
        <w:rPr>
          <w:b/>
        </w:rPr>
        <w:t>across the dinner table</w:t>
      </w:r>
      <w:r w:rsidRPr="00B92B89">
        <w:t>, while one was attending to a different conversation)</w:t>
      </w:r>
    </w:p>
    <w:p w14:paraId="0BCC40AF" w14:textId="77777777" w:rsidR="00474319" w:rsidRPr="00B92B89" w:rsidRDefault="00474319" w:rsidP="00474319">
      <w:pPr>
        <w:ind w:left="360"/>
        <w:rPr>
          <w:rFonts w:ascii="inherit" w:hAnsi="inherit"/>
        </w:rPr>
      </w:pPr>
    </w:p>
    <w:p w14:paraId="6DC27D9F" w14:textId="60831618" w:rsidR="00BB089C" w:rsidRPr="00B92B89" w:rsidRDefault="00BB089C" w:rsidP="007F45E9">
      <w:pPr>
        <w:pStyle w:val="Heading3"/>
        <w:spacing w:before="280"/>
        <w:rPr>
          <w:rFonts w:cstheme="majorHAnsi"/>
        </w:rPr>
      </w:pPr>
      <w:r w:rsidRPr="00B92B89">
        <w:rPr>
          <w:rFonts w:cstheme="majorHAnsi"/>
        </w:rPr>
        <w:t>Dichotic listening task</w:t>
      </w:r>
      <w:bookmarkEnd w:id="33"/>
    </w:p>
    <w:p w14:paraId="595A2A0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Different auditory message is presented to each ear and attention has to be directed to one message</w:t>
      </w:r>
    </w:p>
    <w:p w14:paraId="730A624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Participant is asked to ‘on-line/live’ shadow/repeat one of the message </w:t>
      </w:r>
    </w:p>
    <w:p w14:paraId="7068DF3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Participant is asked about message of unattended ear</w:t>
      </w:r>
    </w:p>
    <w:p w14:paraId="0B5AD203" w14:textId="633A8DD7" w:rsidR="00474319" w:rsidRPr="00B92B89" w:rsidRDefault="00BB089C" w:rsidP="00474319">
      <w:pPr>
        <w:numPr>
          <w:ilvl w:val="3"/>
          <w:numId w:val="14"/>
        </w:numPr>
        <w:rPr>
          <w:rFonts w:ascii="inherit" w:hAnsi="inherit" w:cstheme="majorHAnsi"/>
        </w:rPr>
      </w:pPr>
      <w:r w:rsidRPr="00B92B89">
        <w:rPr>
          <w:rFonts w:ascii="inherit" w:hAnsi="inherit" w:cstheme="majorHAnsi"/>
        </w:rPr>
        <w:t xml:space="preserve">Only physical characteristics of unattended message could be </w:t>
      </w:r>
      <w:proofErr w:type="spellStart"/>
      <w:r w:rsidRPr="00B92B89">
        <w:rPr>
          <w:rFonts w:ascii="inherit" w:hAnsi="inherit" w:cstheme="majorHAnsi"/>
        </w:rPr>
        <w:t>reporte</w:t>
      </w:r>
      <w:bookmarkStart w:id="34" w:name="_Toc11761814"/>
      <w:proofErr w:type="spellEnd"/>
    </w:p>
    <w:p w14:paraId="5D1FB0FC" w14:textId="77777777" w:rsidR="00474319" w:rsidRPr="00B92B89" w:rsidRDefault="00474319" w:rsidP="00F259E7">
      <w:pPr>
        <w:pStyle w:val="Heading2"/>
        <w:ind w:left="0"/>
        <w:rPr>
          <w:u w:val="none"/>
        </w:rPr>
        <w:sectPr w:rsidR="00474319" w:rsidRPr="00B92B89" w:rsidSect="00CE6ADC">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340" w:footer="510" w:gutter="0"/>
          <w:cols w:space="720"/>
          <w:titlePg/>
          <w:docGrid w:linePitch="360"/>
        </w:sectPr>
      </w:pPr>
    </w:p>
    <w:p w14:paraId="2C79C432" w14:textId="56688230" w:rsidR="00F259E7" w:rsidRPr="00B92B89" w:rsidRDefault="00F259E7">
      <w:pPr>
        <w:rPr>
          <w:rFonts w:ascii="inherit" w:eastAsiaTheme="majorEastAsia" w:hAnsi="inherit" w:cstheme="majorBidi"/>
          <w:b/>
          <w:color w:val="70AD47" w:themeColor="accent6"/>
          <w:sz w:val="28"/>
          <w:szCs w:val="26"/>
        </w:rPr>
      </w:pPr>
    </w:p>
    <w:p w14:paraId="5031206D" w14:textId="28ED238E" w:rsidR="00BB089C" w:rsidRPr="00B92B89" w:rsidRDefault="00BB089C" w:rsidP="00991BBE">
      <w:pPr>
        <w:pStyle w:val="Heading2"/>
        <w:rPr>
          <w:u w:val="none"/>
        </w:rPr>
      </w:pPr>
      <w:r w:rsidRPr="00B92B89">
        <w:rPr>
          <w:u w:val="none"/>
        </w:rPr>
        <w:t>Perception</w:t>
      </w:r>
      <w:bookmarkEnd w:id="34"/>
    </w:p>
    <w:p w14:paraId="07B5CE51" w14:textId="77777777" w:rsidR="00BB089C" w:rsidRPr="00B92B89" w:rsidRDefault="00BB089C" w:rsidP="00BB089C">
      <w:pPr>
        <w:rPr>
          <w:rFonts w:ascii="inherit" w:hAnsi="inherit" w:cstheme="majorHAnsi"/>
        </w:rPr>
      </w:pPr>
    </w:p>
    <w:p w14:paraId="76CF853A" w14:textId="7565EA2F" w:rsidR="001657E6" w:rsidRPr="00B92B89" w:rsidRDefault="00B8133B" w:rsidP="001657E6">
      <w:pPr>
        <w:pStyle w:val="Header"/>
        <w:rPr>
          <w:rFonts w:ascii="inherit" w:hAnsi="inherit" w:cstheme="majorHAnsi"/>
        </w:rPr>
      </w:pPr>
      <w:r w:rsidRPr="00B92B89">
        <w:rPr>
          <w:rFonts w:ascii="inherit" w:hAnsi="inherit" w:cstheme="majorHAnsi"/>
          <w:b/>
          <w:color w:val="2E74B5" w:themeColor="accent5" w:themeShade="BF"/>
        </w:rPr>
        <w:t xml:space="preserve">Def  </w:t>
      </w:r>
      <w:r w:rsidRPr="00B92B89">
        <w:rPr>
          <w:rFonts w:ascii="inherit" w:hAnsi="inherit" w:cstheme="majorHAnsi"/>
          <w:b/>
        </w:rPr>
        <w:t xml:space="preserve"> </w:t>
      </w:r>
      <w:r w:rsidR="001657E6" w:rsidRPr="00B92B89">
        <w:rPr>
          <w:rFonts w:ascii="inherit" w:hAnsi="inherit" w:cstheme="majorHAnsi"/>
        </w:rPr>
        <w:t xml:space="preserve"> tb ; The most general meaning of the term perception is sensory processing</w:t>
      </w:r>
    </w:p>
    <w:p w14:paraId="1236F04B" w14:textId="6969BB90" w:rsidR="001657E6" w:rsidRPr="00B92B89" w:rsidRDefault="001657E6" w:rsidP="001657E6">
      <w:pPr>
        <w:pStyle w:val="Header"/>
        <w:rPr>
          <w:rFonts w:ascii="inherit" w:hAnsi="inherit" w:cstheme="majorHAnsi"/>
        </w:rPr>
      </w:pPr>
      <w:r w:rsidRPr="00B92B89">
        <w:rPr>
          <w:rFonts w:ascii="inherit" w:hAnsi="inherit" w:cstheme="majorHAnsi"/>
        </w:rPr>
        <w:t xml:space="preserve">When thinking about perception you have to think about </w:t>
      </w:r>
      <w:r w:rsidRPr="00B92B89">
        <w:rPr>
          <w:rFonts w:ascii="inherit" w:hAnsi="inherit" w:cstheme="majorHAnsi"/>
          <w:b/>
        </w:rPr>
        <w:t>sensation</w:t>
      </w:r>
      <w:r w:rsidRPr="00B92B89">
        <w:rPr>
          <w:rFonts w:ascii="inherit" w:hAnsi="inherit" w:cstheme="majorHAnsi"/>
        </w:rPr>
        <w:t>:</w:t>
      </w:r>
    </w:p>
    <w:p w14:paraId="60AD2837" w14:textId="441C2E3C" w:rsidR="001657E6" w:rsidRPr="00B92B89" w:rsidRDefault="001657E6" w:rsidP="001657E6">
      <w:pPr>
        <w:pStyle w:val="Header"/>
        <w:rPr>
          <w:rFonts w:ascii="inherit" w:hAnsi="inherit" w:cstheme="majorHAnsi"/>
        </w:rPr>
      </w:pPr>
      <w:r w:rsidRPr="00B92B89">
        <w:rPr>
          <w:rFonts w:ascii="inherit" w:hAnsi="inherit" w:cstheme="majorHAnsi"/>
        </w:rPr>
        <w:t xml:space="preserve">Sensation is the </w:t>
      </w:r>
      <w:r w:rsidRPr="00B92B89">
        <w:rPr>
          <w:rFonts w:ascii="inherit" w:hAnsi="inherit" w:cstheme="majorHAnsi"/>
          <w:b/>
        </w:rPr>
        <w:t>BOTTOM-UP</w:t>
      </w:r>
      <w:r w:rsidRPr="00B92B89">
        <w:rPr>
          <w:rFonts w:ascii="inherit" w:hAnsi="inherit" w:cstheme="majorHAnsi"/>
        </w:rPr>
        <w:t xml:space="preserve"> process by which our senses receive and pass along outside stimuli</w:t>
      </w:r>
    </w:p>
    <w:p w14:paraId="08269D60" w14:textId="4C701CBA" w:rsidR="009107C7" w:rsidRPr="00B92B89" w:rsidRDefault="009107C7" w:rsidP="001657E6">
      <w:pPr>
        <w:pStyle w:val="Header"/>
        <w:rPr>
          <w:rFonts w:ascii="inherit" w:hAnsi="inherit" w:cstheme="majorHAnsi"/>
        </w:rPr>
      </w:pPr>
    </w:p>
    <w:p w14:paraId="040AF5E6" w14:textId="09CFEAF6" w:rsidR="009107C7" w:rsidRPr="00B92B89" w:rsidRDefault="009107C7" w:rsidP="001657E6">
      <w:pPr>
        <w:pStyle w:val="Header"/>
        <w:rPr>
          <w:rFonts w:ascii="inherit" w:hAnsi="inherit" w:cstheme="majorHAnsi"/>
        </w:r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rPr>
          <w:rFonts w:ascii="inherit" w:hAnsi="inherit" w:cstheme="majorHAnsi"/>
        </w:rPr>
        <w:t xml:space="preserve"> CC</w:t>
      </w:r>
      <w:r w:rsidR="00E44C8B" w:rsidRPr="00B92B89">
        <w:rPr>
          <w:rFonts w:ascii="inherit" w:hAnsi="inherit" w:cstheme="majorHAnsi"/>
        </w:rPr>
        <w:t xml:space="preserve"> on SENSES</w:t>
      </w:r>
      <w:r w:rsidRPr="00B92B89">
        <w:rPr>
          <w:rFonts w:ascii="inherit" w:hAnsi="inherit" w:cstheme="majorHAnsi"/>
        </w:rPr>
        <w:t xml:space="preserve">: The </w:t>
      </w:r>
      <w:r w:rsidRPr="00B92B89">
        <w:rPr>
          <w:rFonts w:ascii="inherit" w:hAnsi="inherit" w:cstheme="majorHAnsi"/>
          <w:b/>
        </w:rPr>
        <w:t>bottom-up process</w:t>
      </w:r>
      <w:r w:rsidRPr="00B92B89">
        <w:rPr>
          <w:rFonts w:ascii="inherit" w:hAnsi="inherit" w:cstheme="majorHAnsi"/>
        </w:rPr>
        <w:t xml:space="preserve"> by which our senses receive &amp; pass along outside </w:t>
      </w:r>
      <w:r w:rsidRPr="00B92B89">
        <w:rPr>
          <w:rFonts w:ascii="inherit" w:hAnsi="inherit" w:cstheme="majorHAnsi"/>
          <w:b/>
        </w:rPr>
        <w:t>stimuli</w:t>
      </w:r>
      <w:r w:rsidRPr="00B92B89">
        <w:rPr>
          <w:rFonts w:ascii="inherit" w:hAnsi="inherit" w:cstheme="majorHAnsi"/>
        </w:rPr>
        <w:t xml:space="preserve"> </w:t>
      </w:r>
    </w:p>
    <w:p w14:paraId="2CCDA666" w14:textId="448DA1B4" w:rsidR="00E25B60" w:rsidRPr="00B92B89" w:rsidRDefault="00E25B60" w:rsidP="001657E6">
      <w:pPr>
        <w:pStyle w:val="Header"/>
        <w:rPr>
          <w:rFonts w:ascii="inherit" w:hAnsi="inherit" w:cstheme="majorHAnsi"/>
        </w:r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rPr>
          <w:rFonts w:ascii="inherit" w:hAnsi="inherit" w:cstheme="majorHAnsi"/>
        </w:rPr>
        <w:t xml:space="preserve"> CC: The </w:t>
      </w:r>
      <w:r w:rsidRPr="00B92B89">
        <w:rPr>
          <w:rFonts w:ascii="inherit" w:hAnsi="inherit" w:cstheme="majorHAnsi"/>
          <w:b/>
        </w:rPr>
        <w:t>top-down</w:t>
      </w:r>
      <w:r w:rsidRPr="00B92B89">
        <w:rPr>
          <w:rFonts w:ascii="inherit" w:hAnsi="inherit" w:cstheme="majorHAnsi"/>
        </w:rPr>
        <w:t xml:space="preserve"> way</w:t>
      </w:r>
      <w:r w:rsidR="004670A9" w:rsidRPr="00B92B89">
        <w:rPr>
          <w:rStyle w:val="FootnoteReference"/>
          <w:rFonts w:ascii="inherit" w:hAnsi="inherit" w:cstheme="majorHAnsi"/>
        </w:rPr>
        <w:footnoteReference w:id="4"/>
      </w:r>
      <w:r w:rsidRPr="00B92B89">
        <w:rPr>
          <w:rFonts w:ascii="inherit" w:hAnsi="inherit" w:cstheme="majorHAnsi"/>
        </w:rPr>
        <w:t xml:space="preserve"> our brains organize &amp; interpret </w:t>
      </w:r>
      <w:r w:rsidR="00797E84" w:rsidRPr="00B92B89">
        <w:rPr>
          <w:rFonts w:ascii="inherit" w:hAnsi="inherit" w:cstheme="majorHAnsi"/>
          <w:b/>
        </w:rPr>
        <w:t>That</w:t>
      </w:r>
      <w:r w:rsidR="009107C7" w:rsidRPr="00B92B89">
        <w:rPr>
          <w:rFonts w:ascii="inherit" w:hAnsi="inherit" w:cstheme="majorHAnsi"/>
        </w:rPr>
        <w:t xml:space="preserve"> information &amp; put it into </w:t>
      </w:r>
      <w:r w:rsidR="009107C7" w:rsidRPr="00B92B89">
        <w:rPr>
          <w:rFonts w:ascii="inherit" w:hAnsi="inherit" w:cstheme="majorHAnsi"/>
          <w:b/>
        </w:rPr>
        <w:t>context</w:t>
      </w:r>
    </w:p>
    <w:p w14:paraId="494E1327" w14:textId="68D7106C" w:rsidR="001657E6" w:rsidRPr="00B92B89" w:rsidRDefault="001657E6" w:rsidP="00B8133B">
      <w:pPr>
        <w:pStyle w:val="Header"/>
        <w:rPr>
          <w:rFonts w:ascii="inherit" w:hAnsi="inherit" w:cstheme="majorHAnsi"/>
        </w:rPr>
      </w:pPr>
      <w:r w:rsidRPr="00B92B89">
        <w:rPr>
          <w:rFonts w:ascii="inherit" w:hAnsi="inherit" w:cstheme="majorHAnsi"/>
        </w:rPr>
        <w:tab/>
      </w:r>
    </w:p>
    <w:p w14:paraId="6BF27153" w14:textId="7834AB3C" w:rsidR="001657E6" w:rsidRPr="00B92B89" w:rsidRDefault="00B8133B" w:rsidP="001657E6">
      <w:pPr>
        <w:pStyle w:val="Header"/>
        <w:tabs>
          <w:tab w:val="clear" w:pos="4680"/>
          <w:tab w:val="clear" w:pos="9360"/>
        </w:tabs>
        <w:rPr>
          <w:rFonts w:ascii="inherit" w:hAnsi="inherit" w:cstheme="majorHAnsi"/>
        </w:rPr>
      </w:pPr>
      <w:r w:rsidRPr="00B92B89">
        <w:rPr>
          <w:rFonts w:ascii="inherit" w:hAnsi="inherit" w:cstheme="majorHAnsi"/>
          <w:b/>
          <w:color w:val="2E74B5" w:themeColor="accent5" w:themeShade="BF"/>
        </w:rPr>
        <w:t xml:space="preserve">def  </w:t>
      </w:r>
      <w:r w:rsidRPr="00B92B89">
        <w:rPr>
          <w:rFonts w:ascii="inherit" w:hAnsi="inherit" w:cstheme="majorHAnsi"/>
          <w:b/>
        </w:rPr>
        <w:t xml:space="preserve"> </w:t>
      </w:r>
      <w:r w:rsidR="001657E6" w:rsidRPr="00B92B89">
        <w:rPr>
          <w:rFonts w:ascii="inherit" w:hAnsi="inherit" w:cstheme="majorHAnsi"/>
        </w:rPr>
        <w:t xml:space="preserve"> Kant; perception is organized sensation (sensation is organized stimuli)</w:t>
      </w:r>
    </w:p>
    <w:p w14:paraId="355D6D4F" w14:textId="7DA09843" w:rsidR="001657E6" w:rsidRPr="00B92B89" w:rsidRDefault="001657E6" w:rsidP="001657E6">
      <w:pPr>
        <w:rPr>
          <w:b/>
          <w:color w:val="4472C4" w:themeColor="accent1"/>
        </w:rPr>
      </w:pPr>
    </w:p>
    <w:p w14:paraId="5139451A" w14:textId="176405C6" w:rsidR="00B8133B" w:rsidRPr="00B92B89" w:rsidRDefault="00B8133B" w:rsidP="00BB089C">
      <w:pPr>
        <w:pStyle w:val="Header"/>
        <w:tabs>
          <w:tab w:val="clear" w:pos="4680"/>
          <w:tab w:val="clear" w:pos="9360"/>
        </w:tabs>
        <w:rPr>
          <w:rFonts w:ascii="inherit" w:hAnsi="inherit" w:cstheme="majorHAnsi"/>
        </w:r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rPr>
          <w:rFonts w:ascii="inherit" w:hAnsi="inherit" w:cstheme="majorHAnsi"/>
        </w:rPr>
        <w:t xml:space="preserve"> wiki; the organization, identification, and interpretation of </w:t>
      </w:r>
      <w:r w:rsidRPr="00B92B89">
        <w:rPr>
          <w:rFonts w:ascii="inherit" w:hAnsi="inherit" w:cstheme="majorHAnsi"/>
          <w:b/>
        </w:rPr>
        <w:t>sensory</w:t>
      </w:r>
      <w:r w:rsidRPr="00B92B89">
        <w:rPr>
          <w:rFonts w:ascii="inherit" w:hAnsi="inherit" w:cstheme="majorHAnsi"/>
        </w:rPr>
        <w:t xml:space="preserve"> information in order to represent and understand the presented information, or the environment.</w:t>
      </w:r>
    </w:p>
    <w:p w14:paraId="77523C76" w14:textId="77777777" w:rsidR="00B8133B" w:rsidRPr="00B92B89" w:rsidRDefault="00B8133B" w:rsidP="00BB089C">
      <w:pPr>
        <w:pStyle w:val="Header"/>
        <w:tabs>
          <w:tab w:val="clear" w:pos="4680"/>
          <w:tab w:val="clear" w:pos="9360"/>
        </w:tabs>
        <w:rPr>
          <w:rFonts w:ascii="inherit" w:hAnsi="inherit" w:cstheme="majorHAnsi"/>
        </w:rPr>
      </w:pPr>
    </w:p>
    <w:p w14:paraId="64B8AF4C" w14:textId="733E417C" w:rsidR="00BB089C" w:rsidRPr="00B92B89" w:rsidRDefault="00BB089C" w:rsidP="00BB089C">
      <w:pPr>
        <w:pStyle w:val="Header"/>
        <w:tabs>
          <w:tab w:val="clear" w:pos="4680"/>
          <w:tab w:val="clear" w:pos="9360"/>
        </w:tabs>
        <w:rPr>
          <w:rFonts w:ascii="inherit" w:hAnsi="inherit" w:cstheme="majorHAnsi"/>
          <w:sz w:val="14"/>
        </w:rPr>
      </w:pPr>
      <w:r w:rsidRPr="00B92B89">
        <w:rPr>
          <w:rFonts w:ascii="inherit" w:hAnsi="inherit" w:cstheme="majorHAnsi"/>
          <w:sz w:val="14"/>
        </w:rPr>
        <w:t xml:space="preserve">Definitions of perceptions as a </w:t>
      </w:r>
      <w:r w:rsidRPr="00B92B89">
        <w:rPr>
          <w:rFonts w:ascii="inherit" w:hAnsi="inherit" w:cstheme="majorHAnsi"/>
          <w:b/>
          <w:sz w:val="14"/>
        </w:rPr>
        <w:t>constructivist approach</w:t>
      </w:r>
      <w:r w:rsidRPr="00B92B89">
        <w:rPr>
          <w:rFonts w:ascii="inherit" w:hAnsi="inherit" w:cstheme="majorHAnsi"/>
          <w:sz w:val="14"/>
        </w:rPr>
        <w:t xml:space="preserve"> , which is more </w:t>
      </w:r>
      <w:r w:rsidRPr="00B92B89">
        <w:rPr>
          <w:rFonts w:ascii="inherit" w:hAnsi="inherit" w:cstheme="majorHAnsi"/>
          <w:b/>
          <w:sz w:val="14"/>
        </w:rPr>
        <w:t>top-down</w:t>
      </w:r>
      <w:r w:rsidRPr="00B92B89">
        <w:rPr>
          <w:rFonts w:ascii="inherit" w:hAnsi="inherit" w:cstheme="majorHAnsi"/>
          <w:sz w:val="14"/>
        </w:rPr>
        <w:t xml:space="preserve"> based</w:t>
      </w:r>
    </w:p>
    <w:p w14:paraId="1C29E774" w14:textId="77777777" w:rsidR="00BB089C" w:rsidRPr="00B92B89" w:rsidRDefault="00BB089C" w:rsidP="004864C5">
      <w:pPr>
        <w:pStyle w:val="ListParagraph"/>
        <w:numPr>
          <w:ilvl w:val="0"/>
          <w:numId w:val="18"/>
        </w:numPr>
      </w:pPr>
      <w:r w:rsidRPr="00B92B89">
        <w:t xml:space="preserve">Gregory (1998) follows ideas originally proposed by </w:t>
      </w:r>
      <w:proofErr w:type="spellStart"/>
      <w:r w:rsidRPr="00B92B89">
        <w:t>Helmholz</w:t>
      </w:r>
      <w:proofErr w:type="spellEnd"/>
      <w:r w:rsidRPr="00B92B89">
        <w:t>, that ‘perception is intelligent decision-taking, from limited sensory evidence . . . perceptions are hypotheses of what may be out there’</w:t>
      </w:r>
    </w:p>
    <w:p w14:paraId="54CC1A99" w14:textId="77777777" w:rsidR="00BB089C" w:rsidRPr="00B92B89" w:rsidRDefault="00BB089C" w:rsidP="00BB089C">
      <w:pPr>
        <w:ind w:left="720"/>
        <w:rPr>
          <w:rFonts w:ascii="inherit" w:hAnsi="inherit" w:cstheme="majorHAnsi"/>
          <w:sz w:val="14"/>
        </w:rPr>
      </w:pPr>
    </w:p>
    <w:p w14:paraId="35255419" w14:textId="77777777" w:rsidR="00BB089C" w:rsidRPr="00B92B89" w:rsidRDefault="00BB089C" w:rsidP="004864C5">
      <w:pPr>
        <w:pStyle w:val="ListParagraph"/>
        <w:numPr>
          <w:ilvl w:val="0"/>
          <w:numId w:val="18"/>
        </w:numPr>
      </w:pPr>
      <w:r w:rsidRPr="00B92B89">
        <w:t>ecological approach to perception</w:t>
      </w:r>
    </w:p>
    <w:p w14:paraId="741807DD" w14:textId="77777777" w:rsidR="00BB089C" w:rsidRPr="00B92B89" w:rsidRDefault="00BB089C" w:rsidP="004864C5">
      <w:pPr>
        <w:pStyle w:val="ListParagraph"/>
        <w:numPr>
          <w:ilvl w:val="1"/>
          <w:numId w:val="18"/>
        </w:numPr>
      </w:pPr>
      <w:r w:rsidRPr="00B92B89">
        <w:t>Has been rejected, since the approach cannot easily explain how different affordances arise depending on the perceiver’s current goal or needs, or the effects of context.</w:t>
      </w:r>
    </w:p>
    <w:p w14:paraId="58F29FBF" w14:textId="1DE13675" w:rsidR="00BE2731" w:rsidRPr="00B92B89" w:rsidRDefault="00BE2731">
      <w:pPr>
        <w:rPr>
          <w:rFonts w:ascii="inherit" w:hAnsi="inherit"/>
        </w:rPr>
      </w:pPr>
      <w:r w:rsidRPr="00B92B89">
        <w:rPr>
          <w:rFonts w:ascii="inherit" w:hAnsi="inherit"/>
        </w:rPr>
        <w:br w:type="page"/>
      </w:r>
    </w:p>
    <w:p w14:paraId="63F2E66A" w14:textId="600A7D3F" w:rsidR="00BB089C" w:rsidRPr="00B92B89" w:rsidRDefault="00D16B87" w:rsidP="00BE2731">
      <w:pPr>
        <w:pStyle w:val="Heading3"/>
        <w:rPr>
          <w:sz w:val="42"/>
        </w:rPr>
      </w:pPr>
      <w:r w:rsidRPr="00B92B89">
        <w:rPr>
          <w:sz w:val="36"/>
        </w:rPr>
        <w:lastRenderedPageBreak/>
        <w:t>SOUND→→→</w:t>
      </w:r>
    </w:p>
    <w:p w14:paraId="616B8819" w14:textId="75510DCE" w:rsidR="00BE2731" w:rsidRPr="00B92B89" w:rsidRDefault="00BE2731" w:rsidP="00BE2731">
      <w:bookmarkStart w:id="35" w:name="_Toc11761815"/>
    </w:p>
    <w:p w14:paraId="418B992A" w14:textId="4B5BFC1A" w:rsidR="00BE2731" w:rsidRPr="00B92B89" w:rsidRDefault="00BE2731" w:rsidP="00BE2731"/>
    <w:p w14:paraId="734A42D3" w14:textId="23BC3D3A" w:rsidR="00BE2731" w:rsidRPr="00B92B89" w:rsidRDefault="00BE2731" w:rsidP="00BE2731"/>
    <w:p w14:paraId="3901031B" w14:textId="7DA7AA62" w:rsidR="00BB089C" w:rsidRPr="00B92B89" w:rsidRDefault="00BB089C" w:rsidP="00DB54B1">
      <w:pPr>
        <w:pStyle w:val="Heading3"/>
        <w:spacing w:before="280"/>
        <w:rPr>
          <w:rFonts w:cstheme="majorHAnsi"/>
        </w:rPr>
      </w:pPr>
      <w:r w:rsidRPr="00B92B89">
        <w:rPr>
          <w:rFonts w:cstheme="majorHAnsi"/>
        </w:rPr>
        <w:t>Frequency</w:t>
      </w:r>
      <w:bookmarkEnd w:id="35"/>
    </w:p>
    <w:p w14:paraId="1CAABFE1" w14:textId="5861D301" w:rsidR="00DB54B1" w:rsidRPr="00B92B89" w:rsidRDefault="00DB54B1" w:rsidP="00DB54B1">
      <w:pPr>
        <w:numPr>
          <w:ilvl w:val="0"/>
          <w:numId w:val="14"/>
        </w:numPr>
        <w:rPr>
          <w:rFonts w:ascii="inherit" w:hAnsi="inherit" w:cstheme="majorHAnsi"/>
        </w:r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rPr>
          <w:rFonts w:ascii="inherit" w:hAnsi="inherit" w:cstheme="majorHAnsi"/>
        </w:rPr>
        <w:t xml:space="preserve"> tb; In acoustics, the period of </w:t>
      </w:r>
      <w:r w:rsidRPr="00B92B89">
        <w:rPr>
          <w:rFonts w:ascii="inherit" w:hAnsi="inherit" w:cstheme="majorHAnsi"/>
          <w:sz w:val="14"/>
        </w:rPr>
        <w:t xml:space="preserve">the sine </w:t>
      </w:r>
      <w:r w:rsidRPr="00B92B89">
        <w:rPr>
          <w:rFonts w:ascii="inherit" w:hAnsi="inherit" w:cstheme="majorHAnsi"/>
        </w:rPr>
        <w:t>wave that gives rise to the psychological property of pitch</w:t>
      </w:r>
    </w:p>
    <w:p w14:paraId="44429116" w14:textId="1C7835F4" w:rsidR="00DB54B1" w:rsidRPr="00B92B89" w:rsidRDefault="00DB54B1" w:rsidP="00DB54B1">
      <w:pPr>
        <w:numPr>
          <w:ilvl w:val="0"/>
          <w:numId w:val="14"/>
        </w:numPr>
        <w:rPr>
          <w:rFonts w:ascii="inherit" w:hAnsi="inherit" w:cstheme="majorHAnsi"/>
        </w:rPr>
      </w:pPr>
      <w:r w:rsidRPr="00B92B89">
        <w:rPr>
          <w:rFonts w:ascii="inherit" w:hAnsi="inherit" w:cstheme="majorHAnsi"/>
          <w:b/>
        </w:rPr>
        <w:t>Physical property</w:t>
      </w:r>
      <w:r w:rsidRPr="00B92B89">
        <w:rPr>
          <w:rFonts w:ascii="inherit" w:hAnsi="inherit" w:cstheme="majorHAnsi"/>
        </w:rPr>
        <w:t xml:space="preserve"> of sound, next to amplitude</w:t>
      </w:r>
      <w:r w:rsidR="00BE2731" w:rsidRPr="00B92B89">
        <w:rPr>
          <w:rFonts w:ascii="inherit" w:hAnsi="inherit" w:cstheme="majorHAnsi"/>
        </w:rPr>
        <w:t xml:space="preserve"> &amp; </w:t>
      </w:r>
      <w:proofErr w:type="spellStart"/>
      <w:r w:rsidRPr="00B92B89">
        <w:rPr>
          <w:rFonts w:ascii="inherit" w:hAnsi="inherit" w:cstheme="majorHAnsi"/>
        </w:rPr>
        <w:t>comlexity</w:t>
      </w:r>
      <w:proofErr w:type="spellEnd"/>
    </w:p>
    <w:p w14:paraId="770E9405" w14:textId="24E0366A" w:rsidR="00BB089C" w:rsidRPr="00B92B89" w:rsidRDefault="00BB089C" w:rsidP="00BB089C">
      <w:pPr>
        <w:numPr>
          <w:ilvl w:val="0"/>
          <w:numId w:val="14"/>
        </w:numPr>
        <w:rPr>
          <w:rFonts w:ascii="inherit" w:hAnsi="inherit" w:cstheme="majorHAnsi"/>
        </w:rPr>
      </w:pPr>
      <w:r w:rsidRPr="00B92B89">
        <w:rPr>
          <w:rFonts w:ascii="inherit" w:hAnsi="inherit" w:cstheme="majorHAnsi"/>
        </w:rPr>
        <w:t xml:space="preserve">When speaking about the frequency of a sound, it means the property that most determines </w:t>
      </w:r>
      <w:r w:rsidRPr="00B92B89">
        <w:rPr>
          <w:rFonts w:ascii="inherit" w:hAnsi="inherit" w:cstheme="majorHAnsi"/>
          <w:b/>
        </w:rPr>
        <w:t>pitch</w:t>
      </w:r>
    </w:p>
    <w:p w14:paraId="48944FB5" w14:textId="471B69AA" w:rsidR="00DF5BFC" w:rsidRPr="00B92B89" w:rsidRDefault="00DF5BFC" w:rsidP="00BB089C">
      <w:pPr>
        <w:numPr>
          <w:ilvl w:val="0"/>
          <w:numId w:val="14"/>
        </w:numPr>
        <w:rPr>
          <w:rFonts w:ascii="inherit" w:hAnsi="inherit" w:cstheme="majorHAnsi"/>
        </w:rPr>
      </w:pPr>
      <w:r w:rsidRPr="00B92B89">
        <w:rPr>
          <w:rFonts w:ascii="inherit" w:hAnsi="inherit" w:cstheme="majorHAnsi"/>
        </w:rPr>
        <w:t xml:space="preserve">Higher &amp; lower frequency, how it influences pitch → </w:t>
      </w:r>
      <w:hyperlink r:id="rId22" w:history="1">
        <w:r w:rsidRPr="00B92B89">
          <w:rPr>
            <w:rStyle w:val="Hyperlink"/>
            <w:rFonts w:ascii="inherit" w:hAnsi="inherit" w:cstheme="majorHAnsi"/>
            <w:b/>
          </w:rPr>
          <w:t>Higher</w:t>
        </w:r>
      </w:hyperlink>
      <w:r w:rsidRPr="00B92B89">
        <w:rPr>
          <w:rFonts w:ascii="inherit" w:hAnsi="inherit" w:cstheme="majorHAnsi"/>
          <w:b/>
        </w:rPr>
        <w:t xml:space="preserve"> frequency = higher pitch</w:t>
      </w:r>
    </w:p>
    <w:p w14:paraId="2E2B9D5A" w14:textId="2FD06818" w:rsidR="00DF5BFC" w:rsidRPr="00B92B89" w:rsidRDefault="00DF5BFC" w:rsidP="00DF5BFC">
      <w:pPr>
        <w:numPr>
          <w:ilvl w:val="1"/>
          <w:numId w:val="14"/>
        </w:numPr>
        <w:rPr>
          <w:rFonts w:ascii="inherit" w:hAnsi="inherit" w:cstheme="majorHAnsi"/>
        </w:rPr>
      </w:pPr>
      <w:r w:rsidRPr="00B92B89">
        <w:rPr>
          <w:rFonts w:ascii="inherit" w:hAnsi="inherit" w:cstheme="majorHAnsi"/>
        </w:rPr>
        <w:t xml:space="preserve">It may help to think of low, middle and high-frequency sound with respect to musical notes. The </w:t>
      </w:r>
      <w:r w:rsidRPr="00B92B89">
        <w:rPr>
          <w:rFonts w:ascii="inherit" w:hAnsi="inherit" w:cstheme="majorHAnsi"/>
          <w:b/>
        </w:rPr>
        <w:t>lowest</w:t>
      </w:r>
      <w:r w:rsidRPr="00B92B89">
        <w:rPr>
          <w:rFonts w:ascii="inherit" w:hAnsi="inherit" w:cstheme="majorHAnsi"/>
        </w:rPr>
        <w:t xml:space="preserve"> note on musical instruments like organs, tubas, pianos and cellos are all in </w:t>
      </w:r>
      <w:r w:rsidRPr="00B92B89">
        <w:rPr>
          <w:rFonts w:ascii="inherit" w:hAnsi="inherit" w:cstheme="majorHAnsi"/>
          <w:b/>
        </w:rPr>
        <w:t>the 5-70 Hz</w:t>
      </w:r>
      <w:r w:rsidRPr="00B92B89">
        <w:rPr>
          <w:rFonts w:ascii="inherit" w:hAnsi="inherit" w:cstheme="majorHAnsi"/>
        </w:rPr>
        <w:t xml:space="preserve"> frequency range. </w:t>
      </w:r>
      <w:r w:rsidRPr="00B92B89">
        <w:rPr>
          <w:rFonts w:ascii="inherit" w:hAnsi="inherit" w:cstheme="majorHAnsi"/>
          <w:b/>
        </w:rPr>
        <w:t>Middle</w:t>
      </w:r>
      <w:r w:rsidRPr="00B92B89">
        <w:rPr>
          <w:rFonts w:ascii="inherit" w:hAnsi="inherit" w:cstheme="majorHAnsi"/>
        </w:rPr>
        <w:t xml:space="preserve"> C in the treble clef of a piano is a medium sound frequency sound, just a little above </w:t>
      </w:r>
      <w:r w:rsidRPr="00B92B89">
        <w:rPr>
          <w:rFonts w:ascii="inherit" w:hAnsi="inherit" w:cstheme="majorHAnsi"/>
          <w:b/>
        </w:rPr>
        <w:t>500 Hz</w:t>
      </w:r>
      <w:r w:rsidRPr="00B92B89">
        <w:rPr>
          <w:rFonts w:ascii="inherit" w:hAnsi="inherit" w:cstheme="majorHAnsi"/>
        </w:rPr>
        <w:t>. The highest note on a flute is at the low end of high-frequency range, about 2100 Hz, while the highest note on a standard piano is a little over 4000 Hz. In terms of your stereo, when you turn up the bass, you’re filtering out the high-frequency sound and getting more low-frequency sound, and when you turn up the treble you’re getting more of the high frequencies.</w:t>
      </w:r>
    </w:p>
    <w:p w14:paraId="05516B99" w14:textId="3DB33593" w:rsidR="00BB089C" w:rsidRPr="00B92B89" w:rsidRDefault="00BB089C" w:rsidP="00BB089C">
      <w:pPr>
        <w:rPr>
          <w:rFonts w:ascii="inherit" w:hAnsi="inherit"/>
        </w:rPr>
      </w:pPr>
    </w:p>
    <w:p w14:paraId="6A2565D8" w14:textId="1F1B10C9" w:rsidR="00BE2731" w:rsidRPr="00B92B89" w:rsidRDefault="007C195B" w:rsidP="00BB089C">
      <w:pPr>
        <w:rPr>
          <w:rFonts w:ascii="inherit" w:hAnsi="inherit"/>
        </w:rPr>
      </w:pPr>
      <w:r w:rsidRPr="00B92B89">
        <w:rPr>
          <w:noProof/>
        </w:rPr>
        <w:drawing>
          <wp:anchor distT="0" distB="0" distL="114300" distR="114300" simplePos="0" relativeHeight="251687936" behindDoc="0" locked="0" layoutInCell="1" allowOverlap="1" wp14:anchorId="75819036" wp14:editId="061FA0C7">
            <wp:simplePos x="0" y="0"/>
            <wp:positionH relativeFrom="margin">
              <wp:posOffset>319405</wp:posOffset>
            </wp:positionH>
            <wp:positionV relativeFrom="paragraph">
              <wp:posOffset>65405</wp:posOffset>
            </wp:positionV>
            <wp:extent cx="2127250" cy="1771015"/>
            <wp:effectExtent l="0" t="0" r="6350" b="635"/>
            <wp:wrapThrough wrapText="bothSides">
              <wp:wrapPolygon edited="0">
                <wp:start x="0" y="0"/>
                <wp:lineTo x="0" y="21375"/>
                <wp:lineTo x="21471" y="21375"/>
                <wp:lineTo x="2147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27250" cy="1771015"/>
                    </a:xfrm>
                    <a:prstGeom prst="rect">
                      <a:avLst/>
                    </a:prstGeom>
                  </pic:spPr>
                </pic:pic>
              </a:graphicData>
            </a:graphic>
            <wp14:sizeRelH relativeFrom="margin">
              <wp14:pctWidth>0</wp14:pctWidth>
            </wp14:sizeRelH>
            <wp14:sizeRelV relativeFrom="margin">
              <wp14:pctHeight>0</wp14:pctHeight>
            </wp14:sizeRelV>
          </wp:anchor>
        </w:drawing>
      </w:r>
    </w:p>
    <w:p w14:paraId="626FD862" w14:textId="4FEBED10" w:rsidR="00BE2731" w:rsidRPr="00B92B89" w:rsidRDefault="007C195B" w:rsidP="00BB089C">
      <w:pPr>
        <w:rPr>
          <w:rFonts w:ascii="inherit" w:hAnsi="inherit"/>
        </w:rPr>
      </w:pPr>
      <w:r w:rsidRPr="00B92B89">
        <w:rPr>
          <w:rFonts w:ascii="inherit" w:hAnsi="inherit"/>
          <w:noProof/>
        </w:rPr>
        <w:drawing>
          <wp:anchor distT="0" distB="0" distL="114300" distR="114300" simplePos="0" relativeHeight="251671552" behindDoc="0" locked="0" layoutInCell="1" allowOverlap="1" wp14:anchorId="6AA7D98C" wp14:editId="6B5AEC81">
            <wp:simplePos x="0" y="0"/>
            <wp:positionH relativeFrom="column">
              <wp:posOffset>3333750</wp:posOffset>
            </wp:positionH>
            <wp:positionV relativeFrom="paragraph">
              <wp:posOffset>142389</wp:posOffset>
            </wp:positionV>
            <wp:extent cx="3296285" cy="1212850"/>
            <wp:effectExtent l="0" t="0" r="0" b="6350"/>
            <wp:wrapThrough wrapText="bothSides">
              <wp:wrapPolygon edited="0">
                <wp:start x="0" y="0"/>
                <wp:lineTo x="0" y="21374"/>
                <wp:lineTo x="21471" y="21374"/>
                <wp:lineTo x="21471"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6285" cy="1212850"/>
                    </a:xfrm>
                    <a:prstGeom prst="rect">
                      <a:avLst/>
                    </a:prstGeom>
                  </pic:spPr>
                </pic:pic>
              </a:graphicData>
            </a:graphic>
            <wp14:sizeRelH relativeFrom="margin">
              <wp14:pctWidth>0</wp14:pctWidth>
            </wp14:sizeRelH>
            <wp14:sizeRelV relativeFrom="margin">
              <wp14:pctHeight>0</wp14:pctHeight>
            </wp14:sizeRelV>
          </wp:anchor>
        </w:drawing>
      </w:r>
    </w:p>
    <w:p w14:paraId="63951378" w14:textId="3964A3AC" w:rsidR="00BE2731" w:rsidRPr="00B92B89" w:rsidRDefault="00BE2731" w:rsidP="00BB089C">
      <w:pPr>
        <w:rPr>
          <w:rFonts w:ascii="inherit" w:hAnsi="inherit"/>
        </w:rPr>
      </w:pPr>
    </w:p>
    <w:p w14:paraId="40CA0996" w14:textId="2B167CF4" w:rsidR="00BE2731" w:rsidRPr="00B92B89" w:rsidRDefault="00BE2731" w:rsidP="00BB089C">
      <w:pPr>
        <w:rPr>
          <w:rFonts w:ascii="inherit" w:hAnsi="inherit"/>
        </w:rPr>
      </w:pPr>
    </w:p>
    <w:p w14:paraId="183F1FF6" w14:textId="028663E6" w:rsidR="00BE2731" w:rsidRPr="00B92B89" w:rsidRDefault="00BE2731" w:rsidP="00BB089C">
      <w:pPr>
        <w:rPr>
          <w:rFonts w:ascii="inherit" w:hAnsi="inherit"/>
        </w:rPr>
      </w:pPr>
    </w:p>
    <w:p w14:paraId="78B3331C" w14:textId="046D2577" w:rsidR="00BE2731" w:rsidRPr="00B92B89" w:rsidRDefault="00BE2731" w:rsidP="00BB089C">
      <w:pPr>
        <w:rPr>
          <w:rFonts w:ascii="inherit" w:hAnsi="inherit"/>
        </w:rPr>
      </w:pPr>
    </w:p>
    <w:p w14:paraId="6A42E7CC" w14:textId="23C36556" w:rsidR="007C195B" w:rsidRPr="00B92B89" w:rsidRDefault="007C195B" w:rsidP="00BB089C">
      <w:pPr>
        <w:rPr>
          <w:rFonts w:ascii="inherit" w:hAnsi="inherit"/>
        </w:rPr>
      </w:pPr>
    </w:p>
    <w:p w14:paraId="1A13611F" w14:textId="05EA1603" w:rsidR="007C195B" w:rsidRPr="00B92B89" w:rsidRDefault="007C195B" w:rsidP="00BB089C">
      <w:pPr>
        <w:rPr>
          <w:rFonts w:ascii="inherit" w:hAnsi="inherit"/>
        </w:rPr>
      </w:pPr>
    </w:p>
    <w:p w14:paraId="005B13A3" w14:textId="4352AA33" w:rsidR="007C195B" w:rsidRPr="00B92B89" w:rsidRDefault="007C195B" w:rsidP="00BB089C">
      <w:pPr>
        <w:rPr>
          <w:rFonts w:ascii="inherit" w:hAnsi="inherit"/>
        </w:rPr>
      </w:pPr>
    </w:p>
    <w:p w14:paraId="5558460F" w14:textId="6351BCD8" w:rsidR="007C195B" w:rsidRPr="00B92B89" w:rsidRDefault="007C195B" w:rsidP="00BB089C">
      <w:pPr>
        <w:rPr>
          <w:rFonts w:ascii="inherit" w:hAnsi="inherit"/>
        </w:rPr>
      </w:pPr>
    </w:p>
    <w:p w14:paraId="51C69D7C" w14:textId="1BB1CD46" w:rsidR="007C195B" w:rsidRPr="00B92B89" w:rsidRDefault="007C195B" w:rsidP="00BB089C">
      <w:pPr>
        <w:rPr>
          <w:rFonts w:ascii="inherit" w:hAnsi="inherit"/>
        </w:rPr>
      </w:pPr>
    </w:p>
    <w:p w14:paraId="3AB005A7" w14:textId="274E3A46" w:rsidR="007C195B" w:rsidRPr="00B92B89" w:rsidRDefault="007C195B" w:rsidP="00BB089C">
      <w:pPr>
        <w:rPr>
          <w:rFonts w:ascii="inherit" w:hAnsi="inherit"/>
        </w:rPr>
      </w:pPr>
    </w:p>
    <w:p w14:paraId="7F1E5629" w14:textId="7F0232B8" w:rsidR="007C195B" w:rsidRPr="00B92B89" w:rsidRDefault="007C195B" w:rsidP="00BB089C">
      <w:pPr>
        <w:rPr>
          <w:rFonts w:ascii="inherit" w:hAnsi="inherit"/>
        </w:rPr>
      </w:pPr>
    </w:p>
    <w:p w14:paraId="00C69FCB" w14:textId="77777777" w:rsidR="00DC2C41" w:rsidRPr="00B92B89" w:rsidRDefault="00DC2C41" w:rsidP="00DC2C41">
      <w:pPr>
        <w:pStyle w:val="Heading3"/>
        <w:spacing w:before="280"/>
        <w:rPr>
          <w:rFonts w:cstheme="majorHAnsi"/>
        </w:rPr>
      </w:pPr>
      <w:bookmarkStart w:id="36" w:name="_Toc11761846"/>
      <w:bookmarkStart w:id="37" w:name="_Toc11761816"/>
      <w:r w:rsidRPr="00B92B89">
        <w:rPr>
          <w:rFonts w:cstheme="majorHAnsi"/>
        </w:rPr>
        <w:t>Pitch</w:t>
      </w:r>
      <w:r w:rsidRPr="00B92B89">
        <w:rPr>
          <w:noProof/>
        </w:rPr>
        <w:t xml:space="preserve"> </w:t>
      </w:r>
    </w:p>
    <w:p w14:paraId="5EECEECF" w14:textId="77777777" w:rsidR="00DC2C41" w:rsidRPr="00B92B89" w:rsidRDefault="00DC2C41" w:rsidP="00DC2C41">
      <w:pPr>
        <w:numPr>
          <w:ilvl w:val="1"/>
          <w:numId w:val="14"/>
        </w:numPr>
        <w:rPr>
          <w:rFonts w:ascii="inherit" w:hAnsi="inherit" w:cstheme="majorHAnsi"/>
        </w:rPr>
      </w:pPr>
      <w:r w:rsidRPr="00B92B89">
        <w:rPr>
          <w:rFonts w:ascii="inherit" w:hAnsi="inherit" w:cstheme="majorHAnsi"/>
        </w:rPr>
        <w:t xml:space="preserve">Pitch is the </w:t>
      </w:r>
      <w:r w:rsidRPr="00B92B89">
        <w:rPr>
          <w:rFonts w:ascii="inherit" w:hAnsi="inherit" w:cstheme="majorHAnsi"/>
          <w:b/>
        </w:rPr>
        <w:t>perceptual/psychological property</w:t>
      </w:r>
      <w:r w:rsidRPr="00B92B89">
        <w:rPr>
          <w:rFonts w:ascii="inherit" w:hAnsi="inherit" w:cstheme="majorHAnsi"/>
        </w:rPr>
        <w:t xml:space="preserve"> of  the fundamental/physical property of sound: frequency . </w:t>
      </w:r>
    </w:p>
    <w:p w14:paraId="429260A7" w14:textId="77777777" w:rsidR="00DC2C41" w:rsidRPr="00B92B89" w:rsidRDefault="00DC2C41" w:rsidP="00DC2C41">
      <w:pPr>
        <w:numPr>
          <w:ilvl w:val="1"/>
          <w:numId w:val="14"/>
        </w:numPr>
        <w:rPr>
          <w:rFonts w:ascii="inherit" w:hAnsi="inherit" w:cstheme="majorHAnsi"/>
        </w:rPr>
      </w:pPr>
      <w:r w:rsidRPr="00B92B89">
        <w:rPr>
          <w:rFonts w:ascii="inherit" w:hAnsi="inherit" w:cstheme="majorHAnsi"/>
        </w:rPr>
        <w:t>Perceptual/psychological</w:t>
      </w:r>
    </w:p>
    <w:p w14:paraId="0492C9BA" w14:textId="4FDF51FE" w:rsidR="00DC2C41" w:rsidRPr="00B92B89" w:rsidRDefault="00DC2C41" w:rsidP="00DC2C41">
      <w:pPr>
        <w:numPr>
          <w:ilvl w:val="1"/>
          <w:numId w:val="14"/>
        </w:numPr>
        <w:rPr>
          <w:rFonts w:ascii="inherit" w:hAnsi="inherit" w:cstheme="majorHAnsi"/>
        </w:rPr>
      </w:pPr>
      <w:r w:rsidRPr="00B92B89">
        <w:rPr>
          <w:rFonts w:ascii="inherit" w:hAnsi="inherit" w:cstheme="majorHAnsi"/>
        </w:rPr>
        <w:t>For humans, it is an important source of information about a speaker’s age, gender and expected size.</w:t>
      </w:r>
    </w:p>
    <w:p w14:paraId="45594F3F" w14:textId="6E6BA05E" w:rsidR="00A8657B" w:rsidRPr="00B92B89" w:rsidRDefault="00A8657B" w:rsidP="00DC2C41">
      <w:pPr>
        <w:numPr>
          <w:ilvl w:val="1"/>
          <w:numId w:val="14"/>
        </w:numPr>
        <w:rPr>
          <w:rFonts w:ascii="inherit" w:hAnsi="inherit" w:cstheme="majorHAnsi"/>
        </w:rPr>
      </w:pPr>
      <w:r w:rsidRPr="00B92B89">
        <w:rPr>
          <w:rFonts w:ascii="inherit" w:hAnsi="inherit" w:cstheme="majorHAnsi"/>
        </w:rPr>
        <w:t>Higher &amp; lower frequency, how it influences pitch → Higher frequency = higher pitch</w:t>
      </w:r>
    </w:p>
    <w:p w14:paraId="0E519CFF" w14:textId="77777777" w:rsidR="00DC2C41" w:rsidRPr="00B92B89" w:rsidRDefault="00DC2C41" w:rsidP="00DC2C41">
      <w:pPr>
        <w:rPr>
          <w:rFonts w:ascii="inherit" w:hAnsi="inherit" w:cstheme="majorHAnsi"/>
        </w:rPr>
      </w:pPr>
    </w:p>
    <w:p w14:paraId="4867D607" w14:textId="1260CA3D" w:rsidR="00BE2731" w:rsidRPr="00B92B89" w:rsidRDefault="00DC2C41" w:rsidP="00BE2731">
      <w:pPr>
        <w:pStyle w:val="Heading3"/>
        <w:numPr>
          <w:ilvl w:val="0"/>
          <w:numId w:val="14"/>
        </w:numPr>
        <w:spacing w:before="280"/>
        <w:rPr>
          <w:rFonts w:cstheme="majorHAnsi"/>
        </w:rPr>
      </w:pPr>
      <w:r w:rsidRPr="00B92B89">
        <w:rPr>
          <w:rFonts w:cstheme="majorHAnsi"/>
          <w:noProof/>
        </w:rPr>
        <w:lastRenderedPageBreak/>
        <w:drawing>
          <wp:anchor distT="0" distB="0" distL="114300" distR="114300" simplePos="0" relativeHeight="251688960" behindDoc="1" locked="0" layoutInCell="1" allowOverlap="1" wp14:anchorId="74258796" wp14:editId="437427CD">
            <wp:simplePos x="0" y="0"/>
            <wp:positionH relativeFrom="page">
              <wp:posOffset>4200899</wp:posOffset>
            </wp:positionH>
            <wp:positionV relativeFrom="paragraph">
              <wp:posOffset>119342</wp:posOffset>
            </wp:positionV>
            <wp:extent cx="2324735" cy="1774825"/>
            <wp:effectExtent l="0" t="0" r="0" b="0"/>
            <wp:wrapTight wrapText="bothSides">
              <wp:wrapPolygon edited="0">
                <wp:start x="2124" y="0"/>
                <wp:lineTo x="531" y="1623"/>
                <wp:lineTo x="531" y="3709"/>
                <wp:lineTo x="1947" y="4173"/>
                <wp:lineTo x="1947" y="7883"/>
                <wp:lineTo x="885" y="11592"/>
                <wp:lineTo x="1947" y="15302"/>
                <wp:lineTo x="708" y="19707"/>
                <wp:lineTo x="1947" y="20866"/>
                <wp:lineTo x="19647" y="20866"/>
                <wp:lineTo x="19647" y="15302"/>
                <wp:lineTo x="20709" y="11592"/>
                <wp:lineTo x="17169" y="7883"/>
                <wp:lineTo x="16107" y="5332"/>
                <wp:lineTo x="16107" y="3246"/>
                <wp:lineTo x="2832" y="0"/>
                <wp:lineTo x="2124" y="0"/>
              </wp:wrapPolygon>
            </wp:wrapTight>
            <wp:docPr id="3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cstate="print">
                      <a:extLst>
                        <a:ext uri="{28A0092B-C50C-407E-A947-70E740481C1C}">
                          <a14:useLocalDpi xmlns:a14="http://schemas.microsoft.com/office/drawing/2010/main" val="0"/>
                        </a:ext>
                      </a:extLst>
                    </a:blip>
                    <a:srcRect/>
                    <a:stretch>
                      <a:fillRect/>
                    </a:stretch>
                  </pic:blipFill>
                  <pic:spPr>
                    <a:xfrm>
                      <a:off x="0" y="0"/>
                      <a:ext cx="2324735" cy="1774825"/>
                    </a:xfrm>
                    <a:prstGeom prst="rect">
                      <a:avLst/>
                    </a:prstGeom>
                    <a:ln/>
                  </pic:spPr>
                </pic:pic>
              </a:graphicData>
            </a:graphic>
            <wp14:sizeRelH relativeFrom="margin">
              <wp14:pctWidth>0</wp14:pctWidth>
            </wp14:sizeRelH>
            <wp14:sizeRelV relativeFrom="margin">
              <wp14:pctHeight>0</wp14:pctHeight>
            </wp14:sizeRelV>
          </wp:anchor>
        </w:drawing>
      </w:r>
      <w:r w:rsidR="00BE2731" w:rsidRPr="00B92B89">
        <w:rPr>
          <w:rFonts w:cstheme="majorHAnsi"/>
        </w:rPr>
        <w:t>Amplitude (sound)</w:t>
      </w:r>
      <w:bookmarkEnd w:id="36"/>
      <w:r w:rsidRPr="00B92B89">
        <w:rPr>
          <w:rFonts w:cstheme="majorHAnsi"/>
          <w:noProof/>
        </w:rPr>
        <w:t xml:space="preserve"> </w:t>
      </w:r>
    </w:p>
    <w:p w14:paraId="2E5D97EB" w14:textId="72717249" w:rsidR="00BE2731" w:rsidRPr="00B92B89" w:rsidRDefault="00BE2731" w:rsidP="00BE2731">
      <w:pPr>
        <w:rPr>
          <w:rFonts w:ascii="inherit" w:hAnsi="inherit" w:cstheme="majorHAnsi"/>
        </w:rPr>
      </w:pPr>
    </w:p>
    <w:p w14:paraId="5799DD00" w14:textId="3EDBF7F0" w:rsidR="00BE2731" w:rsidRPr="00B92B89" w:rsidRDefault="00BE2731" w:rsidP="00BE2731">
      <w:pPr>
        <w:numPr>
          <w:ilvl w:val="1"/>
          <w:numId w:val="15"/>
        </w:numPr>
        <w:ind w:left="1434" w:hanging="357"/>
        <w:rPr>
          <w:rFonts w:ascii="inherit" w:hAnsi="inherit" w:cstheme="majorHAnsi"/>
        </w:rPr>
      </w:pPr>
      <w:r w:rsidRPr="00B92B89">
        <w:rPr>
          <w:rFonts w:ascii="inherit" w:hAnsi="inherit" w:cstheme="majorHAnsi"/>
        </w:rPr>
        <w:t xml:space="preserve"> </w:t>
      </w:r>
    </w:p>
    <w:p w14:paraId="44C01F8B" w14:textId="43EE9286" w:rsidR="00BE2731" w:rsidRPr="00B92B89" w:rsidRDefault="00BE2731" w:rsidP="00BE2731">
      <w:pPr>
        <w:numPr>
          <w:ilvl w:val="1"/>
          <w:numId w:val="15"/>
        </w:numPr>
        <w:ind w:left="1434" w:hanging="357"/>
        <w:rPr>
          <w:rFonts w:ascii="inherit" w:hAnsi="inherit" w:cstheme="majorHAnsi"/>
        </w:rPr>
      </w:pPr>
      <w:r w:rsidRPr="00B92B89">
        <w:rPr>
          <w:rFonts w:ascii="inherit" w:eastAsia="Arial" w:hAnsi="inherit" w:cstheme="majorHAnsi"/>
          <w:color w:val="222222"/>
          <w:sz w:val="19"/>
          <w:szCs w:val="19"/>
        </w:rPr>
        <w:t xml:space="preserve">Peak amplitude </w:t>
      </w:r>
    </w:p>
    <w:p w14:paraId="1986E978" w14:textId="3C588126" w:rsidR="00BE2731" w:rsidRPr="00B92B89" w:rsidRDefault="00BE2731" w:rsidP="00BE2731">
      <w:pPr>
        <w:numPr>
          <w:ilvl w:val="1"/>
          <w:numId w:val="15"/>
        </w:numPr>
        <w:ind w:left="1434" w:hanging="357"/>
        <w:rPr>
          <w:rFonts w:ascii="inherit" w:hAnsi="inherit" w:cstheme="majorHAnsi"/>
        </w:rPr>
      </w:pPr>
      <w:r w:rsidRPr="00B92B89">
        <w:rPr>
          <w:rFonts w:ascii="inherit" w:eastAsia="Arial" w:hAnsi="inherit" w:cstheme="majorHAnsi"/>
          <w:color w:val="222222"/>
          <w:sz w:val="19"/>
          <w:szCs w:val="19"/>
        </w:rPr>
        <w:t xml:space="preserve">Peak-to-peak amplitude </w:t>
      </w:r>
    </w:p>
    <w:p w14:paraId="67B76F7E" w14:textId="77777777" w:rsidR="00BE2731" w:rsidRPr="00B92B89" w:rsidRDefault="00BE2731" w:rsidP="00BE2731">
      <w:pPr>
        <w:numPr>
          <w:ilvl w:val="1"/>
          <w:numId w:val="15"/>
        </w:numPr>
        <w:ind w:left="1434" w:hanging="357"/>
        <w:rPr>
          <w:rFonts w:ascii="inherit" w:hAnsi="inherit" w:cstheme="majorHAnsi"/>
        </w:rPr>
      </w:pPr>
      <w:r w:rsidRPr="00B92B89">
        <w:rPr>
          <w:rFonts w:ascii="inherit" w:eastAsia="Arial" w:hAnsi="inherit" w:cstheme="majorHAnsi"/>
          <w:color w:val="222222"/>
          <w:sz w:val="19"/>
          <w:szCs w:val="19"/>
        </w:rPr>
        <w:t xml:space="preserve">Root mean square amplitude </w:t>
      </w:r>
    </w:p>
    <w:p w14:paraId="033D18E2" w14:textId="77777777" w:rsidR="00BE2731" w:rsidRPr="00B92B89" w:rsidRDefault="00000000" w:rsidP="00BE2731">
      <w:pPr>
        <w:numPr>
          <w:ilvl w:val="1"/>
          <w:numId w:val="15"/>
        </w:numPr>
        <w:ind w:left="1434" w:hanging="357"/>
        <w:rPr>
          <w:rFonts w:ascii="inherit" w:hAnsi="inherit" w:cstheme="majorHAnsi"/>
        </w:rPr>
      </w:pPr>
      <w:hyperlink r:id="rId26">
        <w:r w:rsidR="00BE2731" w:rsidRPr="00B92B89">
          <w:rPr>
            <w:rFonts w:ascii="inherit" w:eastAsia="Arial" w:hAnsi="inherit" w:cstheme="majorHAnsi"/>
            <w:color w:val="0B0080"/>
            <w:sz w:val="19"/>
            <w:szCs w:val="19"/>
            <w:u w:val="single"/>
          </w:rPr>
          <w:t>Wave period</w:t>
        </w:r>
      </w:hyperlink>
      <w:r w:rsidR="00BE2731" w:rsidRPr="00B92B89">
        <w:rPr>
          <w:rFonts w:ascii="inherit" w:eastAsia="Arial" w:hAnsi="inherit" w:cstheme="majorHAnsi"/>
          <w:color w:val="222222"/>
          <w:sz w:val="19"/>
          <w:szCs w:val="19"/>
        </w:rPr>
        <w:t xml:space="preserve"> (not an amplitude)</w:t>
      </w:r>
    </w:p>
    <w:p w14:paraId="59F03CFD" w14:textId="28031C34" w:rsidR="00BE2731" w:rsidRPr="00B92B89" w:rsidRDefault="00BE2731" w:rsidP="00BE2731">
      <w:pPr>
        <w:ind w:left="1440"/>
        <w:rPr>
          <w:rFonts w:ascii="inherit" w:hAnsi="inherit" w:cstheme="majorHAnsi"/>
        </w:rPr>
      </w:pPr>
    </w:p>
    <w:p w14:paraId="1A5DD142" w14:textId="1C3186B4" w:rsidR="007C195B" w:rsidRPr="00B92B89" w:rsidRDefault="007C195B" w:rsidP="00BE2731">
      <w:pPr>
        <w:ind w:left="1440"/>
        <w:rPr>
          <w:rFonts w:ascii="inherit" w:hAnsi="inherit" w:cstheme="majorHAnsi"/>
        </w:rPr>
      </w:pPr>
    </w:p>
    <w:p w14:paraId="330963EF" w14:textId="0A4B98AD" w:rsidR="007C195B" w:rsidRPr="00B92B89" w:rsidRDefault="007C195B" w:rsidP="00BE2731">
      <w:pPr>
        <w:ind w:left="1440"/>
        <w:rPr>
          <w:rFonts w:ascii="inherit" w:hAnsi="inherit" w:cstheme="majorHAnsi"/>
        </w:rPr>
      </w:pPr>
    </w:p>
    <w:p w14:paraId="112CD7F4" w14:textId="77777777" w:rsidR="007C195B" w:rsidRPr="00B92B89" w:rsidRDefault="007C195B" w:rsidP="00BE2731">
      <w:pPr>
        <w:ind w:left="1440"/>
        <w:rPr>
          <w:rFonts w:ascii="inherit" w:hAnsi="inherit" w:cstheme="majorHAnsi"/>
        </w:rPr>
      </w:pPr>
    </w:p>
    <w:p w14:paraId="0A9F8D4A" w14:textId="77777777" w:rsidR="00BB089C" w:rsidRPr="00B92B89" w:rsidRDefault="00BB089C" w:rsidP="00BB089C">
      <w:pPr>
        <w:pStyle w:val="Heading3"/>
      </w:pPr>
      <w:bookmarkStart w:id="38" w:name="_Toc11761817"/>
      <w:bookmarkEnd w:id="37"/>
      <w:r w:rsidRPr="00B92B89">
        <w:t>Timbre</w:t>
      </w:r>
      <w:bookmarkEnd w:id="38"/>
    </w:p>
    <w:p w14:paraId="25FC180A" w14:textId="1E9F0E9A"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Spectral content of a sound; what distinguishes two sounds that are equal in </w:t>
      </w:r>
      <w:r w:rsidRPr="00B92B89">
        <w:rPr>
          <w:rFonts w:ascii="inherit" w:hAnsi="inherit" w:cstheme="majorHAnsi"/>
          <w:b/>
        </w:rPr>
        <w:t>loudness, pitch and duration</w:t>
      </w:r>
    </w:p>
    <w:p w14:paraId="56FFF758" w14:textId="673220D6" w:rsidR="007C195B" w:rsidRPr="00B92B89" w:rsidRDefault="007C195B" w:rsidP="00BB089C">
      <w:pPr>
        <w:numPr>
          <w:ilvl w:val="1"/>
          <w:numId w:val="14"/>
        </w:numPr>
        <w:rPr>
          <w:rFonts w:ascii="inherit" w:hAnsi="inherit" w:cstheme="majorHAnsi"/>
        </w:rPr>
      </w:pPr>
      <w:r w:rsidRPr="00B92B89">
        <w:rPr>
          <w:rFonts w:ascii="inherit" w:hAnsi="inherit" w:cstheme="majorHAnsi"/>
        </w:rPr>
        <w:t>Timbre</w:t>
      </w:r>
      <w:r w:rsidR="006826E3" w:rsidRPr="00B92B89">
        <w:rPr>
          <w:rFonts w:ascii="inherit" w:hAnsi="inherit" w:cstheme="majorHAnsi"/>
        </w:rPr>
        <w:t xml:space="preserve"> is </w:t>
      </w:r>
      <w:proofErr w:type="spellStart"/>
      <w:r w:rsidR="006826E3" w:rsidRPr="00B92B89">
        <w:rPr>
          <w:rFonts w:ascii="inherit" w:hAnsi="inherit" w:cstheme="majorHAnsi"/>
        </w:rPr>
        <w:t>th</w:t>
      </w:r>
      <w:proofErr w:type="spellEnd"/>
      <w:r w:rsidR="006826E3" w:rsidRPr="00B92B89">
        <w:rPr>
          <w:rFonts w:ascii="inherit" w:hAnsi="inherit" w:cstheme="majorHAnsi"/>
        </w:rPr>
        <w:t xml:space="preserve"> reason</w:t>
      </w:r>
      <w:r w:rsidRPr="00B92B89">
        <w:rPr>
          <w:rFonts w:ascii="inherit" w:hAnsi="inherit" w:cstheme="majorHAnsi"/>
        </w:rPr>
        <w:t xml:space="preserve"> why instruments playing ‘the same tone’ sounds different</w:t>
      </w:r>
    </w:p>
    <w:p w14:paraId="0922A643" w14:textId="1D14D94F" w:rsidR="006826E3" w:rsidRPr="00B92B89" w:rsidRDefault="006826E3" w:rsidP="00BB089C">
      <w:pPr>
        <w:numPr>
          <w:ilvl w:val="1"/>
          <w:numId w:val="14"/>
        </w:numPr>
        <w:rPr>
          <w:rFonts w:ascii="inherit" w:hAnsi="inherit" w:cstheme="majorHAnsi"/>
        </w:rPr>
      </w:pPr>
      <w:r w:rsidRPr="00B92B89">
        <w:rPr>
          <w:rFonts w:ascii="inherit" w:hAnsi="inherit" w:cstheme="majorHAnsi"/>
        </w:rPr>
        <w:t xml:space="preserve">Link to </w:t>
      </w:r>
      <w:proofErr w:type="spellStart"/>
      <w:r w:rsidRPr="00B92B89">
        <w:rPr>
          <w:rFonts w:ascii="inherit" w:hAnsi="inherit" w:cstheme="majorHAnsi"/>
        </w:rPr>
        <w:t>yt</w:t>
      </w:r>
      <w:proofErr w:type="spellEnd"/>
      <w:r w:rsidRPr="00B92B89">
        <w:rPr>
          <w:rFonts w:ascii="inherit" w:hAnsi="inherit" w:cstheme="majorHAnsi"/>
        </w:rPr>
        <w:t xml:space="preserve"> </w:t>
      </w:r>
      <w:hyperlink r:id="rId27" w:history="1">
        <w:r w:rsidRPr="00B92B89">
          <w:rPr>
            <w:rStyle w:val="Hyperlink"/>
            <w:rFonts w:ascii="inherit" w:hAnsi="inherit" w:cstheme="majorHAnsi"/>
          </w:rPr>
          <w:t>vid</w:t>
        </w:r>
      </w:hyperlink>
      <w:r w:rsidRPr="00B92B89">
        <w:rPr>
          <w:rFonts w:ascii="inherit" w:hAnsi="inherit" w:cstheme="majorHAnsi"/>
        </w:rPr>
        <w:t xml:space="preserve">: constant 127 </w:t>
      </w:r>
      <w:proofErr w:type="spellStart"/>
      <w:r w:rsidRPr="00B92B89">
        <w:rPr>
          <w:rFonts w:ascii="inherit" w:hAnsi="inherit" w:cstheme="majorHAnsi"/>
        </w:rPr>
        <w:t>hz</w:t>
      </w:r>
      <w:proofErr w:type="spellEnd"/>
      <w:r w:rsidRPr="00B92B89">
        <w:rPr>
          <w:rFonts w:ascii="inherit" w:hAnsi="inherit" w:cstheme="majorHAnsi"/>
        </w:rPr>
        <w:t xml:space="preserve"> &amp; constant duration, yet sounds very different</w:t>
      </w:r>
    </w:p>
    <w:p w14:paraId="1B097C6B" w14:textId="55F6D9F4" w:rsidR="006826E3" w:rsidRPr="00B92B89" w:rsidRDefault="006826E3" w:rsidP="006826E3">
      <w:pPr>
        <w:rPr>
          <w:rFonts w:ascii="inherit" w:hAnsi="inherit" w:cstheme="majorHAnsi"/>
        </w:rPr>
      </w:pPr>
    </w:p>
    <w:p w14:paraId="7A14519C" w14:textId="77777777" w:rsidR="006826E3" w:rsidRPr="00B92B89" w:rsidRDefault="006826E3" w:rsidP="006826E3">
      <w:pPr>
        <w:rPr>
          <w:rFonts w:ascii="inherit" w:hAnsi="inherit" w:cstheme="majorHAnsi"/>
        </w:rPr>
      </w:pPr>
    </w:p>
    <w:p w14:paraId="655546DC" w14:textId="450CFA68" w:rsidR="00BB089C" w:rsidRPr="00B92B89" w:rsidRDefault="00BB089C" w:rsidP="00F259E7">
      <w:pPr>
        <w:pStyle w:val="Heading3"/>
        <w:spacing w:before="280"/>
        <w:rPr>
          <w:rFonts w:cstheme="majorHAnsi"/>
        </w:rPr>
      </w:pPr>
      <w:bookmarkStart w:id="39" w:name="_Toc11761818"/>
      <w:r w:rsidRPr="00B92B89">
        <w:rPr>
          <w:rFonts w:cstheme="majorHAnsi"/>
        </w:rPr>
        <w:t>Tritone paradox</w:t>
      </w:r>
      <w:bookmarkEnd w:id="39"/>
    </w:p>
    <w:p w14:paraId="138C46BB" w14:textId="62422BF8" w:rsidR="00BB089C" w:rsidRPr="00B92B89" w:rsidRDefault="00BB089C" w:rsidP="005D40D0">
      <w:pPr>
        <w:numPr>
          <w:ilvl w:val="0"/>
          <w:numId w:val="14"/>
        </w:numPr>
        <w:rPr>
          <w:rFonts w:ascii="inherit" w:hAnsi="inherit" w:cstheme="majorHAnsi"/>
          <w:b/>
        </w:rPr>
      </w:pPr>
      <w:r w:rsidRPr="00B92B89">
        <w:rPr>
          <w:rFonts w:ascii="inherit" w:eastAsia="Verdana" w:hAnsi="inherit" w:cstheme="majorHAnsi"/>
          <w:sz w:val="21"/>
          <w:szCs w:val="21"/>
          <w:shd w:val="clear" w:color="auto" w:fill="FEFEFE"/>
        </w:rPr>
        <w:t xml:space="preserve">The basic pattern that produces this illusion consists of </w:t>
      </w:r>
      <w:r w:rsidR="005D40D0" w:rsidRPr="00B92B89">
        <w:rPr>
          <w:rFonts w:ascii="inherit" w:eastAsia="Verdana" w:hAnsi="inherit" w:cstheme="majorHAnsi"/>
          <w:sz w:val="21"/>
          <w:szCs w:val="21"/>
          <w:shd w:val="clear" w:color="auto" w:fill="FEFEFE"/>
        </w:rPr>
        <w:t>2</w:t>
      </w:r>
      <w:r w:rsidRPr="00B92B89">
        <w:rPr>
          <w:rFonts w:ascii="inherit" w:eastAsia="Verdana" w:hAnsi="inherit" w:cstheme="majorHAnsi"/>
          <w:sz w:val="21"/>
          <w:szCs w:val="21"/>
          <w:shd w:val="clear" w:color="auto" w:fill="FEFEFE"/>
        </w:rPr>
        <w:t xml:space="preserve"> tones </w:t>
      </w:r>
      <w:r w:rsidRPr="00B92B89">
        <w:rPr>
          <w:rFonts w:ascii="inherit" w:eastAsia="Verdana" w:hAnsi="inherit" w:cstheme="majorHAnsi"/>
          <w:sz w:val="15"/>
          <w:szCs w:val="21"/>
          <w:shd w:val="clear" w:color="auto" w:fill="FEFEFE"/>
        </w:rPr>
        <w:t>that are related by a half-octave. (This interval is called a tritone</w:t>
      </w:r>
      <w:r w:rsidRPr="00B92B89">
        <w:rPr>
          <w:rFonts w:ascii="inherit" w:eastAsia="Verdana" w:hAnsi="inherit" w:cstheme="majorHAnsi"/>
          <w:sz w:val="21"/>
          <w:szCs w:val="21"/>
          <w:shd w:val="clear" w:color="auto" w:fill="FEFEFE"/>
        </w:rPr>
        <w:t xml:space="preserve">). </w:t>
      </w:r>
      <w:r w:rsidRPr="00B92B89">
        <w:rPr>
          <w:rFonts w:ascii="inherit" w:eastAsia="Verdana" w:hAnsi="inherit" w:cstheme="majorHAnsi"/>
          <w:sz w:val="20"/>
          <w:szCs w:val="20"/>
          <w:shd w:val="clear" w:color="auto" w:fill="FEFEFE"/>
        </w:rPr>
        <w:t xml:space="preserve">When one tone of a pair is played, followed by the second, </w:t>
      </w:r>
      <w:r w:rsidRPr="00B92B89">
        <w:rPr>
          <w:rFonts w:ascii="inherit" w:eastAsia="Verdana" w:hAnsi="inherit" w:cstheme="majorHAnsi"/>
          <w:b/>
          <w:sz w:val="20"/>
          <w:szCs w:val="20"/>
          <w:shd w:val="clear" w:color="auto" w:fill="FEFEFE"/>
        </w:rPr>
        <w:t xml:space="preserve">some people hear an </w:t>
      </w:r>
      <w:r w:rsidRPr="00B92B89">
        <w:rPr>
          <w:rFonts w:ascii="inherit" w:eastAsia="Verdana" w:hAnsi="inherit" w:cstheme="majorHAnsi"/>
          <w:b/>
          <w:sz w:val="20"/>
          <w:szCs w:val="20"/>
          <w:u w:val="single"/>
          <w:shd w:val="clear" w:color="auto" w:fill="FEFEFE"/>
        </w:rPr>
        <w:t>ascending</w:t>
      </w:r>
      <w:r w:rsidRPr="00B92B89">
        <w:rPr>
          <w:rFonts w:ascii="inherit" w:eastAsia="Verdana" w:hAnsi="inherit" w:cstheme="majorHAnsi"/>
          <w:sz w:val="20"/>
          <w:szCs w:val="20"/>
          <w:shd w:val="clear" w:color="auto" w:fill="FEFEFE"/>
        </w:rPr>
        <w:t xml:space="preserve"> pattern. But </w:t>
      </w:r>
      <w:r w:rsidRPr="00B92B89">
        <w:rPr>
          <w:rFonts w:ascii="inherit" w:eastAsia="Verdana" w:hAnsi="inherit" w:cstheme="majorHAnsi"/>
          <w:b/>
          <w:sz w:val="20"/>
          <w:szCs w:val="20"/>
          <w:shd w:val="clear" w:color="auto" w:fill="FEFEFE"/>
        </w:rPr>
        <w:t xml:space="preserve">other people, on listening to the identical pair of tones, hear a </w:t>
      </w:r>
      <w:r w:rsidRPr="00B92B89">
        <w:rPr>
          <w:rFonts w:ascii="inherit" w:eastAsia="Verdana" w:hAnsi="inherit" w:cstheme="majorHAnsi"/>
          <w:b/>
          <w:sz w:val="20"/>
          <w:szCs w:val="20"/>
          <w:u w:val="single"/>
          <w:shd w:val="clear" w:color="auto" w:fill="FEFEFE"/>
        </w:rPr>
        <w:t>descending</w:t>
      </w:r>
      <w:r w:rsidRPr="00B92B89">
        <w:rPr>
          <w:rFonts w:ascii="inherit" w:eastAsia="Verdana" w:hAnsi="inherit" w:cstheme="majorHAnsi"/>
          <w:b/>
          <w:sz w:val="20"/>
          <w:szCs w:val="20"/>
          <w:shd w:val="clear" w:color="auto" w:fill="FEFEFE"/>
        </w:rPr>
        <w:t xml:space="preserve"> pattern instead.</w:t>
      </w:r>
      <w:r w:rsidRPr="00B92B89">
        <w:rPr>
          <w:rFonts w:ascii="inherit" w:eastAsia="Verdana" w:hAnsi="inherit" w:cstheme="majorHAnsi"/>
          <w:sz w:val="20"/>
          <w:szCs w:val="20"/>
          <w:shd w:val="clear" w:color="auto" w:fill="FEFEFE"/>
        </w:rPr>
        <w:t xml:space="preserve"> This experience can be particularly </w:t>
      </w:r>
      <w:r w:rsidRPr="00B92B89">
        <w:rPr>
          <w:rFonts w:ascii="inherit" w:eastAsia="Verdana" w:hAnsi="inherit" w:cstheme="majorHAnsi"/>
          <w:b/>
          <w:sz w:val="20"/>
          <w:szCs w:val="20"/>
          <w:shd w:val="clear" w:color="auto" w:fill="FEFEFE"/>
        </w:rPr>
        <w:t>astonishing to a group of musicians who are all quite certain of their judgments, and yet disagree completely as to whether such a pair of tones is moving up or down in pitch.</w:t>
      </w:r>
      <w:r w:rsidRPr="00B92B89">
        <w:rPr>
          <w:rFonts w:ascii="inherit" w:eastAsia="Verdana" w:hAnsi="inherit" w:cstheme="majorHAnsi"/>
          <w:b/>
          <w:sz w:val="21"/>
          <w:szCs w:val="21"/>
          <w:shd w:val="clear" w:color="auto" w:fill="FEFEFE"/>
        </w:rPr>
        <w:t xml:space="preserve"> </w:t>
      </w:r>
    </w:p>
    <w:p w14:paraId="0782417D" w14:textId="1A3004EE" w:rsidR="00BB089C" w:rsidRPr="00B92B89" w:rsidRDefault="00BB089C" w:rsidP="00BB089C">
      <w:pPr>
        <w:rPr>
          <w:rFonts w:ascii="inherit" w:hAnsi="inherit" w:cstheme="majorHAnsi"/>
          <w:b/>
          <w:sz w:val="36"/>
          <w:szCs w:val="36"/>
        </w:rPr>
      </w:pPr>
    </w:p>
    <w:p w14:paraId="3F39DFE0" w14:textId="61AA65F6" w:rsidR="00A8657B" w:rsidRPr="00B92B89" w:rsidRDefault="00A8657B" w:rsidP="00A8657B">
      <w:pPr>
        <w:ind w:firstLine="720"/>
      </w:pPr>
      <w:r w:rsidRPr="00B92B89">
        <w:t>Shepard illusion</w:t>
      </w:r>
    </w:p>
    <w:p w14:paraId="61168367" w14:textId="173054B2" w:rsidR="00A8657B" w:rsidRPr="00B92B89" w:rsidRDefault="005D40D0" w:rsidP="00441CB0">
      <w:pPr>
        <w:pStyle w:val="BulletSiebe"/>
      </w:pPr>
      <w:r w:rsidRPr="00B92B89">
        <w:t xml:space="preserve">Link to </w:t>
      </w:r>
      <w:hyperlink r:id="rId28" w:history="1">
        <w:proofErr w:type="spellStart"/>
        <w:r w:rsidRPr="00B92B89">
          <w:rPr>
            <w:rStyle w:val="Hyperlink"/>
          </w:rPr>
          <w:t>yt</w:t>
        </w:r>
        <w:proofErr w:type="spellEnd"/>
        <w:r w:rsidRPr="00B92B89">
          <w:rPr>
            <w:rStyle w:val="Hyperlink"/>
          </w:rPr>
          <w:t xml:space="preserve"> vid</w:t>
        </w:r>
      </w:hyperlink>
    </w:p>
    <w:p w14:paraId="20511549" w14:textId="77777777" w:rsidR="00A8657B" w:rsidRPr="00B92B89" w:rsidRDefault="00A8657B" w:rsidP="00A8657B">
      <w:pPr>
        <w:ind w:firstLine="720"/>
        <w:rPr>
          <w:b/>
        </w:rPr>
      </w:pPr>
    </w:p>
    <w:p w14:paraId="4C68DA97" w14:textId="77777777" w:rsidR="00D56ECE" w:rsidRPr="00B92B89" w:rsidRDefault="00D56ECE" w:rsidP="00D56ECE">
      <w:pPr>
        <w:pStyle w:val="Heading3"/>
        <w:spacing w:before="280"/>
        <w:rPr>
          <w:rFonts w:cstheme="majorHAnsi"/>
        </w:rPr>
      </w:pPr>
      <w:bookmarkStart w:id="40" w:name="_Toc11761838"/>
      <w:bookmarkStart w:id="41" w:name="_Toc11761819"/>
      <w:r w:rsidRPr="00B92B89">
        <w:rPr>
          <w:rFonts w:cstheme="majorHAnsi"/>
        </w:rPr>
        <w:t>Fourier analysis</w:t>
      </w:r>
      <w:bookmarkEnd w:id="40"/>
    </w:p>
    <w:p w14:paraId="6D96A786" w14:textId="77777777" w:rsidR="00D56ECE" w:rsidRPr="00B92B89" w:rsidRDefault="00D56ECE" w:rsidP="00D56ECE">
      <w:pPr>
        <w:pStyle w:val="ListParagraph"/>
      </w:pPr>
      <w:r w:rsidRPr="00B92B89">
        <w:t xml:space="preserve">Fourier analysis is Used to </w:t>
      </w:r>
      <w:proofErr w:type="spellStart"/>
      <w:r w:rsidRPr="00B92B89">
        <w:t>analyse</w:t>
      </w:r>
      <w:proofErr w:type="spellEnd"/>
      <w:r w:rsidRPr="00B92B89">
        <w:t xml:space="preserve"> the component sine waves from the wave form of a complex sound.</w:t>
      </w:r>
    </w:p>
    <w:p w14:paraId="2B170BD0" w14:textId="77777777" w:rsidR="00BB089C" w:rsidRPr="00B92B89" w:rsidRDefault="00BB089C" w:rsidP="00F259E7">
      <w:pPr>
        <w:pStyle w:val="Heading3"/>
        <w:spacing w:before="280"/>
        <w:rPr>
          <w:rFonts w:cstheme="majorHAnsi"/>
        </w:rPr>
      </w:pPr>
      <w:r w:rsidRPr="00B92B89">
        <w:rPr>
          <w:rFonts w:cstheme="majorHAnsi"/>
        </w:rPr>
        <w:t>Basilar tuning</w:t>
      </w:r>
      <w:bookmarkEnd w:id="41"/>
    </w:p>
    <w:p w14:paraId="2E2CF54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The hairs in the cochlea can contract and dilate making it able to have a sort of </w:t>
      </w:r>
      <w:proofErr w:type="spellStart"/>
      <w:r w:rsidRPr="00B92B89">
        <w:rPr>
          <w:rFonts w:ascii="inherit" w:hAnsi="inherit" w:cstheme="majorHAnsi"/>
        </w:rPr>
        <w:t>focussing</w:t>
      </w:r>
      <w:proofErr w:type="spellEnd"/>
      <w:r w:rsidRPr="00B92B89">
        <w:rPr>
          <w:rFonts w:ascii="inherit" w:hAnsi="inherit" w:cstheme="majorHAnsi"/>
        </w:rPr>
        <w:t>/filter effect to listen for the particular sound/source you’re interested in</w:t>
      </w:r>
    </w:p>
    <w:p w14:paraId="0DCA0F3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his would be a similar effect to direct the fovea of the eye to an object of interest</w:t>
      </w:r>
    </w:p>
    <w:p w14:paraId="405BE025" w14:textId="0D3EE425" w:rsidR="007C195B" w:rsidRPr="00B92B89" w:rsidRDefault="00000000">
      <w:r>
        <w:rPr>
          <w:rFonts w:ascii="inherit" w:hAnsi="inherit" w:cstheme="majorHAnsi"/>
        </w:rPr>
        <w:pict w14:anchorId="02B8F941">
          <v:rect id="_x0000_i1030" style="width:0;height:1.5pt" o:hralign="center" o:hrstd="t" o:hr="t" fillcolor="#a0a0a0" stroked="f"/>
        </w:pict>
      </w:r>
    </w:p>
    <w:p w14:paraId="64F26D77" w14:textId="77777777" w:rsidR="00797E84" w:rsidRPr="00B92B89" w:rsidRDefault="00797E84"/>
    <w:p w14:paraId="5CBC3759" w14:textId="77777777" w:rsidR="00E479E2" w:rsidRPr="00B92B89" w:rsidRDefault="00E479E2" w:rsidP="00E479E2">
      <w:pPr>
        <w:pStyle w:val="Heading3"/>
        <w:numPr>
          <w:ilvl w:val="0"/>
          <w:numId w:val="14"/>
        </w:numPr>
        <w:spacing w:before="280"/>
        <w:rPr>
          <w:rFonts w:cstheme="majorHAnsi"/>
        </w:rPr>
      </w:pPr>
      <w:bookmarkStart w:id="42" w:name="_Toc11761829"/>
      <w:r w:rsidRPr="00B92B89">
        <w:rPr>
          <w:rFonts w:cstheme="majorHAnsi"/>
        </w:rPr>
        <w:t>Phase locking (sound)</w:t>
      </w:r>
      <w:bookmarkEnd w:id="42"/>
    </w:p>
    <w:p w14:paraId="3BA44B2B" w14:textId="77777777" w:rsidR="00E479E2" w:rsidRPr="00B92B89" w:rsidRDefault="00E479E2" w:rsidP="00E479E2">
      <w:pPr>
        <w:pStyle w:val="ListParagraph"/>
      </w:pPr>
      <w:r w:rsidRPr="00B92B89">
        <w:t xml:space="preserve">Spikes in the auditory nerve tend to occur at a given phase in the cycle of a stimulating waveform </w:t>
      </w:r>
      <w:r w:rsidRPr="00B92B89">
        <w:rPr>
          <w:rFonts w:ascii="inherit" w:hAnsi="inherit" w:cstheme="majorHAnsi"/>
        </w:rPr>
        <w:t>producing a precise relationship between the waveform &amp; the timing of the spikes, so-called PHASE LOCKING</w:t>
      </w:r>
    </w:p>
    <w:p w14:paraId="1BB67ED5" w14:textId="723F63FE" w:rsidR="00BB089C" w:rsidRPr="00B92B89" w:rsidRDefault="00BE3BC0" w:rsidP="00BE3BC0">
      <w:pPr>
        <w:pStyle w:val="Heading3"/>
      </w:pPr>
      <w:r w:rsidRPr="00B92B89">
        <w:lastRenderedPageBreak/>
        <w:t xml:space="preserve">The </w:t>
      </w:r>
      <w:hyperlink r:id="rId29" w:history="1">
        <w:bookmarkStart w:id="43" w:name="_Toc11761820"/>
        <w:r w:rsidR="00BB089C" w:rsidRPr="00B92B89">
          <w:rPr>
            <w:rStyle w:val="Hyperlink"/>
            <w:color w:val="2F5496" w:themeColor="accent1" w:themeShade="BF"/>
          </w:rPr>
          <w:t>Binding problem</w:t>
        </w:r>
        <w:bookmarkEnd w:id="43"/>
      </w:hyperlink>
    </w:p>
    <w:p w14:paraId="432C80A7" w14:textId="195A3025" w:rsidR="00BB089C" w:rsidRPr="00B92B89" w:rsidRDefault="004864C5" w:rsidP="004864C5">
      <w:pPr>
        <w:pStyle w:val="ListParagraph"/>
        <w:numPr>
          <w:ilvl w:val="0"/>
          <w:numId w:val="14"/>
        </w:num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t xml:space="preserve"> </w:t>
      </w:r>
      <w:r w:rsidR="00154C7C" w:rsidRPr="00B92B89">
        <w:t xml:space="preserve">The problem: </w:t>
      </w:r>
      <w:r w:rsidR="00BB089C" w:rsidRPr="00B92B89">
        <w:t xml:space="preserve">how all the different </w:t>
      </w:r>
      <w:r w:rsidR="00BB089C" w:rsidRPr="00B92B89">
        <w:rPr>
          <w:b/>
        </w:rPr>
        <w:t>perceptual properties</w:t>
      </w:r>
      <w:r w:rsidR="00BB089C" w:rsidRPr="00B92B89">
        <w:t xml:space="preserve"> are correctly put together,  into the correct combinatio</w:t>
      </w:r>
      <w:r w:rsidR="00114BF3" w:rsidRPr="00B92B89">
        <w:t xml:space="preserve">n, when the processes is divided by division of </w:t>
      </w:r>
      <w:proofErr w:type="spellStart"/>
      <w:r w:rsidR="00114BF3" w:rsidRPr="00B92B89">
        <w:t>labour</w:t>
      </w:r>
      <w:proofErr w:type="spellEnd"/>
      <w:r w:rsidR="00114BF3" w:rsidRPr="00B92B89">
        <w:t xml:space="preserve"> by so many different specialized neurons, pathways &amp; </w:t>
      </w:r>
      <w:proofErr w:type="spellStart"/>
      <w:r w:rsidR="00114BF3" w:rsidRPr="00B92B89">
        <w:t>brainregions</w:t>
      </w:r>
      <w:proofErr w:type="spellEnd"/>
      <w:r w:rsidR="00114BF3" w:rsidRPr="00B92B89">
        <w:t xml:space="preserve">; </w:t>
      </w:r>
      <w:r w:rsidR="00114BF3" w:rsidRPr="00B92B89">
        <w:rPr>
          <w:b/>
        </w:rPr>
        <w:t xml:space="preserve">the problem: how does the brain know to </w:t>
      </w:r>
      <w:r w:rsidR="00D13747" w:rsidRPr="00B92B89">
        <w:rPr>
          <w:b/>
        </w:rPr>
        <w:t>process</w:t>
      </w:r>
      <w:r w:rsidR="00114BF3" w:rsidRPr="00B92B89">
        <w:rPr>
          <w:b/>
        </w:rPr>
        <w:t xml:space="preserve"> them </w:t>
      </w:r>
      <w:r w:rsidR="00D13747" w:rsidRPr="00B92B89">
        <w:rPr>
          <w:b/>
        </w:rPr>
        <w:t>into</w:t>
      </w:r>
      <w:r w:rsidR="00114BF3" w:rsidRPr="00B92B89">
        <w:rPr>
          <w:b/>
        </w:rPr>
        <w:t xml:space="preserve"> </w:t>
      </w:r>
      <w:r w:rsidR="00114BF3" w:rsidRPr="00B92B89">
        <w:rPr>
          <w:b/>
          <w:u w:val="single"/>
        </w:rPr>
        <w:t>the same objects?</w:t>
      </w:r>
    </w:p>
    <w:p w14:paraId="2578332C" w14:textId="33F5C52C" w:rsidR="004864C5" w:rsidRPr="00B92B89" w:rsidRDefault="004864C5" w:rsidP="004864C5">
      <w:pPr>
        <w:pStyle w:val="ListParagraph"/>
        <w:numPr>
          <w:ilvl w:val="0"/>
          <w:numId w:val="14"/>
        </w:numPr>
      </w:pPr>
      <w:r w:rsidRPr="00B92B89">
        <w:rPr>
          <w:rFonts w:ascii="inherit" w:hAnsi="inherit" w:cstheme="majorHAnsi"/>
          <w:b/>
          <w:color w:val="2E74B5" w:themeColor="accent5" w:themeShade="BF"/>
        </w:rPr>
        <w:t>Def</w:t>
      </w:r>
      <w:r w:rsidRPr="00B92B89">
        <w:rPr>
          <w:rFonts w:ascii="inherit" w:hAnsi="inherit" w:cstheme="majorHAnsi"/>
          <w:color w:val="2E74B5" w:themeColor="accent5" w:themeShade="BF"/>
        </w:rPr>
        <w:t xml:space="preserve">  </w:t>
      </w:r>
      <w:r w:rsidRPr="00B92B89">
        <w:t xml:space="preserve"> : Properties of the visual world are coded by </w:t>
      </w:r>
      <w:proofErr w:type="spellStart"/>
      <w:r w:rsidRPr="00B92B89">
        <w:t>specialised</w:t>
      </w:r>
      <w:proofErr w:type="spellEnd"/>
      <w:r w:rsidRPr="00B92B89">
        <w:t xml:space="preserve"> cells, pathways and brain regions. The problem that arises from this division of </w:t>
      </w:r>
      <w:proofErr w:type="spellStart"/>
      <w:r w:rsidRPr="00B92B89">
        <w:t>labour</w:t>
      </w:r>
      <w:proofErr w:type="spellEnd"/>
      <w:r w:rsidRPr="00B92B89">
        <w:t xml:space="preserve"> is how attributes belonging to the same object</w:t>
      </w:r>
    </w:p>
    <w:p w14:paraId="4E195AFF" w14:textId="3CC21945" w:rsidR="00154C7C" w:rsidRPr="00B92B89" w:rsidRDefault="00075B2F" w:rsidP="004864C5">
      <w:pPr>
        <w:pStyle w:val="ListParagraph"/>
        <w:numPr>
          <w:ilvl w:val="0"/>
          <w:numId w:val="14"/>
        </w:numPr>
      </w:pPr>
      <w:r w:rsidRPr="00B92B89">
        <w:t>There are 2 components to the binding problem:</w:t>
      </w:r>
    </w:p>
    <w:p w14:paraId="3AD50460" w14:textId="77777777" w:rsidR="00075B2F" w:rsidRPr="00B92B89" w:rsidRDefault="00BB089C" w:rsidP="004864C5">
      <w:pPr>
        <w:pStyle w:val="ListParagraph"/>
      </w:pPr>
      <w:r w:rsidRPr="00B92B89">
        <w:t xml:space="preserve">Segregation problem: </w:t>
      </w:r>
    </w:p>
    <w:p w14:paraId="038881DD" w14:textId="42EED6A9" w:rsidR="004864C5" w:rsidRPr="00B92B89" w:rsidRDefault="00BB089C" w:rsidP="004864C5">
      <w:pPr>
        <w:ind w:left="786"/>
      </w:pPr>
      <w:r w:rsidRPr="00B92B89">
        <w:t xml:space="preserve">practical computational problem of how brains segregate elements in complex patterns of sensory input so that they are allocated to </w:t>
      </w:r>
      <w:r w:rsidRPr="00B92B89">
        <w:rPr>
          <w:b/>
        </w:rPr>
        <w:t>discret</w:t>
      </w:r>
      <w:r w:rsidR="00B30BE6" w:rsidRPr="00B92B89">
        <w:rPr>
          <w:b/>
        </w:rPr>
        <w:t>e</w:t>
      </w:r>
      <w:r w:rsidRPr="00B92B89">
        <w:rPr>
          <w:b/>
        </w:rPr>
        <w:t xml:space="preserve"> “objects</w:t>
      </w:r>
      <w:r w:rsidRPr="00B92B89">
        <w:t>”.</w:t>
      </w:r>
    </w:p>
    <w:p w14:paraId="15F45670" w14:textId="5FADE0E4" w:rsidR="00BB089C" w:rsidRPr="00B92B89" w:rsidRDefault="00BB089C" w:rsidP="004864C5">
      <w:pPr>
        <w:pStyle w:val="ListParagraph"/>
        <w:numPr>
          <w:ilvl w:val="2"/>
          <w:numId w:val="14"/>
        </w:numPr>
      </w:pPr>
      <w:r w:rsidRPr="00B92B89">
        <w:t>E.g. When looking at a blue square and a yellow circle, what neural mechanisms ensure that the square is perceived as blue and the circle as yellow, and not vice versa?</w:t>
      </w:r>
    </w:p>
    <w:p w14:paraId="0D1AB57F" w14:textId="77777777" w:rsidR="00075B2F" w:rsidRPr="00B92B89" w:rsidRDefault="00BB089C" w:rsidP="004864C5">
      <w:pPr>
        <w:pStyle w:val="ListParagraph"/>
      </w:pPr>
      <w:r w:rsidRPr="00B92B89">
        <w:t xml:space="preserve">Combination problem: </w:t>
      </w:r>
    </w:p>
    <w:p w14:paraId="59A4CADF" w14:textId="7D505004" w:rsidR="00BB089C" w:rsidRPr="00B92B89" w:rsidRDefault="00BB089C" w:rsidP="004864C5">
      <w:pPr>
        <w:ind w:left="786"/>
      </w:pPr>
      <w:r w:rsidRPr="00B92B89">
        <w:t xml:space="preserve">The problem of how objects background and abstract or emotional features are combined into a single </w:t>
      </w:r>
      <w:r w:rsidRPr="00B92B89">
        <w:rPr>
          <w:b/>
        </w:rPr>
        <w:t>experience</w:t>
      </w:r>
      <w:r w:rsidRPr="00B92B89">
        <w:t>.</w:t>
      </w:r>
    </w:p>
    <w:p w14:paraId="56F24169" w14:textId="77777777" w:rsidR="00E25D7E" w:rsidRPr="00B92B89" w:rsidRDefault="00E25D7E">
      <w:pPr>
        <w:rPr>
          <w:rFonts w:ascii="inherit" w:eastAsia="Arial" w:hAnsi="inherit" w:cstheme="majorHAnsi"/>
          <w:b/>
          <w:color w:val="2F5496" w:themeColor="accent1" w:themeShade="BF"/>
          <w:sz w:val="26"/>
          <w:szCs w:val="24"/>
          <w:u w:val="single"/>
        </w:rPr>
      </w:pPr>
      <w:bookmarkStart w:id="44" w:name="_Toc11761821"/>
      <w:r w:rsidRPr="00B92B89">
        <w:rPr>
          <w:rFonts w:eastAsia="Arial" w:cstheme="majorHAnsi"/>
        </w:rPr>
        <w:br w:type="page"/>
      </w:r>
    </w:p>
    <w:p w14:paraId="1C47F779" w14:textId="65D92877" w:rsidR="00BB089C" w:rsidRPr="00B92B89" w:rsidRDefault="00BB089C" w:rsidP="006E55F9">
      <w:pPr>
        <w:pStyle w:val="Heading3"/>
        <w:spacing w:before="280"/>
        <w:rPr>
          <w:rFonts w:cstheme="majorHAnsi"/>
        </w:rPr>
      </w:pPr>
      <w:r w:rsidRPr="00B92B89">
        <w:rPr>
          <w:rFonts w:eastAsia="Arial" w:cstheme="majorHAnsi"/>
        </w:rPr>
        <w:lastRenderedPageBreak/>
        <w:t>Bottom-up processing</w:t>
      </w:r>
      <w:bookmarkEnd w:id="44"/>
    </w:p>
    <w:p w14:paraId="0FED8BA4" w14:textId="3705BC81" w:rsidR="00BB089C" w:rsidRPr="00B92B89" w:rsidRDefault="00BB089C" w:rsidP="004864C5">
      <w:pPr>
        <w:pStyle w:val="ListParagraph"/>
        <w:rPr>
          <w:rFonts w:eastAsia="Arial"/>
        </w:rPr>
      </w:pPr>
      <w:r w:rsidRPr="00B92B89">
        <w:t xml:space="preserve">Related to </w:t>
      </w:r>
      <w:r w:rsidRPr="00B92B89">
        <w:rPr>
          <w:b/>
        </w:rPr>
        <w:t>Sensory</w:t>
      </w:r>
      <w:r w:rsidRPr="00B92B89">
        <w:t xml:space="preserve"> input</w:t>
      </w:r>
    </w:p>
    <w:p w14:paraId="721D6173" w14:textId="77185D7D" w:rsidR="00D0431D" w:rsidRPr="00B92B89" w:rsidRDefault="00D0431D" w:rsidP="004864C5">
      <w:pPr>
        <w:pStyle w:val="ListParagraph"/>
        <w:rPr>
          <w:rFonts w:eastAsia="Arial"/>
        </w:rPr>
      </w:pPr>
      <w:r w:rsidRPr="00B92B89">
        <w:rPr>
          <w:rFonts w:eastAsia="Arial"/>
        </w:rPr>
        <w:t>Neural correlates: pop out stimuli drive attention automatically</w:t>
      </w:r>
    </w:p>
    <w:p w14:paraId="2712CC46" w14:textId="77777777" w:rsidR="00BB089C" w:rsidRPr="00B92B89" w:rsidRDefault="00BB089C" w:rsidP="004864C5">
      <w:pPr>
        <w:pStyle w:val="ListParagraph"/>
      </w:pPr>
      <w:r w:rsidRPr="00B92B89">
        <w:t>characterized by an absence of higher level direction in sensory processing</w:t>
      </w:r>
    </w:p>
    <w:p w14:paraId="17336E07" w14:textId="77777777" w:rsidR="00BB089C" w:rsidRPr="00B92B89" w:rsidRDefault="00BB089C" w:rsidP="004864C5">
      <w:pPr>
        <w:pStyle w:val="ListParagraph"/>
      </w:pPr>
      <w:r w:rsidRPr="00B92B89">
        <w:t xml:space="preserve">E.G.( Cognitively speaking, certain cognitive processes, such as </w:t>
      </w:r>
      <w:r w:rsidRPr="00B92B89">
        <w:rPr>
          <w:b/>
        </w:rPr>
        <w:t>fast reactions</w:t>
      </w:r>
      <w:r w:rsidRPr="00B92B89">
        <w:t xml:space="preserve"> or quick visual identification, are considered bottom-up processes because they rely primarily on sensory information )</w:t>
      </w:r>
    </w:p>
    <w:p w14:paraId="2B10B8CB" w14:textId="77777777" w:rsidR="00BB089C" w:rsidRPr="00B92B89" w:rsidRDefault="00BB089C" w:rsidP="004864C5">
      <w:pPr>
        <w:pStyle w:val="ListParagraph"/>
      </w:pPr>
      <w:r w:rsidRPr="00B92B89">
        <w:t xml:space="preserve">E.G.( If your attention is drawn to a flower in a field, it may be because the color or shape of the flower are visually salient. The information that caused you to attend to the flower came to you in a bottom-up fashion—your attention was not contingent upon knowledge of the flower; the outside stimulus was sufficient on its own) see </w:t>
      </w:r>
      <w:r w:rsidRPr="00B92B89">
        <w:rPr>
          <w:b/>
        </w:rPr>
        <w:t>exogenous</w:t>
      </w:r>
    </w:p>
    <w:p w14:paraId="3B8E0AB4" w14:textId="77777777" w:rsidR="00BB089C" w:rsidRPr="00B92B89" w:rsidRDefault="00BB089C" w:rsidP="00BB089C">
      <w:pPr>
        <w:pStyle w:val="Header"/>
        <w:tabs>
          <w:tab w:val="clear" w:pos="4680"/>
          <w:tab w:val="clear" w:pos="9360"/>
        </w:tabs>
        <w:rPr>
          <w:rFonts w:ascii="inherit" w:hAnsi="inherit"/>
        </w:rPr>
      </w:pPr>
    </w:p>
    <w:p w14:paraId="533D75C1" w14:textId="77777777" w:rsidR="00BB089C" w:rsidRPr="00B92B89" w:rsidRDefault="00BB089C" w:rsidP="006E55F9">
      <w:pPr>
        <w:pStyle w:val="Heading3"/>
        <w:spacing w:before="280"/>
        <w:rPr>
          <w:rFonts w:eastAsia="Arial" w:cstheme="majorHAnsi"/>
        </w:rPr>
      </w:pPr>
      <w:bookmarkStart w:id="45" w:name="_Toc11761822"/>
      <w:r w:rsidRPr="00B92B89">
        <w:rPr>
          <w:rFonts w:eastAsia="Arial" w:cstheme="majorHAnsi"/>
        </w:rPr>
        <w:t>Top-Down processing</w:t>
      </w:r>
      <w:bookmarkEnd w:id="45"/>
    </w:p>
    <w:p w14:paraId="77DB4932" w14:textId="7CC7856F" w:rsidR="00BB089C" w:rsidRPr="00B92B89" w:rsidRDefault="00BB089C" w:rsidP="004864C5">
      <w:pPr>
        <w:pStyle w:val="ListParagraph"/>
      </w:pPr>
      <w:r w:rsidRPr="00B92B89">
        <w:t>Related to higher cognitive processes</w:t>
      </w:r>
    </w:p>
    <w:p w14:paraId="04FEF2C3" w14:textId="77777777" w:rsidR="00E54024" w:rsidRPr="00B92B89" w:rsidRDefault="00D0431D" w:rsidP="004864C5">
      <w:pPr>
        <w:pStyle w:val="ListParagraph"/>
      </w:pPr>
      <w:r w:rsidRPr="00B92B89">
        <w:t xml:space="preserve">Neural correlates of top down processing: </w:t>
      </w:r>
    </w:p>
    <w:p w14:paraId="0D56EB70" w14:textId="43B3E11B" w:rsidR="00D0431D" w:rsidRPr="00B92B89" w:rsidRDefault="00E54024" w:rsidP="00E54024">
      <w:pPr>
        <w:pStyle w:val="ListParagraph"/>
        <w:numPr>
          <w:ilvl w:val="2"/>
          <w:numId w:val="14"/>
        </w:numPr>
      </w:pPr>
      <w:r w:rsidRPr="00B92B89">
        <w:t>i</w:t>
      </w:r>
      <w:r w:rsidR="00D0431D" w:rsidRPr="00B92B89">
        <w:t>ncreased firing rates of neurons encoding the attending stimulus (modulation)</w:t>
      </w:r>
    </w:p>
    <w:p w14:paraId="66CFA079" w14:textId="48E99FE4" w:rsidR="00E54024" w:rsidRPr="00B92B89" w:rsidRDefault="00E54024" w:rsidP="00E54024">
      <w:pPr>
        <w:pStyle w:val="ListParagraph"/>
        <w:numPr>
          <w:ilvl w:val="2"/>
          <w:numId w:val="14"/>
        </w:numPr>
      </w:pPr>
      <w:r w:rsidRPr="00B92B89">
        <w:t>Reduced variability of responses to repeated stimuli -&gt; less noise in the signal</w:t>
      </w:r>
    </w:p>
    <w:p w14:paraId="45A7C532" w14:textId="29003897" w:rsidR="00E54024" w:rsidRPr="00B92B89" w:rsidRDefault="00D7425C" w:rsidP="00E54024">
      <w:pPr>
        <w:pStyle w:val="ListParagraph"/>
        <w:numPr>
          <w:ilvl w:val="2"/>
          <w:numId w:val="14"/>
        </w:numPr>
      </w:pPr>
      <w:r w:rsidRPr="00B92B89">
        <w:t>..</w:t>
      </w:r>
    </w:p>
    <w:p w14:paraId="74ADCF2B" w14:textId="6AB211E5" w:rsidR="00BB089C" w:rsidRPr="00B92B89" w:rsidRDefault="00BB089C" w:rsidP="00D7425C">
      <w:pPr>
        <w:pStyle w:val="ListParagraph"/>
      </w:pPr>
      <w:r w:rsidRPr="00B92B89">
        <w:t xml:space="preserve">characterized by a high level of direction of sensory processing by more cognition, such as </w:t>
      </w:r>
      <w:r w:rsidRPr="00B92B89">
        <w:rPr>
          <w:b/>
        </w:rPr>
        <w:t>goals</w:t>
      </w:r>
      <w:r w:rsidRPr="00B92B89">
        <w:t xml:space="preserve"> or targets</w:t>
      </w:r>
    </w:p>
    <w:p w14:paraId="4AF1A473" w14:textId="77777777" w:rsidR="00BB089C" w:rsidRPr="00B92B89" w:rsidRDefault="00BB089C" w:rsidP="004864C5">
      <w:pPr>
        <w:pStyle w:val="ListParagraph"/>
      </w:pPr>
      <w:r w:rsidRPr="00B92B89">
        <w:t xml:space="preserve">involves perception that is an active and </w:t>
      </w:r>
      <w:r w:rsidRPr="00B92B89">
        <w:rPr>
          <w:b/>
        </w:rPr>
        <w:t>constructive</w:t>
      </w:r>
      <w:r w:rsidRPr="00B92B89">
        <w:t xml:space="preserve"> process</w:t>
      </w:r>
    </w:p>
    <w:p w14:paraId="333EA51F" w14:textId="77777777" w:rsidR="00BB089C" w:rsidRPr="00B92B89" w:rsidRDefault="00BB089C" w:rsidP="004864C5">
      <w:pPr>
        <w:pStyle w:val="ListParagraph"/>
      </w:pPr>
      <w:r w:rsidRPr="00B92B89">
        <w:t>an approach not directly given by stimulus input, but is the result of stimulus, internal hypotheses, and expectation interactions</w:t>
      </w:r>
    </w:p>
    <w:p w14:paraId="05516BD5" w14:textId="77777777" w:rsidR="00BB089C" w:rsidRPr="00B92B89" w:rsidRDefault="00BB089C" w:rsidP="004864C5">
      <w:pPr>
        <w:pStyle w:val="ListParagraph"/>
      </w:pPr>
      <w:r w:rsidRPr="00B92B89">
        <w:t>E.G.( processes such as motor control and directed attention are considered top-down because they are goal directed )</w:t>
      </w:r>
    </w:p>
    <w:p w14:paraId="1FA28E7E" w14:textId="77777777" w:rsidR="00BB089C" w:rsidRPr="00B92B89" w:rsidRDefault="00BB089C" w:rsidP="004864C5">
      <w:pPr>
        <w:pStyle w:val="ListParagraph"/>
      </w:pPr>
      <w:r w:rsidRPr="00B92B89">
        <w:t>E.G.( Now you are looking for a flower. You have a representation of what you are looking for. When you see the object you are looking for, it is salient. This is an example of the use of top-down information.)</w:t>
      </w:r>
    </w:p>
    <w:p w14:paraId="3A412F85" w14:textId="77777777" w:rsidR="00BB089C" w:rsidRPr="00B92B89" w:rsidRDefault="00BB089C" w:rsidP="00BB089C">
      <w:pPr>
        <w:rPr>
          <w:rFonts w:ascii="inherit" w:hAnsi="inherit"/>
        </w:rPr>
      </w:pPr>
    </w:p>
    <w:p w14:paraId="71C8E08C" w14:textId="45BD353B" w:rsidR="00BB089C" w:rsidRPr="00B92B89" w:rsidRDefault="00BB089C" w:rsidP="006E55F9">
      <w:pPr>
        <w:pStyle w:val="Heading3"/>
        <w:spacing w:before="280"/>
        <w:rPr>
          <w:rFonts w:cstheme="majorHAnsi"/>
        </w:rPr>
      </w:pPr>
      <w:bookmarkStart w:id="46" w:name="_Toc11761823"/>
      <w:r w:rsidRPr="00B92B89">
        <w:rPr>
          <w:rFonts w:cstheme="majorHAnsi"/>
        </w:rPr>
        <w:t>Inattentional blindness, dup</w:t>
      </w:r>
      <w:bookmarkEnd w:id="46"/>
      <w:r w:rsidR="005A6538" w:rsidRPr="00B92B89">
        <w:rPr>
          <w:rFonts w:cstheme="majorHAnsi"/>
        </w:rPr>
        <w:t xml:space="preserve"> 2</w:t>
      </w:r>
    </w:p>
    <w:p w14:paraId="425B55E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A stimulus is not perceived even when the person is looking directly at it.</w:t>
      </w:r>
    </w:p>
    <w:p w14:paraId="69C511B8" w14:textId="64E2EA61" w:rsidR="00BB089C" w:rsidRPr="00B92B89" w:rsidRDefault="00BB089C" w:rsidP="005A6538">
      <w:pPr>
        <w:numPr>
          <w:ilvl w:val="1"/>
          <w:numId w:val="14"/>
        </w:numPr>
        <w:rPr>
          <w:rFonts w:ascii="inherit" w:hAnsi="inherit" w:cstheme="majorHAnsi"/>
        </w:rPr>
      </w:pPr>
      <w:r w:rsidRPr="00B92B89">
        <w:rPr>
          <w:rFonts w:ascii="inherit" w:hAnsi="inherit" w:cstheme="majorHAnsi"/>
        </w:rPr>
        <w:t>Looking at things doesn’t guarantee seeing them → pay attention</w:t>
      </w:r>
    </w:p>
    <w:p w14:paraId="704677E2" w14:textId="4E35C7DA" w:rsidR="005A6538" w:rsidRPr="00B92B89" w:rsidRDefault="005A6538" w:rsidP="005A6538">
      <w:pPr>
        <w:numPr>
          <w:ilvl w:val="2"/>
          <w:numId w:val="14"/>
        </w:numPr>
        <w:rPr>
          <w:rFonts w:ascii="inherit" w:hAnsi="inherit" w:cstheme="majorHAnsi"/>
        </w:rPr>
      </w:pPr>
      <w:proofErr w:type="spellStart"/>
      <w:r w:rsidRPr="00B92B89">
        <w:rPr>
          <w:rFonts w:ascii="inherit" w:hAnsi="inherit" w:cstheme="majorHAnsi"/>
          <w:b/>
          <w:color w:val="0070C0"/>
        </w:rPr>
        <w:t>eg</w:t>
      </w:r>
      <w:proofErr w:type="spellEnd"/>
      <w:r w:rsidRPr="00B92B89">
        <w:rPr>
          <w:rFonts w:ascii="inherit" w:hAnsi="inherit" w:cstheme="majorHAnsi"/>
          <w:color w:val="0070C0"/>
        </w:rPr>
        <w:t xml:space="preserve"> </w:t>
      </w:r>
      <w:r w:rsidRPr="00B92B89">
        <w:rPr>
          <w:rFonts w:ascii="inherit" w:hAnsi="inherit" w:cstheme="majorHAnsi"/>
        </w:rPr>
        <w:t xml:space="preserve"> the </w:t>
      </w:r>
      <w:proofErr w:type="spellStart"/>
      <w:r w:rsidRPr="00B92B89">
        <w:rPr>
          <w:rFonts w:ascii="inherit" w:hAnsi="inherit" w:cstheme="majorHAnsi"/>
        </w:rPr>
        <w:t>gorialla</w:t>
      </w:r>
      <w:proofErr w:type="spellEnd"/>
      <w:r w:rsidRPr="00B92B89">
        <w:rPr>
          <w:rFonts w:ascii="inherit" w:hAnsi="inherit" w:cstheme="majorHAnsi"/>
        </w:rPr>
        <w:t xml:space="preserve"> basketball</w:t>
      </w:r>
    </w:p>
    <w:p w14:paraId="0040E3D2" w14:textId="10F22A23" w:rsidR="00441CB0" w:rsidRPr="00B92B89" w:rsidRDefault="00441CB0" w:rsidP="00441CB0">
      <w:pPr>
        <w:pStyle w:val="ListParagraph"/>
      </w:pPr>
      <w:r w:rsidRPr="00B92B89">
        <w:t>Distinctions:</w:t>
      </w:r>
    </w:p>
    <w:p w14:paraId="35473EC2" w14:textId="22AC40BB" w:rsidR="00441CB0" w:rsidRPr="00B92B89" w:rsidRDefault="00441CB0" w:rsidP="00441CB0">
      <w:pPr>
        <w:pStyle w:val="ListParagraph"/>
        <w:numPr>
          <w:ilvl w:val="2"/>
          <w:numId w:val="14"/>
        </w:numPr>
        <w:rPr>
          <w:b/>
        </w:rPr>
      </w:pPr>
      <w:r w:rsidRPr="00B92B89">
        <w:t xml:space="preserve">Inattentional blindness is related to but distinct from other failures of visual awareness such as change blindness, repetition blindness, visual masking, and attentional blink. </w:t>
      </w:r>
      <w:r w:rsidRPr="00B92B89">
        <w:rPr>
          <w:b/>
        </w:rPr>
        <w:t xml:space="preserve">The key aspect of inattentional </w:t>
      </w:r>
      <w:proofErr w:type="spellStart"/>
      <w:r w:rsidRPr="00B92B89">
        <w:rPr>
          <w:b/>
        </w:rPr>
        <w:t>blindess</w:t>
      </w:r>
      <w:proofErr w:type="spellEnd"/>
      <w:r w:rsidRPr="00B92B89">
        <w:rPr>
          <w:b/>
        </w:rPr>
        <w:t xml:space="preserve"> which makes it distinct from other failures in awareness rests on the fact that the undetected stimulus is unexpected</w:t>
      </w:r>
    </w:p>
    <w:p w14:paraId="35CBAAB5" w14:textId="62726018" w:rsidR="00BB089C" w:rsidRPr="00B92B89" w:rsidRDefault="00BB089C" w:rsidP="006E55F9">
      <w:pPr>
        <w:pStyle w:val="Heading3"/>
        <w:spacing w:before="280"/>
        <w:rPr>
          <w:rFonts w:cstheme="majorHAnsi"/>
        </w:rPr>
      </w:pPr>
      <w:bookmarkStart w:id="47" w:name="_Toc11761824"/>
      <w:r w:rsidRPr="00B92B89">
        <w:rPr>
          <w:rFonts w:cstheme="majorHAnsi"/>
        </w:rPr>
        <w:t>Intensity</w:t>
      </w:r>
      <w:bookmarkEnd w:id="47"/>
    </w:p>
    <w:p w14:paraId="6160A90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The </w:t>
      </w:r>
      <w:proofErr w:type="spellStart"/>
      <w:r w:rsidRPr="00B92B89">
        <w:rPr>
          <w:rFonts w:ascii="inherit" w:hAnsi="inherit" w:cstheme="majorHAnsi"/>
        </w:rPr>
        <w:t>strenght</w:t>
      </w:r>
      <w:proofErr w:type="spellEnd"/>
      <w:r w:rsidRPr="00B92B89">
        <w:rPr>
          <w:rFonts w:ascii="inherit" w:hAnsi="inherit" w:cstheme="majorHAnsi"/>
        </w:rPr>
        <w:t xml:space="preserve"> of a given sound or light wave</w:t>
      </w:r>
    </w:p>
    <w:p w14:paraId="5440A7F6" w14:textId="7A377D78" w:rsidR="00BB089C" w:rsidRPr="00B92B89" w:rsidRDefault="00BB089C" w:rsidP="006E55F9">
      <w:pPr>
        <w:pStyle w:val="Heading3"/>
        <w:spacing w:before="280"/>
        <w:rPr>
          <w:rFonts w:cstheme="majorHAnsi"/>
        </w:rPr>
      </w:pPr>
      <w:bookmarkStart w:id="48" w:name="_Toc11761825"/>
      <w:r w:rsidRPr="00B92B89">
        <w:rPr>
          <w:rFonts w:cstheme="majorHAnsi"/>
        </w:rPr>
        <w:t>Interoceptive senses</w:t>
      </w:r>
      <w:bookmarkEnd w:id="48"/>
    </w:p>
    <w:p w14:paraId="4F787A5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nsing visceral and physiological condition of the body</w:t>
      </w:r>
    </w:p>
    <w:p w14:paraId="5BF9F34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stomach, hearth, bladder, temperature</w:t>
      </w:r>
    </w:p>
    <w:p w14:paraId="1EF6FA48"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lastRenderedPageBreak/>
        <w:t>May reflect predictions about the expected state of the body rather than actual sensations.</w:t>
      </w:r>
    </w:p>
    <w:p w14:paraId="03EC6FEE" w14:textId="442C9F4B" w:rsidR="00BB089C" w:rsidRPr="00B92B89" w:rsidRDefault="00BB089C" w:rsidP="006E55F9">
      <w:pPr>
        <w:pStyle w:val="Heading3"/>
        <w:spacing w:before="280"/>
        <w:rPr>
          <w:rFonts w:cstheme="majorHAnsi"/>
        </w:rPr>
      </w:pPr>
      <w:bookmarkStart w:id="49" w:name="_Toc11761826"/>
      <w:r w:rsidRPr="00B92B89">
        <w:rPr>
          <w:rFonts w:cstheme="majorHAnsi"/>
        </w:rPr>
        <w:t>Low-level descriptor (auditory perception)</w:t>
      </w:r>
      <w:bookmarkEnd w:id="49"/>
    </w:p>
    <w:p w14:paraId="208EB3C9"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Categorization/codifying a sensory input in such a way that it closely resembles its original individual components</w:t>
      </w:r>
    </w:p>
    <w:p w14:paraId="1D93F3F3"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Sound perception is based on frequency and time properties of the stimulus</w:t>
      </w:r>
    </w:p>
    <w:p w14:paraId="50026128"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There are also individual differences in perception</w:t>
      </w:r>
    </w:p>
    <w:p w14:paraId="065617FF"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2FE34AA9" w14:textId="7AAF86D0" w:rsidR="00BB089C" w:rsidRPr="00B92B89" w:rsidRDefault="00BB089C" w:rsidP="00BB089C">
      <w:pPr>
        <w:pStyle w:val="Heading3"/>
        <w:rPr>
          <w:rFonts w:cstheme="majorHAnsi"/>
        </w:rPr>
      </w:pPr>
      <w:bookmarkStart w:id="50" w:name="_Toc11761827"/>
      <w:r w:rsidRPr="00B92B89">
        <w:rPr>
          <w:rFonts w:cstheme="majorHAnsi"/>
        </w:rPr>
        <w:lastRenderedPageBreak/>
        <w:t>Metacognition</w:t>
      </w:r>
      <w:bookmarkEnd w:id="50"/>
    </w:p>
    <w:p w14:paraId="0B8BC22F" w14:textId="77777777" w:rsidR="00044459" w:rsidRPr="00B92B89" w:rsidRDefault="00BB089C" w:rsidP="004864C5">
      <w:pPr>
        <w:pStyle w:val="ListParagraph"/>
      </w:pPr>
      <w:r w:rsidRPr="00B92B89">
        <w:t xml:space="preserve">Cognitive </w:t>
      </w:r>
      <w:proofErr w:type="spellStart"/>
      <w:r w:rsidRPr="00B92B89">
        <w:t>processe</w:t>
      </w:r>
      <w:proofErr w:type="spellEnd"/>
      <w:r w:rsidRPr="00B92B89">
        <w:t xml:space="preserve"> about other cognitive processes; E.G.( knowing about knowing, beliefs about beliefs). </w:t>
      </w:r>
    </w:p>
    <w:p w14:paraId="3DB3F1A3" w14:textId="400B4611" w:rsidR="00BB089C" w:rsidRPr="00B92B89" w:rsidRDefault="00BB089C" w:rsidP="004864C5">
      <w:pPr>
        <w:pStyle w:val="ListParagraph"/>
      </w:pPr>
      <w:r w:rsidRPr="00B92B89">
        <w:t xml:space="preserve">Collection of </w:t>
      </w:r>
      <w:r w:rsidRPr="00B92B89">
        <w:rPr>
          <w:b/>
        </w:rPr>
        <w:t>2</w:t>
      </w:r>
      <w:r w:rsidRPr="00B92B89">
        <w:rPr>
          <w:b/>
          <w:vertAlign w:val="superscript"/>
        </w:rPr>
        <w:t>nd</w:t>
      </w:r>
      <w:r w:rsidRPr="00B92B89">
        <w:rPr>
          <w:b/>
        </w:rPr>
        <w:t xml:space="preserve"> order representation</w:t>
      </w:r>
      <w:r w:rsidRPr="00B92B89">
        <w:t xml:space="preserve"> that allow for the monitoring of first order representations concerning objects/events in the world. In </w:t>
      </w:r>
      <w:r w:rsidRPr="00B92B89">
        <w:rPr>
          <w:b/>
        </w:rPr>
        <w:t>perception</w:t>
      </w:r>
      <w:r w:rsidRPr="00B92B89">
        <w:t xml:space="preserve">, metacognitive research investigates whether observers can access their uncertainty about the perceptual </w:t>
      </w:r>
      <w:proofErr w:type="spellStart"/>
      <w:r w:rsidRPr="00B92B89">
        <w:t>represenations</w:t>
      </w:r>
      <w:proofErr w:type="spellEnd"/>
      <w:r w:rsidRPr="00B92B89">
        <w:t xml:space="preserve"> that are formed on the basis of noisy sensory evidence.</w:t>
      </w:r>
    </w:p>
    <w:p w14:paraId="3B49D58E" w14:textId="4741B558" w:rsidR="00BB089C" w:rsidRPr="00B92B89" w:rsidRDefault="00BB089C" w:rsidP="004864C5">
      <w:pPr>
        <w:pStyle w:val="ListParagraph"/>
      </w:pPr>
      <w:r w:rsidRPr="00B92B89">
        <w:t xml:space="preserve">Assumption: central to all psychological distress. </w:t>
      </w:r>
    </w:p>
    <w:p w14:paraId="3ED6D1B4" w14:textId="05E4DE37" w:rsidR="00E552FB" w:rsidRPr="00B92B89" w:rsidRDefault="00E552FB" w:rsidP="00E552FB"/>
    <w:p w14:paraId="382D96DC" w14:textId="77777777" w:rsidR="00E552FB" w:rsidRPr="00B92B89" w:rsidRDefault="00E552FB" w:rsidP="00E552FB"/>
    <w:p w14:paraId="1A926C2D" w14:textId="36EFEDDD" w:rsidR="00BB089C" w:rsidRPr="00B92B89" w:rsidRDefault="00BB089C" w:rsidP="006E55F9">
      <w:pPr>
        <w:pStyle w:val="Heading3"/>
        <w:spacing w:before="280"/>
        <w:rPr>
          <w:rFonts w:cstheme="majorHAnsi"/>
        </w:rPr>
      </w:pPr>
      <w:bookmarkStart w:id="51" w:name="_Toc11761828"/>
      <w:r w:rsidRPr="00B92B89">
        <w:rPr>
          <w:rFonts w:cstheme="majorHAnsi"/>
        </w:rPr>
        <w:t>Bayesian inference</w:t>
      </w:r>
      <w:bookmarkEnd w:id="51"/>
    </w:p>
    <w:p w14:paraId="7B20A117" w14:textId="5F6B87CB" w:rsidR="0045776A" w:rsidRPr="00B92B89" w:rsidRDefault="0045776A" w:rsidP="00BB089C">
      <w:pPr>
        <w:numPr>
          <w:ilvl w:val="1"/>
          <w:numId w:val="14"/>
        </w:numPr>
        <w:rPr>
          <w:rFonts w:ascii="inherit" w:hAnsi="inherit" w:cstheme="majorHAnsi"/>
        </w:rPr>
      </w:pPr>
      <w:r w:rsidRPr="00B92B89">
        <w:rPr>
          <w:rFonts w:ascii="inherit" w:hAnsi="inherit" w:cstheme="majorHAnsi"/>
        </w:rPr>
        <w:t>Update probabilities as new information comes to light</w:t>
      </w:r>
    </w:p>
    <w:p w14:paraId="31D6C8B2" w14:textId="2E517CFB" w:rsidR="006E55F9" w:rsidRPr="00B92B89" w:rsidRDefault="00BB089C" w:rsidP="006E55F9">
      <w:pPr>
        <w:numPr>
          <w:ilvl w:val="1"/>
          <w:numId w:val="14"/>
        </w:numPr>
        <w:rPr>
          <w:rFonts w:ascii="inherit" w:hAnsi="inherit" w:cstheme="majorHAnsi"/>
        </w:rPr>
      </w:pPr>
      <w:r w:rsidRPr="00B92B89">
        <w:rPr>
          <w:rFonts w:ascii="inherit" w:hAnsi="inherit" w:cstheme="majorHAnsi"/>
          <w:noProof/>
        </w:rPr>
        <w:drawing>
          <wp:inline distT="114300" distB="114300" distL="114300" distR="114300" wp14:anchorId="0CDF3E95" wp14:editId="6B708403">
            <wp:extent cx="5390400" cy="2614613"/>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0"/>
                    <a:srcRect/>
                    <a:stretch>
                      <a:fillRect/>
                    </a:stretch>
                  </pic:blipFill>
                  <pic:spPr>
                    <a:xfrm>
                      <a:off x="0" y="0"/>
                      <a:ext cx="5390400" cy="2614613"/>
                    </a:xfrm>
                    <a:prstGeom prst="rect">
                      <a:avLst/>
                    </a:prstGeom>
                    <a:ln/>
                  </pic:spPr>
                </pic:pic>
              </a:graphicData>
            </a:graphic>
          </wp:inline>
        </w:drawing>
      </w:r>
      <w:bookmarkStart w:id="52" w:name="_Toc11761830"/>
    </w:p>
    <w:p w14:paraId="025468B9" w14:textId="77777777" w:rsidR="006E55F9" w:rsidRPr="00B92B89" w:rsidRDefault="006E55F9" w:rsidP="006E55F9"/>
    <w:p w14:paraId="26F2E2E4" w14:textId="77777777" w:rsidR="006E55F9" w:rsidRPr="00B92B89" w:rsidRDefault="006E55F9">
      <w:pPr>
        <w:rPr>
          <w:rFonts w:ascii="inherit" w:eastAsiaTheme="majorEastAsia" w:hAnsi="inherit" w:cstheme="majorHAnsi"/>
          <w:b/>
          <w:color w:val="2F5496" w:themeColor="accent1" w:themeShade="BF"/>
          <w:sz w:val="26"/>
          <w:szCs w:val="24"/>
          <w:u w:val="single"/>
        </w:rPr>
      </w:pPr>
      <w:r w:rsidRPr="00B92B89">
        <w:rPr>
          <w:rFonts w:cstheme="majorHAnsi"/>
        </w:rPr>
        <w:br w:type="page"/>
      </w:r>
    </w:p>
    <w:p w14:paraId="3C3620B5" w14:textId="248A74F3" w:rsidR="00085017" w:rsidRPr="00B92B89" w:rsidRDefault="00D16B87" w:rsidP="00085017">
      <w:pPr>
        <w:pStyle w:val="Heading3"/>
      </w:pPr>
      <w:bookmarkStart w:id="53" w:name="_Toc11761835"/>
      <w:r w:rsidRPr="00B92B89">
        <w:lastRenderedPageBreak/>
        <w:t>VISION→→→</w:t>
      </w:r>
    </w:p>
    <w:p w14:paraId="07E1FFC5" w14:textId="77777777" w:rsidR="001648E8" w:rsidRPr="00B92B89" w:rsidRDefault="001648E8" w:rsidP="001648E8">
      <w:pPr>
        <w:pStyle w:val="Heading3"/>
        <w:spacing w:before="280"/>
        <w:rPr>
          <w:rFonts w:cstheme="majorHAnsi"/>
        </w:rPr>
      </w:pPr>
      <w:bookmarkStart w:id="54" w:name="_Toc11761837"/>
      <w:r w:rsidRPr="00B92B89">
        <w:rPr>
          <w:rFonts w:cstheme="majorHAnsi"/>
        </w:rPr>
        <w:t>Fovea</w:t>
      </w:r>
      <w:bookmarkEnd w:id="54"/>
    </w:p>
    <w:p w14:paraId="041DEBA2" w14:textId="77777777" w:rsidR="001648E8" w:rsidRPr="00B92B89" w:rsidRDefault="001648E8" w:rsidP="001648E8">
      <w:pPr>
        <w:pStyle w:val="ListParagraph"/>
      </w:pPr>
      <w:r w:rsidRPr="00B92B89">
        <w:rPr>
          <w:b/>
        </w:rPr>
        <w:t xml:space="preserve">The area of the retina with the highest resolution and the highest concentration of cones for detecting </w:t>
      </w:r>
      <w:proofErr w:type="spellStart"/>
      <w:r w:rsidRPr="00B92B89">
        <w:rPr>
          <w:b/>
        </w:rPr>
        <w:t>colour</w:t>
      </w:r>
      <w:proofErr w:type="spellEnd"/>
      <w:r w:rsidRPr="00B92B89">
        <w:rPr>
          <w:b/>
        </w:rPr>
        <w:t xml:space="preserve">. </w:t>
      </w:r>
      <w:r w:rsidRPr="00B92B89">
        <w:t xml:space="preserve">The visual cortex receives information from the retinae of the eyes, via a number of staging posts. The light energy entering the eye activates millions of neuron-like light-sensitive cells, which are the light receptors for vision lining the retina. There are two main types of cells, </w:t>
      </w:r>
      <w:r w:rsidRPr="00B92B89">
        <w:rPr>
          <w:b/>
        </w:rPr>
        <w:t>rods and cones</w:t>
      </w:r>
      <w:r w:rsidRPr="00B92B89">
        <w:t xml:space="preserve">. </w:t>
      </w:r>
      <w:r w:rsidRPr="00B92B89">
        <w:rPr>
          <w:b/>
          <w:u w:val="single"/>
        </w:rPr>
        <w:t xml:space="preserve">Cones provide </w:t>
      </w:r>
      <w:proofErr w:type="spellStart"/>
      <w:r w:rsidRPr="00B92B89">
        <w:rPr>
          <w:b/>
          <w:u w:val="single"/>
        </w:rPr>
        <w:t>colour</w:t>
      </w:r>
      <w:proofErr w:type="spellEnd"/>
      <w:r w:rsidRPr="00B92B89">
        <w:rPr>
          <w:b/>
          <w:u w:val="single"/>
        </w:rPr>
        <w:t xml:space="preserve"> vision</w:t>
      </w:r>
      <w:r w:rsidRPr="00B92B89">
        <w:t xml:space="preserve"> and are most dense on the fovea, which is the part of the retina over which vision is most acute. </w:t>
      </w:r>
      <w:r w:rsidRPr="00B92B89">
        <w:rPr>
          <w:b/>
        </w:rPr>
        <w:t>Rods are more sensitive to light</w:t>
      </w:r>
      <w:r w:rsidRPr="00B92B89">
        <w:t xml:space="preserve"> and are present not only on the fovea, but also in the less acute peripheral areas of the retina.</w:t>
      </w:r>
    </w:p>
    <w:p w14:paraId="50E62602" w14:textId="3598A672" w:rsidR="00E552FB" w:rsidRPr="00B92B89" w:rsidRDefault="00E552FB" w:rsidP="00D27F99">
      <w:pPr>
        <w:pStyle w:val="Heading3"/>
        <w:spacing w:before="280"/>
        <w:rPr>
          <w:rFonts w:cstheme="majorHAnsi"/>
        </w:rPr>
      </w:pPr>
      <w:r w:rsidRPr="00B92B89">
        <w:rPr>
          <w:rFonts w:cstheme="majorHAnsi"/>
        </w:rPr>
        <w:t>Space constancy (vision)</w:t>
      </w:r>
      <w:bookmarkEnd w:id="53"/>
    </w:p>
    <w:p w14:paraId="2A243DCD" w14:textId="04FC1E6C" w:rsidR="00E552FB" w:rsidRPr="00B92B89" w:rsidRDefault="00E552FB" w:rsidP="00D27F99">
      <w:pPr>
        <w:numPr>
          <w:ilvl w:val="0"/>
          <w:numId w:val="14"/>
        </w:numPr>
      </w:pPr>
      <w:r w:rsidRPr="00B92B89">
        <w:rPr>
          <w:rFonts w:ascii="inherit" w:hAnsi="inherit" w:cstheme="majorHAnsi"/>
        </w:rPr>
        <w:t xml:space="preserve">Objects appear at different retinal locations after eye movements but are </w:t>
      </w:r>
      <w:r w:rsidRPr="00B92B89">
        <w:rPr>
          <w:rFonts w:ascii="inherit" w:hAnsi="inherit" w:cstheme="majorHAnsi"/>
          <w:b/>
        </w:rPr>
        <w:t>not perceived as displaced</w:t>
      </w:r>
      <w:r w:rsidR="00D27F99" w:rsidRPr="00B92B89">
        <w:rPr>
          <w:rFonts w:ascii="inherit" w:hAnsi="inherit" w:cstheme="majorHAnsi"/>
        </w:rPr>
        <w:t xml:space="preserve">. That </w:t>
      </w:r>
      <w:r w:rsidRPr="00B92B89">
        <w:t xml:space="preserve">means the brain remembers where objects are and were (makes mental </w:t>
      </w:r>
      <w:proofErr w:type="spellStart"/>
      <w:r w:rsidRPr="00B92B89">
        <w:t>visualisation</w:t>
      </w:r>
      <w:proofErr w:type="spellEnd"/>
      <w:r w:rsidRPr="00B92B89">
        <w:t xml:space="preserve"> of the world) and can calculate the respective location of the objects by taking the differences into account </w:t>
      </w:r>
      <w:r w:rsidRPr="00B92B89">
        <w:rPr>
          <w:u w:val="single"/>
        </w:rPr>
        <w:t>with regards to</w:t>
      </w:r>
      <w:r w:rsidRPr="00B92B89">
        <w:t xml:space="preserve"> </w:t>
      </w:r>
      <w:r w:rsidR="00D27F99" w:rsidRPr="00B92B89">
        <w:t xml:space="preserve"> </w:t>
      </w:r>
      <w:proofErr w:type="spellStart"/>
      <w:r w:rsidR="00D27F99" w:rsidRPr="00B92B89">
        <w:rPr>
          <w:rFonts w:ascii="inherit" w:hAnsi="inherit" w:cstheme="majorHAnsi"/>
          <w:b/>
          <w:color w:val="0070C0"/>
        </w:rPr>
        <w:t>eg</w:t>
      </w:r>
      <w:proofErr w:type="spellEnd"/>
      <w:r w:rsidR="00D27F99" w:rsidRPr="00B92B89">
        <w:rPr>
          <w:rFonts w:ascii="inherit" w:hAnsi="inherit" w:cstheme="majorHAnsi"/>
          <w:color w:val="0070C0"/>
        </w:rPr>
        <w:t xml:space="preserve"> </w:t>
      </w:r>
      <w:r w:rsidR="00D27F99" w:rsidRPr="00B92B89">
        <w:t xml:space="preserve"> </w:t>
      </w:r>
      <w:r w:rsidRPr="00B92B89">
        <w:t xml:space="preserve">eye </w:t>
      </w:r>
      <w:r w:rsidRPr="00B92B89">
        <w:rPr>
          <w:u w:val="single"/>
        </w:rPr>
        <w:t>movement</w:t>
      </w:r>
    </w:p>
    <w:p w14:paraId="4B639B18" w14:textId="600E1258" w:rsidR="00E552FB" w:rsidRPr="00B92B89" w:rsidRDefault="00E552FB" w:rsidP="00E552FB">
      <w:pPr>
        <w:rPr>
          <w:rFonts w:ascii="inherit" w:hAnsi="inherit" w:cstheme="majorHAnsi"/>
        </w:rPr>
      </w:pPr>
    </w:p>
    <w:p w14:paraId="16E2A784" w14:textId="77777777" w:rsidR="00E552FB" w:rsidRPr="00B92B89" w:rsidRDefault="00E552FB" w:rsidP="00E552FB">
      <w:pPr>
        <w:rPr>
          <w:rFonts w:ascii="inherit" w:hAnsi="inherit" w:cstheme="majorHAnsi"/>
        </w:rPr>
      </w:pPr>
    </w:p>
    <w:p w14:paraId="21A86705" w14:textId="2A596A38" w:rsidR="00BB089C" w:rsidRPr="00B92B89" w:rsidRDefault="00E552FB" w:rsidP="00D27F99">
      <w:pPr>
        <w:pStyle w:val="Heading3"/>
        <w:spacing w:before="280"/>
        <w:rPr>
          <w:rFonts w:cstheme="majorHAnsi"/>
        </w:rPr>
      </w:pPr>
      <w:r w:rsidRPr="00B92B89">
        <w:rPr>
          <w:noProof/>
        </w:rPr>
        <w:drawing>
          <wp:anchor distT="0" distB="0" distL="114300" distR="114300" simplePos="0" relativeHeight="251691008" behindDoc="1" locked="0" layoutInCell="1" allowOverlap="1" wp14:anchorId="640AE567" wp14:editId="101A7BF6">
            <wp:simplePos x="0" y="0"/>
            <wp:positionH relativeFrom="column">
              <wp:posOffset>4371975</wp:posOffset>
            </wp:positionH>
            <wp:positionV relativeFrom="paragraph">
              <wp:posOffset>161290</wp:posOffset>
            </wp:positionV>
            <wp:extent cx="2015490" cy="1368425"/>
            <wp:effectExtent l="0" t="0" r="3810" b="3175"/>
            <wp:wrapThrough wrapText="bothSides">
              <wp:wrapPolygon edited="0">
                <wp:start x="0" y="0"/>
                <wp:lineTo x="0" y="21349"/>
                <wp:lineTo x="21437" y="21349"/>
                <wp:lineTo x="2143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15490" cy="13684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089C" w:rsidRPr="00B92B89">
        <w:rPr>
          <w:rFonts w:cstheme="majorHAnsi"/>
        </w:rPr>
        <w:t>Phenomenal stability (vision)</w:t>
      </w:r>
      <w:bookmarkEnd w:id="52"/>
    </w:p>
    <w:p w14:paraId="32B1680B" w14:textId="624E5D25" w:rsidR="006E55F9" w:rsidRPr="00B92B89" w:rsidRDefault="006E55F9" w:rsidP="006E55F9">
      <w:pPr>
        <w:pStyle w:val="BulletSiebe"/>
      </w:pPr>
      <w:r w:rsidRPr="00B92B89">
        <w:t>Visual input is discontinuous yet we experience no sensation of movement or displacement</w:t>
      </w:r>
      <w:r w:rsidR="00E552FB" w:rsidRPr="00B92B89">
        <w:t>…</w:t>
      </w:r>
    </w:p>
    <w:p w14:paraId="32E3D22B" w14:textId="79817E8A" w:rsidR="006E55F9" w:rsidRPr="00B92B89" w:rsidRDefault="006E55F9" w:rsidP="006E55F9">
      <w:pPr>
        <w:pStyle w:val="BulletSiebe"/>
      </w:pPr>
      <w:r w:rsidRPr="00B92B89">
        <w:t>saccadic suppression’ (masking)</w:t>
      </w:r>
    </w:p>
    <w:p w14:paraId="1C586AC6" w14:textId="0704F664" w:rsidR="00E552FB" w:rsidRPr="00B92B89" w:rsidRDefault="00E552FB" w:rsidP="00E552FB">
      <w:pPr>
        <w:pStyle w:val="BulletSiebe"/>
        <w:numPr>
          <w:ilvl w:val="0"/>
          <w:numId w:val="0"/>
        </w:numPr>
        <w:ind w:left="470" w:hanging="357"/>
      </w:pPr>
    </w:p>
    <w:p w14:paraId="646D003D" w14:textId="24CBC886" w:rsidR="00E552FB" w:rsidRPr="00B92B89" w:rsidRDefault="00E552FB" w:rsidP="00E552FB">
      <w:pPr>
        <w:pStyle w:val="BulletSiebe"/>
        <w:numPr>
          <w:ilvl w:val="0"/>
          <w:numId w:val="0"/>
        </w:numPr>
        <w:ind w:left="470" w:hanging="357"/>
      </w:pPr>
    </w:p>
    <w:p w14:paraId="38D877F3" w14:textId="77777777" w:rsidR="00E552FB" w:rsidRPr="00B92B89" w:rsidRDefault="00E552FB" w:rsidP="00E552FB">
      <w:pPr>
        <w:pStyle w:val="BulletSiebe"/>
        <w:numPr>
          <w:ilvl w:val="0"/>
          <w:numId w:val="0"/>
        </w:numPr>
        <w:ind w:left="470" w:hanging="357"/>
      </w:pPr>
    </w:p>
    <w:p w14:paraId="762C4A4D" w14:textId="77777777" w:rsidR="00E552FB" w:rsidRPr="00B92B89" w:rsidRDefault="00E552FB" w:rsidP="00E552FB">
      <w:pPr>
        <w:pStyle w:val="Heading3"/>
        <w:numPr>
          <w:ilvl w:val="0"/>
          <w:numId w:val="14"/>
        </w:numPr>
        <w:spacing w:before="280"/>
        <w:rPr>
          <w:rFonts w:cstheme="majorHAnsi"/>
        </w:rPr>
      </w:pPr>
      <w:bookmarkStart w:id="55" w:name="_Toc11761833"/>
      <w:bookmarkStart w:id="56" w:name="_Toc11761832"/>
      <w:r w:rsidRPr="00B92B89">
        <w:rPr>
          <w:rFonts w:cstheme="majorHAnsi"/>
        </w:rPr>
        <w:t>Saccade</w:t>
      </w:r>
      <w:bookmarkEnd w:id="55"/>
    </w:p>
    <w:p w14:paraId="1C2B5ED7" w14:textId="17E1CC2D" w:rsidR="00E552FB" w:rsidRPr="00B92B89" w:rsidRDefault="00C8126A" w:rsidP="00E552FB">
      <w:pPr>
        <w:numPr>
          <w:ilvl w:val="1"/>
          <w:numId w:val="14"/>
        </w:numPr>
        <w:rPr>
          <w:rFonts w:ascii="inherit" w:hAnsi="inherit" w:cstheme="majorHAnsi"/>
        </w:rPr>
      </w:pPr>
      <w:r w:rsidRPr="00B92B89">
        <w:rPr>
          <w:rFonts w:ascii="inherit" w:hAnsi="inherit" w:cstheme="majorHAnsi"/>
        </w:rPr>
        <w:t xml:space="preserve">Saccades are </w:t>
      </w:r>
      <w:r w:rsidR="00E552FB" w:rsidRPr="00B92B89">
        <w:rPr>
          <w:rFonts w:ascii="inherit" w:hAnsi="inherit" w:cstheme="majorHAnsi"/>
        </w:rPr>
        <w:t>darting movement of our eyes from one location to another; ca. 3 times/sec</w:t>
      </w:r>
    </w:p>
    <w:p w14:paraId="6C69F489" w14:textId="2230F64F" w:rsidR="00E552FB" w:rsidRPr="00B92B89" w:rsidRDefault="00C8126A" w:rsidP="00E552FB">
      <w:pPr>
        <w:numPr>
          <w:ilvl w:val="1"/>
          <w:numId w:val="14"/>
        </w:numPr>
        <w:rPr>
          <w:rFonts w:ascii="inherit" w:hAnsi="inherit" w:cstheme="majorHAnsi"/>
        </w:rPr>
      </w:pPr>
      <w:r w:rsidRPr="00B92B89">
        <w:rPr>
          <w:rFonts w:ascii="inherit" w:hAnsi="inherit" w:cstheme="majorHAnsi"/>
        </w:rPr>
        <w:t xml:space="preserve">Saccades are </w:t>
      </w:r>
      <w:r w:rsidR="00E552FB" w:rsidRPr="00B92B89">
        <w:rPr>
          <w:rFonts w:ascii="inherit" w:hAnsi="inherit" w:cstheme="majorHAnsi"/>
          <w:b/>
        </w:rPr>
        <w:t>Followed by short periods of fixations</w:t>
      </w:r>
      <w:r w:rsidR="00E552FB" w:rsidRPr="00B92B89">
        <w:rPr>
          <w:rFonts w:ascii="inherit" w:hAnsi="inherit" w:cstheme="majorHAnsi"/>
        </w:rPr>
        <w:t xml:space="preserve">; movements during which we obtain information about the world(from the fovea - blind </w:t>
      </w:r>
      <w:proofErr w:type="spellStart"/>
      <w:r w:rsidR="00E552FB" w:rsidRPr="00B92B89">
        <w:rPr>
          <w:rFonts w:ascii="inherit" w:hAnsi="inherit" w:cstheme="majorHAnsi"/>
        </w:rPr>
        <w:t>vlek</w:t>
      </w:r>
      <w:proofErr w:type="spellEnd"/>
      <w:r w:rsidR="00E552FB" w:rsidRPr="00B92B89">
        <w:rPr>
          <w:rFonts w:ascii="inherit" w:hAnsi="inherit" w:cstheme="majorHAnsi"/>
        </w:rPr>
        <w:t>)</w:t>
      </w:r>
    </w:p>
    <w:p w14:paraId="37D72647" w14:textId="77777777" w:rsidR="00E552FB" w:rsidRPr="00B92B89" w:rsidRDefault="00E552FB" w:rsidP="00E552FB">
      <w:pPr>
        <w:ind w:left="426"/>
        <w:rPr>
          <w:rFonts w:ascii="inherit" w:hAnsi="inherit" w:cstheme="majorHAnsi"/>
        </w:rPr>
      </w:pPr>
      <w:r w:rsidRPr="00B92B89">
        <w:rPr>
          <w:rFonts w:ascii="inherit" w:hAnsi="inherit" w:cstheme="majorHAnsi"/>
          <w:noProof/>
        </w:rPr>
        <w:drawing>
          <wp:inline distT="114300" distB="114300" distL="114300" distR="114300" wp14:anchorId="781F588E" wp14:editId="659539F1">
            <wp:extent cx="5734050" cy="2717800"/>
            <wp:effectExtent l="0" t="0" r="0" b="0"/>
            <wp:docPr id="4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2"/>
                    <a:srcRect/>
                    <a:stretch>
                      <a:fillRect/>
                    </a:stretch>
                  </pic:blipFill>
                  <pic:spPr>
                    <a:xfrm>
                      <a:off x="0" y="0"/>
                      <a:ext cx="5734050" cy="2717800"/>
                    </a:xfrm>
                    <a:prstGeom prst="rect">
                      <a:avLst/>
                    </a:prstGeom>
                    <a:ln/>
                  </pic:spPr>
                </pic:pic>
              </a:graphicData>
            </a:graphic>
          </wp:inline>
        </w:drawing>
      </w:r>
    </w:p>
    <w:p w14:paraId="53E44B08" w14:textId="77777777" w:rsidR="00E552FB" w:rsidRPr="00B92B89" w:rsidRDefault="00E552FB" w:rsidP="00E552FB">
      <w:pPr>
        <w:ind w:left="426"/>
        <w:rPr>
          <w:rFonts w:ascii="inherit" w:hAnsi="inherit" w:cstheme="majorHAnsi"/>
        </w:rPr>
      </w:pPr>
    </w:p>
    <w:p w14:paraId="1FF17BCF" w14:textId="77777777" w:rsidR="00E552FB" w:rsidRPr="00B92B89" w:rsidRDefault="00E552FB" w:rsidP="00B701B9">
      <w:pPr>
        <w:pStyle w:val="Heading3"/>
        <w:spacing w:before="280"/>
        <w:rPr>
          <w:rFonts w:cstheme="majorHAnsi"/>
        </w:rPr>
      </w:pPr>
      <w:bookmarkStart w:id="57" w:name="_Toc11761834"/>
      <w:r w:rsidRPr="00B92B89">
        <w:rPr>
          <w:rFonts w:cstheme="majorHAnsi"/>
        </w:rPr>
        <w:t>Saccadic suppression</w:t>
      </w:r>
      <w:bookmarkEnd w:id="57"/>
    </w:p>
    <w:p w14:paraId="2E4D2695" w14:textId="5C75351C" w:rsidR="00B701B9" w:rsidRPr="00B92B89" w:rsidRDefault="00B701B9" w:rsidP="00B701B9">
      <w:pPr>
        <w:rPr>
          <w:b/>
        </w:rPr>
      </w:pPr>
      <w:r w:rsidRPr="00B92B89">
        <w:t xml:space="preserve">Saccadic suppression is the phenomenon in visual perception where </w:t>
      </w:r>
      <w:r w:rsidRPr="00B92B89">
        <w:rPr>
          <w:b/>
        </w:rPr>
        <w:t>the brain selectively blocks</w:t>
      </w:r>
      <w:r w:rsidRPr="00B92B89">
        <w:t xml:space="preserve"> visual processing during eye movements in such a way </w:t>
      </w:r>
      <w:r w:rsidRPr="00B92B89">
        <w:rPr>
          <w:b/>
        </w:rPr>
        <w:t>that large changes in object location in the visual scene during a saccade or blink are not detected.</w:t>
      </w:r>
    </w:p>
    <w:p w14:paraId="59568A1E" w14:textId="67FD8C0B" w:rsidR="00B701B9" w:rsidRPr="00B92B89" w:rsidRDefault="00B701B9" w:rsidP="00B701B9"/>
    <w:p w14:paraId="04F27876" w14:textId="77777777" w:rsidR="00B701B9" w:rsidRPr="00B92B89" w:rsidRDefault="00B701B9" w:rsidP="00B701B9"/>
    <w:p w14:paraId="2C2C42C6" w14:textId="2474C242" w:rsidR="00BB089C" w:rsidRPr="00B92B89" w:rsidRDefault="00BB089C" w:rsidP="00B701B9">
      <w:pPr>
        <w:pStyle w:val="Heading3"/>
        <w:spacing w:before="280"/>
        <w:rPr>
          <w:rFonts w:cstheme="majorHAnsi"/>
        </w:rPr>
      </w:pPr>
      <w:r w:rsidRPr="00B92B89">
        <w:rPr>
          <w:rFonts w:cstheme="majorHAnsi"/>
        </w:rPr>
        <w:t>Rubber Hand Illusion</w:t>
      </w:r>
      <w:bookmarkEnd w:id="56"/>
    </w:p>
    <w:p w14:paraId="636433C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illusion of owning either a part of or an entire body other than one’s own</w:t>
      </w:r>
    </w:p>
    <w:p w14:paraId="1622FE1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By manipulating visual perception, bottom-up perceptual mechanisms can override top-down knowledge that a certain body part does not belong to the person </w:t>
      </w:r>
    </w:p>
    <w:p w14:paraId="716BE2FB" w14:textId="178355C8" w:rsidR="00BB089C" w:rsidRPr="00B92B89" w:rsidRDefault="00BB089C" w:rsidP="00B701B9">
      <w:pPr>
        <w:pStyle w:val="Heading3"/>
        <w:spacing w:before="280"/>
        <w:rPr>
          <w:rFonts w:cstheme="majorHAnsi"/>
        </w:rPr>
      </w:pPr>
      <w:bookmarkStart w:id="58" w:name="_Toc11761836"/>
      <w:r w:rsidRPr="00B92B89">
        <w:rPr>
          <w:rFonts w:cstheme="majorHAnsi"/>
        </w:rPr>
        <w:t>Acoustic signal</w:t>
      </w:r>
      <w:bookmarkEnd w:id="58"/>
    </w:p>
    <w:p w14:paraId="4CEA7975" w14:textId="44CAC0BC" w:rsidR="00045651" w:rsidRPr="00B92B89" w:rsidRDefault="00C04965" w:rsidP="00BB089C">
      <w:pPr>
        <w:numPr>
          <w:ilvl w:val="1"/>
          <w:numId w:val="14"/>
        </w:numPr>
        <w:rPr>
          <w:rFonts w:ascii="inherit" w:hAnsi="inherit" w:cstheme="majorHAnsi"/>
        </w:rPr>
      </w:pPr>
      <w:r w:rsidRPr="00B92B89">
        <w:rPr>
          <w:rFonts w:ascii="inherit" w:hAnsi="inherit" w:cstheme="majorHAnsi"/>
        </w:rPr>
        <w:t xml:space="preserve">An </w:t>
      </w:r>
      <w:r w:rsidR="00045651" w:rsidRPr="00B92B89">
        <w:rPr>
          <w:rFonts w:ascii="inherit" w:hAnsi="inherit" w:cstheme="majorHAnsi"/>
        </w:rPr>
        <w:t>Acoustic signa</w:t>
      </w:r>
      <w:r w:rsidRPr="00B92B89">
        <w:rPr>
          <w:rFonts w:ascii="inherit" w:hAnsi="inherit" w:cstheme="majorHAnsi"/>
        </w:rPr>
        <w:t>l is a</w:t>
      </w:r>
      <w:r w:rsidR="00045651" w:rsidRPr="00B92B89">
        <w:rPr>
          <w:rFonts w:ascii="inherit" w:hAnsi="inherit" w:cstheme="majorHAnsi"/>
        </w:rPr>
        <w:t xml:space="preserve"> sound pattern of frequency and amplitude </w:t>
      </w:r>
      <w:r w:rsidR="00045651" w:rsidRPr="00B92B89">
        <w:rPr>
          <w:rFonts w:ascii="inherit" w:hAnsi="inherit" w:cstheme="majorHAnsi"/>
          <w:b/>
        </w:rPr>
        <w:t>detected by the auditory system</w:t>
      </w:r>
      <w:r w:rsidR="00045651" w:rsidRPr="00B92B89">
        <w:rPr>
          <w:rFonts w:ascii="inherit" w:hAnsi="inherit" w:cstheme="majorHAnsi"/>
        </w:rPr>
        <w:t>. Phonemes stand for specific sounds, and these sounds are different because they are made up from a particular pattern of frequencies and amplitudes called the acoustic signal.</w:t>
      </w:r>
    </w:p>
    <w:p w14:paraId="504A46F1" w14:textId="603ED7F9" w:rsidR="00BB089C" w:rsidRPr="00B92B89" w:rsidRDefault="00BB089C" w:rsidP="00B701B9">
      <w:pPr>
        <w:pStyle w:val="Heading3"/>
        <w:spacing w:before="280"/>
        <w:rPr>
          <w:rFonts w:cstheme="majorHAnsi"/>
        </w:rPr>
      </w:pPr>
      <w:bookmarkStart w:id="59" w:name="_Toc11761839"/>
      <w:r w:rsidRPr="00B92B89">
        <w:rPr>
          <w:rFonts w:cstheme="majorHAnsi"/>
        </w:rPr>
        <w:t>Fixation</w:t>
      </w:r>
      <w:bookmarkEnd w:id="59"/>
    </w:p>
    <w:p w14:paraId="4C9077D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Eye focus movement during which we obtain information about the world</w:t>
      </w:r>
    </w:p>
    <w:p w14:paraId="5D519F2F" w14:textId="77777777" w:rsidR="00BB089C" w:rsidRPr="00B92B89" w:rsidRDefault="00BB089C" w:rsidP="00BB089C">
      <w:pPr>
        <w:numPr>
          <w:ilvl w:val="1"/>
          <w:numId w:val="14"/>
        </w:numPr>
        <w:rPr>
          <w:rFonts w:ascii="inherit" w:hAnsi="inherit" w:cstheme="majorHAnsi"/>
        </w:rPr>
      </w:pPr>
      <w:proofErr w:type="spellStart"/>
      <w:r w:rsidRPr="00B92B89">
        <w:rPr>
          <w:rFonts w:ascii="inherit" w:hAnsi="inherit" w:cstheme="majorHAnsi"/>
        </w:rPr>
        <w:t>Maintianing</w:t>
      </w:r>
      <w:proofErr w:type="spellEnd"/>
      <w:r w:rsidRPr="00B92B89">
        <w:rPr>
          <w:rFonts w:ascii="inherit" w:hAnsi="inherit" w:cstheme="majorHAnsi"/>
        </w:rPr>
        <w:t xml:space="preserve"> visual gaze on a single location</w:t>
      </w:r>
    </w:p>
    <w:p w14:paraId="1F54BD7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Visual gaze as in maintain object of interest within focal point of eyes(which would be the fovea)</w:t>
      </w:r>
    </w:p>
    <w:p w14:paraId="10F66870" w14:textId="77777777" w:rsidR="00BB089C" w:rsidRPr="00B92B89" w:rsidRDefault="00BB089C" w:rsidP="004864C5">
      <w:pPr>
        <w:pStyle w:val="ListParagraph"/>
      </w:pPr>
      <w:r w:rsidRPr="00B92B89">
        <w:rPr>
          <w:noProof/>
        </w:rPr>
        <w:drawing>
          <wp:inline distT="114300" distB="114300" distL="114300" distR="114300" wp14:anchorId="329FBD6A" wp14:editId="35326BCB">
            <wp:extent cx="5734050" cy="2717800"/>
            <wp:effectExtent l="0" t="0" r="0" b="0"/>
            <wp:docPr id="2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2"/>
                    <a:srcRect/>
                    <a:stretch>
                      <a:fillRect/>
                    </a:stretch>
                  </pic:blipFill>
                  <pic:spPr>
                    <a:xfrm>
                      <a:off x="0" y="0"/>
                      <a:ext cx="5734050" cy="2717800"/>
                    </a:xfrm>
                    <a:prstGeom prst="rect">
                      <a:avLst/>
                    </a:prstGeom>
                    <a:ln/>
                  </pic:spPr>
                </pic:pic>
              </a:graphicData>
            </a:graphic>
          </wp:inline>
        </w:drawing>
      </w:r>
      <w:r w:rsidRPr="00B92B89">
        <w:t xml:space="preserve"> </w:t>
      </w:r>
    </w:p>
    <w:p w14:paraId="5811461C" w14:textId="4FE1982D" w:rsidR="00BB089C" w:rsidRPr="00B92B89" w:rsidRDefault="00BB089C" w:rsidP="00B701B9">
      <w:pPr>
        <w:pStyle w:val="Heading3"/>
        <w:spacing w:before="280"/>
        <w:rPr>
          <w:rFonts w:cstheme="majorHAnsi"/>
        </w:rPr>
      </w:pPr>
      <w:bookmarkStart w:id="60" w:name="_Toc11761840"/>
      <w:r w:rsidRPr="00B92B89">
        <w:rPr>
          <w:rFonts w:cstheme="majorHAnsi"/>
        </w:rPr>
        <w:t>Exteroceptive senses</w:t>
      </w:r>
      <w:bookmarkEnd w:id="60"/>
    </w:p>
    <w:p w14:paraId="29BB8D9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ouch</w:t>
      </w:r>
    </w:p>
    <w:p w14:paraId="1B32D503"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Sense involved on the surface of the body to obtain external information </w:t>
      </w:r>
    </w:p>
    <w:p w14:paraId="082285B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pressure, touch, heat</w:t>
      </w:r>
    </w:p>
    <w:p w14:paraId="2F6FBA95" w14:textId="4839422A" w:rsidR="00BB089C" w:rsidRPr="00B92B89" w:rsidRDefault="00BB089C" w:rsidP="00B701B9">
      <w:pPr>
        <w:pStyle w:val="Heading3"/>
        <w:spacing w:before="280"/>
        <w:rPr>
          <w:rFonts w:cstheme="majorHAnsi"/>
        </w:rPr>
      </w:pPr>
      <w:bookmarkStart w:id="61" w:name="_Toc11761841"/>
      <w:r w:rsidRPr="00B92B89">
        <w:rPr>
          <w:rFonts w:cstheme="majorHAnsi"/>
        </w:rPr>
        <w:lastRenderedPageBreak/>
        <w:t>Corollary discharge</w:t>
      </w:r>
      <w:bookmarkEnd w:id="61"/>
    </w:p>
    <w:p w14:paraId="6C55B37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 copy of a motor command that is sent to the muscles to produce a movement. This copy doesn’t produce any movement </w:t>
      </w:r>
      <w:proofErr w:type="spellStart"/>
      <w:r w:rsidRPr="00B92B89">
        <w:rPr>
          <w:rFonts w:ascii="inherit" w:hAnsi="inherit" w:cstheme="majorHAnsi"/>
        </w:rPr>
        <w:t>istself</w:t>
      </w:r>
      <w:proofErr w:type="spellEnd"/>
      <w:r w:rsidRPr="00B92B89">
        <w:rPr>
          <w:rFonts w:ascii="inherit" w:hAnsi="inherit" w:cstheme="majorHAnsi"/>
        </w:rPr>
        <w:t xml:space="preserve"> but is send to the brain to inform it of the impending movement</w:t>
      </w:r>
    </w:p>
    <w:p w14:paraId="2ED2545D" w14:textId="165668D5" w:rsidR="00BB089C" w:rsidRPr="00B92B89" w:rsidRDefault="00BB089C" w:rsidP="00B701B9">
      <w:pPr>
        <w:pStyle w:val="Heading3"/>
        <w:spacing w:before="280"/>
        <w:rPr>
          <w:rFonts w:cstheme="majorHAnsi"/>
        </w:rPr>
      </w:pPr>
      <w:bookmarkStart w:id="62" w:name="_Toc11761842"/>
      <w:r w:rsidRPr="00B92B89">
        <w:rPr>
          <w:rFonts w:cstheme="majorHAnsi"/>
        </w:rPr>
        <w:t>Complex tone</w:t>
      </w:r>
      <w:bookmarkEnd w:id="62"/>
    </w:p>
    <w:p w14:paraId="55FB4AE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Any sound composed of more than one </w:t>
      </w:r>
      <w:proofErr w:type="spellStart"/>
      <w:r w:rsidRPr="00B92B89">
        <w:rPr>
          <w:rFonts w:ascii="inherit" w:hAnsi="inherit" w:cstheme="majorHAnsi"/>
        </w:rPr>
        <w:t>sinusoi</w:t>
      </w:r>
      <w:proofErr w:type="spellEnd"/>
      <w:r w:rsidRPr="00B92B89">
        <w:rPr>
          <w:rFonts w:ascii="inherit" w:hAnsi="inherit" w:cstheme="majorHAnsi"/>
        </w:rPr>
        <w:t>(pure tone). Harmonic complex tones consist of a fundamental frequency(F0) and harmonics with frequencies at integer multiples of the F0.</w:t>
      </w:r>
    </w:p>
    <w:p w14:paraId="24764974"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68ECBB6F" w14:textId="5E999AEF" w:rsidR="00BB089C" w:rsidRPr="00B92B89" w:rsidRDefault="00BB089C" w:rsidP="00BB089C">
      <w:pPr>
        <w:pStyle w:val="Heading3"/>
        <w:numPr>
          <w:ilvl w:val="0"/>
          <w:numId w:val="14"/>
        </w:numPr>
        <w:spacing w:before="280"/>
        <w:rPr>
          <w:rFonts w:cstheme="majorHAnsi"/>
        </w:rPr>
      </w:pPr>
      <w:bookmarkStart w:id="63" w:name="_Toc11761843"/>
      <w:r w:rsidRPr="00B92B89">
        <w:rPr>
          <w:rFonts w:cstheme="majorHAnsi"/>
        </w:rPr>
        <w:lastRenderedPageBreak/>
        <w:t>Chemoreceptive senses</w:t>
      </w:r>
      <w:bookmarkEnd w:id="63"/>
    </w:p>
    <w:p w14:paraId="5CDF786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mell(olfactory receptors) and taste(gustatory receptors)</w:t>
      </w:r>
    </w:p>
    <w:p w14:paraId="041BC50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nsing chemical stimuli</w:t>
      </w:r>
    </w:p>
    <w:p w14:paraId="3862E980"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an therefore also be inside the body; e.g. the stomach sensing fat</w:t>
      </w:r>
    </w:p>
    <w:p w14:paraId="45A4974F" w14:textId="571482FF" w:rsidR="00BB089C" w:rsidRPr="00B92B89" w:rsidRDefault="00BB089C" w:rsidP="00BB089C">
      <w:pPr>
        <w:pStyle w:val="Heading3"/>
        <w:numPr>
          <w:ilvl w:val="0"/>
          <w:numId w:val="14"/>
        </w:numPr>
        <w:spacing w:before="280"/>
        <w:rPr>
          <w:rFonts w:cstheme="majorHAnsi"/>
        </w:rPr>
      </w:pPr>
      <w:bookmarkStart w:id="64" w:name="_Toc11761844"/>
      <w:proofErr w:type="spellStart"/>
      <w:r w:rsidRPr="00B92B89">
        <w:rPr>
          <w:rFonts w:cstheme="majorHAnsi"/>
        </w:rPr>
        <w:t>Teloreceptive</w:t>
      </w:r>
      <w:proofErr w:type="spellEnd"/>
      <w:r w:rsidRPr="00B92B89">
        <w:rPr>
          <w:rFonts w:cstheme="majorHAnsi"/>
        </w:rPr>
        <w:t xml:space="preserve"> senses</w:t>
      </w:r>
      <w:bookmarkEnd w:id="64"/>
    </w:p>
    <w:p w14:paraId="564D9A4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Vision and hearing</w:t>
      </w:r>
    </w:p>
    <w:p w14:paraId="7A254553"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nsing from a distance</w:t>
      </w:r>
    </w:p>
    <w:p w14:paraId="02E17AB1" w14:textId="147B7C7A" w:rsidR="00BB089C" w:rsidRPr="00B92B89" w:rsidRDefault="00BB089C" w:rsidP="00BB089C">
      <w:pPr>
        <w:pStyle w:val="Heading3"/>
        <w:numPr>
          <w:ilvl w:val="0"/>
          <w:numId w:val="14"/>
        </w:numPr>
        <w:spacing w:before="280"/>
        <w:rPr>
          <w:rFonts w:cstheme="majorHAnsi"/>
        </w:rPr>
      </w:pPr>
      <w:bookmarkStart w:id="65" w:name="_Toc11761845"/>
      <w:r w:rsidRPr="00B92B89">
        <w:rPr>
          <w:rFonts w:cstheme="majorHAnsi"/>
        </w:rPr>
        <w:t>Proprioceptive senses</w:t>
      </w:r>
      <w:bookmarkEnd w:id="65"/>
    </w:p>
    <w:p w14:paraId="1F2C7D6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imb position</w:t>
      </w:r>
    </w:p>
    <w:p w14:paraId="08D33BC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nse of self-movement and body position</w:t>
      </w:r>
    </w:p>
    <w:p w14:paraId="2AA9E31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Types: </w:t>
      </w:r>
    </w:p>
    <w:p w14:paraId="527ABFD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Muscle spindles - in muscle fibers</w:t>
      </w:r>
    </w:p>
    <w:p w14:paraId="4A1EF2C0"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Golgi tendon organs - in interface of muscles and tendons/sinew</w:t>
      </w:r>
    </w:p>
    <w:p w14:paraId="20538073"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Joint receptors - in joints</w:t>
      </w:r>
    </w:p>
    <w:p w14:paraId="3E73874E"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56516BAF" w14:textId="77777777" w:rsidR="00BB089C" w:rsidRPr="00B92B89" w:rsidRDefault="00BB089C" w:rsidP="00BB089C">
      <w:pPr>
        <w:pStyle w:val="Heading3"/>
        <w:numPr>
          <w:ilvl w:val="0"/>
          <w:numId w:val="14"/>
        </w:numPr>
        <w:spacing w:before="280"/>
        <w:rPr>
          <w:rFonts w:cstheme="majorHAnsi"/>
        </w:rPr>
      </w:pPr>
      <w:bookmarkStart w:id="66" w:name="_Toc11761847"/>
      <w:r w:rsidRPr="00B92B89">
        <w:rPr>
          <w:rFonts w:cstheme="majorHAnsi"/>
        </w:rPr>
        <w:lastRenderedPageBreak/>
        <w:t>Acoustic feature</w:t>
      </w:r>
      <w:bookmarkEnd w:id="66"/>
    </w:p>
    <w:p w14:paraId="0C9CF018" w14:textId="77777777" w:rsidR="00BB089C" w:rsidRPr="00CE6ADC" w:rsidRDefault="00BB089C" w:rsidP="00BB089C">
      <w:pPr>
        <w:numPr>
          <w:ilvl w:val="1"/>
          <w:numId w:val="14"/>
        </w:numPr>
        <w:rPr>
          <w:rFonts w:ascii="inherit" w:hAnsi="inherit" w:cstheme="majorHAnsi"/>
        </w:rPr>
      </w:pPr>
      <w:r w:rsidRPr="00CE6ADC">
        <w:rPr>
          <w:rFonts w:ascii="inherit" w:hAnsi="inherit" w:cstheme="majorHAnsi"/>
        </w:rPr>
        <w:t>Any kind of perceptual characteristic which can be ascribed to a particular sound like: pitch, volume, timbre.</w:t>
      </w:r>
    </w:p>
    <w:p w14:paraId="7BB3822F" w14:textId="57B39AD2" w:rsidR="00BB089C" w:rsidRPr="00B92B89" w:rsidRDefault="00BB089C" w:rsidP="00BB089C">
      <w:pPr>
        <w:numPr>
          <w:ilvl w:val="1"/>
          <w:numId w:val="14"/>
        </w:numPr>
        <w:rPr>
          <w:rFonts w:ascii="inherit" w:hAnsi="inherit" w:cstheme="majorHAnsi"/>
        </w:rPr>
      </w:pPr>
      <w:r w:rsidRPr="00B92B89">
        <w:rPr>
          <w:rFonts w:ascii="inherit" w:hAnsi="inherit" w:cstheme="majorHAnsi"/>
        </w:rPr>
        <w:t>any acoustic property of   speech sound that may be recorded and analyzed, as its fundamental frequency for formant structure.</w:t>
      </w:r>
    </w:p>
    <w:p w14:paraId="3096517E" w14:textId="77777777" w:rsidR="00BB089C" w:rsidRPr="00B92B89" w:rsidRDefault="00BB089C" w:rsidP="00BB089C">
      <w:pPr>
        <w:rPr>
          <w:rFonts w:ascii="inherit" w:hAnsi="inherit"/>
          <w:b/>
          <w:sz w:val="48"/>
          <w:szCs w:val="48"/>
        </w:rPr>
      </w:pPr>
      <w:r w:rsidRPr="00B92B89">
        <w:rPr>
          <w:rFonts w:ascii="inherit" w:hAnsi="inherit"/>
        </w:rPr>
        <w:br w:type="page"/>
      </w:r>
    </w:p>
    <w:p w14:paraId="11C1118A" w14:textId="5A2280A1" w:rsidR="00BB089C" w:rsidRPr="00B92B89" w:rsidRDefault="00BB089C" w:rsidP="00991BBE">
      <w:pPr>
        <w:pStyle w:val="Heading2"/>
      </w:pPr>
      <w:bookmarkStart w:id="67" w:name="_Toc11761848"/>
      <w:r w:rsidRPr="00B92B89">
        <w:lastRenderedPageBreak/>
        <w:t>Memory</w:t>
      </w:r>
      <w:bookmarkEnd w:id="67"/>
    </w:p>
    <w:p w14:paraId="36CA888A" w14:textId="77777777" w:rsidR="00BB089C" w:rsidRPr="00B92B89" w:rsidRDefault="00BB089C" w:rsidP="00BB089C">
      <w:pPr>
        <w:rPr>
          <w:rFonts w:ascii="inherit" w:hAnsi="inherit" w:cstheme="majorHAnsi"/>
        </w:rPr>
      </w:pPr>
      <w:r w:rsidRPr="00B92B89">
        <w:rPr>
          <w:rFonts w:ascii="inherit" w:hAnsi="inherit"/>
          <w:noProof/>
        </w:rPr>
        <w:drawing>
          <wp:anchor distT="0" distB="0" distL="114300" distR="114300" simplePos="0" relativeHeight="251672576" behindDoc="0" locked="0" layoutInCell="1" allowOverlap="1" wp14:anchorId="0F54AFC8" wp14:editId="3EE83518">
            <wp:simplePos x="0" y="0"/>
            <wp:positionH relativeFrom="margin">
              <wp:posOffset>1322705</wp:posOffset>
            </wp:positionH>
            <wp:positionV relativeFrom="paragraph">
              <wp:posOffset>47625</wp:posOffset>
            </wp:positionV>
            <wp:extent cx="4938395" cy="3517265"/>
            <wp:effectExtent l="0" t="0" r="0" b="6985"/>
            <wp:wrapThrough wrapText="bothSides">
              <wp:wrapPolygon edited="0">
                <wp:start x="0" y="0"/>
                <wp:lineTo x="0" y="21526"/>
                <wp:lineTo x="21497" y="21526"/>
                <wp:lineTo x="21497"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38395" cy="3517265"/>
                    </a:xfrm>
                    <a:prstGeom prst="rect">
                      <a:avLst/>
                    </a:prstGeom>
                  </pic:spPr>
                </pic:pic>
              </a:graphicData>
            </a:graphic>
            <wp14:sizeRelH relativeFrom="margin">
              <wp14:pctWidth>0</wp14:pctWidth>
            </wp14:sizeRelH>
            <wp14:sizeRelV relativeFrom="margin">
              <wp14:pctHeight>0</wp14:pctHeight>
            </wp14:sizeRelV>
          </wp:anchor>
        </w:drawing>
      </w:r>
    </w:p>
    <w:p w14:paraId="12E4F2D2" w14:textId="77777777" w:rsidR="00BB089C" w:rsidRPr="00B92B89" w:rsidRDefault="00BB089C" w:rsidP="00BB089C">
      <w:pPr>
        <w:rPr>
          <w:rFonts w:ascii="inherit" w:hAnsi="inherit" w:cstheme="majorHAnsi"/>
        </w:rPr>
      </w:pPr>
    </w:p>
    <w:p w14:paraId="74443036" w14:textId="77777777" w:rsidR="00BB089C" w:rsidRPr="00B92B89" w:rsidRDefault="00BB089C" w:rsidP="00BB089C">
      <w:pPr>
        <w:rPr>
          <w:rFonts w:ascii="inherit" w:hAnsi="inherit" w:cstheme="majorHAnsi"/>
        </w:rPr>
      </w:pPr>
      <w:r w:rsidRPr="00B92B89">
        <w:rPr>
          <w:rFonts w:ascii="inherit" w:hAnsi="inherit" w:cstheme="majorHAnsi"/>
        </w:rPr>
        <w:t xml:space="preserve"> </w:t>
      </w:r>
    </w:p>
    <w:p w14:paraId="76FA8438" w14:textId="77777777" w:rsidR="00BB089C" w:rsidRPr="00B92B89" w:rsidRDefault="00BB089C" w:rsidP="00BB089C">
      <w:pPr>
        <w:rPr>
          <w:rFonts w:ascii="inherit" w:hAnsi="inherit" w:cstheme="majorHAnsi"/>
        </w:rPr>
      </w:pPr>
    </w:p>
    <w:p w14:paraId="03AF5B3F" w14:textId="77777777" w:rsidR="00BB089C" w:rsidRPr="00B92B89" w:rsidRDefault="00BB089C" w:rsidP="00BB089C">
      <w:pPr>
        <w:rPr>
          <w:rFonts w:ascii="inherit" w:hAnsi="inherit" w:cstheme="majorHAnsi"/>
        </w:rPr>
      </w:pPr>
    </w:p>
    <w:p w14:paraId="794C3FF2" w14:textId="77777777" w:rsidR="00BB089C" w:rsidRPr="00B92B89" w:rsidRDefault="00BB089C" w:rsidP="00BB089C">
      <w:pPr>
        <w:rPr>
          <w:rFonts w:ascii="inherit" w:hAnsi="inherit" w:cstheme="majorHAnsi"/>
        </w:rPr>
      </w:pPr>
    </w:p>
    <w:p w14:paraId="7D3E32BA" w14:textId="77777777" w:rsidR="00BB089C" w:rsidRPr="00B92B89" w:rsidRDefault="00BB089C" w:rsidP="00BB089C">
      <w:pPr>
        <w:rPr>
          <w:rFonts w:ascii="inherit" w:hAnsi="inherit" w:cstheme="majorHAnsi"/>
        </w:rPr>
      </w:pPr>
    </w:p>
    <w:p w14:paraId="562D07AC" w14:textId="77777777" w:rsidR="00BB089C" w:rsidRPr="00B92B89" w:rsidRDefault="00BB089C" w:rsidP="00BB089C">
      <w:pPr>
        <w:rPr>
          <w:rFonts w:ascii="inherit" w:hAnsi="inherit" w:cstheme="majorHAnsi"/>
        </w:rPr>
      </w:pPr>
    </w:p>
    <w:p w14:paraId="188C464D" w14:textId="77777777" w:rsidR="00BB089C" w:rsidRPr="00B92B89" w:rsidRDefault="00BB089C" w:rsidP="00BB089C">
      <w:pPr>
        <w:rPr>
          <w:rFonts w:ascii="inherit" w:hAnsi="inherit" w:cstheme="majorHAnsi"/>
        </w:rPr>
      </w:pPr>
    </w:p>
    <w:p w14:paraId="5871B244" w14:textId="77777777" w:rsidR="00BB089C" w:rsidRPr="00B92B89" w:rsidRDefault="00BB089C" w:rsidP="00BB089C">
      <w:pPr>
        <w:rPr>
          <w:rFonts w:ascii="inherit" w:hAnsi="inherit" w:cstheme="majorHAnsi"/>
        </w:rPr>
      </w:pPr>
    </w:p>
    <w:p w14:paraId="1CD0C0AF" w14:textId="77777777" w:rsidR="00BB089C" w:rsidRPr="00B92B89" w:rsidRDefault="00BB089C" w:rsidP="00BB089C">
      <w:pPr>
        <w:rPr>
          <w:rFonts w:ascii="inherit" w:hAnsi="inherit" w:cstheme="majorHAnsi"/>
        </w:rPr>
      </w:pPr>
    </w:p>
    <w:p w14:paraId="0F7CB538" w14:textId="77777777" w:rsidR="00BB089C" w:rsidRPr="00B92B89" w:rsidRDefault="00BB089C" w:rsidP="00BB089C">
      <w:pPr>
        <w:rPr>
          <w:rFonts w:ascii="inherit" w:hAnsi="inherit" w:cstheme="majorHAnsi"/>
        </w:rPr>
      </w:pPr>
    </w:p>
    <w:p w14:paraId="3E40EF4C" w14:textId="77777777" w:rsidR="00BB089C" w:rsidRPr="00B92B89" w:rsidRDefault="00BB089C" w:rsidP="00BB089C">
      <w:pPr>
        <w:rPr>
          <w:rFonts w:ascii="inherit" w:hAnsi="inherit" w:cstheme="majorHAnsi"/>
        </w:rPr>
      </w:pPr>
    </w:p>
    <w:p w14:paraId="5C291B29" w14:textId="77777777" w:rsidR="00BB089C" w:rsidRPr="00B92B89" w:rsidRDefault="00BB089C" w:rsidP="00BB089C">
      <w:pPr>
        <w:rPr>
          <w:rFonts w:ascii="inherit" w:hAnsi="inherit" w:cstheme="majorHAnsi"/>
        </w:rPr>
      </w:pPr>
    </w:p>
    <w:p w14:paraId="3003EAF5" w14:textId="77777777" w:rsidR="00BB089C" w:rsidRPr="00B92B89" w:rsidRDefault="00BB089C" w:rsidP="00BB089C">
      <w:pPr>
        <w:rPr>
          <w:rFonts w:ascii="inherit" w:hAnsi="inherit" w:cstheme="majorHAnsi"/>
        </w:rPr>
      </w:pPr>
    </w:p>
    <w:p w14:paraId="21598489" w14:textId="77777777" w:rsidR="00BB089C" w:rsidRPr="00B92B89" w:rsidRDefault="00BB089C" w:rsidP="00BB089C">
      <w:pPr>
        <w:rPr>
          <w:rFonts w:ascii="inherit" w:hAnsi="inherit" w:cstheme="majorHAnsi"/>
        </w:rPr>
      </w:pPr>
    </w:p>
    <w:p w14:paraId="023E32D9" w14:textId="77777777" w:rsidR="00BB089C" w:rsidRPr="00B92B89" w:rsidRDefault="00BB089C" w:rsidP="00BB089C">
      <w:pPr>
        <w:rPr>
          <w:rFonts w:ascii="inherit" w:hAnsi="inherit" w:cstheme="majorHAnsi"/>
        </w:rPr>
      </w:pPr>
    </w:p>
    <w:p w14:paraId="27314F5A" w14:textId="77777777" w:rsidR="00BB089C" w:rsidRPr="00B92B89" w:rsidRDefault="00BB089C" w:rsidP="00BB089C">
      <w:pPr>
        <w:rPr>
          <w:rFonts w:ascii="inherit" w:hAnsi="inherit" w:cstheme="majorHAnsi"/>
        </w:rPr>
      </w:pPr>
    </w:p>
    <w:p w14:paraId="29BE0318" w14:textId="77777777" w:rsidR="00BB089C" w:rsidRPr="00B92B89" w:rsidRDefault="00BB089C" w:rsidP="00BB089C">
      <w:pPr>
        <w:rPr>
          <w:rFonts w:ascii="inherit" w:hAnsi="inherit" w:cstheme="majorHAnsi"/>
        </w:rPr>
      </w:pPr>
    </w:p>
    <w:p w14:paraId="79898090" w14:textId="77777777" w:rsidR="00BB089C" w:rsidRPr="00B92B89" w:rsidRDefault="00BB089C" w:rsidP="00BB089C">
      <w:pPr>
        <w:rPr>
          <w:rFonts w:ascii="inherit" w:hAnsi="inherit" w:cstheme="majorHAnsi"/>
        </w:rPr>
      </w:pPr>
    </w:p>
    <w:p w14:paraId="2B161424" w14:textId="77777777" w:rsidR="00BB089C" w:rsidRPr="00B92B89" w:rsidRDefault="00BB089C" w:rsidP="00BB089C">
      <w:pPr>
        <w:rPr>
          <w:rFonts w:ascii="inherit" w:hAnsi="inherit" w:cstheme="majorHAnsi"/>
        </w:rPr>
      </w:pPr>
    </w:p>
    <w:p w14:paraId="090F7E6D" w14:textId="77777777" w:rsidR="00BB089C" w:rsidRPr="00B92B89" w:rsidRDefault="00BB089C" w:rsidP="00BB089C">
      <w:pPr>
        <w:rPr>
          <w:rFonts w:ascii="inherit" w:hAnsi="inherit" w:cstheme="majorHAnsi"/>
        </w:rPr>
      </w:pPr>
    </w:p>
    <w:p w14:paraId="3271CACE" w14:textId="77777777" w:rsidR="00BB089C" w:rsidRPr="00B92B89" w:rsidRDefault="00BB089C" w:rsidP="00BB089C">
      <w:pPr>
        <w:rPr>
          <w:rFonts w:ascii="inherit" w:hAnsi="inherit" w:cstheme="majorHAnsi"/>
        </w:rPr>
      </w:pPr>
    </w:p>
    <w:p w14:paraId="527E04F2" w14:textId="77777777" w:rsidR="00BB089C" w:rsidRPr="00B92B89" w:rsidRDefault="00BB089C" w:rsidP="00BB089C">
      <w:pPr>
        <w:rPr>
          <w:rFonts w:ascii="inherit" w:hAnsi="inherit" w:cstheme="majorHAnsi"/>
        </w:rPr>
      </w:pPr>
    </w:p>
    <w:p w14:paraId="47909606" w14:textId="77777777" w:rsidR="00BB089C" w:rsidRPr="00B92B89" w:rsidRDefault="00BB089C" w:rsidP="00BB089C">
      <w:pPr>
        <w:pStyle w:val="Heading3"/>
      </w:pPr>
      <w:bookmarkStart w:id="68" w:name="_Toc11761849"/>
      <w:r w:rsidRPr="00B92B89">
        <w:t>Sensory Memory</w:t>
      </w:r>
      <w:bookmarkEnd w:id="68"/>
    </w:p>
    <w:p w14:paraId="10D8436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emory that preserves the characteristics of a particular sensory modality: the way an object looks, sounds, feels, etc.</w:t>
      </w:r>
    </w:p>
    <w:p w14:paraId="539F0E2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arge capacity and short duration (</w:t>
      </w:r>
      <w:proofErr w:type="spellStart"/>
      <w:r w:rsidRPr="00B92B89">
        <w:rPr>
          <w:rFonts w:ascii="inherit" w:hAnsi="inherit" w:cstheme="majorHAnsi"/>
        </w:rPr>
        <w:t>cmp</w:t>
      </w:r>
      <w:proofErr w:type="spellEnd"/>
      <w:r w:rsidRPr="00B92B89">
        <w:rPr>
          <w:rFonts w:ascii="inherit" w:hAnsi="inherit" w:cstheme="majorHAnsi"/>
        </w:rPr>
        <w:t>. Working Memory - more persistent but limited to a few items)</w:t>
      </w:r>
    </w:p>
    <w:p w14:paraId="17EFB7E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fo types</w:t>
      </w:r>
    </w:p>
    <w:p w14:paraId="626FE84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choic: linguistic information</w:t>
      </w:r>
    </w:p>
    <w:p w14:paraId="7A2F865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Iconic: images</w:t>
      </w:r>
    </w:p>
    <w:p w14:paraId="0C41DCE7"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55C43201" w14:textId="36B3DCFF" w:rsidR="00BB089C" w:rsidRPr="00B92B89" w:rsidRDefault="00BB089C" w:rsidP="00BB089C">
      <w:pPr>
        <w:pStyle w:val="Heading3"/>
      </w:pPr>
      <w:bookmarkStart w:id="69" w:name="_Toc11761850"/>
      <w:r w:rsidRPr="00B92B89">
        <w:lastRenderedPageBreak/>
        <w:t>Short term memory</w:t>
      </w:r>
      <w:bookmarkEnd w:id="69"/>
    </w:p>
    <w:p w14:paraId="62BF310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Also called Working memory</w:t>
      </w:r>
    </w:p>
    <w:p w14:paraId="5BC872C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Different definitions:</w:t>
      </w:r>
    </w:p>
    <w:p w14:paraId="33E8B7C1"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he manipulation and use of information to guide behavior</w:t>
      </w:r>
    </w:p>
    <w:p w14:paraId="01DE311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Working memory involves the process of active maintenance of a limited amount of information</w:t>
      </w:r>
    </w:p>
    <w:p w14:paraId="440D3DBB"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 hypothetical cognitive system responsible for providing access to information required for ongoing cognitive processes</w:t>
      </w:r>
    </w:p>
    <w:p w14:paraId="4B05FFA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Working memory subsumes the capability to memorize, retrieve and utilize information for a limited period of time</w:t>
      </w:r>
    </w:p>
    <w:p w14:paraId="402CCC6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 mechanism that keeps a small amount of information that is particularly task-relevant in a privileged state from which it can be accessed easily.</w:t>
      </w:r>
    </w:p>
    <w:p w14:paraId="11A99FF9"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2 different models:</w:t>
      </w:r>
    </w:p>
    <w:p w14:paraId="336ADB2A"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Slot model</w:t>
      </w:r>
    </w:p>
    <w:p w14:paraId="2566AD94"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Resource model</w:t>
      </w:r>
    </w:p>
    <w:p w14:paraId="6F1DE001" w14:textId="77777777" w:rsidR="00BB089C" w:rsidRPr="00B92B89" w:rsidRDefault="00BB089C" w:rsidP="00BB089C">
      <w:pPr>
        <w:ind w:left="1440"/>
        <w:rPr>
          <w:rFonts w:ascii="inherit" w:hAnsi="inherit" w:cstheme="majorHAnsi"/>
          <w:noProof/>
        </w:rPr>
      </w:pPr>
    </w:p>
    <w:p w14:paraId="295FDFF1" w14:textId="77777777" w:rsidR="0033012E" w:rsidRPr="00B92B89" w:rsidRDefault="0033012E">
      <w:pPr>
        <w:rPr>
          <w:rFonts w:ascii="inherit" w:eastAsiaTheme="minorHAnsi" w:hAnsi="inherit"/>
          <w:b/>
          <w:noProof/>
          <w:u w:val="single"/>
        </w:rPr>
      </w:pPr>
      <w:bookmarkStart w:id="70" w:name="_Toc11761851"/>
      <w:r w:rsidRPr="00B92B89">
        <w:rPr>
          <w:rFonts w:ascii="inherit" w:hAnsi="inherit"/>
          <w:noProof/>
        </w:rPr>
        <w:br w:type="page"/>
      </w:r>
    </w:p>
    <w:p w14:paraId="68276D03" w14:textId="5CD9E743" w:rsidR="00BB089C" w:rsidRPr="00B92B89" w:rsidRDefault="00BB089C" w:rsidP="00BB089C">
      <w:pPr>
        <w:pStyle w:val="Heading4"/>
        <w:rPr>
          <w:noProof/>
        </w:rPr>
      </w:pPr>
      <w:r w:rsidRPr="00B92B89">
        <w:rPr>
          <w:rFonts w:cstheme="majorHAnsi"/>
          <w:noProof/>
        </w:rPr>
        <w:lastRenderedPageBreak/>
        <w:drawing>
          <wp:anchor distT="0" distB="0" distL="114300" distR="114300" simplePos="0" relativeHeight="251673600" behindDoc="0" locked="0" layoutInCell="1" allowOverlap="1" wp14:anchorId="6D499E5A" wp14:editId="3C4CCB39">
            <wp:simplePos x="0" y="0"/>
            <wp:positionH relativeFrom="margin">
              <wp:align>right</wp:align>
            </wp:positionH>
            <wp:positionV relativeFrom="paragraph">
              <wp:posOffset>318065</wp:posOffset>
            </wp:positionV>
            <wp:extent cx="3568065" cy="2136775"/>
            <wp:effectExtent l="0" t="0" r="0" b="0"/>
            <wp:wrapThrough wrapText="bothSides">
              <wp:wrapPolygon edited="0">
                <wp:start x="0" y="0"/>
                <wp:lineTo x="0" y="21375"/>
                <wp:lineTo x="21450" y="21375"/>
                <wp:lineTo x="21450" y="0"/>
                <wp:lineTo x="0" y="0"/>
              </wp:wrapPolygon>
            </wp:wrapThrough>
            <wp:docPr id="3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4" cstate="print">
                      <a:extLst>
                        <a:ext uri="{28A0092B-C50C-407E-A947-70E740481C1C}">
                          <a14:useLocalDpi xmlns:a14="http://schemas.microsoft.com/office/drawing/2010/main" val="0"/>
                        </a:ext>
                      </a:extLst>
                    </a:blip>
                    <a:srcRect/>
                    <a:stretch>
                      <a:fillRect/>
                    </a:stretch>
                  </pic:blipFill>
                  <pic:spPr>
                    <a:xfrm>
                      <a:off x="0" y="0"/>
                      <a:ext cx="3568065" cy="2136775"/>
                    </a:xfrm>
                    <a:prstGeom prst="rect">
                      <a:avLst/>
                    </a:prstGeom>
                    <a:ln/>
                  </pic:spPr>
                </pic:pic>
              </a:graphicData>
            </a:graphic>
            <wp14:sizeRelH relativeFrom="margin">
              <wp14:pctWidth>0</wp14:pctWidth>
            </wp14:sizeRelH>
            <wp14:sizeRelV relativeFrom="margin">
              <wp14:pctHeight>0</wp14:pctHeight>
            </wp14:sizeRelV>
          </wp:anchor>
        </w:drawing>
      </w:r>
      <w:r w:rsidRPr="00B92B89">
        <w:rPr>
          <w:noProof/>
        </w:rPr>
        <w:t>Baddeley's model of working memory</w:t>
      </w:r>
      <w:bookmarkEnd w:id="70"/>
    </w:p>
    <w:p w14:paraId="4B8E0699" w14:textId="77777777" w:rsidR="00BB089C" w:rsidRPr="00B92B89" w:rsidRDefault="00BB089C" w:rsidP="004864C5">
      <w:pPr>
        <w:pStyle w:val="ListParagraph"/>
        <w:rPr>
          <w:noProof/>
        </w:rPr>
      </w:pPr>
      <w:r w:rsidRPr="00B92B89">
        <w:rPr>
          <w:noProof/>
        </w:rPr>
        <w:t xml:space="preserve">The original model of Baddeley &amp; Hitch was composed of three main components; </w:t>
      </w:r>
    </w:p>
    <w:p w14:paraId="229FF4C0" w14:textId="77777777" w:rsidR="00BB089C" w:rsidRPr="00B92B89" w:rsidRDefault="00BB089C" w:rsidP="004864C5">
      <w:pPr>
        <w:pStyle w:val="ListParagraph"/>
        <w:rPr>
          <w:noProof/>
        </w:rPr>
      </w:pPr>
      <w:r w:rsidRPr="00B92B89">
        <w:rPr>
          <w:noProof/>
        </w:rPr>
        <w:t xml:space="preserve">the central executive which acts as supervisory system and controls the flow of information from and to its slave systems: </w:t>
      </w:r>
    </w:p>
    <w:p w14:paraId="6D7D2311" w14:textId="77777777" w:rsidR="00BB089C" w:rsidRPr="00B92B89" w:rsidRDefault="00BB089C" w:rsidP="004864C5">
      <w:pPr>
        <w:pStyle w:val="ListParagraph"/>
        <w:rPr>
          <w:noProof/>
        </w:rPr>
      </w:pPr>
      <w:r w:rsidRPr="00B92B89">
        <w:rPr>
          <w:noProof/>
        </w:rPr>
        <w:t>the phonological loop stores verbal content</w:t>
      </w:r>
    </w:p>
    <w:p w14:paraId="74B741A7" w14:textId="77777777" w:rsidR="00BB089C" w:rsidRPr="00B92B89" w:rsidRDefault="00BB089C" w:rsidP="004864C5">
      <w:pPr>
        <w:pStyle w:val="ListParagraph"/>
        <w:rPr>
          <w:noProof/>
        </w:rPr>
      </w:pPr>
      <w:r w:rsidRPr="00B92B89">
        <w:rPr>
          <w:noProof/>
        </w:rPr>
        <w:t xml:space="preserve">the visuo-spatial sketchpad caters to visuo-spatial data. </w:t>
      </w:r>
    </w:p>
    <w:p w14:paraId="355E94E3" w14:textId="77777777" w:rsidR="00BB089C" w:rsidRPr="00B92B89" w:rsidRDefault="00BB089C" w:rsidP="004864C5">
      <w:pPr>
        <w:pStyle w:val="ListParagraph"/>
        <w:rPr>
          <w:noProof/>
        </w:rPr>
      </w:pPr>
      <w:r w:rsidRPr="00B92B89">
        <w:rPr>
          <w:noProof/>
        </w:rPr>
        <w:t xml:space="preserve">Both the slave systems only function as short-term storage centers. </w:t>
      </w:r>
    </w:p>
    <w:p w14:paraId="08828DA1" w14:textId="77777777" w:rsidR="00BB089C" w:rsidRPr="00B92B89" w:rsidRDefault="00BB089C" w:rsidP="004864C5">
      <w:pPr>
        <w:pStyle w:val="ListParagraph"/>
        <w:rPr>
          <w:noProof/>
        </w:rPr>
      </w:pPr>
      <w:r w:rsidRPr="00B92B89">
        <w:rPr>
          <w:noProof/>
        </w:rPr>
        <w:t>the episodic buffer</w:t>
      </w:r>
    </w:p>
    <w:p w14:paraId="137FFFB4" w14:textId="77777777" w:rsidR="00BB089C" w:rsidRPr="00B92B89" w:rsidRDefault="00BB089C" w:rsidP="00BB089C">
      <w:pPr>
        <w:ind w:left="1440"/>
        <w:rPr>
          <w:rFonts w:ascii="inherit" w:hAnsi="inherit" w:cstheme="majorHAnsi"/>
          <w:noProof/>
        </w:rPr>
      </w:pPr>
    </w:p>
    <w:p w14:paraId="3081684B" w14:textId="77777777" w:rsidR="00BB089C" w:rsidRPr="00B92B89" w:rsidRDefault="00BB089C" w:rsidP="00BB089C">
      <w:pPr>
        <w:pStyle w:val="Heading5"/>
        <w:rPr>
          <w:rFonts w:ascii="inherit" w:hAnsi="inherit"/>
        </w:rPr>
      </w:pPr>
      <w:bookmarkStart w:id="71" w:name="_Toc11761852"/>
      <w:r w:rsidRPr="00B92B89">
        <w:rPr>
          <w:rFonts w:ascii="inherit" w:hAnsi="inherit"/>
        </w:rPr>
        <w:t>Central executive</w:t>
      </w:r>
      <w:bookmarkEnd w:id="71"/>
    </w:p>
    <w:p w14:paraId="6F8ADF28"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ost important component of working memory</w:t>
      </w:r>
    </w:p>
    <w:p w14:paraId="3DA00089"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Has limited capacity, deals with demanding cognitive tasks, resembles attention</w:t>
      </w:r>
    </w:p>
    <w:p w14:paraId="3E415D1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s related to executive processes (</w:t>
      </w:r>
      <w:hyperlink w:anchor="_Executive_functions" w:history="1">
        <w:r w:rsidRPr="00B92B89">
          <w:rPr>
            <w:rStyle w:val="Hyperlink"/>
            <w:rFonts w:ascii="inherit" w:hAnsi="inherit" w:cstheme="majorHAnsi"/>
          </w:rPr>
          <w:t>link</w:t>
        </w:r>
      </w:hyperlink>
      <w:r w:rsidRPr="00B92B89">
        <w:rPr>
          <w:rFonts w:ascii="inherit" w:hAnsi="inherit" w:cstheme="majorHAnsi"/>
        </w:rPr>
        <w:t xml:space="preserve"> to executive functions)</w:t>
      </w:r>
    </w:p>
    <w:p w14:paraId="6C9DF71A"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Functions:</w:t>
      </w:r>
    </w:p>
    <w:p w14:paraId="031D8AE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Focusing attention or concentration</w:t>
      </w:r>
    </w:p>
    <w:p w14:paraId="1F67378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Dividing attention between two stimulus streams</w:t>
      </w:r>
    </w:p>
    <w:p w14:paraId="55CB28C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Switching attention between tasks</w:t>
      </w:r>
    </w:p>
    <w:p w14:paraId="6DE8B4EE"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Interfacing with long -term memory</w:t>
      </w:r>
    </w:p>
    <w:p w14:paraId="13720FB7" w14:textId="0DDC4CE9" w:rsidR="00BB089C" w:rsidRPr="00B92B89" w:rsidRDefault="00BB089C" w:rsidP="00BB089C">
      <w:pPr>
        <w:pStyle w:val="Heading5"/>
        <w:rPr>
          <w:rFonts w:ascii="inherit" w:hAnsi="inherit"/>
        </w:rPr>
      </w:pPr>
      <w:bookmarkStart w:id="72" w:name="_Toc11761853"/>
      <w:r w:rsidRPr="00B92B89">
        <w:rPr>
          <w:rFonts w:ascii="inherit" w:hAnsi="inherit"/>
        </w:rPr>
        <w:t>Phonological loop</w:t>
      </w:r>
      <w:bookmarkEnd w:id="72"/>
    </w:p>
    <w:p w14:paraId="19D19FB2" w14:textId="77777777" w:rsidR="00BB089C" w:rsidRPr="00B92B89" w:rsidRDefault="00BB089C" w:rsidP="004864C5">
      <w:pPr>
        <w:pStyle w:val="ListParagraph"/>
      </w:pPr>
      <w:r w:rsidRPr="00B92B89">
        <w:t>A component of Baddeley and Hitch’s (1974) model of working memory, comprising a phonological store and articulatory loop. Responsible for maintaining short-term verbal information.</w:t>
      </w:r>
    </w:p>
    <w:p w14:paraId="19E83CB1" w14:textId="1E2B97F0" w:rsidR="00BB089C" w:rsidRPr="00B92B89" w:rsidRDefault="00BB089C" w:rsidP="00BB089C">
      <w:pPr>
        <w:pStyle w:val="Heading5"/>
        <w:rPr>
          <w:rFonts w:ascii="inherit" w:hAnsi="inherit"/>
        </w:rPr>
      </w:pPr>
      <w:bookmarkStart w:id="73" w:name="_Toc11761854"/>
      <w:r w:rsidRPr="00B92B89">
        <w:rPr>
          <w:rFonts w:ascii="inherit" w:hAnsi="inherit"/>
        </w:rPr>
        <w:t>Visual-spatial sketch pad</w:t>
      </w:r>
      <w:bookmarkEnd w:id="73"/>
    </w:p>
    <w:p w14:paraId="45D06689" w14:textId="77777777" w:rsidR="004C709D" w:rsidRPr="00B92B89" w:rsidRDefault="004C709D" w:rsidP="004C709D">
      <w:pPr>
        <w:ind w:left="720" w:hanging="360"/>
        <w:rPr>
          <w:rFonts w:ascii="inherit" w:hAnsi="inherit"/>
        </w:rPr>
      </w:pPr>
      <w:r w:rsidRPr="00B92B89">
        <w:rPr>
          <w:rFonts w:ascii="inherit" w:hAnsi="inherit"/>
        </w:rPr>
        <w:t xml:space="preserve">The visuospatial sketchpad is a component of </w:t>
      </w:r>
      <w:proofErr w:type="spellStart"/>
      <w:r w:rsidRPr="00B92B89">
        <w:rPr>
          <w:rFonts w:ascii="inherit" w:hAnsi="inherit"/>
        </w:rPr>
        <w:t>of</w:t>
      </w:r>
      <w:proofErr w:type="spellEnd"/>
      <w:r w:rsidRPr="00B92B89">
        <w:rPr>
          <w:rFonts w:ascii="inherit" w:hAnsi="inherit"/>
        </w:rPr>
        <w:t xml:space="preserve"> Baddeley and Hitch’s (1974) working memory model that holds visuo-spatial information necessary for manipulating images and predominantly spatial information.</w:t>
      </w:r>
    </w:p>
    <w:p w14:paraId="66FA6FFB" w14:textId="77777777" w:rsidR="004C709D" w:rsidRPr="00B92B89" w:rsidRDefault="004C709D" w:rsidP="004C709D">
      <w:pPr>
        <w:ind w:left="720" w:hanging="360"/>
        <w:rPr>
          <w:rFonts w:ascii="inherit" w:hAnsi="inherit"/>
        </w:rPr>
      </w:pPr>
    </w:p>
    <w:p w14:paraId="30A6E4B3" w14:textId="77777777" w:rsidR="004C709D" w:rsidRPr="00B92B89" w:rsidRDefault="004C709D" w:rsidP="004C709D">
      <w:pPr>
        <w:ind w:left="720" w:hanging="360"/>
        <w:rPr>
          <w:rFonts w:ascii="inherit" w:hAnsi="inherit"/>
        </w:rPr>
      </w:pPr>
      <w:r w:rsidRPr="00B92B89">
        <w:rPr>
          <w:rFonts w:ascii="inherit" w:hAnsi="inherit"/>
        </w:rPr>
        <w:t xml:space="preserve">visuospatial -- </w:t>
      </w:r>
      <w:proofErr w:type="spellStart"/>
      <w:r w:rsidRPr="00B92B89">
        <w:rPr>
          <w:rFonts w:ascii="inherit" w:hAnsi="inherit"/>
        </w:rPr>
        <w:t>Visuo</w:t>
      </w:r>
      <w:proofErr w:type="spellEnd"/>
      <w:r w:rsidRPr="00B92B89">
        <w:rPr>
          <w:rFonts w:ascii="inherit" w:hAnsi="inherit"/>
        </w:rPr>
        <w:t>=Vision &amp; Spatial=pertaining to space</w:t>
      </w:r>
    </w:p>
    <w:p w14:paraId="0DA06BD1" w14:textId="77777777" w:rsidR="004C709D" w:rsidRPr="00B92B89" w:rsidRDefault="004C709D" w:rsidP="004C709D">
      <w:pPr>
        <w:ind w:left="720" w:hanging="360"/>
        <w:rPr>
          <w:rFonts w:ascii="inherit" w:hAnsi="inherit"/>
        </w:rPr>
      </w:pPr>
      <w:proofErr w:type="spellStart"/>
      <w:r w:rsidRPr="00B92B89">
        <w:rPr>
          <w:rFonts w:ascii="inherit" w:hAnsi="inherit"/>
        </w:rPr>
        <w:t>adjectivePSYCHOLOGY</w:t>
      </w:r>
      <w:proofErr w:type="spellEnd"/>
    </w:p>
    <w:p w14:paraId="7D6D21A5" w14:textId="5E54DAA9" w:rsidR="00BB089C" w:rsidRPr="00B92B89" w:rsidRDefault="004C709D" w:rsidP="004C709D">
      <w:pPr>
        <w:ind w:left="720" w:hanging="360"/>
        <w:rPr>
          <w:rFonts w:ascii="inherit" w:hAnsi="inherit"/>
        </w:rPr>
      </w:pPr>
      <w:r w:rsidRPr="00B92B89">
        <w:rPr>
          <w:rFonts w:ascii="inherit" w:hAnsi="inherit"/>
        </w:rPr>
        <w:t>relating to or denoting the visual perception of the spatial relationships of objects.</w:t>
      </w:r>
    </w:p>
    <w:p w14:paraId="5EB0C4DB" w14:textId="3980C782" w:rsidR="00BB089C" w:rsidRPr="00B92B89" w:rsidRDefault="00BB089C" w:rsidP="00BB089C">
      <w:pPr>
        <w:pStyle w:val="Heading5"/>
        <w:rPr>
          <w:rFonts w:ascii="inherit" w:hAnsi="inherit"/>
        </w:rPr>
      </w:pPr>
      <w:bookmarkStart w:id="74" w:name="_Toc11761855"/>
      <w:r w:rsidRPr="00B92B89">
        <w:rPr>
          <w:rFonts w:ascii="inherit" w:hAnsi="inherit"/>
        </w:rPr>
        <w:t>Episodic buffer</w:t>
      </w:r>
      <w:bookmarkEnd w:id="74"/>
    </w:p>
    <w:p w14:paraId="3E7CE099" w14:textId="77777777" w:rsidR="00BB089C" w:rsidRPr="00B92B89" w:rsidRDefault="00BB089C" w:rsidP="004864C5">
      <w:pPr>
        <w:pStyle w:val="ListParagraph"/>
      </w:pPr>
      <w:r w:rsidRPr="00B92B89">
        <w:t>The episodic buffer has the effect of integrating, or binding together, information from a variety of sources. It is controlled by the central executive, which can retrieve information from the episodic buffer into conscious awareness.</w:t>
      </w:r>
    </w:p>
    <w:p w14:paraId="57C11BA8" w14:textId="77777777" w:rsidR="00BB089C" w:rsidRPr="00B92B89" w:rsidRDefault="00BB089C" w:rsidP="00BB089C">
      <w:pPr>
        <w:ind w:left="720"/>
        <w:rPr>
          <w:rFonts w:ascii="inherit" w:hAnsi="inherit" w:cstheme="majorHAnsi"/>
        </w:rPr>
      </w:pPr>
    </w:p>
    <w:p w14:paraId="6170AE6D" w14:textId="744BB4CF" w:rsidR="0033012E" w:rsidRPr="00CE6ADC" w:rsidRDefault="00000000">
      <w:pPr>
        <w:rPr>
          <w:rFonts w:ascii="inherit" w:hAnsi="inherit"/>
        </w:rPr>
      </w:pPr>
      <w:bookmarkStart w:id="75" w:name="_Toc11761856"/>
      <w:r>
        <w:rPr>
          <w:rFonts w:ascii="inherit" w:hAnsi="inherit" w:cstheme="majorHAnsi"/>
        </w:rPr>
        <w:pict w14:anchorId="34254490">
          <v:rect id="_x0000_i1031" style="width:0;height:1.5pt" o:hralign="center" o:hrstd="t" o:hr="t" fillcolor="#a0a0a0" stroked="f"/>
        </w:pict>
      </w:r>
    </w:p>
    <w:p w14:paraId="264EE036" w14:textId="5FD6A964" w:rsidR="00BB089C" w:rsidRPr="00B92B89" w:rsidRDefault="00BB089C" w:rsidP="00BB089C">
      <w:pPr>
        <w:pStyle w:val="Heading3"/>
      </w:pPr>
      <w:r w:rsidRPr="00B92B89">
        <w:lastRenderedPageBreak/>
        <w:t>Long-term memory</w:t>
      </w:r>
      <w:bookmarkEnd w:id="75"/>
    </w:p>
    <w:p w14:paraId="3AFC4BD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torage of information of a long time; little decay and seemingly unlimited amount of information</w:t>
      </w:r>
    </w:p>
    <w:p w14:paraId="7BF630DF" w14:textId="3533347F" w:rsidR="00BB089C" w:rsidRPr="00B92B89" w:rsidRDefault="00BB089C" w:rsidP="00BB089C">
      <w:pPr>
        <w:pStyle w:val="Heading4"/>
      </w:pPr>
      <w:bookmarkStart w:id="76" w:name="_Toc11761857"/>
      <w:r w:rsidRPr="00B92B89">
        <w:t>Implicit memory</w:t>
      </w:r>
      <w:bookmarkEnd w:id="76"/>
    </w:p>
    <w:p w14:paraId="2EBDDCF0" w14:textId="77777777" w:rsidR="00BB089C" w:rsidRPr="00B92B89" w:rsidRDefault="00BB089C" w:rsidP="004864C5">
      <w:pPr>
        <w:pStyle w:val="ListParagraph"/>
      </w:pPr>
      <w:r w:rsidRPr="00B92B89">
        <w:t>Memory that cannot be explicitly reported, but can be demonstrated to exist by the performance of a task. Memory that a person does not have conscious access to.</w:t>
      </w:r>
    </w:p>
    <w:p w14:paraId="44D1BBD4" w14:textId="0390CFDE" w:rsidR="00BB089C" w:rsidRPr="00B92B89" w:rsidRDefault="00BB089C" w:rsidP="00BB089C">
      <w:pPr>
        <w:pStyle w:val="Heading4"/>
      </w:pPr>
      <w:bookmarkStart w:id="77" w:name="_Toc11761858"/>
      <w:r w:rsidRPr="00B92B89">
        <w:t>Procedural memory</w:t>
      </w:r>
      <w:bookmarkEnd w:id="77"/>
    </w:p>
    <w:p w14:paraId="3D1F8949" w14:textId="77777777" w:rsidR="00BB089C" w:rsidRPr="00B92B89" w:rsidRDefault="00BB089C" w:rsidP="004864C5">
      <w:pPr>
        <w:pStyle w:val="ListParagraph"/>
      </w:pPr>
      <w:r w:rsidRPr="00B92B89">
        <w:t>Anderson (1983) developed a computer model called ACT*. Procedural memory, as in ACT* is usually limited to motor and mental skills, which run off automatically without the need for attention or conscious awareness of the knowledge being used</w:t>
      </w:r>
    </w:p>
    <w:p w14:paraId="7DE2841E" w14:textId="55106420" w:rsidR="00BB089C" w:rsidRPr="00B92B89" w:rsidRDefault="00BB089C" w:rsidP="00BB089C">
      <w:pPr>
        <w:pStyle w:val="Heading4"/>
      </w:pPr>
      <w:bookmarkStart w:id="78" w:name="_Toc11761859"/>
      <w:r w:rsidRPr="00B92B89">
        <w:t>Declarative memory</w:t>
      </w:r>
      <w:bookmarkEnd w:id="78"/>
    </w:p>
    <w:p w14:paraId="75F3617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formation that can be retrieved from the long-term memory into conscious awareness, and verbalized.</w:t>
      </w:r>
    </w:p>
    <w:p w14:paraId="14EFFC83" w14:textId="03068DEC" w:rsidR="00BB089C" w:rsidRPr="00B92B89" w:rsidRDefault="00BB089C" w:rsidP="00BB089C">
      <w:pPr>
        <w:pStyle w:val="Heading5"/>
        <w:rPr>
          <w:rFonts w:ascii="inherit" w:hAnsi="inherit"/>
        </w:rPr>
      </w:pPr>
      <w:bookmarkStart w:id="79" w:name="_Toc11761860"/>
      <w:r w:rsidRPr="00B92B89">
        <w:rPr>
          <w:rFonts w:ascii="inherit" w:hAnsi="inherit"/>
        </w:rPr>
        <w:t>Semantic memory</w:t>
      </w:r>
      <w:bookmarkEnd w:id="79"/>
    </w:p>
    <w:p w14:paraId="55B6EA0E" w14:textId="77777777" w:rsidR="00BB089C" w:rsidRPr="00B92B89" w:rsidRDefault="00BB089C" w:rsidP="004864C5">
      <w:pPr>
        <w:pStyle w:val="ListParagraph"/>
      </w:pPr>
      <w:r w:rsidRPr="00B92B89">
        <w:t>for facts, general knowledge, language.</w:t>
      </w:r>
    </w:p>
    <w:p w14:paraId="653E0B54" w14:textId="77777777" w:rsidR="00BB089C" w:rsidRPr="00B92B89" w:rsidRDefault="00BB089C" w:rsidP="004864C5">
      <w:pPr>
        <w:pStyle w:val="ListParagraph"/>
      </w:pPr>
      <w:r w:rsidRPr="00B92B89">
        <w:t>Unrelated to personal experiences</w:t>
      </w:r>
    </w:p>
    <w:p w14:paraId="1845731B" w14:textId="3432C9F5" w:rsidR="00BB089C" w:rsidRPr="00B92B89" w:rsidRDefault="00BB089C" w:rsidP="00BB089C">
      <w:pPr>
        <w:pStyle w:val="Heading5"/>
        <w:rPr>
          <w:rFonts w:ascii="inherit" w:hAnsi="inherit"/>
        </w:rPr>
      </w:pPr>
      <w:bookmarkStart w:id="80" w:name="_Toc11761861"/>
      <w:r w:rsidRPr="00B92B89">
        <w:rPr>
          <w:rFonts w:ascii="inherit" w:hAnsi="inherit"/>
        </w:rPr>
        <w:t>Episodic memory</w:t>
      </w:r>
      <w:bookmarkEnd w:id="80"/>
    </w:p>
    <w:p w14:paraId="3B5D8144" w14:textId="77777777" w:rsidR="00BB089C" w:rsidRPr="00B92B89" w:rsidRDefault="00BB089C" w:rsidP="004864C5">
      <w:pPr>
        <w:pStyle w:val="ListParagraph"/>
      </w:pPr>
      <w:r w:rsidRPr="00B92B89">
        <w:t>Memory of personal experiences</w:t>
      </w:r>
    </w:p>
    <w:p w14:paraId="0D34D8DC" w14:textId="77777777" w:rsidR="00BB089C" w:rsidRPr="00B92B89" w:rsidRDefault="00BB089C" w:rsidP="004864C5">
      <w:pPr>
        <w:pStyle w:val="ListParagraph"/>
      </w:pPr>
      <w:r w:rsidRPr="00B92B89">
        <w:t>Has context related to it</w:t>
      </w:r>
    </w:p>
    <w:p w14:paraId="3F702A84" w14:textId="77777777" w:rsidR="00BB089C" w:rsidRPr="00B92B89" w:rsidRDefault="00BB089C" w:rsidP="004864C5">
      <w:pPr>
        <w:pStyle w:val="ListParagraph"/>
      </w:pPr>
      <w:r w:rsidRPr="00B92B89">
        <w:t>In contrast with semantic, which is unrelated to personal experiences and pure factual</w:t>
      </w:r>
    </w:p>
    <w:p w14:paraId="4D1BE571"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423DF193" w14:textId="77777777" w:rsidR="00BB089C" w:rsidRPr="00B92B89" w:rsidRDefault="00BB089C" w:rsidP="00BB089C">
      <w:pPr>
        <w:rPr>
          <w:rFonts w:ascii="inherit" w:hAnsi="inherit"/>
        </w:rPr>
      </w:pPr>
    </w:p>
    <w:p w14:paraId="5D695FDB" w14:textId="77777777" w:rsidR="00BB089C" w:rsidRPr="00B92B89" w:rsidRDefault="00BB089C" w:rsidP="00BB089C">
      <w:pPr>
        <w:pStyle w:val="Heading3"/>
        <w:numPr>
          <w:ilvl w:val="0"/>
          <w:numId w:val="14"/>
        </w:numPr>
        <w:spacing w:before="280"/>
        <w:rPr>
          <w:rFonts w:cstheme="majorHAnsi"/>
        </w:rPr>
      </w:pPr>
      <w:bookmarkStart w:id="81" w:name="_Toc11761862"/>
      <w:r w:rsidRPr="00B92B89">
        <w:rPr>
          <w:rFonts w:cstheme="majorHAnsi"/>
        </w:rPr>
        <w:t>Familiarity</w:t>
      </w:r>
      <w:bookmarkEnd w:id="81"/>
    </w:p>
    <w:p w14:paraId="2E8F2B07"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With regards to long-term memory</w:t>
      </w:r>
    </w:p>
    <w:p w14:paraId="4572768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Observer knowing an item is old or new, without having specific details associated with that memory; the process of recognizing an item on the basis of its perceived memory strength but without retrieval of any specific details about the study episode</w:t>
      </w:r>
    </w:p>
    <w:p w14:paraId="533AABE1" w14:textId="1C3338B1" w:rsidR="00BB089C" w:rsidRPr="00B92B89" w:rsidRDefault="00BB089C" w:rsidP="00BB089C">
      <w:pPr>
        <w:pStyle w:val="Heading3"/>
        <w:numPr>
          <w:ilvl w:val="0"/>
          <w:numId w:val="14"/>
        </w:numPr>
        <w:spacing w:before="280"/>
        <w:rPr>
          <w:rFonts w:cstheme="majorHAnsi"/>
        </w:rPr>
      </w:pPr>
      <w:bookmarkStart w:id="82" w:name="_Toc11761863"/>
      <w:r w:rsidRPr="00B92B89">
        <w:rPr>
          <w:rFonts w:cstheme="majorHAnsi"/>
        </w:rPr>
        <w:t>Feeling of knowing</w:t>
      </w:r>
      <w:bookmarkEnd w:id="82"/>
    </w:p>
    <w:p w14:paraId="0CE0BA79" w14:textId="77777777" w:rsidR="00BB089C" w:rsidRPr="00B92B89" w:rsidRDefault="00BB089C" w:rsidP="004864C5">
      <w:pPr>
        <w:pStyle w:val="ListParagraph"/>
      </w:pPr>
      <w:r w:rsidRPr="00B92B89">
        <w:t xml:space="preserve">A term introduced by Huppert and Piercy (1976) for the effect observed in patients with amnesia who did not </w:t>
      </w:r>
      <w:proofErr w:type="spellStart"/>
      <w:r w:rsidRPr="00B92B89">
        <w:t>recognise</w:t>
      </w:r>
      <w:proofErr w:type="spellEnd"/>
      <w:r w:rsidRPr="00B92B89">
        <w:t xml:space="preserve"> a stimulus as having been seen before, but had a less definite feeling that they knew it in some way</w:t>
      </w:r>
    </w:p>
    <w:p w14:paraId="245E5E5E" w14:textId="4C43C628" w:rsidR="00BB089C" w:rsidRPr="00B92B89" w:rsidRDefault="00BB089C" w:rsidP="00BB089C">
      <w:pPr>
        <w:pStyle w:val="Heading3"/>
        <w:numPr>
          <w:ilvl w:val="0"/>
          <w:numId w:val="14"/>
        </w:numPr>
        <w:spacing w:before="280"/>
        <w:rPr>
          <w:rFonts w:cstheme="majorHAnsi"/>
        </w:rPr>
      </w:pPr>
      <w:bookmarkStart w:id="83" w:name="_Toc11761864"/>
      <w:r w:rsidRPr="00B92B89">
        <w:rPr>
          <w:rFonts w:cstheme="majorHAnsi"/>
        </w:rPr>
        <w:t>Recollection</w:t>
      </w:r>
      <w:bookmarkEnd w:id="83"/>
    </w:p>
    <w:p w14:paraId="53570EA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Observer accessing specific details about a previously experienced item</w:t>
      </w:r>
    </w:p>
    <w:p w14:paraId="4DD9A941" w14:textId="5CCEF3CB" w:rsidR="00BB089C" w:rsidRPr="00B92B89" w:rsidRDefault="00BB089C" w:rsidP="00BB089C">
      <w:pPr>
        <w:pStyle w:val="Heading3"/>
        <w:numPr>
          <w:ilvl w:val="0"/>
          <w:numId w:val="14"/>
        </w:numPr>
        <w:spacing w:before="280"/>
        <w:rPr>
          <w:rFonts w:cstheme="majorHAnsi"/>
        </w:rPr>
      </w:pPr>
      <w:bookmarkStart w:id="84" w:name="_Toc11761865"/>
      <w:r w:rsidRPr="00B92B89">
        <w:rPr>
          <w:rFonts w:cstheme="majorHAnsi"/>
        </w:rPr>
        <w:t>Metamemory</w:t>
      </w:r>
      <w:bookmarkEnd w:id="84"/>
    </w:p>
    <w:p w14:paraId="323F103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Knowing what we know</w:t>
      </w:r>
    </w:p>
    <w:p w14:paraId="385E9DA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I know that I know the name of that person or city”</w:t>
      </w:r>
    </w:p>
    <w:p w14:paraId="20D39B17"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But, right now I just forgot it”</w:t>
      </w:r>
    </w:p>
    <w:p w14:paraId="70F17F6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ould be triggered by a particular cue</w:t>
      </w:r>
    </w:p>
    <w:p w14:paraId="7BB12ED0" w14:textId="3AB27C72" w:rsidR="00BB089C" w:rsidRPr="00B92B89" w:rsidRDefault="00BB089C" w:rsidP="00BB089C">
      <w:pPr>
        <w:pStyle w:val="Heading3"/>
        <w:numPr>
          <w:ilvl w:val="0"/>
          <w:numId w:val="14"/>
        </w:numPr>
        <w:spacing w:before="280"/>
        <w:rPr>
          <w:rFonts w:cstheme="majorHAnsi"/>
        </w:rPr>
      </w:pPr>
      <w:bookmarkStart w:id="85" w:name="_Toc11761866"/>
      <w:r w:rsidRPr="00B92B89">
        <w:rPr>
          <w:rFonts w:cstheme="majorHAnsi"/>
        </w:rPr>
        <w:t>Cued recall</w:t>
      </w:r>
      <w:bookmarkEnd w:id="85"/>
    </w:p>
    <w:p w14:paraId="575DDBC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Provides a cue to recall a certain piece of information</w:t>
      </w:r>
    </w:p>
    <w:p w14:paraId="46C4F84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G.( Taking an exam in the same room you studied would probably help you, as you use cues in the room during studying that you could use during the exam</w:t>
      </w:r>
    </w:p>
    <w:p w14:paraId="0D764C63" w14:textId="3E32E4EB" w:rsidR="00BB089C" w:rsidRPr="00B92B89" w:rsidRDefault="00BB089C" w:rsidP="00BB089C">
      <w:pPr>
        <w:pStyle w:val="Heading3"/>
        <w:numPr>
          <w:ilvl w:val="0"/>
          <w:numId w:val="14"/>
        </w:numPr>
        <w:spacing w:before="280"/>
        <w:rPr>
          <w:rFonts w:cstheme="majorHAnsi"/>
        </w:rPr>
      </w:pPr>
      <w:bookmarkStart w:id="86" w:name="_Toc11761867"/>
      <w:r w:rsidRPr="00B92B89">
        <w:rPr>
          <w:rFonts w:cstheme="majorHAnsi"/>
        </w:rPr>
        <w:t>Serial position curve (memory)</w:t>
      </w:r>
      <w:bookmarkEnd w:id="86"/>
    </w:p>
    <w:p w14:paraId="0E5D1E1A" w14:textId="77777777" w:rsidR="00BB089C" w:rsidRPr="00B92B89" w:rsidRDefault="00BB089C" w:rsidP="004864C5">
      <w:pPr>
        <w:pStyle w:val="ListParagraph"/>
      </w:pPr>
      <w:r w:rsidRPr="00B92B89">
        <w:t>When a list of words that must be remembered is longer than that which can be held in short-term memory, the first and last items in the list are more accurately recalled than items from the middle of the list.</w:t>
      </w:r>
    </w:p>
    <w:p w14:paraId="25587E66" w14:textId="34D9FA9B" w:rsidR="00BB089C" w:rsidRPr="00B92B89" w:rsidRDefault="00BB089C" w:rsidP="00BB089C">
      <w:pPr>
        <w:pStyle w:val="Heading3"/>
        <w:numPr>
          <w:ilvl w:val="0"/>
          <w:numId w:val="14"/>
        </w:numPr>
        <w:spacing w:before="280"/>
        <w:rPr>
          <w:rFonts w:cstheme="majorHAnsi"/>
        </w:rPr>
      </w:pPr>
      <w:bookmarkStart w:id="87" w:name="_Toc11761868"/>
      <w:r w:rsidRPr="00B92B89">
        <w:rPr>
          <w:rFonts w:cstheme="majorHAnsi"/>
        </w:rPr>
        <w:t>Primacy effect (memory)</w:t>
      </w:r>
      <w:bookmarkEnd w:id="87"/>
    </w:p>
    <w:p w14:paraId="4EF5D650" w14:textId="77777777" w:rsidR="00BB089C" w:rsidRPr="00B92B89" w:rsidRDefault="00BB089C" w:rsidP="004864C5">
      <w:pPr>
        <w:pStyle w:val="ListParagraph"/>
      </w:pPr>
      <w:r w:rsidRPr="00B92B89">
        <w:t>The recall advantage for the first few items in a list. Part of the serial position curve.</w:t>
      </w:r>
    </w:p>
    <w:p w14:paraId="482B8AF0" w14:textId="3F4F5FB2" w:rsidR="00BB089C" w:rsidRPr="00B92B89" w:rsidRDefault="00BB089C" w:rsidP="00BB089C">
      <w:pPr>
        <w:pStyle w:val="Heading3"/>
        <w:numPr>
          <w:ilvl w:val="0"/>
          <w:numId w:val="14"/>
        </w:numPr>
        <w:spacing w:before="280"/>
        <w:rPr>
          <w:rFonts w:cstheme="majorHAnsi"/>
        </w:rPr>
      </w:pPr>
      <w:bookmarkStart w:id="88" w:name="_Toc11761869"/>
      <w:r w:rsidRPr="00B92B89">
        <w:rPr>
          <w:rFonts w:cstheme="majorHAnsi"/>
        </w:rPr>
        <w:t>Recency effect (memory)</w:t>
      </w:r>
      <w:bookmarkEnd w:id="88"/>
    </w:p>
    <w:p w14:paraId="497DE4CA" w14:textId="77777777" w:rsidR="00BB089C" w:rsidRPr="00B92B89" w:rsidRDefault="00BB089C" w:rsidP="004864C5">
      <w:pPr>
        <w:pStyle w:val="ListParagraph"/>
      </w:pPr>
      <w:r w:rsidRPr="00B92B89">
        <w:t>The report advantage of the most recently presented items in a list.</w:t>
      </w:r>
    </w:p>
    <w:p w14:paraId="7DBEFDC9" w14:textId="34C017F6" w:rsidR="00BB089C" w:rsidRPr="00B92B89" w:rsidRDefault="00BB089C" w:rsidP="00BB089C">
      <w:pPr>
        <w:pStyle w:val="Heading3"/>
        <w:numPr>
          <w:ilvl w:val="0"/>
          <w:numId w:val="14"/>
        </w:numPr>
        <w:spacing w:before="280"/>
        <w:rPr>
          <w:rFonts w:cstheme="majorHAnsi"/>
        </w:rPr>
      </w:pPr>
      <w:bookmarkStart w:id="89" w:name="_Toc11761870"/>
      <w:r w:rsidRPr="00B92B89">
        <w:rPr>
          <w:rFonts w:cstheme="majorHAnsi"/>
        </w:rPr>
        <w:t>Reinforcement Learning</w:t>
      </w:r>
      <w:bookmarkEnd w:id="89"/>
    </w:p>
    <w:p w14:paraId="231AF125"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rPr>
        <w:t>Connecting a reward(positive feeling, e.g. Joy) or a penalty(negative feeling, e.g. Pain) event to a precuring sequence of actions/events.</w:t>
      </w:r>
    </w:p>
    <w:p w14:paraId="5BA1EC49" w14:textId="77777777" w:rsidR="00BB089C" w:rsidRPr="00B92B89" w:rsidRDefault="00BB089C" w:rsidP="00BB089C">
      <w:pPr>
        <w:numPr>
          <w:ilvl w:val="2"/>
          <w:numId w:val="14"/>
        </w:numPr>
        <w:spacing w:line="276" w:lineRule="auto"/>
        <w:rPr>
          <w:rFonts w:ascii="inherit" w:eastAsia="Arial" w:hAnsi="inherit" w:cstheme="majorHAnsi"/>
        </w:rPr>
      </w:pPr>
      <w:r w:rsidRPr="00B92B89">
        <w:rPr>
          <w:rFonts w:ascii="inherit" w:eastAsia="Arial" w:hAnsi="inherit" w:cstheme="majorHAnsi"/>
        </w:rPr>
        <w:t xml:space="preserve">e.g. </w:t>
      </w:r>
    </w:p>
    <w:p w14:paraId="6DF2902C"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Unicode MS" w:hAnsi="inherit" w:cstheme="majorHAnsi"/>
        </w:rPr>
        <w:t>Put pan on hot stove, touch hot pan with bare hands → pain → next time use gloves</w:t>
      </w:r>
    </w:p>
    <w:p w14:paraId="0D91D828" w14:textId="77777777" w:rsidR="00BB089C" w:rsidRPr="00B92B89" w:rsidRDefault="00BB089C" w:rsidP="00BB089C">
      <w:pPr>
        <w:numPr>
          <w:ilvl w:val="3"/>
          <w:numId w:val="14"/>
        </w:numPr>
        <w:spacing w:line="276" w:lineRule="auto"/>
        <w:rPr>
          <w:rFonts w:ascii="inherit" w:eastAsia="Arial" w:hAnsi="inherit" w:cstheme="majorHAnsi"/>
        </w:rPr>
      </w:pPr>
      <w:r w:rsidRPr="00B92B89">
        <w:rPr>
          <w:rFonts w:ascii="inherit" w:eastAsia="Arial Unicode MS" w:hAnsi="inherit" w:cstheme="majorHAnsi"/>
        </w:rPr>
        <w:lastRenderedPageBreak/>
        <w:t xml:space="preserve">Feel tired, pay attention to lecture draining more energy, drink double espresso → Feel more energized and happy → next time drink coffee in break lecture again </w:t>
      </w:r>
    </w:p>
    <w:p w14:paraId="2F1E26DD" w14:textId="7787F30A" w:rsidR="00BB089C" w:rsidRPr="00B92B89" w:rsidRDefault="00BB089C" w:rsidP="00BB089C">
      <w:pPr>
        <w:pStyle w:val="Heading3"/>
        <w:numPr>
          <w:ilvl w:val="0"/>
          <w:numId w:val="14"/>
        </w:numPr>
        <w:spacing w:before="280"/>
        <w:rPr>
          <w:rFonts w:cstheme="majorHAnsi"/>
        </w:rPr>
      </w:pPr>
      <w:bookmarkStart w:id="90" w:name="_Toc11761871"/>
      <w:r w:rsidRPr="00B92B89">
        <w:rPr>
          <w:rFonts w:cstheme="majorHAnsi"/>
        </w:rPr>
        <w:t>Amnesia</w:t>
      </w:r>
      <w:bookmarkEnd w:id="90"/>
    </w:p>
    <w:p w14:paraId="32C5A5D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Deficit in memory caused by brain damage, disease, or psychological trauma. Can also be temporarily caused by sedatives and hypnotic drugs.</w:t>
      </w:r>
    </w:p>
    <w:p w14:paraId="6377A309"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Memory can either be wholly or partially lost.</w:t>
      </w:r>
    </w:p>
    <w:p w14:paraId="7FB6751F"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Retrograde Amnesia</w:t>
      </w:r>
    </w:p>
    <w:p w14:paraId="15B812D6"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not able to retrieve information before a particular date/event</w:t>
      </w:r>
    </w:p>
    <w:p w14:paraId="51B756D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nterograde Amnesia</w:t>
      </w:r>
    </w:p>
    <w:p w14:paraId="018C1BD4"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inability to transfer new information from the short-term memory into the long-term memory</w:t>
      </w:r>
    </w:p>
    <w:p w14:paraId="771448B0" w14:textId="77777777" w:rsidR="00BB089C" w:rsidRPr="00B92B89" w:rsidRDefault="00BB089C" w:rsidP="00BB089C">
      <w:pPr>
        <w:tabs>
          <w:tab w:val="left" w:pos="4225"/>
        </w:tabs>
        <w:rPr>
          <w:rFonts w:ascii="inherit" w:hAnsi="inherit" w:cstheme="majorHAnsi"/>
        </w:rPr>
      </w:pPr>
    </w:p>
    <w:p w14:paraId="60357C60" w14:textId="77777777" w:rsidR="00BB089C" w:rsidRPr="00B92B89" w:rsidRDefault="00BB089C" w:rsidP="00BB089C">
      <w:pPr>
        <w:pStyle w:val="Heading3"/>
        <w:rPr>
          <w:rFonts w:cstheme="majorHAnsi"/>
        </w:rPr>
      </w:pPr>
      <w:bookmarkStart w:id="91" w:name="_Toc11761872"/>
      <w:r w:rsidRPr="00B92B89">
        <w:rPr>
          <w:rFonts w:cstheme="majorHAnsi"/>
        </w:rPr>
        <w:t>State dependency (memory)</w:t>
      </w:r>
      <w:bookmarkEnd w:id="91"/>
    </w:p>
    <w:p w14:paraId="7EF15E97" w14:textId="77777777" w:rsidR="00BB089C" w:rsidRPr="00B92B89" w:rsidRDefault="00BB089C" w:rsidP="004864C5">
      <w:pPr>
        <w:pStyle w:val="ListParagraph"/>
      </w:pPr>
      <w:r w:rsidRPr="00B92B89">
        <w:t>When material is learned in a particular mood or physiological state, memory performance is best when the participant is in the same state at recall.</w:t>
      </w:r>
    </w:p>
    <w:p w14:paraId="0CC6C065" w14:textId="25F6CAC4" w:rsidR="00BB089C" w:rsidRPr="00B92B89" w:rsidRDefault="00BB089C" w:rsidP="00BB089C">
      <w:pPr>
        <w:pStyle w:val="Heading3"/>
        <w:numPr>
          <w:ilvl w:val="0"/>
          <w:numId w:val="14"/>
        </w:numPr>
        <w:spacing w:before="280"/>
        <w:rPr>
          <w:rFonts w:cstheme="majorHAnsi"/>
        </w:rPr>
      </w:pPr>
      <w:bookmarkStart w:id="92" w:name="_Toc11761873"/>
      <w:r w:rsidRPr="00B92B89">
        <w:rPr>
          <w:rFonts w:cstheme="majorHAnsi"/>
        </w:rPr>
        <w:t>Type I processing (memory)</w:t>
      </w:r>
      <w:bookmarkEnd w:id="92"/>
    </w:p>
    <w:p w14:paraId="3FCF87C8" w14:textId="77777777" w:rsidR="00BB089C" w:rsidRPr="00B92B89" w:rsidRDefault="00BB089C" w:rsidP="004864C5">
      <w:pPr>
        <w:pStyle w:val="ListParagraph"/>
      </w:pPr>
      <w:r w:rsidRPr="00B92B89">
        <w:t>One of the types of rehearsal in the levels of processing approach, in which information is recirculated at the same level with no additional processing for depth.</w:t>
      </w:r>
    </w:p>
    <w:p w14:paraId="1798DA20" w14:textId="0612894A" w:rsidR="00BB089C" w:rsidRPr="00B92B89" w:rsidRDefault="00BB089C" w:rsidP="00BB089C">
      <w:pPr>
        <w:pStyle w:val="Heading3"/>
        <w:numPr>
          <w:ilvl w:val="0"/>
          <w:numId w:val="14"/>
        </w:numPr>
        <w:spacing w:before="280"/>
        <w:rPr>
          <w:rFonts w:cstheme="majorHAnsi"/>
        </w:rPr>
      </w:pPr>
      <w:bookmarkStart w:id="93" w:name="_Toc11761874"/>
      <w:r w:rsidRPr="00B92B89">
        <w:rPr>
          <w:rFonts w:cstheme="majorHAnsi"/>
        </w:rPr>
        <w:t>Type II processing (memory)</w:t>
      </w:r>
      <w:bookmarkEnd w:id="93"/>
    </w:p>
    <w:p w14:paraId="5DF4C8A0" w14:textId="77777777" w:rsidR="00BB089C" w:rsidRPr="00B92B89" w:rsidRDefault="00BB089C" w:rsidP="004864C5">
      <w:pPr>
        <w:pStyle w:val="ListParagraph"/>
      </w:pPr>
      <w:r w:rsidRPr="00B92B89">
        <w:t>According the levels of processing approach, this type involves recoding of information to another level of depth and leads to a more durable memory trace.</w:t>
      </w:r>
    </w:p>
    <w:p w14:paraId="12C19B83" w14:textId="17132717" w:rsidR="00BB089C" w:rsidRPr="00B92B89" w:rsidRDefault="00BB089C" w:rsidP="00BB089C">
      <w:pPr>
        <w:pStyle w:val="Heading3"/>
        <w:numPr>
          <w:ilvl w:val="0"/>
          <w:numId w:val="14"/>
        </w:numPr>
        <w:spacing w:before="280"/>
        <w:rPr>
          <w:rFonts w:cstheme="majorHAnsi"/>
        </w:rPr>
      </w:pPr>
      <w:bookmarkStart w:id="94" w:name="_Toc11761875"/>
      <w:r w:rsidRPr="00B92B89">
        <w:rPr>
          <w:rFonts w:cstheme="majorHAnsi"/>
        </w:rPr>
        <w:t>False memories</w:t>
      </w:r>
      <w:r w:rsidRPr="00B92B89">
        <w:rPr>
          <w:rStyle w:val="FootnoteReference"/>
          <w:rFonts w:cstheme="majorHAnsi"/>
        </w:rPr>
        <w:footnoteReference w:id="5"/>
      </w:r>
      <w:bookmarkEnd w:id="94"/>
    </w:p>
    <w:p w14:paraId="2877ADF5" w14:textId="77777777" w:rsidR="00BB089C" w:rsidRPr="00B92B89" w:rsidRDefault="00BB089C" w:rsidP="004864C5">
      <w:pPr>
        <w:pStyle w:val="ListParagraph"/>
      </w:pPr>
      <w:r w:rsidRPr="00B92B89">
        <w:t>Johnson et al. (1979) showed that thinking about or imagining words increased the likelihood that people thought they had actually seen those words. It could be that imagination can lead to false childhood memories, or that imagination actually triggers recall of a real event.</w:t>
      </w:r>
    </w:p>
    <w:p w14:paraId="125960C8" w14:textId="77777777" w:rsidR="00BB089C" w:rsidRPr="00B92B89" w:rsidRDefault="00BB089C" w:rsidP="00BB089C">
      <w:pPr>
        <w:rPr>
          <w:rFonts w:ascii="inherit" w:hAnsi="inherit"/>
        </w:rPr>
      </w:pPr>
    </w:p>
    <w:p w14:paraId="09E284CB" w14:textId="77777777" w:rsidR="00BB089C" w:rsidRPr="00B92B89" w:rsidRDefault="00BB089C" w:rsidP="00BB089C">
      <w:pPr>
        <w:rPr>
          <w:rFonts w:ascii="inherit" w:hAnsi="inherit"/>
          <w:b/>
          <w:sz w:val="48"/>
          <w:szCs w:val="48"/>
        </w:rPr>
      </w:pPr>
      <w:r w:rsidRPr="00B92B89">
        <w:rPr>
          <w:rFonts w:ascii="inherit" w:hAnsi="inherit"/>
        </w:rPr>
        <w:br w:type="page"/>
      </w:r>
    </w:p>
    <w:p w14:paraId="520D12B2" w14:textId="03338374" w:rsidR="00BB089C" w:rsidRPr="00B92B89" w:rsidRDefault="00BB089C" w:rsidP="00991BBE">
      <w:pPr>
        <w:pStyle w:val="Heading2"/>
      </w:pPr>
      <w:bookmarkStart w:id="95" w:name="_Toc11761876"/>
      <w:r w:rsidRPr="00B92B89">
        <w:lastRenderedPageBreak/>
        <w:t xml:space="preserve">(Brain) </w:t>
      </w:r>
      <w:proofErr w:type="spellStart"/>
      <w:r w:rsidRPr="00B92B89">
        <w:t>anotomy</w:t>
      </w:r>
      <w:bookmarkEnd w:id="95"/>
      <w:proofErr w:type="spellEnd"/>
    </w:p>
    <w:p w14:paraId="24FF0EB2" w14:textId="67E37B88" w:rsidR="006548E0" w:rsidRPr="00B92B89" w:rsidRDefault="006548E0" w:rsidP="006548E0">
      <w:pPr>
        <w:rPr>
          <w:rFonts w:ascii="inherit" w:hAnsi="inherit"/>
        </w:rPr>
      </w:pPr>
    </w:p>
    <w:p w14:paraId="7EAEF60D" w14:textId="77777777" w:rsidR="00246A0E" w:rsidRPr="00B92B89" w:rsidRDefault="00246A0E" w:rsidP="00246A0E">
      <w:pPr>
        <w:rPr>
          <w:rFonts w:ascii="inherit" w:eastAsiaTheme="majorEastAsia" w:hAnsi="inherit" w:cstheme="majorBidi"/>
          <w:b/>
          <w:sz w:val="26"/>
          <w:szCs w:val="24"/>
          <w:u w:val="single"/>
        </w:rPr>
      </w:pPr>
      <w:r w:rsidRPr="00B92B89">
        <w:rPr>
          <w:rFonts w:ascii="inherit" w:eastAsiaTheme="majorEastAsia" w:hAnsi="inherit" w:cstheme="majorBidi"/>
          <w:b/>
          <w:sz w:val="26"/>
          <w:szCs w:val="24"/>
          <w:u w:val="single"/>
        </w:rPr>
        <w:t>Anatomical terms of location</w:t>
      </w:r>
    </w:p>
    <w:p w14:paraId="0836CE72" w14:textId="6D6B2032" w:rsidR="00246A0E" w:rsidRPr="00B92B89" w:rsidRDefault="00000000" w:rsidP="00246A0E">
      <w:pPr>
        <w:rPr>
          <w:rFonts w:ascii="inherit" w:hAnsi="inherit"/>
        </w:rPr>
      </w:pPr>
      <w:hyperlink r:id="rId35" w:anchor="Main_terms" w:history="1">
        <w:r w:rsidR="00246A0E" w:rsidRPr="00B92B89">
          <w:rPr>
            <w:rStyle w:val="Hyperlink"/>
            <w:rFonts w:ascii="inherit" w:hAnsi="inherit"/>
          </w:rPr>
          <w:t>Link</w:t>
        </w:r>
      </w:hyperlink>
      <w:r w:rsidR="00246A0E" w:rsidRPr="00B92B89">
        <w:rPr>
          <w:rFonts w:ascii="inherit" w:hAnsi="inherit"/>
        </w:rPr>
        <w:t xml:space="preserve"> to wiki</w:t>
      </w:r>
    </w:p>
    <w:p w14:paraId="0153ABEE" w14:textId="27041023" w:rsidR="006548E0" w:rsidRPr="00B92B89" w:rsidRDefault="006548E0" w:rsidP="006548E0">
      <w:pPr>
        <w:rPr>
          <w:rFonts w:ascii="inherit" w:hAnsi="inherit"/>
        </w:rPr>
      </w:pPr>
    </w:p>
    <w:p w14:paraId="61EBE6C1" w14:textId="5DA41EEE" w:rsidR="001240B2" w:rsidRPr="00B92B89" w:rsidRDefault="001240B2" w:rsidP="006548E0">
      <w:pPr>
        <w:rPr>
          <w:rFonts w:ascii="inherit" w:hAnsi="inherit"/>
        </w:rPr>
      </w:pPr>
      <w:r w:rsidRPr="00B92B89">
        <w:rPr>
          <w:rFonts w:ascii="inherit" w:hAnsi="inherit"/>
        </w:rPr>
        <w:t>Dorsal:</w:t>
      </w:r>
    </w:p>
    <w:p w14:paraId="54170CFD" w14:textId="211522FC" w:rsidR="001240B2" w:rsidRPr="00B92B89" w:rsidRDefault="001240B2" w:rsidP="006548E0">
      <w:pPr>
        <w:rPr>
          <w:rFonts w:ascii="inherit" w:hAnsi="inherit"/>
          <w:b/>
        </w:rPr>
      </w:pPr>
      <w:r w:rsidRPr="00B92B89">
        <w:rPr>
          <w:rFonts w:ascii="inherit" w:hAnsi="inherit"/>
        </w:rPr>
        <w:t xml:space="preserve">The dorsal (from Latin dorsum, meaning 'back') surface of an organism refers to </w:t>
      </w:r>
      <w:r w:rsidRPr="00B92B89">
        <w:rPr>
          <w:rFonts w:ascii="inherit" w:hAnsi="inherit"/>
          <w:b/>
        </w:rPr>
        <w:t>the back</w:t>
      </w:r>
      <w:r w:rsidRPr="00B92B89">
        <w:rPr>
          <w:rFonts w:ascii="inherit" w:hAnsi="inherit"/>
        </w:rPr>
        <w:t xml:space="preserve">, or </w:t>
      </w:r>
      <w:r w:rsidRPr="00B92B89">
        <w:rPr>
          <w:rFonts w:ascii="inherit" w:hAnsi="inherit"/>
          <w:b/>
        </w:rPr>
        <w:t>upper side</w:t>
      </w:r>
      <w:r w:rsidRPr="00B92B89">
        <w:rPr>
          <w:rFonts w:ascii="inherit" w:hAnsi="inherit"/>
        </w:rPr>
        <w:t xml:space="preserve">, of an organism. </w:t>
      </w:r>
      <w:r w:rsidRPr="00B92B89">
        <w:rPr>
          <w:rFonts w:ascii="inherit" w:hAnsi="inherit"/>
          <w:color w:val="FF0000"/>
        </w:rPr>
        <w:t>If talking about the skull, the dorsal side is the top</w:t>
      </w:r>
      <w:r w:rsidRPr="00B92B89">
        <w:rPr>
          <w:rFonts w:ascii="inherit" w:hAnsi="inherit"/>
        </w:rPr>
        <w:t>. (</w:t>
      </w:r>
      <w:r w:rsidR="00B97408" w:rsidRPr="00B92B89">
        <w:rPr>
          <w:rFonts w:ascii="inherit" w:hAnsi="inherit"/>
        </w:rPr>
        <w:t xml:space="preserve"> </w:t>
      </w:r>
      <w:r w:rsidRPr="00B92B89">
        <w:rPr>
          <w:rFonts w:ascii="inherit" w:hAnsi="inherit"/>
          <w:b/>
        </w:rPr>
        <w:t>Some people will use the phrase "back of my hand" to refer to that surface</w:t>
      </w:r>
    </w:p>
    <w:p w14:paraId="3F798766" w14:textId="77777777" w:rsidR="001240B2" w:rsidRPr="00B92B89" w:rsidRDefault="001240B2">
      <w:pPr>
        <w:rPr>
          <w:rFonts w:ascii="inherit" w:hAnsi="inherit"/>
        </w:rPr>
      </w:pPr>
    </w:p>
    <w:p w14:paraId="649B4528" w14:textId="65852216" w:rsidR="00A10C0C" w:rsidRPr="00B92B89" w:rsidRDefault="00A10C0C">
      <w:pPr>
        <w:rPr>
          <w:rFonts w:ascii="inherit" w:hAnsi="inherit"/>
        </w:rPr>
      </w:pPr>
      <w:r w:rsidRPr="00B92B89">
        <w:rPr>
          <w:rFonts w:ascii="inherit" w:hAnsi="inherit"/>
          <w:noProof/>
        </w:rPr>
        <w:drawing>
          <wp:anchor distT="0" distB="0" distL="114300" distR="114300" simplePos="0" relativeHeight="251685888" behindDoc="0" locked="0" layoutInCell="1" allowOverlap="1" wp14:anchorId="3272EE88" wp14:editId="062813A1">
            <wp:simplePos x="0" y="0"/>
            <wp:positionH relativeFrom="margin">
              <wp:posOffset>587229</wp:posOffset>
            </wp:positionH>
            <wp:positionV relativeFrom="paragraph">
              <wp:posOffset>1087254</wp:posOffset>
            </wp:positionV>
            <wp:extent cx="4148455" cy="3279775"/>
            <wp:effectExtent l="0" t="0" r="4445" b="0"/>
            <wp:wrapThrough wrapText="bothSides">
              <wp:wrapPolygon edited="0">
                <wp:start x="0" y="0"/>
                <wp:lineTo x="0" y="21454"/>
                <wp:lineTo x="21524" y="21454"/>
                <wp:lineTo x="21524"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48455" cy="3279775"/>
                    </a:xfrm>
                    <a:prstGeom prst="rect">
                      <a:avLst/>
                    </a:prstGeom>
                  </pic:spPr>
                </pic:pic>
              </a:graphicData>
            </a:graphic>
            <wp14:sizeRelH relativeFrom="margin">
              <wp14:pctWidth>0</wp14:pctWidth>
            </wp14:sizeRelH>
            <wp14:sizeRelV relativeFrom="margin">
              <wp14:pctHeight>0</wp14:pctHeight>
            </wp14:sizeRelV>
          </wp:anchor>
        </w:drawing>
      </w:r>
      <w:r w:rsidRPr="00B92B89">
        <w:rPr>
          <w:rFonts w:ascii="inherit" w:hAnsi="inherit"/>
        </w:rPr>
        <w:t>Confusion regarding dorsal:</w:t>
      </w:r>
    </w:p>
    <w:p w14:paraId="0291E4F9" w14:textId="77777777" w:rsidR="001240B2" w:rsidRPr="00B92B89" w:rsidRDefault="00A10C0C">
      <w:pPr>
        <w:rPr>
          <w:rFonts w:ascii="inherit" w:hAnsi="inherit"/>
        </w:rPr>
      </w:pPr>
      <w:r w:rsidRPr="00B92B89">
        <w:rPr>
          <w:rFonts w:ascii="inherit" w:hAnsi="inherit"/>
        </w:rPr>
        <w:t xml:space="preserve">there are two primary anatomical meanings of "dorsal". The less-common usage is that it can refer to the </w:t>
      </w:r>
      <w:r w:rsidRPr="00B92B89">
        <w:rPr>
          <w:rFonts w:ascii="inherit" w:hAnsi="inherit"/>
          <w:b/>
        </w:rPr>
        <w:t>back of your hand or the top of your foot</w:t>
      </w:r>
      <w:r w:rsidRPr="00B92B89">
        <w:rPr>
          <w:rFonts w:ascii="inherit" w:hAnsi="inherit"/>
        </w:rPr>
        <w:t xml:space="preserve"> (the 'unused' side, if you will; or the "back side" of it, which is where the usage comes from); the more-common usage is that it </w:t>
      </w:r>
      <w:r w:rsidRPr="00B92B89">
        <w:rPr>
          <w:rFonts w:ascii="inherit" w:hAnsi="inherit"/>
          <w:b/>
        </w:rPr>
        <w:t>refers to the body surface closest to your spine</w:t>
      </w:r>
      <w:r w:rsidRPr="00B92B89">
        <w:rPr>
          <w:rFonts w:ascii="inherit" w:hAnsi="inherit"/>
        </w:rPr>
        <w:t>. (For humans, the back; for fish, the top. A fish's "dorsal fin" is the one on its top.)</w:t>
      </w:r>
    </w:p>
    <w:p w14:paraId="0F0D38E8" w14:textId="390DC4C2" w:rsidR="00A10C0C" w:rsidRPr="00B92B89" w:rsidRDefault="00A10C0C">
      <w:pPr>
        <w:rPr>
          <w:rFonts w:ascii="inherit" w:hAnsi="inherit"/>
        </w:rPr>
      </w:pPr>
      <w:r w:rsidRPr="00B92B89">
        <w:rPr>
          <w:rFonts w:ascii="inherit" w:hAnsi="inherit"/>
        </w:rPr>
        <w:br w:type="page"/>
      </w:r>
    </w:p>
    <w:p w14:paraId="152DA069" w14:textId="77777777" w:rsidR="006548E0" w:rsidRPr="00B92B89" w:rsidRDefault="006548E0" w:rsidP="006548E0">
      <w:pPr>
        <w:rPr>
          <w:rFonts w:ascii="inherit" w:hAnsi="inherit"/>
        </w:rPr>
      </w:pPr>
    </w:p>
    <w:p w14:paraId="62ED9598" w14:textId="4F90DCE2" w:rsidR="006548E0" w:rsidRPr="00B92B89" w:rsidRDefault="006548E0" w:rsidP="006548E0">
      <w:pPr>
        <w:rPr>
          <w:rFonts w:ascii="inherit" w:hAnsi="inherit"/>
        </w:rPr>
      </w:pPr>
    </w:p>
    <w:p w14:paraId="03769CD4" w14:textId="786B1281" w:rsidR="006548E0" w:rsidRPr="00B92B89" w:rsidRDefault="006548E0" w:rsidP="006548E0">
      <w:pPr>
        <w:rPr>
          <w:rFonts w:ascii="inherit" w:hAnsi="inherit"/>
        </w:rPr>
      </w:pPr>
    </w:p>
    <w:p w14:paraId="3EB1E67C" w14:textId="49E3F432" w:rsidR="006548E0" w:rsidRPr="00B92B89" w:rsidRDefault="006548E0" w:rsidP="006548E0">
      <w:pPr>
        <w:rPr>
          <w:rFonts w:ascii="inherit" w:hAnsi="inherit"/>
        </w:rPr>
      </w:pPr>
    </w:p>
    <w:p w14:paraId="491BF123" w14:textId="77777777" w:rsidR="006548E0" w:rsidRPr="00B92B89" w:rsidRDefault="006548E0" w:rsidP="006548E0">
      <w:pPr>
        <w:rPr>
          <w:rFonts w:ascii="inherit" w:hAnsi="inherit"/>
        </w:rPr>
      </w:pPr>
    </w:p>
    <w:p w14:paraId="5A932448" w14:textId="77842EA9" w:rsidR="00BB089C" w:rsidRPr="00B92B89" w:rsidRDefault="00000000" w:rsidP="00BB089C">
      <w:pPr>
        <w:pStyle w:val="Heading3"/>
      </w:pPr>
      <w:hyperlink r:id="rId37" w:history="1">
        <w:bookmarkStart w:id="96" w:name="_Toc11761877"/>
        <w:r w:rsidR="00BB089C" w:rsidRPr="00B92B89">
          <w:rPr>
            <w:rStyle w:val="Hyperlink"/>
          </w:rPr>
          <w:t>Link</w:t>
        </w:r>
      </w:hyperlink>
      <w:r w:rsidR="00BB089C" w:rsidRPr="00B92B89">
        <w:t xml:space="preserve"> to CC video on CNS (from limbic system on)</w:t>
      </w:r>
      <w:bookmarkEnd w:id="96"/>
    </w:p>
    <w:p w14:paraId="59E3D464" w14:textId="77777777" w:rsidR="00BB089C" w:rsidRPr="00B92B89" w:rsidRDefault="00BB089C" w:rsidP="00BB089C">
      <w:pPr>
        <w:rPr>
          <w:rFonts w:ascii="inherit" w:hAnsi="inherit"/>
        </w:rPr>
      </w:pPr>
      <w:r w:rsidRPr="00B92B89">
        <w:rPr>
          <w:rFonts w:ascii="inherit" w:hAnsi="inherit"/>
          <w:noProof/>
        </w:rPr>
        <w:drawing>
          <wp:anchor distT="0" distB="0" distL="114300" distR="114300" simplePos="0" relativeHeight="251668480" behindDoc="0" locked="0" layoutInCell="1" allowOverlap="1" wp14:anchorId="691D0C2B" wp14:editId="1A68ABE2">
            <wp:simplePos x="0" y="0"/>
            <wp:positionH relativeFrom="column">
              <wp:posOffset>3789880</wp:posOffset>
            </wp:positionH>
            <wp:positionV relativeFrom="paragraph">
              <wp:posOffset>108151</wp:posOffset>
            </wp:positionV>
            <wp:extent cx="3415699" cy="2278438"/>
            <wp:effectExtent l="0" t="0" r="0" b="7620"/>
            <wp:wrapThrough wrapText="bothSides">
              <wp:wrapPolygon edited="0">
                <wp:start x="0" y="0"/>
                <wp:lineTo x="0" y="21492"/>
                <wp:lineTo x="21443" y="21492"/>
                <wp:lineTo x="21443" y="0"/>
                <wp:lineTo x="0" y="0"/>
              </wp:wrapPolygon>
            </wp:wrapThrough>
            <wp:docPr id="49" name="Picture 49" descr="Image result for cereb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result for cerebrum"/>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15699" cy="2278438"/>
                    </a:xfrm>
                    <a:prstGeom prst="rect">
                      <a:avLst/>
                    </a:prstGeom>
                    <a:noFill/>
                    <a:ln>
                      <a:noFill/>
                    </a:ln>
                  </pic:spPr>
                </pic:pic>
              </a:graphicData>
            </a:graphic>
          </wp:anchor>
        </w:drawing>
      </w:r>
    </w:p>
    <w:p w14:paraId="1457F24C" w14:textId="77777777" w:rsidR="00BB089C" w:rsidRPr="00B92B89" w:rsidRDefault="00BB089C" w:rsidP="00BB089C">
      <w:pPr>
        <w:pStyle w:val="Heading3"/>
        <w:numPr>
          <w:ilvl w:val="0"/>
          <w:numId w:val="14"/>
        </w:numPr>
        <w:spacing w:before="280"/>
        <w:rPr>
          <w:rFonts w:cstheme="majorHAnsi"/>
        </w:rPr>
      </w:pPr>
      <w:bookmarkStart w:id="97" w:name="_Toc11761878"/>
      <w:r w:rsidRPr="00B92B89">
        <w:rPr>
          <w:rFonts w:cstheme="majorHAnsi"/>
        </w:rPr>
        <w:t xml:space="preserve">The Cerebrum </w:t>
      </w:r>
      <w:r w:rsidRPr="00B92B89">
        <w:rPr>
          <w:rFonts w:cstheme="majorHAnsi"/>
        </w:rPr>
        <w:tab/>
      </w:r>
      <w:r w:rsidRPr="00B92B89">
        <w:rPr>
          <w:rFonts w:cstheme="majorHAnsi"/>
        </w:rPr>
        <w:tab/>
      </w:r>
      <w:r w:rsidRPr="00B92B89">
        <w:rPr>
          <w:rFonts w:cstheme="majorHAnsi"/>
        </w:rPr>
        <w:tab/>
        <w:t>→</w:t>
      </w:r>
      <w:bookmarkEnd w:id="97"/>
      <w:r w:rsidRPr="00B92B89">
        <w:rPr>
          <w:rFonts w:cstheme="majorHAnsi"/>
        </w:rPr>
        <w:t xml:space="preserve"> </w:t>
      </w:r>
    </w:p>
    <w:p w14:paraId="0CF70BA7" w14:textId="77777777" w:rsidR="00BB089C" w:rsidRPr="00B92B89" w:rsidRDefault="00BB089C" w:rsidP="004864C5">
      <w:pPr>
        <w:pStyle w:val="ListParagraph"/>
      </w:pPr>
      <w:r w:rsidRPr="00B92B89">
        <w:t>That walnut thing, that we conceive of when we think about “the human brain”</w:t>
      </w:r>
    </w:p>
    <w:p w14:paraId="7C86C86D" w14:textId="77777777" w:rsidR="00BB089C" w:rsidRPr="00B92B89" w:rsidRDefault="00BB089C" w:rsidP="004864C5">
      <w:pPr>
        <w:pStyle w:val="ListParagraph"/>
      </w:pPr>
      <w:r w:rsidRPr="00B92B89">
        <w:t xml:space="preserve">It’s has 2 </w:t>
      </w:r>
      <w:proofErr w:type="spellStart"/>
      <w:r w:rsidRPr="00B92B89">
        <w:t>hemisheres</w:t>
      </w:r>
      <w:proofErr w:type="spellEnd"/>
      <w:r w:rsidRPr="00B92B89">
        <w:t>, each has 4 lobes:</w:t>
      </w:r>
    </w:p>
    <w:p w14:paraId="59C3F7BB" w14:textId="77777777" w:rsidR="00BB089C" w:rsidRPr="00B92B89" w:rsidRDefault="00BB089C" w:rsidP="004864C5">
      <w:pPr>
        <w:pStyle w:val="ListParagraph"/>
      </w:pPr>
      <w:r w:rsidRPr="00B92B89">
        <w:t xml:space="preserve">It is not “the only </w:t>
      </w:r>
      <w:proofErr w:type="spellStart"/>
      <w:r w:rsidRPr="00B92B89">
        <w:t>part”of</w:t>
      </w:r>
      <w:proofErr w:type="spellEnd"/>
      <w:r w:rsidRPr="00B92B89">
        <w:t xml:space="preserve"> the brain ↓ </w:t>
      </w:r>
    </w:p>
    <w:p w14:paraId="4E039DC5" w14:textId="77777777" w:rsidR="00BB089C" w:rsidRPr="00B92B89" w:rsidRDefault="00BB089C" w:rsidP="00BB089C">
      <w:pPr>
        <w:ind w:left="993"/>
        <w:rPr>
          <w:rFonts w:ascii="inherit" w:hAnsi="inherit"/>
        </w:rPr>
      </w:pPr>
      <w:r w:rsidRPr="00B92B89">
        <w:rPr>
          <w:rFonts w:ascii="inherit" w:hAnsi="inherit"/>
          <w:noProof/>
        </w:rPr>
        <w:drawing>
          <wp:anchor distT="0" distB="0" distL="114300" distR="114300" simplePos="0" relativeHeight="251669504" behindDoc="0" locked="0" layoutInCell="1" allowOverlap="1" wp14:anchorId="3C96C3E9" wp14:editId="7EE68E11">
            <wp:simplePos x="0" y="0"/>
            <wp:positionH relativeFrom="margin">
              <wp:posOffset>910590</wp:posOffset>
            </wp:positionH>
            <wp:positionV relativeFrom="paragraph">
              <wp:posOffset>3810</wp:posOffset>
            </wp:positionV>
            <wp:extent cx="2501265" cy="1062990"/>
            <wp:effectExtent l="0" t="0" r="0" b="3810"/>
            <wp:wrapThrough wrapText="bothSides">
              <wp:wrapPolygon edited="0">
                <wp:start x="0" y="0"/>
                <wp:lineTo x="0" y="21290"/>
                <wp:lineTo x="21386" y="21290"/>
                <wp:lineTo x="21386" y="0"/>
                <wp:lineTo x="0" y="0"/>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01265" cy="1062990"/>
                    </a:xfrm>
                    <a:prstGeom prst="rect">
                      <a:avLst/>
                    </a:prstGeom>
                  </pic:spPr>
                </pic:pic>
              </a:graphicData>
            </a:graphic>
            <wp14:sizeRelH relativeFrom="margin">
              <wp14:pctWidth>0</wp14:pctWidth>
            </wp14:sizeRelH>
            <wp14:sizeRelV relativeFrom="margin">
              <wp14:pctHeight>0</wp14:pctHeight>
            </wp14:sizeRelV>
          </wp:anchor>
        </w:drawing>
      </w:r>
    </w:p>
    <w:p w14:paraId="7BC86A6D" w14:textId="77777777" w:rsidR="00BB089C" w:rsidRPr="00B92B89" w:rsidRDefault="00BB089C" w:rsidP="00BB089C">
      <w:pPr>
        <w:ind w:left="1353"/>
        <w:rPr>
          <w:rFonts w:ascii="inherit" w:hAnsi="inherit"/>
        </w:rPr>
      </w:pPr>
    </w:p>
    <w:p w14:paraId="52A7CBF6" w14:textId="77777777" w:rsidR="00BB089C" w:rsidRPr="00B92B89" w:rsidRDefault="00BB089C" w:rsidP="004864C5">
      <w:pPr>
        <w:pStyle w:val="ListParagraph"/>
      </w:pPr>
      <w:r w:rsidRPr="00B92B89">
        <w:t xml:space="preserve">That most lower thing is the spinal cord ↑ </w:t>
      </w:r>
    </w:p>
    <w:p w14:paraId="0A4879A8" w14:textId="77777777" w:rsidR="00BB089C" w:rsidRPr="00B92B89" w:rsidRDefault="00BB089C" w:rsidP="00BB089C">
      <w:pPr>
        <w:ind w:left="360"/>
        <w:rPr>
          <w:rFonts w:ascii="inherit" w:hAnsi="inherit"/>
        </w:rPr>
      </w:pPr>
    </w:p>
    <w:p w14:paraId="196FDAFB" w14:textId="77777777" w:rsidR="00BB089C" w:rsidRPr="00B92B89" w:rsidRDefault="00BB089C" w:rsidP="00BB089C">
      <w:pPr>
        <w:ind w:left="1353"/>
        <w:rPr>
          <w:rFonts w:ascii="inherit" w:hAnsi="inherit"/>
        </w:rPr>
      </w:pPr>
    </w:p>
    <w:p w14:paraId="73308474" w14:textId="77777777" w:rsidR="00BB089C" w:rsidRPr="00B92B89" w:rsidRDefault="00BB089C" w:rsidP="00BB089C">
      <w:pPr>
        <w:rPr>
          <w:rFonts w:ascii="inherit" w:hAnsi="inherit"/>
        </w:rPr>
      </w:pPr>
    </w:p>
    <w:p w14:paraId="27565BF7" w14:textId="77777777" w:rsidR="00BB089C" w:rsidRPr="00B92B89" w:rsidRDefault="00BB089C" w:rsidP="00BB089C">
      <w:pPr>
        <w:rPr>
          <w:rFonts w:ascii="inherit" w:hAnsi="inherit"/>
        </w:rPr>
      </w:pPr>
    </w:p>
    <w:p w14:paraId="26969F61" w14:textId="77777777" w:rsidR="00B7409C" w:rsidRPr="00B92B89" w:rsidRDefault="00B7409C">
      <w:pPr>
        <w:rPr>
          <w:rFonts w:ascii="inherit" w:eastAsiaTheme="majorEastAsia" w:hAnsi="inherit" w:cstheme="majorHAnsi"/>
          <w:b/>
          <w:sz w:val="26"/>
          <w:szCs w:val="24"/>
          <w:u w:val="single"/>
        </w:rPr>
      </w:pPr>
      <w:bookmarkStart w:id="98" w:name="_Toc11761879"/>
      <w:r w:rsidRPr="00B92B89">
        <w:rPr>
          <w:rFonts w:ascii="inherit" w:hAnsi="inherit" w:cstheme="majorHAnsi"/>
        </w:rPr>
        <w:br w:type="page"/>
      </w:r>
    </w:p>
    <w:p w14:paraId="3712D618" w14:textId="063D03C5" w:rsidR="00BB089C" w:rsidRPr="00B92B89" w:rsidRDefault="00BB089C" w:rsidP="00B92B89">
      <w:pPr>
        <w:pStyle w:val="Heading3"/>
        <w:numPr>
          <w:ilvl w:val="0"/>
          <w:numId w:val="14"/>
        </w:numPr>
        <w:spacing w:before="280"/>
        <w:rPr>
          <w:rFonts w:cstheme="majorHAnsi"/>
        </w:rPr>
      </w:pPr>
      <w:r w:rsidRPr="00B92B89">
        <w:rPr>
          <w:rFonts w:cstheme="majorHAnsi"/>
        </w:rPr>
        <w:lastRenderedPageBreak/>
        <w:t>Frontal lobe</w:t>
      </w:r>
      <w:bookmarkEnd w:id="98"/>
    </w:p>
    <w:p w14:paraId="68AC158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largest of the 4 major lobes of the brain in mammals, located near the forehead</w:t>
      </w:r>
    </w:p>
    <w:p w14:paraId="2CC1FE4F" w14:textId="77777777" w:rsidR="00BB089C" w:rsidRPr="00B92B89" w:rsidRDefault="00BB089C" w:rsidP="00BB089C">
      <w:pPr>
        <w:ind w:left="1353"/>
        <w:rPr>
          <w:rFonts w:ascii="inherit" w:hAnsi="inherit" w:cstheme="majorHAnsi"/>
        </w:rPr>
      </w:pPr>
      <w:r w:rsidRPr="00B92B89">
        <w:rPr>
          <w:rFonts w:ascii="inherit" w:hAnsi="inherit" w:cstheme="majorHAnsi"/>
          <w:noProof/>
        </w:rPr>
        <w:drawing>
          <wp:inline distT="114300" distB="114300" distL="114300" distR="114300" wp14:anchorId="6DE52CDE" wp14:editId="0BF722E2">
            <wp:extent cx="2333625" cy="1600200"/>
            <wp:effectExtent l="0" t="0" r="0" b="0"/>
            <wp:docPr id="4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0"/>
                    <a:srcRect/>
                    <a:stretch>
                      <a:fillRect/>
                    </a:stretch>
                  </pic:blipFill>
                  <pic:spPr>
                    <a:xfrm>
                      <a:off x="0" y="0"/>
                      <a:ext cx="2333625" cy="1600200"/>
                    </a:xfrm>
                    <a:prstGeom prst="rect">
                      <a:avLst/>
                    </a:prstGeom>
                    <a:ln/>
                  </pic:spPr>
                </pic:pic>
              </a:graphicData>
            </a:graphic>
          </wp:inline>
        </w:drawing>
      </w:r>
    </w:p>
    <w:p w14:paraId="2945EDA0" w14:textId="3A1DBF13" w:rsidR="00BB089C" w:rsidRPr="00B92B89" w:rsidRDefault="00BB089C" w:rsidP="00BB089C">
      <w:pPr>
        <w:pStyle w:val="Heading4"/>
      </w:pPr>
      <w:bookmarkStart w:id="99" w:name="_Toc11761880"/>
      <w:r w:rsidRPr="00B92B89">
        <w:t>Prefrontal cortex</w:t>
      </w:r>
      <w:r w:rsidRPr="00B92B89">
        <w:rPr>
          <w:rStyle w:val="FootnoteReference"/>
        </w:rPr>
        <w:footnoteReference w:id="6"/>
      </w:r>
      <w:bookmarkEnd w:id="99"/>
    </w:p>
    <w:p w14:paraId="7AB9CD31" w14:textId="15E5CEB3"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planning complex cognitive behavior, personality expression, decision making, and moderating social behavior.[3] The basic activity of this brain region is considered to be orchestration of </w:t>
      </w:r>
      <w:r w:rsidRPr="00B92B89">
        <w:rPr>
          <w:rFonts w:ascii="inherit" w:hAnsi="inherit" w:cstheme="majorHAnsi"/>
          <w:b/>
        </w:rPr>
        <w:t>thoughts and actions in accordance with internal goals</w:t>
      </w:r>
    </w:p>
    <w:p w14:paraId="4501C83D" w14:textId="07E9F6E2"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PFC is the cerebral cortex which covers the front part of the </w:t>
      </w:r>
      <w:hyperlink r:id="rId41" w:history="1">
        <w:r w:rsidRPr="00B92B89">
          <w:rPr>
            <w:rFonts w:ascii="inherit" w:hAnsi="inherit" w:cstheme="majorHAnsi"/>
          </w:rPr>
          <w:t>frontal lobe</w:t>
        </w:r>
      </w:hyperlink>
      <w:r w:rsidRPr="00B92B89">
        <w:rPr>
          <w:rFonts w:ascii="inherit" w:hAnsi="inherit" w:cstheme="majorHAnsi"/>
        </w:rPr>
        <w:t>.</w:t>
      </w:r>
    </w:p>
    <w:p w14:paraId="706B9450" w14:textId="2C3757A2" w:rsidR="00BB089C" w:rsidRPr="00B92B89" w:rsidRDefault="0053425D" w:rsidP="00BB089C">
      <w:pPr>
        <w:numPr>
          <w:ilvl w:val="1"/>
          <w:numId w:val="14"/>
        </w:numPr>
        <w:rPr>
          <w:rFonts w:ascii="inherit" w:hAnsi="inherit" w:cstheme="majorHAnsi"/>
        </w:rPr>
      </w:pPr>
      <w:r w:rsidRPr="00B92B89">
        <w:rPr>
          <w:rFonts w:ascii="inherit" w:hAnsi="inherit"/>
          <w:noProof/>
        </w:rPr>
        <w:drawing>
          <wp:anchor distT="0" distB="0" distL="114300" distR="114300" simplePos="0" relativeHeight="251683840" behindDoc="0" locked="0" layoutInCell="1" allowOverlap="1" wp14:anchorId="56DFBB73" wp14:editId="51018006">
            <wp:simplePos x="0" y="0"/>
            <wp:positionH relativeFrom="page">
              <wp:posOffset>3939540</wp:posOffset>
            </wp:positionH>
            <wp:positionV relativeFrom="paragraph">
              <wp:posOffset>3175</wp:posOffset>
            </wp:positionV>
            <wp:extent cx="3641090" cy="2599690"/>
            <wp:effectExtent l="0" t="0" r="0" b="0"/>
            <wp:wrapThrough wrapText="bothSides">
              <wp:wrapPolygon edited="0">
                <wp:start x="0" y="0"/>
                <wp:lineTo x="0" y="21368"/>
                <wp:lineTo x="21472" y="21368"/>
                <wp:lineTo x="2147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41090" cy="2599690"/>
                    </a:xfrm>
                    <a:prstGeom prst="rect">
                      <a:avLst/>
                    </a:prstGeom>
                  </pic:spPr>
                </pic:pic>
              </a:graphicData>
            </a:graphic>
            <wp14:sizeRelH relativeFrom="margin">
              <wp14:pctWidth>0</wp14:pctWidth>
            </wp14:sizeRelH>
            <wp14:sizeRelV relativeFrom="margin">
              <wp14:pctHeight>0</wp14:pctHeight>
            </wp14:sizeRelV>
          </wp:anchor>
        </w:drawing>
      </w:r>
      <w:r w:rsidR="00BB089C" w:rsidRPr="00B92B89">
        <w:rPr>
          <w:rFonts w:ascii="inherit" w:hAnsi="inherit" w:cstheme="majorHAnsi"/>
        </w:rPr>
        <w:t xml:space="preserve">The most typical psychological term for functions carried out by the PFC is </w:t>
      </w:r>
      <w:r w:rsidR="00BB089C" w:rsidRPr="00B92B89">
        <w:rPr>
          <w:rFonts w:ascii="inherit" w:hAnsi="inherit" w:cstheme="majorHAnsi"/>
          <w:b/>
        </w:rPr>
        <w:t>executive function</w:t>
      </w:r>
      <w:r w:rsidR="00BB089C" w:rsidRPr="00B92B89">
        <w:rPr>
          <w:rFonts w:ascii="inherit" w:hAnsi="inherit" w:cstheme="majorHAnsi"/>
        </w:rPr>
        <w:t xml:space="preserve">. </w:t>
      </w:r>
    </w:p>
    <w:p w14:paraId="6A25BE31" w14:textId="66F7DAE0" w:rsidR="00BB089C" w:rsidRPr="00B92B89" w:rsidRDefault="00BB089C" w:rsidP="00BB089C">
      <w:pPr>
        <w:numPr>
          <w:ilvl w:val="2"/>
          <w:numId w:val="14"/>
        </w:numPr>
        <w:rPr>
          <w:rFonts w:ascii="inherit" w:hAnsi="inherit" w:cstheme="majorHAnsi"/>
        </w:rPr>
      </w:pPr>
      <w:r w:rsidRPr="00B92B89">
        <w:rPr>
          <w:rFonts w:ascii="inherit" w:hAnsi="inherit" w:cstheme="majorHAnsi"/>
        </w:rPr>
        <w:t>relates to abilities to differentiate among conflicting thoughts, determine good and bad, better and best, same and different, future consequences of current activities, working toward a defined goal, prediction of outcomes, expectation based on actions, and social "control"</w:t>
      </w:r>
    </w:p>
    <w:p w14:paraId="44FE44D4" w14:textId="5C3D570B" w:rsidR="00BB089C" w:rsidRPr="00B92B89" w:rsidRDefault="00BB089C" w:rsidP="00BB089C">
      <w:pPr>
        <w:numPr>
          <w:ilvl w:val="1"/>
          <w:numId w:val="14"/>
        </w:numPr>
        <w:rPr>
          <w:rFonts w:ascii="inherit" w:hAnsi="inherit" w:cstheme="majorHAnsi"/>
        </w:rPr>
      </w:pPr>
      <w:r w:rsidRPr="00B92B89">
        <w:rPr>
          <w:rFonts w:ascii="inherit" w:hAnsi="inherit" w:cstheme="majorHAnsi"/>
        </w:rPr>
        <w:t>Doesn’t stop</w:t>
      </w:r>
      <w:bookmarkStart w:id="100" w:name="_Hlk5003647"/>
      <w:r w:rsidRPr="00B92B89">
        <w:rPr>
          <w:rFonts w:ascii="inherit" w:hAnsi="inherit" w:cstheme="majorHAnsi"/>
        </w:rPr>
        <w:t xml:space="preserve"> evolving in humans up until approximately when they are </w:t>
      </w:r>
      <w:hyperlink r:id="rId43" w:history="1">
        <w:r w:rsidRPr="00B92B89">
          <w:rPr>
            <w:rStyle w:val="Hyperlink"/>
            <w:rFonts w:ascii="inherit" w:hAnsi="inherit" w:cstheme="majorHAnsi"/>
          </w:rPr>
          <w:t>25 years of age</w:t>
        </w:r>
      </w:hyperlink>
      <w:r w:rsidRPr="00B92B89">
        <w:rPr>
          <w:rFonts w:ascii="inherit" w:hAnsi="inherit" w:cstheme="majorHAnsi"/>
        </w:rPr>
        <w:t xml:space="preserve"> and is the part of the brain that is most </w:t>
      </w:r>
      <w:proofErr w:type="spellStart"/>
      <w:r w:rsidRPr="00B92B89">
        <w:rPr>
          <w:rFonts w:ascii="inherit" w:hAnsi="inherit" w:cstheme="majorHAnsi"/>
        </w:rPr>
        <w:t>suscectible</w:t>
      </w:r>
      <w:proofErr w:type="spellEnd"/>
      <w:r w:rsidRPr="00B92B89">
        <w:rPr>
          <w:rFonts w:ascii="inherit" w:hAnsi="inherit" w:cstheme="majorHAnsi"/>
        </w:rPr>
        <w:t xml:space="preserve"> by experience (rather than genes) </w:t>
      </w:r>
      <w:bookmarkEnd w:id="100"/>
    </w:p>
    <w:p w14:paraId="20475965" w14:textId="46618DA5" w:rsidR="00B7409C" w:rsidRPr="00B92B89" w:rsidRDefault="00B7409C" w:rsidP="00B7409C">
      <w:pPr>
        <w:ind w:left="1353"/>
        <w:rPr>
          <w:rFonts w:ascii="inherit" w:hAnsi="inherit" w:cstheme="majorHAnsi"/>
        </w:rPr>
      </w:pPr>
    </w:p>
    <w:p w14:paraId="69A3497D" w14:textId="5FC562E4" w:rsidR="00BB089C" w:rsidRPr="00B92B89" w:rsidRDefault="00BB089C" w:rsidP="00BB089C">
      <w:pPr>
        <w:ind w:left="720"/>
        <w:rPr>
          <w:rFonts w:ascii="inherit" w:hAnsi="inherit"/>
        </w:rPr>
      </w:pPr>
    </w:p>
    <w:p w14:paraId="38471D66" w14:textId="20DC5565"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1B3F957E" w14:textId="23A9D8FC" w:rsidR="00BB089C" w:rsidRPr="00B92B89" w:rsidRDefault="00BB089C" w:rsidP="00BB089C">
      <w:pPr>
        <w:pStyle w:val="Heading3"/>
        <w:numPr>
          <w:ilvl w:val="0"/>
          <w:numId w:val="14"/>
        </w:numPr>
        <w:spacing w:before="280"/>
        <w:rPr>
          <w:rFonts w:cstheme="majorHAnsi"/>
        </w:rPr>
      </w:pPr>
      <w:bookmarkStart w:id="101" w:name="_Toc11761881"/>
      <w:r w:rsidRPr="00B92B89">
        <w:rPr>
          <w:rFonts w:cstheme="majorHAnsi"/>
        </w:rPr>
        <w:lastRenderedPageBreak/>
        <w:t>Temporal lobe</w:t>
      </w:r>
      <w:bookmarkEnd w:id="101"/>
    </w:p>
    <w:p w14:paraId="7156C887"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volved in processing sensory input into derived meanings for the appropriate retention of visual memory, language, comprehension and emotion association</w:t>
      </w:r>
    </w:p>
    <w:p w14:paraId="2957E75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Consists of structures which are vital for declarative of long-term memory.</w:t>
      </w:r>
    </w:p>
    <w:p w14:paraId="2C53D299" w14:textId="77777777" w:rsidR="00BB089C" w:rsidRPr="00B92B89" w:rsidRDefault="00BB089C" w:rsidP="00BB089C">
      <w:pPr>
        <w:rPr>
          <w:rFonts w:ascii="inherit" w:hAnsi="inherit"/>
        </w:rPr>
      </w:pPr>
    </w:p>
    <w:p w14:paraId="26C2FC11" w14:textId="77777777" w:rsidR="00BB089C" w:rsidRPr="00B92B89" w:rsidRDefault="00BB089C" w:rsidP="00BB089C">
      <w:pPr>
        <w:rPr>
          <w:rFonts w:ascii="inherit" w:hAnsi="inherit"/>
        </w:rPr>
      </w:pPr>
    </w:p>
    <w:p w14:paraId="214CF2C4" w14:textId="77777777" w:rsidR="00BB089C" w:rsidRPr="00B92B89" w:rsidRDefault="00BB089C" w:rsidP="00BB089C">
      <w:pPr>
        <w:pStyle w:val="Heading3"/>
        <w:numPr>
          <w:ilvl w:val="0"/>
          <w:numId w:val="14"/>
        </w:numPr>
        <w:spacing w:before="280"/>
        <w:rPr>
          <w:rFonts w:cstheme="majorHAnsi"/>
        </w:rPr>
      </w:pPr>
      <w:bookmarkStart w:id="102" w:name="_Toc11761882"/>
      <w:r w:rsidRPr="00B92B89">
        <w:rPr>
          <w:rFonts w:cstheme="majorHAnsi"/>
        </w:rPr>
        <w:t>Occipital lobe</w:t>
      </w:r>
      <w:bookmarkEnd w:id="102"/>
      <w:r w:rsidRPr="00B92B89">
        <w:rPr>
          <w:rFonts w:cstheme="majorHAnsi"/>
        </w:rPr>
        <w:t xml:space="preserve"> </w:t>
      </w:r>
    </w:p>
    <w:p w14:paraId="200A13D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Contains visually driven regions</w:t>
      </w:r>
    </w:p>
    <w:p w14:paraId="3DA7A8E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I.E.(  when you enjoy a nice sunset, thank your occipital lobe</w:t>
      </w:r>
    </w:p>
    <w:p w14:paraId="640837B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One of the four major lobes of cerebral cortex in mammalian brains</w:t>
      </w:r>
    </w:p>
    <w:p w14:paraId="2A4DE9A8" w14:textId="77777777" w:rsidR="00BB089C" w:rsidRPr="00B92B89" w:rsidRDefault="00BB089C" w:rsidP="00BB089C">
      <w:pPr>
        <w:ind w:left="1353"/>
        <w:rPr>
          <w:rFonts w:ascii="inherit" w:hAnsi="inherit" w:cstheme="majorHAnsi"/>
        </w:rPr>
      </w:pPr>
    </w:p>
    <w:p w14:paraId="0A098FC7" w14:textId="77777777" w:rsidR="00BB089C" w:rsidRPr="00B92B89" w:rsidRDefault="00BB089C" w:rsidP="00BB089C">
      <w:pPr>
        <w:ind w:left="1353"/>
        <w:rPr>
          <w:rFonts w:ascii="inherit" w:hAnsi="inherit" w:cstheme="majorHAnsi"/>
        </w:rPr>
      </w:pPr>
      <w:r w:rsidRPr="00B92B89">
        <w:rPr>
          <w:rFonts w:ascii="inherit" w:hAnsi="inherit" w:cstheme="majorHAnsi"/>
          <w:noProof/>
        </w:rPr>
        <w:drawing>
          <wp:inline distT="114300" distB="114300" distL="114300" distR="114300" wp14:anchorId="2301F0AD" wp14:editId="1C7AD5A5">
            <wp:extent cx="2667000" cy="1952625"/>
            <wp:effectExtent l="0" t="0" r="0" b="0"/>
            <wp:docPr id="2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44"/>
                    <a:srcRect/>
                    <a:stretch>
                      <a:fillRect/>
                    </a:stretch>
                  </pic:blipFill>
                  <pic:spPr>
                    <a:xfrm>
                      <a:off x="0" y="0"/>
                      <a:ext cx="2667000" cy="1952625"/>
                    </a:xfrm>
                    <a:prstGeom prst="rect">
                      <a:avLst/>
                    </a:prstGeom>
                    <a:ln/>
                  </pic:spPr>
                </pic:pic>
              </a:graphicData>
            </a:graphic>
          </wp:inline>
        </w:drawing>
      </w:r>
    </w:p>
    <w:p w14:paraId="2BDD6C2F" w14:textId="77777777" w:rsidR="00BB089C" w:rsidRPr="00B92B89" w:rsidRDefault="00BB089C" w:rsidP="00BB089C">
      <w:pPr>
        <w:ind w:left="1353"/>
        <w:rPr>
          <w:rFonts w:ascii="inherit" w:hAnsi="inherit" w:cstheme="majorHAnsi"/>
        </w:rPr>
      </w:pPr>
    </w:p>
    <w:p w14:paraId="688C04F6" w14:textId="77777777" w:rsidR="00BB089C" w:rsidRPr="00B92B89" w:rsidRDefault="00BB089C" w:rsidP="00BB089C">
      <w:pPr>
        <w:pStyle w:val="Heading3"/>
        <w:numPr>
          <w:ilvl w:val="0"/>
          <w:numId w:val="14"/>
        </w:numPr>
        <w:spacing w:before="280"/>
        <w:rPr>
          <w:rFonts w:cstheme="majorHAnsi"/>
        </w:rPr>
      </w:pPr>
      <w:bookmarkStart w:id="103" w:name="_Toc11761883"/>
      <w:r w:rsidRPr="00B92B89">
        <w:rPr>
          <w:rFonts w:cstheme="majorHAnsi"/>
        </w:rPr>
        <w:t>Parietal lobe</w:t>
      </w:r>
      <w:bookmarkEnd w:id="103"/>
    </w:p>
    <w:p w14:paraId="5EA752E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tegrates and processes sensory information among various modalities, such as</w:t>
      </w:r>
    </w:p>
    <w:p w14:paraId="5424DD62"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spatial sense &amp; navigation</w:t>
      </w:r>
    </w:p>
    <w:p w14:paraId="254DD48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mechanoreception (sense of touch)</w:t>
      </w:r>
    </w:p>
    <w:p w14:paraId="35DF871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Somatosensory cortex </w:t>
      </w:r>
    </w:p>
    <w:p w14:paraId="5B4EC989"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Language processing</w:t>
      </w:r>
    </w:p>
    <w:p w14:paraId="7896657B"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ts function also includes processing information relating to the sense of touch</w:t>
      </w:r>
    </w:p>
    <w:p w14:paraId="3CC02249" w14:textId="77777777" w:rsidR="00BB089C" w:rsidRPr="00B92B89" w:rsidRDefault="00BB089C" w:rsidP="004864C5">
      <w:pPr>
        <w:pStyle w:val="ListParagraph"/>
      </w:pPr>
      <w:r w:rsidRPr="00B92B89">
        <w:br w:type="page"/>
      </w:r>
    </w:p>
    <w:p w14:paraId="31F01513" w14:textId="683C6FE1" w:rsidR="00BB089C" w:rsidRPr="00B92B89" w:rsidRDefault="00BB089C" w:rsidP="00BB089C">
      <w:pPr>
        <w:pStyle w:val="Heading3"/>
      </w:pPr>
      <w:bookmarkStart w:id="104" w:name="_Toc11761884"/>
      <w:r w:rsidRPr="00B92B89">
        <w:lastRenderedPageBreak/>
        <w:t>The Limbic system</w:t>
      </w:r>
      <w:bookmarkEnd w:id="104"/>
    </w:p>
    <w:p w14:paraId="62654979" w14:textId="77777777" w:rsidR="00BB089C" w:rsidRPr="00B92B89" w:rsidRDefault="00BB089C" w:rsidP="00BB089C">
      <w:pPr>
        <w:ind w:left="720"/>
        <w:rPr>
          <w:rFonts w:ascii="inherit" w:hAnsi="inherit"/>
        </w:rPr>
      </w:pPr>
    </w:p>
    <w:p w14:paraId="62C0A369" w14:textId="77777777" w:rsidR="00BB089C" w:rsidRPr="00B92B89" w:rsidRDefault="00BB089C" w:rsidP="004864C5">
      <w:pPr>
        <w:pStyle w:val="ListParagraph"/>
      </w:pPr>
      <w:r w:rsidRPr="00B92B89">
        <w:rPr>
          <w:noProof/>
        </w:rPr>
        <w:drawing>
          <wp:anchor distT="0" distB="0" distL="114300" distR="114300" simplePos="0" relativeHeight="251670528" behindDoc="0" locked="0" layoutInCell="1" allowOverlap="1" wp14:anchorId="2F62E8A5" wp14:editId="0083C348">
            <wp:simplePos x="0" y="0"/>
            <wp:positionH relativeFrom="margin">
              <wp:posOffset>4848727</wp:posOffset>
            </wp:positionH>
            <wp:positionV relativeFrom="paragraph">
              <wp:posOffset>78673</wp:posOffset>
            </wp:positionV>
            <wp:extent cx="2105025" cy="1148080"/>
            <wp:effectExtent l="0" t="0" r="9525" b="0"/>
            <wp:wrapThrough wrapText="bothSides">
              <wp:wrapPolygon edited="0">
                <wp:start x="0" y="0"/>
                <wp:lineTo x="0" y="21146"/>
                <wp:lineTo x="21502" y="21146"/>
                <wp:lineTo x="21502"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05025" cy="1148080"/>
                    </a:xfrm>
                    <a:prstGeom prst="rect">
                      <a:avLst/>
                    </a:prstGeom>
                  </pic:spPr>
                </pic:pic>
              </a:graphicData>
            </a:graphic>
            <wp14:sizeRelH relativeFrom="margin">
              <wp14:pctWidth>0</wp14:pctWidth>
            </wp14:sizeRelH>
            <wp14:sizeRelV relativeFrom="margin">
              <wp14:pctHeight>0</wp14:pctHeight>
            </wp14:sizeRelV>
          </wp:anchor>
        </w:drawing>
      </w:r>
      <w:r w:rsidRPr="00B92B89">
        <w:t xml:space="preserve">It supports a variety of functions including emotion, behavior, motivation, long-term memory, and olfaction.[2] Emotional life is largely housed in the limbic system, and it critically aids the formation of memories. </w:t>
      </w:r>
    </w:p>
    <w:p w14:paraId="1349E809" w14:textId="77777777" w:rsidR="00BB089C" w:rsidRPr="00B92B89" w:rsidRDefault="00BB089C" w:rsidP="004864C5">
      <w:pPr>
        <w:pStyle w:val="ListParagraph"/>
      </w:pPr>
      <w:r w:rsidRPr="00B92B89">
        <w:t>A.k.a. “the reptilian brain”</w:t>
      </w:r>
    </w:p>
    <w:p w14:paraId="15576289" w14:textId="77777777" w:rsidR="00BB089C" w:rsidRPr="00B92B89" w:rsidRDefault="00BB089C" w:rsidP="00BB089C">
      <w:pPr>
        <w:ind w:left="720"/>
        <w:rPr>
          <w:rFonts w:ascii="inherit" w:hAnsi="inherit"/>
        </w:rPr>
      </w:pPr>
    </w:p>
    <w:p w14:paraId="546BDD43" w14:textId="77777777" w:rsidR="00BB089C" w:rsidRPr="00B92B89" w:rsidRDefault="00BB089C" w:rsidP="00BB089C">
      <w:pPr>
        <w:ind w:left="720"/>
        <w:rPr>
          <w:rFonts w:ascii="inherit" w:hAnsi="inherit"/>
        </w:rPr>
      </w:pPr>
    </w:p>
    <w:p w14:paraId="491435B8" w14:textId="77777777" w:rsidR="00BB089C" w:rsidRPr="00B92B89" w:rsidRDefault="00BB089C" w:rsidP="00BB089C">
      <w:pPr>
        <w:ind w:left="720"/>
        <w:rPr>
          <w:rFonts w:ascii="inherit" w:hAnsi="inherit"/>
        </w:rPr>
      </w:pPr>
    </w:p>
    <w:p w14:paraId="275DC0A4" w14:textId="77777777" w:rsidR="00BB089C" w:rsidRPr="00B92B89" w:rsidRDefault="00BB089C" w:rsidP="00BB089C">
      <w:pPr>
        <w:pStyle w:val="Heading4"/>
      </w:pPr>
      <w:bookmarkStart w:id="105" w:name="_Toc11761885"/>
      <w:r w:rsidRPr="00B92B89">
        <w:t>Thalamus</w:t>
      </w:r>
      <w:bookmarkEnd w:id="105"/>
    </w:p>
    <w:p w14:paraId="52B42387" w14:textId="77777777" w:rsidR="00BB089C" w:rsidRPr="00B92B89" w:rsidRDefault="00BB089C" w:rsidP="00BB089C">
      <w:pPr>
        <w:numPr>
          <w:ilvl w:val="1"/>
          <w:numId w:val="14"/>
        </w:numPr>
        <w:rPr>
          <w:rFonts w:ascii="inherit" w:hAnsi="inherit" w:cstheme="majorHAnsi"/>
        </w:rPr>
      </w:pPr>
      <w:r w:rsidRPr="00B92B89">
        <w:rPr>
          <w:rFonts w:ascii="inherit" w:hAnsi="inherit"/>
          <w:noProof/>
        </w:rPr>
        <w:drawing>
          <wp:anchor distT="0" distB="0" distL="114300" distR="114300" simplePos="0" relativeHeight="251666432" behindDoc="0" locked="0" layoutInCell="1" allowOverlap="1" wp14:anchorId="59E7639E" wp14:editId="1CE582A9">
            <wp:simplePos x="0" y="0"/>
            <wp:positionH relativeFrom="column">
              <wp:posOffset>4006515</wp:posOffset>
            </wp:positionH>
            <wp:positionV relativeFrom="paragraph">
              <wp:posOffset>5080</wp:posOffset>
            </wp:positionV>
            <wp:extent cx="3158289" cy="2731169"/>
            <wp:effectExtent l="0" t="0" r="4445" b="0"/>
            <wp:wrapThrough wrapText="bothSides">
              <wp:wrapPolygon edited="0">
                <wp:start x="0" y="0"/>
                <wp:lineTo x="0" y="21394"/>
                <wp:lineTo x="21500" y="21394"/>
                <wp:lineTo x="21500" y="0"/>
                <wp:lineTo x="0" y="0"/>
              </wp:wrapPolygon>
            </wp:wrapThrough>
            <wp:docPr id="1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3158289" cy="2731169"/>
                    </a:xfrm>
                    <a:prstGeom prst="rect">
                      <a:avLst/>
                    </a:prstGeom>
                    <a:ln/>
                  </pic:spPr>
                </pic:pic>
              </a:graphicData>
            </a:graphic>
          </wp:anchor>
        </w:drawing>
      </w:r>
      <w:r w:rsidRPr="00B92B89">
        <w:rPr>
          <w:rFonts w:ascii="inherit" w:hAnsi="inherit" w:cstheme="majorHAnsi"/>
        </w:rPr>
        <w:t>Central place in brain; integrates and transmits information → data center</w:t>
      </w:r>
    </w:p>
    <w:p w14:paraId="63C3C49D"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Can connect sensory input to a related meaning like an emotional event</w:t>
      </w:r>
    </w:p>
    <w:p w14:paraId="685A9B51"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Smell cigars, think of grandpa</w:t>
      </w:r>
    </w:p>
    <w:p w14:paraId="77055BEC"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Regulation of </w:t>
      </w:r>
      <w:proofErr w:type="spellStart"/>
      <w:r w:rsidRPr="00B92B89">
        <w:rPr>
          <w:rFonts w:ascii="inherit" w:hAnsi="inherit" w:cstheme="majorHAnsi"/>
        </w:rPr>
        <w:t>consiousness</w:t>
      </w:r>
      <w:proofErr w:type="spellEnd"/>
      <w:r w:rsidRPr="00B92B89">
        <w:rPr>
          <w:rFonts w:ascii="inherit" w:hAnsi="inherit" w:cstheme="majorHAnsi"/>
        </w:rPr>
        <w:t>, sleep and alertness</w:t>
      </w:r>
    </w:p>
    <w:p w14:paraId="23A46359"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ransmitting motor signals</w:t>
      </w:r>
    </w:p>
    <w:p w14:paraId="7484157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re are thalamic nuclei for every sensory signal</w:t>
      </w:r>
    </w:p>
    <w:p w14:paraId="0A39332E"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halamus receives sensory signals and sends them to the appropriate cortical area</w:t>
      </w:r>
    </w:p>
    <w:p w14:paraId="4F6D2C60"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Can also suppress sensory signals if needed</w:t>
      </w:r>
    </w:p>
    <w:p w14:paraId="2A4C2F5A"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Exception: olfactory senses don't traverse Thalamus</w:t>
      </w:r>
    </w:p>
    <w:p w14:paraId="47C14651"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alamus interacts with the PFC in attentional processes</w:t>
      </w:r>
    </w:p>
    <w:p w14:paraId="5CB37B39" w14:textId="77777777" w:rsidR="00BB089C" w:rsidRPr="00B92B89" w:rsidRDefault="00BB089C" w:rsidP="00BB089C">
      <w:pPr>
        <w:ind w:left="720"/>
        <w:rPr>
          <w:rFonts w:ascii="inherit" w:hAnsi="inherit"/>
        </w:rPr>
      </w:pPr>
    </w:p>
    <w:p w14:paraId="6C8B25D3" w14:textId="77777777" w:rsidR="00BB089C" w:rsidRPr="00B92B89" w:rsidRDefault="00BB089C" w:rsidP="00BB089C">
      <w:pPr>
        <w:ind w:left="720"/>
        <w:rPr>
          <w:rFonts w:ascii="inherit" w:hAnsi="inherit"/>
        </w:rPr>
      </w:pPr>
    </w:p>
    <w:p w14:paraId="313713FA" w14:textId="77777777" w:rsidR="00BB089C" w:rsidRPr="00B92B89" w:rsidRDefault="00BB089C" w:rsidP="00BB089C">
      <w:pPr>
        <w:ind w:left="720"/>
        <w:rPr>
          <w:rFonts w:ascii="inherit" w:hAnsi="inherit"/>
        </w:rPr>
      </w:pPr>
      <w:r w:rsidRPr="00B92B89">
        <w:rPr>
          <w:rFonts w:ascii="inherit" w:hAnsi="inherit"/>
          <w:noProof/>
        </w:rPr>
        <w:drawing>
          <wp:anchor distT="0" distB="0" distL="114300" distR="114300" simplePos="0" relativeHeight="251667456" behindDoc="0" locked="0" layoutInCell="1" allowOverlap="1" wp14:anchorId="2BD25FAB" wp14:editId="40ACE788">
            <wp:simplePos x="0" y="0"/>
            <wp:positionH relativeFrom="page">
              <wp:posOffset>1850852</wp:posOffset>
            </wp:positionH>
            <wp:positionV relativeFrom="paragraph">
              <wp:posOffset>80934</wp:posOffset>
            </wp:positionV>
            <wp:extent cx="3511550" cy="2211070"/>
            <wp:effectExtent l="0" t="0" r="0" b="0"/>
            <wp:wrapThrough wrapText="bothSides">
              <wp:wrapPolygon edited="0">
                <wp:start x="0" y="0"/>
                <wp:lineTo x="0" y="21401"/>
                <wp:lineTo x="21444" y="21401"/>
                <wp:lineTo x="21444"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1550" cy="2211070"/>
                    </a:xfrm>
                    <a:prstGeom prst="rect">
                      <a:avLst/>
                    </a:prstGeom>
                  </pic:spPr>
                </pic:pic>
              </a:graphicData>
            </a:graphic>
            <wp14:sizeRelH relativeFrom="margin">
              <wp14:pctWidth>0</wp14:pctWidth>
            </wp14:sizeRelH>
            <wp14:sizeRelV relativeFrom="margin">
              <wp14:pctHeight>0</wp14:pctHeight>
            </wp14:sizeRelV>
          </wp:anchor>
        </w:drawing>
      </w:r>
    </w:p>
    <w:p w14:paraId="29062F45" w14:textId="77777777" w:rsidR="00BB089C" w:rsidRPr="00B92B89" w:rsidRDefault="00BB089C" w:rsidP="00BB089C">
      <w:pPr>
        <w:numPr>
          <w:ilvl w:val="1"/>
          <w:numId w:val="14"/>
        </w:numPr>
        <w:rPr>
          <w:rFonts w:ascii="inherit" w:hAnsi="inherit" w:cstheme="majorHAnsi"/>
        </w:rPr>
      </w:pPr>
    </w:p>
    <w:p w14:paraId="6D502E8C"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3816B1D0" w14:textId="5F117FA4" w:rsidR="00BB089C" w:rsidRPr="00B92B89" w:rsidRDefault="00BB089C" w:rsidP="00BB089C">
      <w:pPr>
        <w:pStyle w:val="Heading3"/>
        <w:numPr>
          <w:ilvl w:val="0"/>
          <w:numId w:val="14"/>
        </w:numPr>
        <w:spacing w:before="280"/>
        <w:rPr>
          <w:rFonts w:cstheme="majorHAnsi"/>
        </w:rPr>
      </w:pPr>
      <w:bookmarkStart w:id="106" w:name="_Toc11761886"/>
      <w:r w:rsidRPr="00B92B89">
        <w:rPr>
          <w:rFonts w:cstheme="majorHAnsi"/>
        </w:rPr>
        <w:lastRenderedPageBreak/>
        <w:t>Primary auditory cortex</w:t>
      </w:r>
      <w:bookmarkEnd w:id="106"/>
    </w:p>
    <w:p w14:paraId="59B0434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dentifies fundamental elements of sound, such a pitch and loudness, and sends them on for further processing/classification/analysis</w:t>
      </w:r>
    </w:p>
    <w:p w14:paraId="5A11653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onotopically organized: neighboring cells in the cortex respond to neighboring frequencies</w:t>
      </w:r>
    </w:p>
    <w:p w14:paraId="6864BCD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ocated in the superior temporal gyrus of the temporal lobe, the primary auditory cortex extends into the lateral sulcus and the transverse temporal gyri</w:t>
      </w:r>
    </w:p>
    <w:p w14:paraId="7BAD06A6"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noProof/>
        </w:rPr>
        <w:drawing>
          <wp:inline distT="114300" distB="114300" distL="114300" distR="114300" wp14:anchorId="443B2007" wp14:editId="2B487B4B">
            <wp:extent cx="3810000" cy="2324100"/>
            <wp:effectExtent l="0" t="0" r="0" 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8"/>
                    <a:srcRect/>
                    <a:stretch>
                      <a:fillRect/>
                    </a:stretch>
                  </pic:blipFill>
                  <pic:spPr>
                    <a:xfrm>
                      <a:off x="0" y="0"/>
                      <a:ext cx="3810000" cy="2324100"/>
                    </a:xfrm>
                    <a:prstGeom prst="rect">
                      <a:avLst/>
                    </a:prstGeom>
                    <a:ln/>
                  </pic:spPr>
                </pic:pic>
              </a:graphicData>
            </a:graphic>
          </wp:inline>
        </w:drawing>
      </w:r>
    </w:p>
    <w:p w14:paraId="37E51540"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However, we’re not completely that sure:</w:t>
      </w:r>
    </w:p>
    <w:p w14:paraId="6A6D175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Three major implications of the paradigm-changing findings reviewed above are considered: (1) the attribution of meaning to sound; (2) reconceptualization of the primary auditory cortex and, by extension, (3) the need for a new model for the entire cerebral cortex.”</w:t>
      </w:r>
    </w:p>
    <w:p w14:paraId="762504F9"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R.L. Jenison, in International Encyclopedia of the Social &amp; Behavioral Sciences, 2001</w:t>
      </w:r>
    </w:p>
    <w:p w14:paraId="053CB048" w14:textId="49C03874" w:rsidR="00BB089C" w:rsidRPr="00B92B89" w:rsidRDefault="00BB089C" w:rsidP="00BB089C">
      <w:pPr>
        <w:pStyle w:val="Heading3"/>
        <w:numPr>
          <w:ilvl w:val="0"/>
          <w:numId w:val="14"/>
        </w:numPr>
        <w:spacing w:before="280"/>
        <w:rPr>
          <w:rFonts w:cstheme="majorHAnsi"/>
        </w:rPr>
      </w:pPr>
      <w:bookmarkStart w:id="107" w:name="_Toc11761887"/>
      <w:r w:rsidRPr="00B92B89">
        <w:rPr>
          <w:rFonts w:cstheme="majorHAnsi"/>
        </w:rPr>
        <w:t>Cochlea</w:t>
      </w:r>
      <w:bookmarkEnd w:id="107"/>
    </w:p>
    <w:p w14:paraId="04437C52"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little snails living inside your ears</w:t>
      </w:r>
    </w:p>
    <w:p w14:paraId="2C05182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spiral-shaped structure of the inner ear, which is divided along its length by the basilar membrane.</w:t>
      </w:r>
    </w:p>
    <w:p w14:paraId="5A7D4DA3" w14:textId="77777777" w:rsidR="00BB089C" w:rsidRPr="00B92B89" w:rsidRDefault="00BB089C" w:rsidP="00BB089C">
      <w:pPr>
        <w:numPr>
          <w:ilvl w:val="1"/>
          <w:numId w:val="14"/>
        </w:numPr>
        <w:spacing w:line="276" w:lineRule="auto"/>
        <w:rPr>
          <w:rFonts w:ascii="inherit" w:hAnsi="inherit" w:cstheme="majorHAnsi"/>
        </w:rPr>
      </w:pPr>
      <w:r w:rsidRPr="00B92B89">
        <w:rPr>
          <w:rFonts w:ascii="inherit" w:eastAsia="Arial" w:hAnsi="inherit" w:cstheme="majorHAnsi"/>
          <w:noProof/>
        </w:rPr>
        <w:lastRenderedPageBreak/>
        <w:drawing>
          <wp:inline distT="114300" distB="114300" distL="114300" distR="114300" wp14:anchorId="16AEC26B" wp14:editId="49653200">
            <wp:extent cx="5734050" cy="3225800"/>
            <wp:effectExtent l="0" t="0" r="0" b="0"/>
            <wp:docPr id="2"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49"/>
                    <a:srcRect/>
                    <a:stretch>
                      <a:fillRect/>
                    </a:stretch>
                  </pic:blipFill>
                  <pic:spPr>
                    <a:xfrm>
                      <a:off x="0" y="0"/>
                      <a:ext cx="5734050" cy="3225800"/>
                    </a:xfrm>
                    <a:prstGeom prst="rect">
                      <a:avLst/>
                    </a:prstGeom>
                    <a:ln/>
                  </pic:spPr>
                </pic:pic>
              </a:graphicData>
            </a:graphic>
          </wp:inline>
        </w:drawing>
      </w:r>
    </w:p>
    <w:p w14:paraId="14185782" w14:textId="696C3F54" w:rsidR="00BB089C" w:rsidRPr="00B92B89" w:rsidRDefault="00BB089C" w:rsidP="00BB089C">
      <w:pPr>
        <w:pStyle w:val="Heading3"/>
        <w:numPr>
          <w:ilvl w:val="0"/>
          <w:numId w:val="14"/>
        </w:numPr>
        <w:spacing w:before="280"/>
        <w:rPr>
          <w:rFonts w:cstheme="majorHAnsi"/>
        </w:rPr>
      </w:pPr>
      <w:bookmarkStart w:id="108" w:name="_Toc11761888"/>
      <w:r w:rsidRPr="00B92B89">
        <w:rPr>
          <w:rFonts w:cstheme="majorHAnsi"/>
        </w:rPr>
        <w:t>Retina</w:t>
      </w:r>
      <w:bookmarkEnd w:id="108"/>
    </w:p>
    <w:p w14:paraId="04E1E248"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innermost, light sensitive layer of tissue of the eye.</w:t>
      </w:r>
    </w:p>
    <w:p w14:paraId="68B2A5A4"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Creates a focused two-dimensional image of the visual world by receiving light and translating that image into electrical neural impulses which are send to the brain to create visual perception</w:t>
      </w:r>
    </w:p>
    <w:p w14:paraId="28897B57" w14:textId="77777777" w:rsidR="00BB089C" w:rsidRPr="00B92B89" w:rsidRDefault="00BB089C" w:rsidP="00BB089C">
      <w:pPr>
        <w:numPr>
          <w:ilvl w:val="1"/>
          <w:numId w:val="14"/>
        </w:numPr>
        <w:rPr>
          <w:rFonts w:ascii="inherit" w:hAnsi="inherit" w:cstheme="majorHAnsi"/>
        </w:rPr>
      </w:pPr>
      <w:proofErr w:type="spellStart"/>
      <w:r w:rsidRPr="00B92B89">
        <w:rPr>
          <w:rFonts w:ascii="inherit" w:hAnsi="inherit" w:cstheme="majorHAnsi"/>
        </w:rPr>
        <w:t>Simmilar</w:t>
      </w:r>
      <w:proofErr w:type="spellEnd"/>
      <w:r w:rsidRPr="00B92B89">
        <w:rPr>
          <w:rFonts w:ascii="inherit" w:hAnsi="inherit" w:cstheme="majorHAnsi"/>
        </w:rPr>
        <w:t xml:space="preserve"> to the film or image sensor in a camera</w:t>
      </w:r>
    </w:p>
    <w:p w14:paraId="3D4D8EA0" w14:textId="77777777" w:rsidR="00BB089C" w:rsidRPr="00B92B89" w:rsidRDefault="00BB089C" w:rsidP="00BB089C">
      <w:pPr>
        <w:ind w:left="1080"/>
        <w:rPr>
          <w:rFonts w:ascii="inherit" w:hAnsi="inherit" w:cstheme="majorHAnsi"/>
        </w:rPr>
      </w:pPr>
      <w:r w:rsidRPr="00B92B89">
        <w:rPr>
          <w:rFonts w:ascii="inherit" w:hAnsi="inherit" w:cstheme="majorHAnsi"/>
          <w:noProof/>
        </w:rPr>
        <w:drawing>
          <wp:inline distT="114300" distB="114300" distL="114300" distR="114300" wp14:anchorId="4A3C0D81" wp14:editId="7CDEF017">
            <wp:extent cx="3333750" cy="2381250"/>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0"/>
                    <a:srcRect/>
                    <a:stretch>
                      <a:fillRect/>
                    </a:stretch>
                  </pic:blipFill>
                  <pic:spPr>
                    <a:xfrm>
                      <a:off x="0" y="0"/>
                      <a:ext cx="3333750" cy="2381250"/>
                    </a:xfrm>
                    <a:prstGeom prst="rect">
                      <a:avLst/>
                    </a:prstGeom>
                    <a:ln/>
                  </pic:spPr>
                </pic:pic>
              </a:graphicData>
            </a:graphic>
          </wp:inline>
        </w:drawing>
      </w:r>
    </w:p>
    <w:p w14:paraId="636557AE" w14:textId="77777777" w:rsidR="00BB089C" w:rsidRPr="00B92B89" w:rsidRDefault="00BB089C" w:rsidP="00BB089C">
      <w:pPr>
        <w:rPr>
          <w:rFonts w:ascii="inherit" w:hAnsi="inherit" w:cstheme="majorHAnsi"/>
          <w:b/>
          <w:sz w:val="36"/>
          <w:szCs w:val="36"/>
        </w:rPr>
      </w:pPr>
      <w:r w:rsidRPr="00B92B89">
        <w:rPr>
          <w:rFonts w:ascii="inherit" w:hAnsi="inherit" w:cstheme="majorHAnsi"/>
        </w:rPr>
        <w:br w:type="page"/>
      </w:r>
    </w:p>
    <w:p w14:paraId="41E199F5" w14:textId="68F27E37" w:rsidR="00BB089C" w:rsidRPr="00B92B89" w:rsidRDefault="00BB089C" w:rsidP="00BB089C">
      <w:pPr>
        <w:pStyle w:val="Heading3"/>
        <w:numPr>
          <w:ilvl w:val="0"/>
          <w:numId w:val="14"/>
        </w:numPr>
        <w:spacing w:before="280"/>
        <w:rPr>
          <w:rFonts w:cstheme="majorHAnsi"/>
        </w:rPr>
      </w:pPr>
      <w:bookmarkStart w:id="109" w:name="_Toc11761889"/>
      <w:r w:rsidRPr="00B92B89">
        <w:rPr>
          <w:rFonts w:cstheme="majorHAnsi"/>
        </w:rPr>
        <w:lastRenderedPageBreak/>
        <w:t>Blind spot</w:t>
      </w:r>
      <w:bookmarkEnd w:id="109"/>
    </w:p>
    <w:p w14:paraId="06DC2D7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place where the optic nerve leaves the back of the eye. At this point the retina effectively has a ‘hole’ in it, and so no visual information is coded over this area.</w:t>
      </w:r>
    </w:p>
    <w:p w14:paraId="47C9D3F3" w14:textId="77777777" w:rsidR="00BB089C" w:rsidRPr="00B92B89" w:rsidRDefault="00BB089C" w:rsidP="00BB089C">
      <w:pPr>
        <w:numPr>
          <w:ilvl w:val="1"/>
          <w:numId w:val="14"/>
        </w:numPr>
        <w:rPr>
          <w:rFonts w:ascii="inherit" w:hAnsi="inherit" w:cstheme="majorHAnsi"/>
        </w:rPr>
      </w:pPr>
    </w:p>
    <w:p w14:paraId="24D4EC51" w14:textId="77777777" w:rsidR="00BB089C" w:rsidRPr="00B92B89" w:rsidRDefault="00BB089C" w:rsidP="00BB089C">
      <w:pPr>
        <w:rPr>
          <w:rFonts w:ascii="inherit" w:hAnsi="inherit" w:cstheme="majorHAnsi"/>
          <w:b/>
          <w:sz w:val="36"/>
          <w:szCs w:val="36"/>
        </w:rPr>
      </w:pPr>
      <w:r w:rsidRPr="00B92B89">
        <w:rPr>
          <w:rFonts w:ascii="inherit" w:hAnsi="inherit" w:cstheme="majorHAnsi"/>
        </w:rPr>
        <w:br w:type="page"/>
      </w:r>
    </w:p>
    <w:p w14:paraId="177AAD81" w14:textId="0D59726C" w:rsidR="00BB089C" w:rsidRPr="00B92B89" w:rsidRDefault="00BB089C" w:rsidP="00BB089C">
      <w:pPr>
        <w:pStyle w:val="Heading3"/>
        <w:numPr>
          <w:ilvl w:val="0"/>
          <w:numId w:val="14"/>
        </w:numPr>
        <w:spacing w:before="280"/>
        <w:rPr>
          <w:rFonts w:cstheme="majorHAnsi"/>
        </w:rPr>
      </w:pPr>
      <w:bookmarkStart w:id="110" w:name="_Toc11761890"/>
      <w:r w:rsidRPr="00B92B89">
        <w:rPr>
          <w:rFonts w:cstheme="majorHAnsi"/>
        </w:rPr>
        <w:lastRenderedPageBreak/>
        <w:t>Basilar membrane</w:t>
      </w:r>
      <w:bookmarkEnd w:id="110"/>
    </w:p>
    <w:p w14:paraId="585EEBA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Stiff structural element that </w:t>
      </w:r>
      <w:proofErr w:type="spellStart"/>
      <w:r w:rsidRPr="00B92B89">
        <w:rPr>
          <w:rFonts w:ascii="inherit" w:hAnsi="inherit" w:cstheme="majorHAnsi"/>
        </w:rPr>
        <w:t>seperates</w:t>
      </w:r>
      <w:proofErr w:type="spellEnd"/>
      <w:r w:rsidRPr="00B92B89">
        <w:rPr>
          <w:rFonts w:ascii="inherit" w:hAnsi="inherit" w:cstheme="majorHAnsi"/>
        </w:rPr>
        <w:t xml:space="preserve"> two </w:t>
      </w:r>
      <w:proofErr w:type="spellStart"/>
      <w:r w:rsidRPr="00B92B89">
        <w:rPr>
          <w:rFonts w:ascii="inherit" w:hAnsi="inherit" w:cstheme="majorHAnsi"/>
        </w:rPr>
        <w:t>liqued</w:t>
      </w:r>
      <w:proofErr w:type="spellEnd"/>
      <w:r w:rsidRPr="00B92B89">
        <w:rPr>
          <w:rFonts w:ascii="inherit" w:hAnsi="inherit" w:cstheme="majorHAnsi"/>
        </w:rPr>
        <w:t xml:space="preserve"> filled tubes that run along the coil of the cochlea, the scale media and the scale tympani</w:t>
      </w:r>
    </w:p>
    <w:p w14:paraId="4C84466E"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Located in cochlea</w:t>
      </w:r>
    </w:p>
    <w:p w14:paraId="098ECA19"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noProof/>
        </w:rPr>
        <w:drawing>
          <wp:inline distT="114300" distB="114300" distL="114300" distR="114300" wp14:anchorId="0FADA795" wp14:editId="1402B11C">
            <wp:extent cx="5734050" cy="4749800"/>
            <wp:effectExtent l="0" t="0" r="0" b="0"/>
            <wp:docPr id="40"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51"/>
                    <a:srcRect/>
                    <a:stretch>
                      <a:fillRect/>
                    </a:stretch>
                  </pic:blipFill>
                  <pic:spPr>
                    <a:xfrm>
                      <a:off x="0" y="0"/>
                      <a:ext cx="5734050" cy="4749800"/>
                    </a:xfrm>
                    <a:prstGeom prst="rect">
                      <a:avLst/>
                    </a:prstGeom>
                    <a:ln/>
                  </pic:spPr>
                </pic:pic>
              </a:graphicData>
            </a:graphic>
          </wp:inline>
        </w:drawing>
      </w:r>
    </w:p>
    <w:p w14:paraId="45EBD648" w14:textId="77777777" w:rsidR="00BB089C" w:rsidRPr="00B92B89" w:rsidRDefault="00BB089C" w:rsidP="00BB089C">
      <w:pPr>
        <w:rPr>
          <w:rFonts w:ascii="inherit" w:hAnsi="inherit"/>
          <w:b/>
          <w:sz w:val="48"/>
          <w:szCs w:val="48"/>
        </w:rPr>
      </w:pPr>
      <w:r w:rsidRPr="00B92B89">
        <w:rPr>
          <w:rFonts w:ascii="inherit" w:hAnsi="inherit"/>
        </w:rPr>
        <w:br w:type="page"/>
      </w:r>
    </w:p>
    <w:p w14:paraId="038860A7" w14:textId="77F10196" w:rsidR="00BB089C" w:rsidRPr="00B92B89" w:rsidRDefault="009D7790" w:rsidP="00BB089C">
      <w:pPr>
        <w:pStyle w:val="Heading1"/>
      </w:pPr>
      <w:bookmarkStart w:id="111" w:name="_Toc11761891"/>
      <w:r w:rsidRPr="00B92B89">
        <w:lastRenderedPageBreak/>
        <w:t>Concepts</w:t>
      </w:r>
      <w:r w:rsidR="00BB089C" w:rsidRPr="00B92B89">
        <w:t xml:space="preserve"> from papers </w:t>
      </w:r>
      <w:bookmarkEnd w:id="111"/>
    </w:p>
    <w:p w14:paraId="21F087A3" w14:textId="77777777" w:rsidR="00BB089C" w:rsidRPr="00B92B89" w:rsidRDefault="00BB089C" w:rsidP="00BB089C">
      <w:pPr>
        <w:rPr>
          <w:rFonts w:ascii="inherit" w:hAnsi="inherit" w:cstheme="majorHAnsi"/>
          <w:sz w:val="36"/>
          <w:szCs w:val="36"/>
        </w:rPr>
      </w:pPr>
    </w:p>
    <w:p w14:paraId="23904F0F" w14:textId="77777777" w:rsidR="00BB089C" w:rsidRPr="00B92B89" w:rsidRDefault="00BB089C" w:rsidP="00BB089C">
      <w:pPr>
        <w:pStyle w:val="Heading2"/>
      </w:pPr>
      <w:bookmarkStart w:id="112" w:name="_Executive_functions"/>
      <w:bookmarkStart w:id="113" w:name="_Toc11761892"/>
      <w:bookmarkEnd w:id="112"/>
      <w:r w:rsidRPr="00B92B89">
        <w:t>Executive functions</w:t>
      </w:r>
      <w:bookmarkEnd w:id="113"/>
    </w:p>
    <w:p w14:paraId="7235B9EE" w14:textId="77777777" w:rsidR="00BB089C" w:rsidRPr="00B92B89" w:rsidRDefault="00BB089C" w:rsidP="00BB089C">
      <w:pPr>
        <w:ind w:left="1353"/>
        <w:rPr>
          <w:rFonts w:ascii="inherit" w:hAnsi="inherit" w:cstheme="majorHAnsi"/>
        </w:rPr>
      </w:pPr>
      <w:r w:rsidRPr="00B92B89">
        <w:rPr>
          <w:rFonts w:ascii="inherit" w:hAnsi="inherit" w:cstheme="majorHAnsi"/>
          <w:noProof/>
        </w:rPr>
        <w:drawing>
          <wp:inline distT="114300" distB="114300" distL="114300" distR="114300" wp14:anchorId="46513891" wp14:editId="34F3F1C3">
            <wp:extent cx="4802245" cy="2223505"/>
            <wp:effectExtent l="0" t="0" r="0" b="5715"/>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2"/>
                    <a:srcRect/>
                    <a:stretch>
                      <a:fillRect/>
                    </a:stretch>
                  </pic:blipFill>
                  <pic:spPr>
                    <a:xfrm>
                      <a:off x="0" y="0"/>
                      <a:ext cx="4808574" cy="2226435"/>
                    </a:xfrm>
                    <a:prstGeom prst="rect">
                      <a:avLst/>
                    </a:prstGeom>
                    <a:ln/>
                  </pic:spPr>
                </pic:pic>
              </a:graphicData>
            </a:graphic>
          </wp:inline>
        </w:drawing>
      </w:r>
    </w:p>
    <w:p w14:paraId="122AC43E" w14:textId="77777777" w:rsidR="00BB089C" w:rsidRPr="00B92B89" w:rsidRDefault="00BB089C" w:rsidP="00BB089C">
      <w:pPr>
        <w:ind w:left="1353"/>
        <w:rPr>
          <w:rFonts w:ascii="inherit" w:hAnsi="inherit" w:cstheme="majorHAnsi"/>
        </w:rPr>
      </w:pPr>
    </w:p>
    <w:p w14:paraId="0DB73DD7" w14:textId="77777777" w:rsidR="00BB089C" w:rsidRPr="00B92B89" w:rsidRDefault="00BB089C" w:rsidP="00BB089C">
      <w:pPr>
        <w:ind w:left="1353"/>
        <w:rPr>
          <w:rFonts w:ascii="inherit" w:hAnsi="inherit" w:cstheme="majorHAnsi"/>
        </w:rPr>
      </w:pPr>
      <w:r w:rsidRPr="00B92B89">
        <w:rPr>
          <w:rFonts w:ascii="inherit" w:hAnsi="inherit" w:cstheme="majorHAnsi"/>
          <w:noProof/>
        </w:rPr>
        <w:drawing>
          <wp:inline distT="114300" distB="114300" distL="114300" distR="114300" wp14:anchorId="0D8E8C93" wp14:editId="30B3A8DD">
            <wp:extent cx="5150901" cy="4394382"/>
            <wp:effectExtent l="0" t="0" r="0" b="635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3"/>
                    <a:srcRect/>
                    <a:stretch>
                      <a:fillRect/>
                    </a:stretch>
                  </pic:blipFill>
                  <pic:spPr>
                    <a:xfrm>
                      <a:off x="0" y="0"/>
                      <a:ext cx="5163363" cy="4405014"/>
                    </a:xfrm>
                    <a:prstGeom prst="rect">
                      <a:avLst/>
                    </a:prstGeom>
                    <a:ln/>
                  </pic:spPr>
                </pic:pic>
              </a:graphicData>
            </a:graphic>
          </wp:inline>
        </w:drawing>
      </w:r>
    </w:p>
    <w:p w14:paraId="49CC273D" w14:textId="77777777" w:rsidR="00BB089C" w:rsidRPr="00B92B89" w:rsidRDefault="00BB089C" w:rsidP="00BB089C">
      <w:pPr>
        <w:rPr>
          <w:rFonts w:ascii="inherit" w:hAnsi="inherit" w:cstheme="majorHAnsi"/>
        </w:rPr>
      </w:pPr>
    </w:p>
    <w:p w14:paraId="380A2999" w14:textId="77777777" w:rsidR="00BB089C" w:rsidRPr="00B92B89" w:rsidRDefault="00BB089C" w:rsidP="00BB089C">
      <w:pPr>
        <w:rPr>
          <w:rFonts w:ascii="inherit" w:hAnsi="inherit" w:cstheme="majorHAnsi"/>
          <w:b/>
          <w:sz w:val="28"/>
          <w:szCs w:val="28"/>
        </w:rPr>
      </w:pPr>
      <w:r w:rsidRPr="00B92B89">
        <w:rPr>
          <w:rFonts w:ascii="inherit" w:hAnsi="inherit" w:cstheme="majorHAnsi"/>
        </w:rPr>
        <w:br w:type="page"/>
      </w:r>
    </w:p>
    <w:p w14:paraId="78EAB5A2" w14:textId="19233C49" w:rsidR="00BB089C" w:rsidRPr="00B92B89" w:rsidRDefault="00BB089C" w:rsidP="00BB089C">
      <w:pPr>
        <w:pStyle w:val="Heading4"/>
      </w:pPr>
      <w:bookmarkStart w:id="114" w:name="_Toc11761893"/>
      <w:r w:rsidRPr="00B92B89">
        <w:lastRenderedPageBreak/>
        <w:t>Shifting</w:t>
      </w:r>
      <w:bookmarkEnd w:id="114"/>
    </w:p>
    <w:p w14:paraId="5F470CFF"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Official: shifting between tasks of mental sets</w:t>
      </w:r>
    </w:p>
    <w:p w14:paraId="43CA8A4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hifting your attention from one object of focus(externally or internally) to another object of focus</w:t>
      </w:r>
    </w:p>
    <w:p w14:paraId="4C28628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see 43 for image</w:t>
      </w:r>
    </w:p>
    <w:p w14:paraId="44586B26" w14:textId="436784D0" w:rsidR="00BB089C" w:rsidRPr="00B92B89" w:rsidRDefault="00BB089C" w:rsidP="00BB089C">
      <w:pPr>
        <w:pStyle w:val="Heading4"/>
      </w:pPr>
      <w:bookmarkStart w:id="115" w:name="_Toc11761894"/>
      <w:r w:rsidRPr="00B92B89">
        <w:t>Updating</w:t>
      </w:r>
      <w:bookmarkEnd w:id="115"/>
    </w:p>
    <w:p w14:paraId="0F135AB0"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Updating and monitoring of working memory representation</w:t>
      </w:r>
    </w:p>
    <w:p w14:paraId="748AC92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Also actively manipulation information in the working memory</w:t>
      </w:r>
    </w:p>
    <w:p w14:paraId="0B53FEB8"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E.g. “Ah Jos is not 25 years old but 28 and he comes from Limburg, but more specifically from </w:t>
      </w:r>
      <w:proofErr w:type="spellStart"/>
      <w:r w:rsidRPr="00B92B89">
        <w:rPr>
          <w:rFonts w:ascii="inherit" w:hAnsi="inherit" w:cstheme="majorHAnsi"/>
        </w:rPr>
        <w:t>Arcen</w:t>
      </w:r>
      <w:proofErr w:type="spellEnd"/>
      <w:r w:rsidRPr="00B92B89">
        <w:rPr>
          <w:rFonts w:ascii="inherit" w:hAnsi="inherit" w:cstheme="majorHAnsi"/>
        </w:rPr>
        <w:t>”</w:t>
      </w:r>
    </w:p>
    <w:p w14:paraId="305F7DA3" w14:textId="6664908A" w:rsidR="00BB089C" w:rsidRPr="00B92B89" w:rsidRDefault="00BB089C" w:rsidP="00BB089C">
      <w:pPr>
        <w:pStyle w:val="Heading4"/>
      </w:pPr>
      <w:bookmarkStart w:id="116" w:name="_Toc11761895"/>
      <w:r w:rsidRPr="00B92B89">
        <w:t>Inhibition</w:t>
      </w:r>
      <w:bookmarkEnd w:id="116"/>
    </w:p>
    <w:p w14:paraId="5A6390CF"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inhibition of prepotent responses</w:t>
      </w:r>
    </w:p>
    <w:p w14:paraId="38B730B0"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The ability to overriding/blocking/restraining the tendency to produce a more dominant or automatic response, </w:t>
      </w:r>
      <w:proofErr w:type="spellStart"/>
      <w:r w:rsidRPr="00B92B89">
        <w:rPr>
          <w:rFonts w:ascii="inherit" w:hAnsi="inherit" w:cstheme="majorHAnsi"/>
        </w:rPr>
        <w:t>behaviour</w:t>
      </w:r>
      <w:proofErr w:type="spellEnd"/>
      <w:r w:rsidRPr="00B92B89">
        <w:rPr>
          <w:rFonts w:ascii="inherit" w:hAnsi="inherit" w:cstheme="majorHAnsi"/>
        </w:rPr>
        <w:t>, desire or impulse</w:t>
      </w:r>
    </w:p>
    <w:p w14:paraId="66D3A175"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e.g. </w:t>
      </w:r>
    </w:p>
    <w:p w14:paraId="5FE5F751"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 xml:space="preserve">Top-down cognitive process: If I don’t have anything to do, I automatically grab my phone, even if I already looked at it 5 minutes ago, to look for new messages/updates but I know that this </w:t>
      </w:r>
      <w:proofErr w:type="spellStart"/>
      <w:r w:rsidRPr="00B92B89">
        <w:rPr>
          <w:rFonts w:ascii="inherit" w:hAnsi="inherit" w:cstheme="majorHAnsi"/>
        </w:rPr>
        <w:t>behaviour</w:t>
      </w:r>
      <w:proofErr w:type="spellEnd"/>
      <w:r w:rsidRPr="00B92B89">
        <w:rPr>
          <w:rFonts w:ascii="inherit" w:hAnsi="inherit" w:cstheme="majorHAnsi"/>
        </w:rPr>
        <w:t xml:space="preserve"> is prone to create anxiety so often I inhibit that tendency by meditating on my breath and reflecting on my desire to look on my phone as unnecessary and unproductive</w:t>
      </w:r>
    </w:p>
    <w:p w14:paraId="144DDB42"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Emotional response: a feeling of embarrassment or worry that prevents you from saying or doing what you want is also a form of inhibition</w:t>
      </w:r>
    </w:p>
    <w:p w14:paraId="09E13DFC" w14:textId="77777777" w:rsidR="00BB089C" w:rsidRPr="00B92B89" w:rsidRDefault="00BB089C" w:rsidP="00BB089C">
      <w:pPr>
        <w:numPr>
          <w:ilvl w:val="3"/>
          <w:numId w:val="14"/>
        </w:numPr>
        <w:rPr>
          <w:rFonts w:ascii="inherit" w:hAnsi="inherit" w:cstheme="majorHAnsi"/>
        </w:rPr>
      </w:pPr>
      <w:r w:rsidRPr="00B92B89">
        <w:rPr>
          <w:rFonts w:ascii="inherit" w:hAnsi="inherit" w:cstheme="majorHAnsi"/>
        </w:rPr>
        <w:t>Mindfulness is a form of inhibition</w:t>
      </w:r>
    </w:p>
    <w:p w14:paraId="21139935" w14:textId="77777777" w:rsidR="00BB089C" w:rsidRPr="00B92B89" w:rsidRDefault="00BB089C" w:rsidP="00BB089C">
      <w:pPr>
        <w:rPr>
          <w:rFonts w:ascii="inherit" w:hAnsi="inherit"/>
          <w:b/>
          <w:sz w:val="36"/>
          <w:szCs w:val="36"/>
        </w:rPr>
      </w:pPr>
      <w:r w:rsidRPr="00B92B89">
        <w:rPr>
          <w:rFonts w:ascii="inherit" w:hAnsi="inherit"/>
        </w:rPr>
        <w:br w:type="page"/>
      </w:r>
    </w:p>
    <w:p w14:paraId="07E943A0" w14:textId="10DBA57B" w:rsidR="00BB089C" w:rsidRPr="00B92B89" w:rsidRDefault="00BB089C" w:rsidP="00BB089C">
      <w:pPr>
        <w:pStyle w:val="Heading2"/>
      </w:pPr>
      <w:bookmarkStart w:id="117" w:name="_Toc11761896"/>
      <w:r w:rsidRPr="00B92B89">
        <w:lastRenderedPageBreak/>
        <w:t>Metacognition , dup</w:t>
      </w:r>
      <w:bookmarkEnd w:id="117"/>
    </w:p>
    <w:p w14:paraId="1AD3FB89" w14:textId="77777777" w:rsidR="00BB089C" w:rsidRPr="00B92B89" w:rsidRDefault="00BB089C" w:rsidP="004864C5">
      <w:pPr>
        <w:pStyle w:val="ListParagraph"/>
      </w:pPr>
      <w:r w:rsidRPr="00B92B89">
        <w:t xml:space="preserve">Metacognition involves Cognitive processes about other cognitive processes; E.G.( knowing about knowing, beliefs about beliefs). </w:t>
      </w:r>
    </w:p>
    <w:p w14:paraId="51658944" w14:textId="77777777" w:rsidR="00BB089C" w:rsidRPr="00B92B89" w:rsidRDefault="00BB089C" w:rsidP="004864C5">
      <w:pPr>
        <w:pStyle w:val="ListParagraph"/>
      </w:pPr>
      <w:r w:rsidRPr="00B92B89">
        <w:t>Collection of 2</w:t>
      </w:r>
      <w:r w:rsidRPr="00B92B89">
        <w:rPr>
          <w:vertAlign w:val="superscript"/>
        </w:rPr>
        <w:t>nd</w:t>
      </w:r>
      <w:r w:rsidRPr="00B92B89">
        <w:t xml:space="preserve"> order representation that allow for the monitoring of first order representations concerning objects/events in the world. In </w:t>
      </w:r>
      <w:r w:rsidRPr="00B92B89">
        <w:rPr>
          <w:b/>
        </w:rPr>
        <w:t>perception</w:t>
      </w:r>
      <w:r w:rsidRPr="00B92B89">
        <w:t xml:space="preserve">, metacognitive research investigates whether observers can access their uncertainty about the perceptual </w:t>
      </w:r>
      <w:proofErr w:type="spellStart"/>
      <w:r w:rsidRPr="00B92B89">
        <w:t>represenations</w:t>
      </w:r>
      <w:proofErr w:type="spellEnd"/>
      <w:r w:rsidRPr="00B92B89">
        <w:t xml:space="preserve"> that are formed on the basis of noisy sensory evidence. </w:t>
      </w:r>
    </w:p>
    <w:p w14:paraId="3F4FCF05" w14:textId="77777777" w:rsidR="00BB089C" w:rsidRPr="00B92B89" w:rsidRDefault="00BB089C" w:rsidP="004864C5">
      <w:pPr>
        <w:pStyle w:val="ListParagraph"/>
      </w:pPr>
      <w:r w:rsidRPr="00B92B89">
        <w:t xml:space="preserve">Monitoring one's uncertainties </w:t>
      </w:r>
      <w:proofErr w:type="spellStart"/>
      <w:r w:rsidRPr="00B92B89">
        <w:t>concering</w:t>
      </w:r>
      <w:proofErr w:type="spellEnd"/>
      <w:r w:rsidRPr="00B92B89">
        <w:t xml:space="preserve"> the final integrated percept &amp; the individual sensory signals &amp; the world's causal structure</w:t>
      </w:r>
    </w:p>
    <w:p w14:paraId="73C5BA12" w14:textId="77777777" w:rsidR="00BB089C" w:rsidRPr="00B92B89" w:rsidRDefault="00BB089C" w:rsidP="00BB089C">
      <w:pPr>
        <w:rPr>
          <w:rFonts w:ascii="inherit" w:hAnsi="inherit"/>
        </w:rPr>
      </w:pPr>
    </w:p>
    <w:p w14:paraId="03803AC8" w14:textId="77777777" w:rsidR="00BB089C" w:rsidRPr="00B92B89" w:rsidRDefault="00BB089C" w:rsidP="00BB089C">
      <w:pPr>
        <w:rPr>
          <w:rFonts w:ascii="inherit" w:hAnsi="inherit"/>
          <w:b/>
          <w:sz w:val="28"/>
          <w:szCs w:val="28"/>
        </w:rPr>
      </w:pPr>
      <w:r w:rsidRPr="00B92B89">
        <w:rPr>
          <w:rFonts w:ascii="inherit" w:hAnsi="inherit"/>
        </w:rPr>
        <w:br w:type="page"/>
      </w:r>
    </w:p>
    <w:p w14:paraId="695BB00B" w14:textId="1C1550EB" w:rsidR="00BB089C" w:rsidRPr="00B92B89" w:rsidRDefault="00BB089C" w:rsidP="00BB089C">
      <w:pPr>
        <w:pStyle w:val="Heading2"/>
      </w:pPr>
      <w:bookmarkStart w:id="118" w:name="_Toc11761897"/>
      <w:r w:rsidRPr="00B92B89">
        <w:lastRenderedPageBreak/>
        <w:t>Active sampling (attention)</w:t>
      </w:r>
      <w:bookmarkEnd w:id="118"/>
    </w:p>
    <w:p w14:paraId="7D7D8855" w14:textId="77777777" w:rsidR="00BB089C" w:rsidRPr="00B92B89" w:rsidRDefault="00BB089C" w:rsidP="00972828">
      <w:pPr>
        <w:numPr>
          <w:ilvl w:val="0"/>
          <w:numId w:val="14"/>
        </w:numPr>
        <w:spacing w:line="276" w:lineRule="auto"/>
        <w:rPr>
          <w:rFonts w:ascii="inherit" w:hAnsi="inherit" w:cstheme="majorHAnsi"/>
        </w:rPr>
      </w:pPr>
      <w:r w:rsidRPr="00B92B89">
        <w:rPr>
          <w:rFonts w:ascii="inherit" w:eastAsia="Arial" w:hAnsi="inherit" w:cstheme="majorHAnsi"/>
        </w:rPr>
        <w:t xml:space="preserve">Attention is closely related to </w:t>
      </w:r>
      <w:r w:rsidRPr="00B92B89">
        <w:rPr>
          <w:rFonts w:ascii="inherit" w:eastAsia="Arial" w:hAnsi="inherit" w:cstheme="majorHAnsi"/>
          <w:b/>
        </w:rPr>
        <w:t>decision-making</w:t>
      </w:r>
      <w:r w:rsidRPr="00B92B89">
        <w:rPr>
          <w:rFonts w:ascii="inherit" w:eastAsia="Arial" w:hAnsi="inherit" w:cstheme="majorHAnsi"/>
        </w:rPr>
        <w:t>. In ecologically valid situations, humans are engaged in active sampling in coordination with beliefs, goals or actions. There are two important components of the process:</w:t>
      </w:r>
    </w:p>
    <w:p w14:paraId="53E42C20" w14:textId="77777777" w:rsidR="00BB089C" w:rsidRPr="00B92B89" w:rsidRDefault="00BB089C" w:rsidP="00972828">
      <w:pPr>
        <w:numPr>
          <w:ilvl w:val="1"/>
          <w:numId w:val="14"/>
        </w:numPr>
        <w:spacing w:line="276" w:lineRule="auto"/>
        <w:rPr>
          <w:rFonts w:ascii="inherit" w:eastAsia="Arial" w:hAnsi="inherit" w:cstheme="majorHAnsi"/>
        </w:rPr>
      </w:pPr>
      <w:r w:rsidRPr="00B92B89">
        <w:rPr>
          <w:rFonts w:ascii="inherit" w:eastAsia="Arial" w:hAnsi="inherit" w:cstheme="majorHAnsi"/>
        </w:rPr>
        <w:t xml:space="preserve">Deciding which </w:t>
      </w:r>
      <w:r w:rsidRPr="00B92B89">
        <w:rPr>
          <w:rFonts w:ascii="inherit" w:eastAsia="Arial" w:hAnsi="inherit" w:cstheme="majorHAnsi"/>
          <w:b/>
        </w:rPr>
        <w:t>cue is task-relevant</w:t>
      </w:r>
      <w:r w:rsidRPr="00B92B89">
        <w:rPr>
          <w:rFonts w:ascii="inherit" w:eastAsia="Arial" w:hAnsi="inherit" w:cstheme="majorHAnsi"/>
        </w:rPr>
        <w:t xml:space="preserve"> and should be sampled (~information gain/reduction of uncertainty)</w:t>
      </w:r>
    </w:p>
    <w:p w14:paraId="737D9C37" w14:textId="77777777" w:rsidR="00BB089C" w:rsidRPr="00B92B89" w:rsidRDefault="00BB089C" w:rsidP="00972828">
      <w:pPr>
        <w:numPr>
          <w:ilvl w:val="1"/>
          <w:numId w:val="14"/>
        </w:numPr>
        <w:spacing w:line="276" w:lineRule="auto"/>
        <w:rPr>
          <w:rFonts w:ascii="inherit" w:eastAsia="Arial" w:hAnsi="inherit" w:cstheme="majorHAnsi"/>
        </w:rPr>
      </w:pPr>
      <w:r w:rsidRPr="00B92B89">
        <w:rPr>
          <w:rFonts w:ascii="inherit" w:eastAsia="Arial" w:hAnsi="inherit" w:cstheme="majorHAnsi"/>
        </w:rPr>
        <w:t>Deciding which action to take based on that cue (~</w:t>
      </w:r>
      <w:r w:rsidRPr="00B92B89">
        <w:rPr>
          <w:rFonts w:ascii="inherit" w:eastAsia="Arial" w:hAnsi="inherit" w:cstheme="majorHAnsi"/>
          <w:b/>
        </w:rPr>
        <w:t>reward</w:t>
      </w:r>
      <w:r w:rsidRPr="00B92B89">
        <w:rPr>
          <w:rFonts w:ascii="inherit" w:eastAsia="Arial" w:hAnsi="inherit" w:cstheme="majorHAnsi"/>
        </w:rPr>
        <w:t xml:space="preserve">). </w:t>
      </w:r>
    </w:p>
    <w:p w14:paraId="34DEECF5" w14:textId="77777777" w:rsidR="00BB089C" w:rsidRPr="00B92B89" w:rsidRDefault="00BB089C" w:rsidP="00972828">
      <w:pPr>
        <w:numPr>
          <w:ilvl w:val="0"/>
          <w:numId w:val="14"/>
        </w:numPr>
        <w:spacing w:line="276" w:lineRule="auto"/>
        <w:rPr>
          <w:rFonts w:ascii="inherit" w:hAnsi="inherit" w:cstheme="majorHAnsi"/>
        </w:rPr>
      </w:pPr>
      <w:r w:rsidRPr="00B92B89">
        <w:rPr>
          <w:rFonts w:ascii="inherit" w:eastAsia="Arial" w:hAnsi="inherit" w:cstheme="majorHAnsi"/>
        </w:rPr>
        <w:t xml:space="preserve">Gottlieb’s decision chain depicts the </w:t>
      </w:r>
      <w:r w:rsidRPr="00B92B89">
        <w:rPr>
          <w:rFonts w:ascii="inherit" w:eastAsia="Arial" w:hAnsi="inherit" w:cstheme="majorHAnsi"/>
          <w:b/>
        </w:rPr>
        <w:t>sequential decision</w:t>
      </w:r>
      <w:r w:rsidRPr="00B92B89">
        <w:rPr>
          <w:rFonts w:ascii="inherit" w:eastAsia="Arial" w:hAnsi="inherit" w:cstheme="majorHAnsi"/>
        </w:rPr>
        <w:t>-making process using the example of crossing the road.</w:t>
      </w:r>
    </w:p>
    <w:p w14:paraId="673539F5" w14:textId="77777777" w:rsidR="00BB089C" w:rsidRPr="00B92B89" w:rsidRDefault="00BB089C" w:rsidP="004864C5">
      <w:pPr>
        <w:pStyle w:val="ListParagraph"/>
      </w:pPr>
      <w:r w:rsidRPr="00B92B89">
        <w:t xml:space="preserve">The first decision concerns which </w:t>
      </w:r>
      <w:r w:rsidRPr="00B92B89">
        <w:rPr>
          <w:b/>
        </w:rPr>
        <w:t>sensory</w:t>
      </w:r>
      <w:r w:rsidRPr="00B92B89">
        <w:t xml:space="preserve"> input to select as </w:t>
      </w:r>
      <w:r w:rsidRPr="00B92B89">
        <w:rPr>
          <w:b/>
        </w:rPr>
        <w:t>relevant</w:t>
      </w:r>
      <w:r w:rsidRPr="00B92B89">
        <w:t xml:space="preserve">(the traffic light or the cloud), followed by the decision of which </w:t>
      </w:r>
      <w:r w:rsidRPr="00B92B89">
        <w:rPr>
          <w:b/>
        </w:rPr>
        <w:t>action to take</w:t>
      </w:r>
      <w:r w:rsidRPr="00B92B89">
        <w:t xml:space="preserve">, given the likely outcome and the </w:t>
      </w:r>
      <w:r w:rsidRPr="00B92B89">
        <w:rPr>
          <w:b/>
        </w:rPr>
        <w:t>reward</w:t>
      </w:r>
      <w:r w:rsidRPr="00B92B89">
        <w:t xml:space="preserve"> associated with it.</w:t>
      </w:r>
    </w:p>
    <w:p w14:paraId="7FFD6CBA" w14:textId="77777777" w:rsidR="00BB089C" w:rsidRPr="00B92B89" w:rsidRDefault="00BB089C" w:rsidP="00BB089C">
      <w:pPr>
        <w:jc w:val="center"/>
        <w:rPr>
          <w:rFonts w:ascii="inherit" w:eastAsia="Arial" w:hAnsi="inherit"/>
        </w:rPr>
      </w:pPr>
      <w:r w:rsidRPr="00B92B89">
        <w:rPr>
          <w:rFonts w:ascii="inherit" w:hAnsi="inherit"/>
          <w:noProof/>
        </w:rPr>
        <mc:AlternateContent>
          <mc:Choice Requires="wps">
            <w:drawing>
              <wp:anchor distT="0" distB="0" distL="114300" distR="114300" simplePos="0" relativeHeight="251665408" behindDoc="0" locked="0" layoutInCell="1" allowOverlap="1" wp14:anchorId="7761E85E" wp14:editId="021C664C">
                <wp:simplePos x="0" y="0"/>
                <wp:positionH relativeFrom="column">
                  <wp:posOffset>5527040</wp:posOffset>
                </wp:positionH>
                <wp:positionV relativeFrom="paragraph">
                  <wp:posOffset>3810</wp:posOffset>
                </wp:positionV>
                <wp:extent cx="1101725" cy="333375"/>
                <wp:effectExtent l="0" t="0" r="3175" b="9525"/>
                <wp:wrapThrough wrapText="bothSides">
                  <wp:wrapPolygon edited="0">
                    <wp:start x="0" y="0"/>
                    <wp:lineTo x="0" y="20983"/>
                    <wp:lineTo x="21289" y="20983"/>
                    <wp:lineTo x="21289" y="0"/>
                    <wp:lineTo x="0" y="0"/>
                  </wp:wrapPolygon>
                </wp:wrapThrough>
                <wp:docPr id="31" name="Text Box 31"/>
                <wp:cNvGraphicFramePr/>
                <a:graphic xmlns:a="http://schemas.openxmlformats.org/drawingml/2006/main">
                  <a:graphicData uri="http://schemas.microsoft.com/office/word/2010/wordprocessingShape">
                    <wps:wsp>
                      <wps:cNvSpPr txBox="1"/>
                      <wps:spPr>
                        <a:xfrm>
                          <a:off x="0" y="0"/>
                          <a:ext cx="1101725" cy="333375"/>
                        </a:xfrm>
                        <a:prstGeom prst="rect">
                          <a:avLst/>
                        </a:prstGeom>
                        <a:solidFill>
                          <a:prstClr val="white"/>
                        </a:solidFill>
                        <a:ln>
                          <a:noFill/>
                        </a:ln>
                      </wps:spPr>
                      <wps:txbx>
                        <w:txbxContent>
                          <w:p w14:paraId="44EF72CD" w14:textId="77777777" w:rsidR="002D438C" w:rsidRDefault="002D438C" w:rsidP="00BB089C">
                            <w:pPr>
                              <w:rPr>
                                <w:sz w:val="14"/>
                              </w:rPr>
                            </w:pPr>
                            <w:r>
                              <w:rPr>
                                <w:sz w:val="14"/>
                              </w:rPr>
                              <w:t xml:space="preserve"> R = red</w:t>
                            </w:r>
                            <w:r>
                              <w:rPr>
                                <w:sz w:val="14"/>
                              </w:rPr>
                              <w:tab/>
                              <w:t>b = blue</w:t>
                            </w:r>
                          </w:p>
                          <w:p w14:paraId="311405D4" w14:textId="77777777" w:rsidR="002D438C" w:rsidRDefault="002D438C" w:rsidP="00BB089C">
                            <w:pPr>
                              <w:rPr>
                                <w:sz w:val="14"/>
                              </w:rPr>
                            </w:pPr>
                            <w:r>
                              <w:rPr>
                                <w:sz w:val="14"/>
                              </w:rPr>
                              <w:t>G – green</w:t>
                            </w:r>
                            <w:r>
                              <w:rPr>
                                <w:sz w:val="14"/>
                              </w:rPr>
                              <w:tab/>
                              <w:t>w = white</w:t>
                            </w:r>
                          </w:p>
                          <w:p w14:paraId="68306A4F" w14:textId="77777777" w:rsidR="002D438C" w:rsidRPr="00B51305" w:rsidRDefault="002D438C" w:rsidP="00BB089C">
                            <w:pPr>
                              <w:rPr>
                                <w:sz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1E85E" id="_x0000_t202" coordsize="21600,21600" o:spt="202" path="m,l,21600r21600,l21600,xe">
                <v:stroke joinstyle="miter"/>
                <v:path gradientshapeok="t" o:connecttype="rect"/>
              </v:shapetype>
              <v:shape id="Text Box 31" o:spid="_x0000_s1026" type="#_x0000_t202" style="position:absolute;left:0;text-align:left;margin-left:435.2pt;margin-top:.3pt;width:86.75pt;height:2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" stroked="f">
                <v:textbox inset="0,0,0,0">
                  <w:txbxContent>
                    <w:p w14:paraId="44EF72CD" w14:textId="77777777" w:rsidR="002D438C" w:rsidRDefault="002D438C" w:rsidP="00BB089C">
                      <w:pPr>
                        <w:rPr>
                          <w:sz w:val="14"/>
                        </w:rPr>
                      </w:pPr>
                      <w:r>
                        <w:rPr>
                          <w:sz w:val="14"/>
                        </w:rPr>
                        <w:t xml:space="preserve"> R = red</w:t>
                      </w:r>
                      <w:r>
                        <w:rPr>
                          <w:sz w:val="14"/>
                        </w:rPr>
                        <w:tab/>
                        <w:t>b = blue</w:t>
                      </w:r>
                    </w:p>
                    <w:p w14:paraId="311405D4" w14:textId="77777777" w:rsidR="002D438C" w:rsidRDefault="002D438C" w:rsidP="00BB089C">
                      <w:pPr>
                        <w:rPr>
                          <w:sz w:val="14"/>
                        </w:rPr>
                      </w:pPr>
                      <w:r>
                        <w:rPr>
                          <w:sz w:val="14"/>
                        </w:rPr>
                        <w:t>G – green</w:t>
                      </w:r>
                      <w:r>
                        <w:rPr>
                          <w:sz w:val="14"/>
                        </w:rPr>
                        <w:tab/>
                        <w:t>w = white</w:t>
                      </w:r>
                    </w:p>
                    <w:p w14:paraId="68306A4F" w14:textId="77777777" w:rsidR="002D438C" w:rsidRPr="00B51305" w:rsidRDefault="002D438C" w:rsidP="00BB089C">
                      <w:pPr>
                        <w:rPr>
                          <w:sz w:val="14"/>
                        </w:rPr>
                      </w:pPr>
                    </w:p>
                  </w:txbxContent>
                </v:textbox>
                <w10:wrap type="through"/>
              </v:shape>
            </w:pict>
          </mc:Fallback>
        </mc:AlternateContent>
      </w:r>
    </w:p>
    <w:p w14:paraId="38411E05" w14:textId="1580C039" w:rsidR="00BB089C" w:rsidRPr="00B92B89" w:rsidRDefault="00BB089C" w:rsidP="00BB089C">
      <w:pPr>
        <w:jc w:val="center"/>
        <w:rPr>
          <w:rFonts w:ascii="inherit" w:eastAsia="Arial" w:hAnsi="inherit"/>
        </w:rPr>
      </w:pPr>
    </w:p>
    <w:p w14:paraId="352988CC" w14:textId="77777777" w:rsidR="00BB089C" w:rsidRPr="00B92B89" w:rsidRDefault="00BB089C" w:rsidP="00BB089C">
      <w:pPr>
        <w:rPr>
          <w:rFonts w:ascii="inherit" w:hAnsi="inherit" w:cs="AdvCaceiliaHVY"/>
          <w:szCs w:val="16"/>
        </w:rPr>
      </w:pPr>
      <w:r w:rsidRPr="00B92B89">
        <w:rPr>
          <w:rFonts w:ascii="inherit" w:hAnsi="inherit"/>
          <w:noProof/>
        </w:rPr>
        <w:drawing>
          <wp:anchor distT="0" distB="0" distL="114300" distR="114300" simplePos="0" relativeHeight="251662336" behindDoc="0" locked="0" layoutInCell="1" allowOverlap="1" wp14:anchorId="168D26BD" wp14:editId="4013CBD2">
            <wp:simplePos x="0" y="0"/>
            <wp:positionH relativeFrom="margin">
              <wp:posOffset>3543049</wp:posOffset>
            </wp:positionH>
            <wp:positionV relativeFrom="paragraph">
              <wp:posOffset>4143</wp:posOffset>
            </wp:positionV>
            <wp:extent cx="3806190" cy="3676650"/>
            <wp:effectExtent l="0" t="0" r="3810" b="0"/>
            <wp:wrapThrough wrapText="bothSides">
              <wp:wrapPolygon edited="0">
                <wp:start x="0" y="0"/>
                <wp:lineTo x="0" y="21488"/>
                <wp:lineTo x="21514" y="21488"/>
                <wp:lineTo x="21514"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06190" cy="3676650"/>
                    </a:xfrm>
                    <a:prstGeom prst="rect">
                      <a:avLst/>
                    </a:prstGeom>
                  </pic:spPr>
                </pic:pic>
              </a:graphicData>
            </a:graphic>
            <wp14:sizeRelH relativeFrom="margin">
              <wp14:pctWidth>0</wp14:pctWidth>
            </wp14:sizeRelH>
            <wp14:sizeRelV relativeFrom="margin">
              <wp14:pctHeight>0</wp14:pctHeight>
            </wp14:sizeRelV>
          </wp:anchor>
        </w:drawing>
      </w:r>
      <w:r w:rsidRPr="00B92B89">
        <w:rPr>
          <w:rFonts w:ascii="inherit" w:hAnsi="inherit" w:cs="AdvCaceiliaHVY"/>
          <w:szCs w:val="16"/>
        </w:rPr>
        <w:t>Fig. 1:</w:t>
      </w:r>
      <w:r w:rsidRPr="00B92B89">
        <w:rPr>
          <w:rFonts w:ascii="inherit" w:hAnsi="inherit" w:cs="AdvPS44A44B"/>
          <w:szCs w:val="16"/>
        </w:rPr>
        <w:t xml:space="preserve"> </w:t>
      </w:r>
      <w:r w:rsidRPr="00B92B89">
        <w:rPr>
          <w:rFonts w:ascii="inherit" w:hAnsi="inherit" w:cs="AdvCaceiliaHVY"/>
          <w:szCs w:val="16"/>
        </w:rPr>
        <w:t xml:space="preserve">Decision chains for sampling and actions. </w:t>
      </w:r>
    </w:p>
    <w:p w14:paraId="1571D1EE" w14:textId="77777777" w:rsidR="00BB089C" w:rsidRPr="00B92B89" w:rsidRDefault="00BB089C" w:rsidP="00BB089C">
      <w:pPr>
        <w:rPr>
          <w:rFonts w:ascii="inherit" w:hAnsi="inherit" w:cs="AdvCaceiliaHVY"/>
          <w:szCs w:val="16"/>
        </w:rPr>
      </w:pPr>
      <w:r w:rsidRPr="00B92B89">
        <w:rPr>
          <w:rFonts w:ascii="inherit" w:hAnsi="inherit" w:cs="AdvCaceiliaHVY"/>
          <w:szCs w:val="16"/>
        </w:rPr>
        <w:t>(A) Instrumental</w:t>
      </w:r>
      <w:r w:rsidRPr="00B92B89">
        <w:rPr>
          <w:rStyle w:val="FootnoteReference"/>
          <w:rFonts w:ascii="inherit" w:hAnsi="inherit" w:cs="AdvCaceiliaHVY"/>
          <w:szCs w:val="16"/>
        </w:rPr>
        <w:footnoteReference w:id="7"/>
      </w:r>
      <w:r w:rsidRPr="00B92B89">
        <w:rPr>
          <w:rFonts w:ascii="inherit" w:hAnsi="inherit" w:cs="AdvCaceiliaHVY"/>
          <w:szCs w:val="16"/>
        </w:rPr>
        <w:t xml:space="preserve"> sampling</w:t>
      </w:r>
      <w:r w:rsidRPr="00B92B89">
        <w:rPr>
          <w:rStyle w:val="FootnoteReference"/>
          <w:rFonts w:ascii="inherit" w:hAnsi="inherit" w:cs="AdvCaceiliaHVY"/>
          <w:szCs w:val="16"/>
        </w:rPr>
        <w:footnoteReference w:id="8"/>
      </w:r>
      <w:r w:rsidRPr="00B92B89">
        <w:rPr>
          <w:rFonts w:ascii="inherit" w:hAnsi="inherit" w:cs="AdvCaceiliaHVY"/>
          <w:szCs w:val="16"/>
        </w:rPr>
        <w:t>: the agent makes a decision of which cue to sample (</w:t>
      </w:r>
      <w:r w:rsidRPr="00B92B89">
        <w:rPr>
          <w:rFonts w:ascii="inherit" w:hAnsi="inherit" w:cs="AdvOTe3b1fbf3.B+20"/>
          <w:szCs w:val="16"/>
        </w:rPr>
        <w:t>“</w:t>
      </w:r>
      <w:r w:rsidRPr="00B92B89">
        <w:rPr>
          <w:rFonts w:ascii="inherit" w:hAnsi="inherit" w:cs="AdvCaceiliaHVY"/>
          <w:b/>
          <w:szCs w:val="16"/>
        </w:rPr>
        <w:t>Sampling</w:t>
      </w:r>
      <w:r w:rsidRPr="00B92B89">
        <w:rPr>
          <w:rFonts w:ascii="inherit" w:hAnsi="inherit" w:cs="AdvOTe3b1fbf3.B+20"/>
          <w:szCs w:val="16"/>
        </w:rPr>
        <w:t>”</w:t>
      </w:r>
      <w:r w:rsidRPr="00B92B89">
        <w:rPr>
          <w:rFonts w:ascii="inherit" w:hAnsi="inherit" w:cs="AdvCaceiliaHVY"/>
          <w:szCs w:val="16"/>
        </w:rPr>
        <w:t>), discriminates the properties of the selected cue (</w:t>
      </w:r>
      <w:r w:rsidRPr="00B92B89">
        <w:rPr>
          <w:rFonts w:ascii="inherit" w:hAnsi="inherit" w:cs="AdvOTe3b1fbf3.B+20"/>
          <w:szCs w:val="16"/>
        </w:rPr>
        <w:t>“</w:t>
      </w:r>
      <w:r w:rsidRPr="00B92B89">
        <w:rPr>
          <w:rFonts w:ascii="inherit" w:hAnsi="inherit" w:cs="AdvCaceiliaHVY"/>
          <w:b/>
          <w:szCs w:val="16"/>
        </w:rPr>
        <w:t>Discrimination</w:t>
      </w:r>
      <w:r w:rsidRPr="00B92B89">
        <w:rPr>
          <w:rFonts w:ascii="inherit" w:hAnsi="inherit" w:cs="AdvOTe3b1fbf3.B+20"/>
          <w:szCs w:val="16"/>
        </w:rPr>
        <w:t>”</w:t>
      </w:r>
      <w:r w:rsidRPr="00B92B89">
        <w:rPr>
          <w:rFonts w:ascii="inherit" w:hAnsi="inherit" w:cs="AdvCaceiliaHVY"/>
          <w:szCs w:val="16"/>
        </w:rPr>
        <w:t>), decides which action to take based on the discrimination (</w:t>
      </w:r>
      <w:r w:rsidRPr="00B92B89">
        <w:rPr>
          <w:rFonts w:ascii="inherit" w:hAnsi="inherit" w:cs="AdvOTe3b1fbf3.B+20"/>
          <w:szCs w:val="16"/>
        </w:rPr>
        <w:t>“</w:t>
      </w:r>
      <w:r w:rsidRPr="00B92B89">
        <w:rPr>
          <w:rFonts w:ascii="inherit" w:hAnsi="inherit" w:cs="AdvCaceiliaHVY"/>
          <w:b/>
          <w:szCs w:val="16"/>
        </w:rPr>
        <w:t>Action</w:t>
      </w:r>
      <w:r w:rsidRPr="00B92B89">
        <w:rPr>
          <w:rFonts w:ascii="inherit" w:hAnsi="inherit" w:cs="AdvOTe3b1fbf3.B+20"/>
          <w:szCs w:val="16"/>
        </w:rPr>
        <w:t>”</w:t>
      </w:r>
      <w:r w:rsidRPr="00B92B89">
        <w:rPr>
          <w:rFonts w:ascii="inherit" w:hAnsi="inherit" w:cs="AdvCaceiliaHVY"/>
          <w:szCs w:val="16"/>
        </w:rPr>
        <w:t>) and realizes an outcome (</w:t>
      </w:r>
      <w:r w:rsidRPr="00B92B89">
        <w:rPr>
          <w:rFonts w:ascii="inherit" w:hAnsi="inherit" w:cs="AdvOTe3b1fbf3.B+20"/>
          <w:szCs w:val="16"/>
        </w:rPr>
        <w:t>“</w:t>
      </w:r>
      <w:r w:rsidRPr="00B92B89">
        <w:rPr>
          <w:rFonts w:ascii="inherit" w:hAnsi="inherit" w:cs="AdvCaceiliaHVY"/>
          <w:b/>
          <w:szCs w:val="16"/>
        </w:rPr>
        <w:t>Outcome</w:t>
      </w:r>
      <w:r w:rsidRPr="00B92B89">
        <w:rPr>
          <w:rFonts w:ascii="inherit" w:hAnsi="inherit" w:cs="AdvOTe3b1fbf3.B+20"/>
          <w:b/>
          <w:szCs w:val="16"/>
        </w:rPr>
        <w:t>”</w:t>
      </w:r>
      <w:r w:rsidRPr="00B92B89">
        <w:rPr>
          <w:rFonts w:ascii="inherit" w:hAnsi="inherit" w:cs="AdvCaceiliaHVY"/>
          <w:b/>
          <w:szCs w:val="16"/>
        </w:rPr>
        <w:t>, or reward</w:t>
      </w:r>
      <w:r w:rsidRPr="00B92B89">
        <w:rPr>
          <w:rFonts w:ascii="inherit" w:hAnsi="inherit" w:cs="AdvCaceiliaHVY"/>
          <w:szCs w:val="16"/>
        </w:rPr>
        <w:t xml:space="preserve">, r) with probability (P(r)). </w:t>
      </w:r>
      <w:r w:rsidRPr="00B92B89">
        <w:rPr>
          <w:rFonts w:ascii="inherit" w:hAnsi="inherit" w:cs="AdvCaceiliaHVY"/>
          <w:sz w:val="18"/>
          <w:szCs w:val="16"/>
        </w:rPr>
        <w:t xml:space="preserve">In the specific example, a pedestrian decides whether to </w:t>
      </w:r>
      <w:r w:rsidRPr="00B92B89">
        <w:rPr>
          <w:rFonts w:ascii="inherit" w:hAnsi="inherit" w:cs="AdvCaceiliaHVY"/>
          <w:b/>
          <w:sz w:val="18"/>
          <w:szCs w:val="16"/>
        </w:rPr>
        <w:t>look</w:t>
      </w:r>
      <w:r w:rsidRPr="00B92B89">
        <w:rPr>
          <w:rFonts w:ascii="inherit" w:hAnsi="inherit" w:cs="AdvCaceiliaHVY"/>
          <w:sz w:val="18"/>
          <w:szCs w:val="16"/>
        </w:rPr>
        <w:t xml:space="preserve"> at a traffic light or a cloud, </w:t>
      </w:r>
      <w:r w:rsidRPr="00B92B89">
        <w:rPr>
          <w:rFonts w:ascii="inherit" w:hAnsi="inherit" w:cs="AdvCaceiliaHVY"/>
          <w:b/>
          <w:sz w:val="18"/>
          <w:szCs w:val="16"/>
        </w:rPr>
        <w:t>discriminates</w:t>
      </w:r>
      <w:r w:rsidRPr="00B92B89">
        <w:rPr>
          <w:rFonts w:ascii="inherit" w:hAnsi="inherit" w:cs="AdvCaceiliaHVY"/>
          <w:sz w:val="18"/>
          <w:szCs w:val="16"/>
        </w:rPr>
        <w:t xml:space="preserve"> the colors of the sampled stimuli (red/green for the light and blue/white for the cloud), and takes the </w:t>
      </w:r>
      <w:r w:rsidRPr="00B92B89">
        <w:rPr>
          <w:rFonts w:ascii="inherit" w:hAnsi="inherit" w:cs="AdvCaceiliaHVY"/>
          <w:b/>
          <w:sz w:val="18"/>
          <w:szCs w:val="16"/>
        </w:rPr>
        <w:t>decision</w:t>
      </w:r>
      <w:r w:rsidRPr="00B92B89">
        <w:rPr>
          <w:rFonts w:ascii="inherit" w:hAnsi="inherit" w:cs="AdvCaceiliaHVY"/>
          <w:sz w:val="18"/>
          <w:szCs w:val="16"/>
        </w:rPr>
        <w:t xml:space="preserve"> to stop or proceed (</w:t>
      </w:r>
      <w:proofErr w:type="spellStart"/>
      <w:r w:rsidRPr="00B92B89">
        <w:rPr>
          <w:rFonts w:ascii="inherit" w:hAnsi="inherit" w:cs="AdvCaceiliaHVY"/>
          <w:sz w:val="18"/>
          <w:szCs w:val="16"/>
        </w:rPr>
        <w:t>NoGo</w:t>
      </w:r>
      <w:proofErr w:type="spellEnd"/>
      <w:r w:rsidRPr="00B92B89">
        <w:rPr>
          <w:rFonts w:ascii="inherit" w:hAnsi="inherit" w:cs="AdvCaceiliaHVY"/>
          <w:sz w:val="18"/>
          <w:szCs w:val="16"/>
        </w:rPr>
        <w:t>/Go) in order to be safe (</w:t>
      </w:r>
      <w:r w:rsidRPr="00B92B89">
        <w:rPr>
          <w:rFonts w:ascii="inherit" w:hAnsi="inherit" w:cs="AdvCaceiliaHVY"/>
          <w:b/>
          <w:sz w:val="18"/>
          <w:szCs w:val="16"/>
        </w:rPr>
        <w:t>reward</w:t>
      </w:r>
      <w:r w:rsidRPr="00B92B89">
        <w:rPr>
          <w:rFonts w:ascii="inherit" w:hAnsi="inherit" w:cs="AdvCaceiliaHVY"/>
          <w:sz w:val="18"/>
          <w:szCs w:val="16"/>
        </w:rPr>
        <w:t xml:space="preserve">, r). The Shannon </w:t>
      </w:r>
      <w:r w:rsidRPr="00B92B89">
        <w:rPr>
          <w:rFonts w:ascii="inherit" w:hAnsi="inherit" w:cs="AdvCaceiliaHVY"/>
          <w:b/>
          <w:sz w:val="18"/>
          <w:szCs w:val="16"/>
        </w:rPr>
        <w:t>entropy</w:t>
      </w:r>
      <w:r w:rsidRPr="00B92B89">
        <w:rPr>
          <w:rFonts w:ascii="inherit" w:hAnsi="inherit" w:cs="AdvCaceiliaHVY"/>
          <w:sz w:val="18"/>
          <w:szCs w:val="16"/>
        </w:rPr>
        <w:t xml:space="preserve"> of the possible actions is high before sampling either cue as well as after sampling the cloud (1 bit if the Go/</w:t>
      </w:r>
      <w:proofErr w:type="spellStart"/>
      <w:r w:rsidRPr="00B92B89">
        <w:rPr>
          <w:rFonts w:ascii="inherit" w:hAnsi="inherit" w:cs="AdvCaceiliaHVY"/>
          <w:sz w:val="18"/>
          <w:szCs w:val="16"/>
        </w:rPr>
        <w:t>NoGo</w:t>
      </w:r>
      <w:proofErr w:type="spellEnd"/>
      <w:r w:rsidRPr="00B92B89">
        <w:rPr>
          <w:rFonts w:ascii="inherit" w:hAnsi="inherit" w:cs="AdvCaceiliaHVY"/>
          <w:sz w:val="18"/>
          <w:szCs w:val="16"/>
        </w:rPr>
        <w:t xml:space="preserve"> actions are equally likely) but becomes much lower depending on the reliability of the cue (</w:t>
      </w:r>
      <w:proofErr w:type="spellStart"/>
      <w:r w:rsidRPr="00B92B89">
        <w:rPr>
          <w:rFonts w:ascii="inherit" w:hAnsi="inherit" w:cs="AdvCaceiliaHVY"/>
          <w:sz w:val="18"/>
          <w:szCs w:val="16"/>
        </w:rPr>
        <w:t>e.g</w:t>
      </w:r>
      <w:proofErr w:type="spellEnd"/>
      <w:r w:rsidRPr="00B92B89">
        <w:rPr>
          <w:rFonts w:ascii="inherit" w:hAnsi="inherit" w:cs="AdvCaceiliaHVY"/>
          <w:sz w:val="18"/>
          <w:szCs w:val="16"/>
        </w:rPr>
        <w:t xml:space="preserve">, 0 if the cue produces perfect certainty about the optimal action). </w:t>
      </w:r>
    </w:p>
    <w:p w14:paraId="4A8F4671" w14:textId="77777777" w:rsidR="00BB089C" w:rsidRPr="00B92B89" w:rsidRDefault="00BB089C" w:rsidP="00BB089C">
      <w:pPr>
        <w:rPr>
          <w:rFonts w:ascii="inherit" w:hAnsi="inherit"/>
          <w:sz w:val="24"/>
        </w:rPr>
      </w:pPr>
      <w:r w:rsidRPr="00B92B89">
        <w:rPr>
          <w:rFonts w:ascii="inherit" w:hAnsi="inherit"/>
          <w:noProof/>
        </w:rPr>
        <mc:AlternateContent>
          <mc:Choice Requires="wps">
            <w:drawing>
              <wp:anchor distT="0" distB="0" distL="114300" distR="114300" simplePos="0" relativeHeight="251663360" behindDoc="0" locked="0" layoutInCell="1" allowOverlap="1" wp14:anchorId="527F19BE" wp14:editId="710B81C9">
                <wp:simplePos x="0" y="0"/>
                <wp:positionH relativeFrom="column">
                  <wp:posOffset>3508375</wp:posOffset>
                </wp:positionH>
                <wp:positionV relativeFrom="paragraph">
                  <wp:posOffset>1345565</wp:posOffset>
                </wp:positionV>
                <wp:extent cx="2067560" cy="815975"/>
                <wp:effectExtent l="0" t="0" r="8890" b="3175"/>
                <wp:wrapThrough wrapText="bothSides">
                  <wp:wrapPolygon edited="0">
                    <wp:start x="0" y="0"/>
                    <wp:lineTo x="0" y="21180"/>
                    <wp:lineTo x="21494" y="21180"/>
                    <wp:lineTo x="21494" y="0"/>
                    <wp:lineTo x="0" y="0"/>
                  </wp:wrapPolygon>
                </wp:wrapThrough>
                <wp:docPr id="20" name="Text Box 20"/>
                <wp:cNvGraphicFramePr/>
                <a:graphic xmlns:a="http://schemas.openxmlformats.org/drawingml/2006/main">
                  <a:graphicData uri="http://schemas.microsoft.com/office/word/2010/wordprocessingShape">
                    <wps:wsp>
                      <wps:cNvSpPr txBox="1"/>
                      <wps:spPr>
                        <a:xfrm>
                          <a:off x="0" y="0"/>
                          <a:ext cx="2067560" cy="815975"/>
                        </a:xfrm>
                        <a:prstGeom prst="rect">
                          <a:avLst/>
                        </a:prstGeom>
                        <a:solidFill>
                          <a:prstClr val="white"/>
                        </a:solidFill>
                        <a:ln>
                          <a:noFill/>
                        </a:ln>
                      </wps:spPr>
                      <wps:txbx>
                        <w:txbxContent>
                          <w:p w14:paraId="417B72EA" w14:textId="77777777" w:rsidR="002D438C" w:rsidRDefault="002D438C" w:rsidP="00BB089C">
                            <w:pPr>
                              <w:rPr>
                                <w:sz w:val="14"/>
                              </w:rPr>
                            </w:pPr>
                          </w:p>
                          <w:p w14:paraId="37F453E0" w14:textId="77777777" w:rsidR="002D438C" w:rsidRPr="00B51305" w:rsidRDefault="002D438C" w:rsidP="00BB089C">
                            <w:pPr>
                              <w:rPr>
                                <w:sz w:val="14"/>
                              </w:rPr>
                            </w:pPr>
                            <w:r w:rsidRPr="00B51305">
                              <w:rPr>
                                <w:sz w:val="14"/>
                              </w:rPr>
                              <w:t>Concerning B:</w:t>
                            </w:r>
                          </w:p>
                          <w:p w14:paraId="33427C30" w14:textId="77777777" w:rsidR="002D438C" w:rsidRPr="00B51305" w:rsidRDefault="002D438C" w:rsidP="00BB089C">
                            <w:pPr>
                              <w:rPr>
                                <w:sz w:val="14"/>
                              </w:rPr>
                            </w:pPr>
                            <w:r w:rsidRPr="00B51305">
                              <w:rPr>
                                <w:sz w:val="14"/>
                              </w:rPr>
                              <w:t>Cue a ; informative cue</w:t>
                            </w:r>
                            <w:r>
                              <w:rPr>
                                <w:sz w:val="14"/>
                              </w:rPr>
                              <w:t xml:space="preserve"> </w:t>
                            </w:r>
                          </w:p>
                          <w:p w14:paraId="18A2FFAD" w14:textId="77777777" w:rsidR="002D438C" w:rsidRDefault="002D438C" w:rsidP="00BB089C">
                            <w:pPr>
                              <w:rPr>
                                <w:sz w:val="14"/>
                              </w:rPr>
                            </w:pPr>
                            <w:r w:rsidRPr="00B51305">
                              <w:rPr>
                                <w:sz w:val="14"/>
                              </w:rPr>
                              <w:t>Cue b ; uninformative cue</w:t>
                            </w:r>
                            <w:r>
                              <w:rPr>
                                <w:sz w:val="14"/>
                              </w:rPr>
                              <w:t xml:space="preserve"> (the cue could lead to either large or small reward)</w:t>
                            </w:r>
                          </w:p>
                          <w:p w14:paraId="40375934" w14:textId="77777777" w:rsidR="002D438C" w:rsidRDefault="002D438C" w:rsidP="00BB089C">
                            <w:pPr>
                              <w:rPr>
                                <w:sz w:val="14"/>
                              </w:rPr>
                            </w:pPr>
                          </w:p>
                          <w:p w14:paraId="2665F310" w14:textId="77777777" w:rsidR="002D438C" w:rsidRPr="00B51305" w:rsidRDefault="002D438C" w:rsidP="00BB089C">
                            <w:pPr>
                              <w:rPr>
                                <w:sz w:val="14"/>
                              </w:rPr>
                            </w:pPr>
                            <w:r>
                              <w:rPr>
                                <w:sz w:val="14"/>
                              </w:rPr>
                              <w:t xml:space="preserve">No “action” ; just cue and a predetermined outcom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F19BE" id="Text Box 20" o:spid="_x0000_s1027" type="#_x0000_t202" style="position:absolute;margin-left:276.25pt;margin-top:105.95pt;width:162.8pt;height:6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" stroked="f">
                <v:textbox inset="0,0,0,0">
                  <w:txbxContent>
                    <w:p w14:paraId="417B72EA" w14:textId="77777777" w:rsidR="002D438C" w:rsidRDefault="002D438C" w:rsidP="00BB089C">
                      <w:pPr>
                        <w:rPr>
                          <w:sz w:val="14"/>
                        </w:rPr>
                      </w:pPr>
                    </w:p>
                    <w:p w14:paraId="37F453E0" w14:textId="77777777" w:rsidR="002D438C" w:rsidRPr="00B51305" w:rsidRDefault="002D438C" w:rsidP="00BB089C">
                      <w:pPr>
                        <w:rPr>
                          <w:sz w:val="14"/>
                        </w:rPr>
                      </w:pPr>
                      <w:r w:rsidRPr="00B51305">
                        <w:rPr>
                          <w:sz w:val="14"/>
                        </w:rPr>
                        <w:t>Concerning B:</w:t>
                      </w:r>
                    </w:p>
                    <w:p w14:paraId="33427C30" w14:textId="77777777" w:rsidR="002D438C" w:rsidRPr="00B51305" w:rsidRDefault="002D438C" w:rsidP="00BB089C">
                      <w:pPr>
                        <w:rPr>
                          <w:sz w:val="14"/>
                        </w:rPr>
                      </w:pPr>
                      <w:r w:rsidRPr="00B51305">
                        <w:rPr>
                          <w:sz w:val="14"/>
                        </w:rPr>
                        <w:t>Cue a ; informative cue</w:t>
                      </w:r>
                      <w:r>
                        <w:rPr>
                          <w:sz w:val="14"/>
                        </w:rPr>
                        <w:t xml:space="preserve"> </w:t>
                      </w:r>
                    </w:p>
                    <w:p w14:paraId="18A2FFAD" w14:textId="77777777" w:rsidR="002D438C" w:rsidRDefault="002D438C" w:rsidP="00BB089C">
                      <w:pPr>
                        <w:rPr>
                          <w:sz w:val="14"/>
                        </w:rPr>
                      </w:pPr>
                      <w:r w:rsidRPr="00B51305">
                        <w:rPr>
                          <w:sz w:val="14"/>
                        </w:rPr>
                        <w:t>Cue b ; uninformative cue</w:t>
                      </w:r>
                      <w:r>
                        <w:rPr>
                          <w:sz w:val="14"/>
                        </w:rPr>
                        <w:t xml:space="preserve"> (the cue could lead to either large or small reward)</w:t>
                      </w:r>
                    </w:p>
                    <w:p w14:paraId="40375934" w14:textId="77777777" w:rsidR="002D438C" w:rsidRDefault="002D438C" w:rsidP="00BB089C">
                      <w:pPr>
                        <w:rPr>
                          <w:sz w:val="14"/>
                        </w:rPr>
                      </w:pPr>
                    </w:p>
                    <w:p w14:paraId="2665F310" w14:textId="77777777" w:rsidR="002D438C" w:rsidRPr="00B51305" w:rsidRDefault="002D438C" w:rsidP="00BB089C">
                      <w:pPr>
                        <w:rPr>
                          <w:sz w:val="14"/>
                        </w:rPr>
                      </w:pPr>
                      <w:r>
                        <w:rPr>
                          <w:sz w:val="14"/>
                        </w:rPr>
                        <w:t xml:space="preserve">No “action” ; just cue and a predetermined outcome </w:t>
                      </w:r>
                    </w:p>
                  </w:txbxContent>
                </v:textbox>
                <w10:wrap type="through"/>
              </v:shape>
            </w:pict>
          </mc:Fallback>
        </mc:AlternateContent>
      </w:r>
      <w:r w:rsidRPr="00B92B89">
        <w:rPr>
          <w:rFonts w:ascii="inherit" w:hAnsi="inherit"/>
          <w:noProof/>
        </w:rPr>
        <mc:AlternateContent>
          <mc:Choice Requires="wps">
            <w:drawing>
              <wp:anchor distT="0" distB="0" distL="114300" distR="114300" simplePos="0" relativeHeight="251664384" behindDoc="0" locked="0" layoutInCell="1" allowOverlap="1" wp14:anchorId="617EEE35" wp14:editId="5D856090">
                <wp:simplePos x="0" y="0"/>
                <wp:positionH relativeFrom="column">
                  <wp:posOffset>5775325</wp:posOffset>
                </wp:positionH>
                <wp:positionV relativeFrom="paragraph">
                  <wp:posOffset>1357630</wp:posOffset>
                </wp:positionV>
                <wp:extent cx="1192530" cy="806450"/>
                <wp:effectExtent l="0" t="0" r="7620" b="0"/>
                <wp:wrapThrough wrapText="bothSides">
                  <wp:wrapPolygon edited="0">
                    <wp:start x="0" y="0"/>
                    <wp:lineTo x="0" y="20920"/>
                    <wp:lineTo x="21393" y="20920"/>
                    <wp:lineTo x="21393"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1192530" cy="806450"/>
                        </a:xfrm>
                        <a:prstGeom prst="rect">
                          <a:avLst/>
                        </a:prstGeom>
                        <a:solidFill>
                          <a:prstClr val="white"/>
                        </a:solidFill>
                        <a:ln>
                          <a:noFill/>
                        </a:ln>
                      </wps:spPr>
                      <wps:txbx>
                        <w:txbxContent>
                          <w:p w14:paraId="684EDF6D" w14:textId="77777777" w:rsidR="002D438C" w:rsidRPr="00B51305" w:rsidRDefault="002D438C" w:rsidP="00BB089C">
                            <w:pPr>
                              <w:pStyle w:val="NoSpacing"/>
                              <w:rPr>
                                <w:sz w:val="14"/>
                              </w:rPr>
                            </w:pPr>
                          </w:p>
                          <w:p w14:paraId="34DE5235" w14:textId="77777777" w:rsidR="002D438C" w:rsidRDefault="002D438C" w:rsidP="00BB089C">
                            <w:pPr>
                              <w:rPr>
                                <w:sz w:val="14"/>
                              </w:rPr>
                            </w:pPr>
                            <w:r>
                              <w:rPr>
                                <w:sz w:val="14"/>
                              </w:rPr>
                              <w:t>Concerning A:</w:t>
                            </w:r>
                          </w:p>
                          <w:p w14:paraId="50048D86" w14:textId="77777777" w:rsidR="002D438C" w:rsidRPr="00B51305" w:rsidRDefault="002D438C" w:rsidP="00BB089C">
                            <w:pPr>
                              <w:rPr>
                                <w:sz w:val="14"/>
                              </w:rPr>
                            </w:pPr>
                            <w:r>
                              <w:rPr>
                                <w:sz w:val="14"/>
                              </w:rPr>
                              <w:t>Goals (top down) guides people sampling of cues, as specific cues maximize the probability of rewar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EEE35" id="Text Box 22" o:spid="_x0000_s1028" type="#_x0000_t202" style="position:absolute;margin-left:454.75pt;margin-top:106.9pt;width:93.9pt;height:6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" stroked="f">
                <v:textbox inset="0,0,0,0">
                  <w:txbxContent>
                    <w:p w14:paraId="684EDF6D" w14:textId="77777777" w:rsidR="002D438C" w:rsidRPr="00B51305" w:rsidRDefault="002D438C" w:rsidP="00BB089C">
                      <w:pPr>
                        <w:pStyle w:val="NoSpacing"/>
                        <w:rPr>
                          <w:sz w:val="14"/>
                        </w:rPr>
                      </w:pPr>
                    </w:p>
                    <w:p w14:paraId="34DE5235" w14:textId="77777777" w:rsidR="002D438C" w:rsidRDefault="002D438C" w:rsidP="00BB089C">
                      <w:pPr>
                        <w:rPr>
                          <w:sz w:val="14"/>
                        </w:rPr>
                      </w:pPr>
                      <w:r>
                        <w:rPr>
                          <w:sz w:val="14"/>
                        </w:rPr>
                        <w:t>Concerning A:</w:t>
                      </w:r>
                    </w:p>
                    <w:p w14:paraId="50048D86" w14:textId="77777777" w:rsidR="002D438C" w:rsidRPr="00B51305" w:rsidRDefault="002D438C" w:rsidP="00BB089C">
                      <w:pPr>
                        <w:rPr>
                          <w:sz w:val="14"/>
                        </w:rPr>
                      </w:pPr>
                      <w:r>
                        <w:rPr>
                          <w:sz w:val="14"/>
                        </w:rPr>
                        <w:t>Goals (top down) guides people sampling of cues, as specific cues maximize the probability of rewards</w:t>
                      </w:r>
                    </w:p>
                  </w:txbxContent>
                </v:textbox>
                <w10:wrap type="through"/>
              </v:shape>
            </w:pict>
          </mc:Fallback>
        </mc:AlternateContent>
      </w:r>
      <w:r w:rsidRPr="00B92B89">
        <w:rPr>
          <w:rFonts w:ascii="inherit" w:hAnsi="inherit" w:cs="AdvCaceiliaHVY"/>
          <w:szCs w:val="16"/>
        </w:rPr>
        <w:t>(B) Non-Instrumental Sampling: The cues indicate a preordained</w:t>
      </w:r>
      <w:r w:rsidRPr="00B92B89">
        <w:rPr>
          <w:rStyle w:val="FootnoteReference"/>
          <w:rFonts w:ascii="inherit" w:hAnsi="inherit" w:cs="AdvCaceiliaHVY"/>
          <w:szCs w:val="16"/>
        </w:rPr>
        <w:footnoteReference w:id="9"/>
      </w:r>
      <w:r w:rsidRPr="00B92B89">
        <w:rPr>
          <w:rFonts w:ascii="inherit" w:hAnsi="inherit" w:cs="AdvCaceiliaHVY"/>
          <w:szCs w:val="16"/>
        </w:rPr>
        <w:t xml:space="preserve"> outcome but the agent cannot alter the outcome. The agent makes the decision whether to sample cue A or B, and discriminates the signal given by the sampled cue. Signals A1 and A2, produced by sampling cue A, predict with certainty whether the reward will be large or small. Signals B1 and B2, produced by cue B are random and do not reduce the uncertainty about reward size</w:t>
      </w:r>
      <w:r w:rsidRPr="00B92B89">
        <w:rPr>
          <w:rFonts w:ascii="inherit" w:hAnsi="inherit" w:cs="AdvCaceiliaHVY"/>
          <w:sz w:val="18"/>
          <w:szCs w:val="16"/>
        </w:rPr>
        <w:t>.</w:t>
      </w:r>
      <w:r w:rsidRPr="00B92B89">
        <w:rPr>
          <w:rFonts w:ascii="inherit" w:hAnsi="inherit"/>
          <w:sz w:val="24"/>
        </w:rPr>
        <w:t xml:space="preserve"> </w:t>
      </w:r>
    </w:p>
    <w:p w14:paraId="758E329E" w14:textId="77777777" w:rsidR="00BB089C" w:rsidRPr="00B92B89" w:rsidRDefault="00BB089C" w:rsidP="00BB089C">
      <w:pPr>
        <w:rPr>
          <w:rFonts w:ascii="inherit" w:hAnsi="inherit"/>
          <w:sz w:val="24"/>
        </w:rPr>
      </w:pPr>
    </w:p>
    <w:p w14:paraId="6B38C1DF" w14:textId="77777777" w:rsidR="00BB089C" w:rsidRPr="00B92B89" w:rsidRDefault="00BB089C" w:rsidP="00BB089C">
      <w:pPr>
        <w:rPr>
          <w:rFonts w:ascii="inherit" w:hAnsi="inherit"/>
          <w:sz w:val="24"/>
        </w:rPr>
      </w:pPr>
      <w:r w:rsidRPr="00B92B89">
        <w:rPr>
          <w:rFonts w:ascii="inherit" w:hAnsi="inherit"/>
          <w:sz w:val="24"/>
        </w:rPr>
        <w:t xml:space="preserve">A ; cues that guide </w:t>
      </w:r>
      <w:proofErr w:type="spellStart"/>
      <w:r w:rsidRPr="00B92B89">
        <w:rPr>
          <w:rFonts w:ascii="inherit" w:hAnsi="inherit"/>
          <w:sz w:val="24"/>
        </w:rPr>
        <w:t>agen’t</w:t>
      </w:r>
      <w:proofErr w:type="spellEnd"/>
      <w:r w:rsidRPr="00B92B89">
        <w:rPr>
          <w:rFonts w:ascii="inherit" w:hAnsi="inherit"/>
          <w:sz w:val="24"/>
        </w:rPr>
        <w:t xml:space="preserve"> actions, which can lead to a certain reward</w:t>
      </w:r>
    </w:p>
    <w:p w14:paraId="7B726631" w14:textId="77777777" w:rsidR="00BB089C" w:rsidRPr="00B92B89" w:rsidRDefault="00BB089C" w:rsidP="00BB089C">
      <w:pPr>
        <w:rPr>
          <w:rFonts w:ascii="inherit" w:hAnsi="inherit"/>
          <w:sz w:val="24"/>
        </w:rPr>
      </w:pPr>
      <w:r w:rsidRPr="00B92B89">
        <w:rPr>
          <w:rFonts w:ascii="inherit" w:hAnsi="inherit"/>
          <w:sz w:val="24"/>
        </w:rPr>
        <w:t xml:space="preserve">B; cues that only predict a certain probability of reward but, these cues cannot guide the </w:t>
      </w:r>
      <w:proofErr w:type="spellStart"/>
      <w:r w:rsidRPr="00B92B89">
        <w:rPr>
          <w:rFonts w:ascii="inherit" w:hAnsi="inherit"/>
          <w:sz w:val="24"/>
        </w:rPr>
        <w:t>agen’t</w:t>
      </w:r>
      <w:proofErr w:type="spellEnd"/>
      <w:r w:rsidRPr="00B92B89">
        <w:rPr>
          <w:rFonts w:ascii="inherit" w:hAnsi="inherit"/>
          <w:sz w:val="24"/>
        </w:rPr>
        <w:t xml:space="preserve"> action, as the reward </w:t>
      </w:r>
    </w:p>
    <w:p w14:paraId="6EC77270" w14:textId="77777777" w:rsidR="00BB089C" w:rsidRPr="00B92B89" w:rsidRDefault="00BB089C" w:rsidP="00BB089C">
      <w:pPr>
        <w:rPr>
          <w:rFonts w:ascii="inherit" w:hAnsi="inherit"/>
          <w:sz w:val="24"/>
        </w:rPr>
      </w:pPr>
      <w:r w:rsidRPr="00B92B89">
        <w:rPr>
          <w:rFonts w:ascii="inherit" w:hAnsi="inherit"/>
          <w:sz w:val="24"/>
        </w:rPr>
        <w:t>Is already predetermined</w:t>
      </w:r>
    </w:p>
    <w:p w14:paraId="747E30A4" w14:textId="77777777" w:rsidR="00BB089C" w:rsidRPr="00B92B89" w:rsidRDefault="00BB089C" w:rsidP="00BB089C">
      <w:pPr>
        <w:rPr>
          <w:rFonts w:ascii="inherit" w:hAnsi="inherit"/>
          <w:sz w:val="24"/>
        </w:rPr>
      </w:pPr>
    </w:p>
    <w:p w14:paraId="281CEA75" w14:textId="77777777" w:rsidR="00BB089C" w:rsidRPr="00B92B89" w:rsidRDefault="00BB089C" w:rsidP="00BB089C">
      <w:pPr>
        <w:rPr>
          <w:rFonts w:ascii="inherit" w:hAnsi="inherit"/>
          <w:sz w:val="24"/>
        </w:rPr>
      </w:pPr>
      <w:r w:rsidRPr="00B92B89">
        <w:rPr>
          <w:rFonts w:ascii="inherit" w:hAnsi="inherit"/>
          <w:sz w:val="24"/>
        </w:rPr>
        <w:t>Fun fact: The monkeys tested under B (</w:t>
      </w:r>
      <w:proofErr w:type="spellStart"/>
      <w:r w:rsidRPr="00B92B89">
        <w:rPr>
          <w:rFonts w:ascii="inherit" w:hAnsi="inherit"/>
          <w:sz w:val="24"/>
        </w:rPr>
        <w:t>non instrumental</w:t>
      </w:r>
      <w:proofErr w:type="spellEnd"/>
      <w:r w:rsidRPr="00B92B89">
        <w:rPr>
          <w:rFonts w:ascii="inherit" w:hAnsi="inherit"/>
          <w:sz w:val="24"/>
        </w:rPr>
        <w:t xml:space="preserve"> sampling </w:t>
      </w:r>
      <w:proofErr w:type="spellStart"/>
      <w:r w:rsidRPr="00B92B89">
        <w:rPr>
          <w:rFonts w:ascii="inherit" w:hAnsi="inherit"/>
          <w:sz w:val="24"/>
        </w:rPr>
        <w:t>eximeriment</w:t>
      </w:r>
      <w:proofErr w:type="spellEnd"/>
      <w:r w:rsidRPr="00B92B89">
        <w:rPr>
          <w:rFonts w:ascii="inherit" w:hAnsi="inherit"/>
          <w:sz w:val="24"/>
        </w:rPr>
        <w:t>) developed a consistent preference for the informative cues</w:t>
      </w:r>
    </w:p>
    <w:p w14:paraId="785B4D1D" w14:textId="77777777" w:rsidR="00BB089C" w:rsidRPr="00B92B89" w:rsidRDefault="00BB089C" w:rsidP="00BB089C">
      <w:pPr>
        <w:ind w:firstLine="720"/>
        <w:rPr>
          <w:rFonts w:ascii="inherit" w:hAnsi="inherit"/>
          <w:sz w:val="28"/>
          <w:szCs w:val="28"/>
        </w:rPr>
      </w:pPr>
      <w:r w:rsidRPr="00B92B89">
        <w:rPr>
          <w:rFonts w:ascii="inherit" w:hAnsi="inherit"/>
          <w:sz w:val="24"/>
        </w:rPr>
        <w:t>They  were willing to sacrifice juice reward,  to attend to predictive cues</w:t>
      </w:r>
      <w:r w:rsidRPr="00B92B89">
        <w:rPr>
          <w:rFonts w:ascii="inherit" w:hAnsi="inherit"/>
        </w:rPr>
        <w:br w:type="page"/>
      </w:r>
    </w:p>
    <w:p w14:paraId="61AA3DBB" w14:textId="247692D3" w:rsidR="00BB089C" w:rsidRPr="00B92B89" w:rsidRDefault="00BB089C" w:rsidP="00BB089C">
      <w:pPr>
        <w:pStyle w:val="Heading2"/>
      </w:pPr>
      <w:bookmarkStart w:id="119" w:name="_Toc11761898"/>
      <w:r w:rsidRPr="00B92B89">
        <w:lastRenderedPageBreak/>
        <w:t>Ensemble perception</w:t>
      </w:r>
      <w:bookmarkEnd w:id="119"/>
    </w:p>
    <w:p w14:paraId="5B0F13DC"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The visual system’s ability to detect and extract information from groups of similar objects (faces, trees, cars, …) that is statistically representative of the whole group, such as motion, orientation, brightness, hue and social position</w:t>
      </w:r>
    </w:p>
    <w:p w14:paraId="6C79D275"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 xml:space="preserve">Relation is holistic; belief/feeling that they are (intimately) connected, looking at the whole (group) </w:t>
      </w:r>
    </w:p>
    <w:p w14:paraId="188BD628" w14:textId="77777777" w:rsidR="00BB089C" w:rsidRPr="00B92B89" w:rsidRDefault="00BB089C" w:rsidP="00BB089C">
      <w:pPr>
        <w:ind w:left="1080"/>
        <w:rPr>
          <w:rFonts w:ascii="inherit" w:hAnsi="inherit" w:cstheme="majorHAnsi"/>
        </w:rPr>
      </w:pPr>
    </w:p>
    <w:p w14:paraId="47A3758D" w14:textId="77777777" w:rsidR="00BB089C" w:rsidRPr="00B92B89" w:rsidRDefault="00BB089C" w:rsidP="00BB089C">
      <w:pPr>
        <w:numPr>
          <w:ilvl w:val="1"/>
          <w:numId w:val="14"/>
        </w:numPr>
        <w:rPr>
          <w:rFonts w:ascii="inherit" w:hAnsi="inherit" w:cstheme="majorHAnsi"/>
        </w:rPr>
      </w:pPr>
      <w:r w:rsidRPr="00B92B89">
        <w:rPr>
          <w:rFonts w:ascii="inherit" w:hAnsi="inherit" w:cstheme="majorHAnsi"/>
        </w:rPr>
        <w:t>e.g.</w:t>
      </w:r>
      <w:r w:rsidRPr="00B92B89">
        <w:rPr>
          <w:rFonts w:ascii="inherit" w:hAnsi="inherit" w:cstheme="majorHAnsi"/>
          <w:noProof/>
        </w:rPr>
        <w:drawing>
          <wp:inline distT="114300" distB="114300" distL="114300" distR="114300" wp14:anchorId="60D65112" wp14:editId="18F11ACC">
            <wp:extent cx="2266950" cy="20193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5"/>
                    <a:srcRect/>
                    <a:stretch>
                      <a:fillRect/>
                    </a:stretch>
                  </pic:blipFill>
                  <pic:spPr>
                    <a:xfrm>
                      <a:off x="0" y="0"/>
                      <a:ext cx="2266950" cy="2019300"/>
                    </a:xfrm>
                    <a:prstGeom prst="rect">
                      <a:avLst/>
                    </a:prstGeom>
                    <a:ln/>
                  </pic:spPr>
                </pic:pic>
              </a:graphicData>
            </a:graphic>
          </wp:inline>
        </w:drawing>
      </w:r>
    </w:p>
    <w:p w14:paraId="64E184D4" w14:textId="77777777" w:rsidR="00BB089C" w:rsidRPr="00B92B89" w:rsidRDefault="00BB089C" w:rsidP="00BB089C">
      <w:pPr>
        <w:numPr>
          <w:ilvl w:val="2"/>
          <w:numId w:val="14"/>
        </w:numPr>
        <w:rPr>
          <w:rFonts w:ascii="inherit" w:hAnsi="inherit" w:cstheme="majorHAnsi"/>
        </w:rPr>
      </w:pPr>
      <w:r w:rsidRPr="00B92B89">
        <w:rPr>
          <w:rFonts w:ascii="inherit" w:hAnsi="inherit" w:cstheme="majorHAnsi"/>
        </w:rPr>
        <w:t xml:space="preserve">Perception: an ensemble of 5 kids, average hobby: music, average style: unfashionable, average posture: faked active playing, average gaze: gaze </w:t>
      </w:r>
      <w:proofErr w:type="spellStart"/>
      <w:r w:rsidRPr="00B92B89">
        <w:rPr>
          <w:rFonts w:ascii="inherit" w:hAnsi="inherit" w:cstheme="majorHAnsi"/>
        </w:rPr>
        <w:t>focussed</w:t>
      </w:r>
      <w:proofErr w:type="spellEnd"/>
      <w:r w:rsidRPr="00B92B89">
        <w:rPr>
          <w:rFonts w:ascii="inherit" w:hAnsi="inherit" w:cstheme="majorHAnsi"/>
        </w:rPr>
        <w:t xml:space="preserve"> on camera</w:t>
      </w:r>
    </w:p>
    <w:p w14:paraId="3AB1945B" w14:textId="77777777" w:rsidR="00BB089C" w:rsidRPr="00B92B89" w:rsidRDefault="00BB089C" w:rsidP="00BB089C">
      <w:pPr>
        <w:rPr>
          <w:rFonts w:ascii="inherit" w:hAnsi="inherit" w:cstheme="majorHAnsi"/>
        </w:rPr>
      </w:pPr>
    </w:p>
    <w:p w14:paraId="49952AA5" w14:textId="77777777" w:rsidR="00BB089C" w:rsidRPr="00B92B89" w:rsidRDefault="00BB089C" w:rsidP="00BB089C">
      <w:pPr>
        <w:rPr>
          <w:rFonts w:ascii="inherit" w:hAnsi="inherit" w:cstheme="majorHAnsi"/>
        </w:rPr>
      </w:pPr>
    </w:p>
    <w:p w14:paraId="7A91CFA2" w14:textId="77777777" w:rsidR="00BB089C" w:rsidRPr="00B92B89" w:rsidRDefault="00BB089C" w:rsidP="00BB089C">
      <w:pPr>
        <w:rPr>
          <w:rFonts w:ascii="inherit" w:hAnsi="inherit" w:cstheme="majorHAnsi"/>
        </w:rPr>
      </w:pPr>
    </w:p>
    <w:p w14:paraId="46D775EF" w14:textId="77777777" w:rsidR="00BB089C" w:rsidRPr="00B92B89" w:rsidRDefault="00BB089C" w:rsidP="004864C5">
      <w:pPr>
        <w:pStyle w:val="ListParagraph"/>
      </w:pPr>
      <w:r w:rsidRPr="00B92B89">
        <w:t xml:space="preserve">Reality has a lot of information, and our capacity of </w:t>
      </w:r>
      <w:r w:rsidRPr="00B92B89">
        <w:rPr>
          <w:b/>
        </w:rPr>
        <w:t>visual system Is limited</w:t>
      </w:r>
      <w:r w:rsidRPr="00B92B89">
        <w:t xml:space="preserve">. </w:t>
      </w:r>
    </w:p>
    <w:p w14:paraId="52D423DF" w14:textId="77777777" w:rsidR="00BB089C" w:rsidRPr="00B92B89" w:rsidRDefault="00BB089C" w:rsidP="004864C5">
      <w:pPr>
        <w:pStyle w:val="ListParagraph"/>
      </w:pPr>
      <w:r w:rsidRPr="00B92B89">
        <w:t xml:space="preserve">although natural scenes are dense with information, this clutter is not completely random. Instead, </w:t>
      </w:r>
      <w:r w:rsidRPr="00B92B89">
        <w:rPr>
          <w:b/>
        </w:rPr>
        <w:t>natural scenes are filled with similar or redundant groups</w:t>
      </w:r>
      <w:r w:rsidRPr="00B92B89">
        <w:t xml:space="preserve"> of objects, features, and textures. The visual system is sensitive to these similarities</w:t>
      </w:r>
    </w:p>
    <w:p w14:paraId="2F70F7E2" w14:textId="77777777" w:rsidR="00BB089C" w:rsidRPr="00B92B89" w:rsidRDefault="00BB089C" w:rsidP="004864C5">
      <w:pPr>
        <w:pStyle w:val="ListParagraph"/>
      </w:pPr>
      <w:r w:rsidRPr="00B92B89">
        <w:t>probably why ensemble perception is a thing</w:t>
      </w:r>
    </w:p>
    <w:p w14:paraId="1BE252B9" w14:textId="4D52B343" w:rsidR="00BB089C" w:rsidRPr="00B92B89" w:rsidRDefault="00BB089C" w:rsidP="004864C5">
      <w:pPr>
        <w:pStyle w:val="ListParagraph"/>
      </w:pPr>
      <w:r w:rsidRPr="00B92B89">
        <w:t xml:space="preserve">Ensemble perception mainly expresses in </w:t>
      </w:r>
      <w:r w:rsidRPr="00B92B89">
        <w:rPr>
          <w:b/>
        </w:rPr>
        <w:t>averages</w:t>
      </w:r>
    </w:p>
    <w:p w14:paraId="2F87C29C" w14:textId="0641AAC6" w:rsidR="0050160E" w:rsidRPr="00B92B89" w:rsidRDefault="0050160E" w:rsidP="0050160E">
      <w:pPr>
        <w:rPr>
          <w:rFonts w:ascii="inherit" w:hAnsi="inherit"/>
        </w:rPr>
      </w:pPr>
    </w:p>
    <w:p w14:paraId="20412814" w14:textId="77777777" w:rsidR="0050160E" w:rsidRPr="00B92B89" w:rsidRDefault="0050160E" w:rsidP="0050160E">
      <w:pPr>
        <w:rPr>
          <w:rFonts w:ascii="inherit" w:hAnsi="inherit"/>
        </w:rPr>
      </w:pPr>
    </w:p>
    <w:p w14:paraId="548C50D5" w14:textId="1567DF2E" w:rsidR="00BB089C" w:rsidRPr="00B92B89" w:rsidRDefault="00BB089C" w:rsidP="004864C5">
      <w:pPr>
        <w:pStyle w:val="ListParagraph"/>
      </w:pPr>
      <w:r w:rsidRPr="00B92B89">
        <w:t>Ensemble percepts occur across 5 levels of visual analysis:</w:t>
      </w:r>
    </w:p>
    <w:p w14:paraId="2605DC1D" w14:textId="77777777" w:rsidR="00BB089C" w:rsidRPr="00B92B89" w:rsidRDefault="00BB089C" w:rsidP="004864C5">
      <w:pPr>
        <w:pStyle w:val="ListParagraph"/>
      </w:pPr>
      <w:r w:rsidRPr="00B92B89">
        <w:t>Low level ensemble perception</w:t>
      </w:r>
    </w:p>
    <w:p w14:paraId="49DA0B1E" w14:textId="77777777" w:rsidR="00BB089C" w:rsidRPr="00B92B89" w:rsidRDefault="00BB089C" w:rsidP="004864C5">
      <w:pPr>
        <w:pStyle w:val="ListParagraph"/>
      </w:pPr>
      <w:r w:rsidRPr="00B92B89">
        <w:t>E.G.( Motion, brightness, hue, etc.</w:t>
      </w:r>
    </w:p>
    <w:p w14:paraId="4CE95BC8" w14:textId="77777777" w:rsidR="00BB089C" w:rsidRPr="00B92B89" w:rsidRDefault="00BB089C" w:rsidP="004864C5">
      <w:pPr>
        <w:pStyle w:val="ListParagraph"/>
      </w:pPr>
      <w:proofErr w:type="spellStart"/>
      <w:r w:rsidRPr="00B92B89">
        <w:t>Mid level</w:t>
      </w:r>
      <w:proofErr w:type="spellEnd"/>
      <w:r w:rsidRPr="00B92B89">
        <w:t>..</w:t>
      </w:r>
    </w:p>
    <w:p w14:paraId="2F72F85A" w14:textId="77777777" w:rsidR="00BB089C" w:rsidRPr="00B92B89" w:rsidRDefault="00BB089C" w:rsidP="004864C5">
      <w:pPr>
        <w:pStyle w:val="ListParagraph"/>
      </w:pPr>
      <w:r w:rsidRPr="00B92B89">
        <w:t xml:space="preserve">E.G.( average size of </w:t>
      </w:r>
      <w:proofErr w:type="spellStart"/>
      <w:r w:rsidRPr="00B92B89">
        <w:t>circels</w:t>
      </w:r>
      <w:proofErr w:type="spellEnd"/>
      <w:r w:rsidRPr="00B92B89">
        <w:t>)</w:t>
      </w:r>
    </w:p>
    <w:p w14:paraId="68AE4F5D" w14:textId="77777777" w:rsidR="00BB089C" w:rsidRPr="00B92B89" w:rsidRDefault="00BB089C" w:rsidP="004864C5">
      <w:pPr>
        <w:pStyle w:val="ListParagraph"/>
      </w:pPr>
      <w:r w:rsidRPr="00B92B89">
        <w:t>High level</w:t>
      </w:r>
    </w:p>
    <w:p w14:paraId="0227853F" w14:textId="6885A309" w:rsidR="00BB089C" w:rsidRPr="00B92B89" w:rsidRDefault="00BB089C" w:rsidP="004864C5">
      <w:pPr>
        <w:pStyle w:val="ListParagraph"/>
      </w:pPr>
      <w:r w:rsidRPr="00B92B89">
        <w:t>E.G.( evaluate and discriminate the average emotional expression and gender in a crowd</w:t>
      </w:r>
    </w:p>
    <w:p w14:paraId="412F68ED" w14:textId="7EA529FD" w:rsidR="00BB089C" w:rsidRPr="00B92B89" w:rsidRDefault="00BB089C" w:rsidP="004864C5">
      <w:pPr>
        <w:pStyle w:val="ListParagraph"/>
      </w:pPr>
      <w:r w:rsidRPr="00B92B89">
        <w:t>Multiple ensembles</w:t>
      </w:r>
    </w:p>
    <w:p w14:paraId="2148C1ED" w14:textId="4D7E13E0" w:rsidR="00776266" w:rsidRPr="00B92B89" w:rsidRDefault="00776266" w:rsidP="004864C5">
      <w:pPr>
        <w:pStyle w:val="ListParagraph"/>
      </w:pPr>
      <w:r w:rsidRPr="00B92B89">
        <w:t xml:space="preserve">Research suggest that people can extract </w:t>
      </w:r>
      <w:r w:rsidR="002B751E" w:rsidRPr="00B92B89">
        <w:t xml:space="preserve">multiple ensemble characteristics from one or more groups of </w:t>
      </w:r>
      <w:proofErr w:type="spellStart"/>
      <w:r w:rsidR="002B751E" w:rsidRPr="00B92B89">
        <w:t>stimiuli</w:t>
      </w:r>
      <w:proofErr w:type="spellEnd"/>
    </w:p>
    <w:p w14:paraId="78CD61F2" w14:textId="58AC2113" w:rsidR="002B751E" w:rsidRPr="00B92B89" w:rsidRDefault="002B751E" w:rsidP="004864C5">
      <w:pPr>
        <w:pStyle w:val="ListParagraph"/>
      </w:pPr>
      <w:r w:rsidRPr="00B92B89">
        <w:t>studies have shown that observers can successfully extract multiple ensembles from up to four groups of stimuli</w:t>
      </w:r>
    </w:p>
    <w:p w14:paraId="67E595C5" w14:textId="77777777" w:rsidR="00163CE7" w:rsidRPr="00B92B89" w:rsidRDefault="00163CE7" w:rsidP="00163CE7">
      <w:pPr>
        <w:ind w:left="720" w:hanging="360"/>
        <w:rPr>
          <w:rFonts w:ascii="inherit" w:hAnsi="inherit"/>
        </w:rPr>
      </w:pPr>
    </w:p>
    <w:p w14:paraId="52D917ED" w14:textId="67871E17" w:rsidR="00BB089C" w:rsidRPr="00B92B89" w:rsidRDefault="002B751E" w:rsidP="004864C5">
      <w:pPr>
        <w:pStyle w:val="ListParagraph"/>
      </w:pPr>
      <w:r w:rsidRPr="00B92B89">
        <w:t xml:space="preserve">Forms of ensemble </w:t>
      </w:r>
      <w:proofErr w:type="spellStart"/>
      <w:r w:rsidRPr="00B92B89">
        <w:t>represenations</w:t>
      </w:r>
      <w:proofErr w:type="spellEnd"/>
    </w:p>
    <w:p w14:paraId="459A5350" w14:textId="036440FF" w:rsidR="002B751E" w:rsidRPr="00B92B89" w:rsidRDefault="002B751E" w:rsidP="004864C5">
      <w:pPr>
        <w:pStyle w:val="ListParagraph"/>
      </w:pPr>
      <w:r w:rsidRPr="00B92B89">
        <w:t xml:space="preserve">The most common one is </w:t>
      </w:r>
      <w:r w:rsidRPr="00B92B89">
        <w:rPr>
          <w:b/>
        </w:rPr>
        <w:t>average</w:t>
      </w:r>
    </w:p>
    <w:p w14:paraId="381E28D7" w14:textId="4EB7C29A" w:rsidR="002B751E" w:rsidRPr="00B92B89" w:rsidRDefault="002B751E" w:rsidP="004864C5">
      <w:pPr>
        <w:pStyle w:val="ListParagraph"/>
      </w:pPr>
      <w:r w:rsidRPr="00B92B89">
        <w:rPr>
          <w:b/>
        </w:rPr>
        <w:t>Variance</w:t>
      </w:r>
      <w:r w:rsidRPr="00B92B89">
        <w:t xml:space="preserve"> is also a noteworthy one:</w:t>
      </w:r>
    </w:p>
    <w:p w14:paraId="7AB16DC6" w14:textId="43A28967" w:rsidR="002B751E" w:rsidRPr="00B92B89" w:rsidRDefault="002B751E" w:rsidP="004864C5">
      <w:pPr>
        <w:pStyle w:val="ListParagraph"/>
      </w:pPr>
      <w:r w:rsidRPr="00B92B89">
        <w:lastRenderedPageBreak/>
        <w:t>E.g.: when walking through a crowd of people, the average emotion is in formative, but equally critical is the variation of emotion present in the crowd</w:t>
      </w:r>
    </w:p>
    <w:p w14:paraId="4CBC6F60" w14:textId="77777777" w:rsidR="002B751E" w:rsidRPr="00B92B89" w:rsidRDefault="002B751E" w:rsidP="002B751E">
      <w:pPr>
        <w:ind w:left="360"/>
        <w:rPr>
          <w:rFonts w:ascii="inherit" w:hAnsi="inherit"/>
        </w:rPr>
      </w:pPr>
    </w:p>
    <w:p w14:paraId="692F9EFB" w14:textId="77777777" w:rsidR="00163CE7" w:rsidRPr="00B92B89" w:rsidRDefault="00163CE7" w:rsidP="00163CE7">
      <w:pPr>
        <w:rPr>
          <w:rFonts w:ascii="inherit" w:hAnsi="inherit"/>
        </w:rPr>
      </w:pPr>
    </w:p>
    <w:p w14:paraId="3FD624DC" w14:textId="77777777" w:rsidR="00BB089C" w:rsidRPr="00B92B89" w:rsidRDefault="00BB089C" w:rsidP="00657A49">
      <w:pPr>
        <w:ind w:left="720" w:hanging="360"/>
        <w:rPr>
          <w:rFonts w:ascii="inherit" w:hAnsi="inherit"/>
        </w:rPr>
      </w:pPr>
      <w:r w:rsidRPr="00B92B89">
        <w:rPr>
          <w:rFonts w:ascii="inherit" w:hAnsi="inherit"/>
        </w:rPr>
        <w:br w:type="page"/>
      </w:r>
    </w:p>
    <w:p w14:paraId="1550EC5C" w14:textId="19FDFE0A" w:rsidR="00BB089C" w:rsidRPr="00B92B89" w:rsidRDefault="00BB089C" w:rsidP="00BB089C">
      <w:pPr>
        <w:pStyle w:val="Heading2"/>
      </w:pPr>
      <w:bookmarkStart w:id="120" w:name="_Toc11761899"/>
      <w:r w:rsidRPr="00B92B89">
        <w:lastRenderedPageBreak/>
        <w:t>Short term memory ; slot model vs equal resource model</w:t>
      </w:r>
      <w:bookmarkEnd w:id="120"/>
    </w:p>
    <w:p w14:paraId="5C883021" w14:textId="77777777" w:rsidR="00BB089C" w:rsidRPr="00B92B89" w:rsidRDefault="00BB089C" w:rsidP="00BB089C">
      <w:pPr>
        <w:rPr>
          <w:rFonts w:ascii="inherit" w:hAnsi="inherit"/>
        </w:rPr>
      </w:pPr>
    </w:p>
    <w:p w14:paraId="6FAB505B" w14:textId="77777777" w:rsidR="00BB089C" w:rsidRPr="00B92B89" w:rsidRDefault="00BB089C" w:rsidP="00BB089C">
      <w:pPr>
        <w:rPr>
          <w:rFonts w:ascii="inherit" w:hAnsi="inherit"/>
        </w:rPr>
      </w:pPr>
      <w:r w:rsidRPr="00B92B89">
        <w:rPr>
          <w:rFonts w:ascii="inherit" w:hAnsi="inherit"/>
          <w:noProof/>
        </w:rPr>
        <w:drawing>
          <wp:anchor distT="0" distB="0" distL="114300" distR="114300" simplePos="0" relativeHeight="251661312" behindDoc="0" locked="0" layoutInCell="1" allowOverlap="1" wp14:anchorId="749DD63A" wp14:editId="66307245">
            <wp:simplePos x="0" y="0"/>
            <wp:positionH relativeFrom="column">
              <wp:posOffset>0</wp:posOffset>
            </wp:positionH>
            <wp:positionV relativeFrom="paragraph">
              <wp:posOffset>168275</wp:posOffset>
            </wp:positionV>
            <wp:extent cx="7199630" cy="4163060"/>
            <wp:effectExtent l="0" t="0" r="1270" b="8890"/>
            <wp:wrapThrough wrapText="bothSides">
              <wp:wrapPolygon edited="0">
                <wp:start x="0" y="0"/>
                <wp:lineTo x="0" y="21547"/>
                <wp:lineTo x="21547" y="21547"/>
                <wp:lineTo x="21547"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199630" cy="4163060"/>
                    </a:xfrm>
                    <a:prstGeom prst="rect">
                      <a:avLst/>
                    </a:prstGeom>
                  </pic:spPr>
                </pic:pic>
              </a:graphicData>
            </a:graphic>
          </wp:anchor>
        </w:drawing>
      </w:r>
    </w:p>
    <w:p w14:paraId="1A36A241" w14:textId="77777777" w:rsidR="00BB089C" w:rsidRPr="00B92B89" w:rsidRDefault="00BB089C" w:rsidP="00BB089C">
      <w:pPr>
        <w:rPr>
          <w:rFonts w:ascii="inherit" w:hAnsi="inherit" w:cstheme="majorHAnsi"/>
        </w:rPr>
      </w:pPr>
      <w:r w:rsidRPr="00B92B89">
        <w:rPr>
          <w:rFonts w:ascii="inherit" w:hAnsi="inherit" w:cstheme="majorHAnsi"/>
        </w:rPr>
        <w:br w:type="page"/>
      </w:r>
    </w:p>
    <w:p w14:paraId="77A3E13A" w14:textId="77777777" w:rsidR="007539AF" w:rsidRPr="00B92B89" w:rsidRDefault="007539AF" w:rsidP="007539AF">
      <w:pPr>
        <w:pStyle w:val="Heading2"/>
      </w:pPr>
      <w:bookmarkStart w:id="121" w:name="_Toc11761912"/>
      <w:bookmarkStart w:id="122" w:name="_Toc11761900"/>
      <w:r w:rsidRPr="00B92B89">
        <w:lastRenderedPageBreak/>
        <w:t xml:space="preserve">Familiarity vs recollection ; </w:t>
      </w:r>
      <w:proofErr w:type="spellStart"/>
      <w:r w:rsidRPr="00B92B89">
        <w:t>dpsd</w:t>
      </w:r>
      <w:proofErr w:type="spellEnd"/>
      <w:r w:rsidRPr="00B92B89">
        <w:t xml:space="preserve"> and </w:t>
      </w:r>
      <w:proofErr w:type="spellStart"/>
      <w:r w:rsidRPr="00B92B89">
        <w:t>cdp</w:t>
      </w:r>
      <w:proofErr w:type="spellEnd"/>
      <w:r w:rsidRPr="00B92B89">
        <w:t xml:space="preserve"> models</w:t>
      </w:r>
      <w:bookmarkEnd w:id="121"/>
    </w:p>
    <w:p w14:paraId="30FB767B" w14:textId="289FC3BA" w:rsidR="00480110" w:rsidRPr="00B92B89" w:rsidRDefault="00480110" w:rsidP="007539AF">
      <w:pPr>
        <w:rPr>
          <w:rFonts w:ascii="inherit" w:hAnsi="inherit"/>
        </w:rPr>
      </w:pPr>
      <w:r w:rsidRPr="00B92B89">
        <w:rPr>
          <w:rFonts w:ascii="inherit" w:hAnsi="inherit"/>
        </w:rPr>
        <w:t>Lead up to familiarity and recollection:</w:t>
      </w:r>
    </w:p>
    <w:p w14:paraId="14249056" w14:textId="77777777" w:rsidR="00480110" w:rsidRPr="00B92B89" w:rsidRDefault="00480110" w:rsidP="007539AF">
      <w:pPr>
        <w:rPr>
          <w:rFonts w:ascii="inherit" w:hAnsi="inherit"/>
        </w:rPr>
      </w:pPr>
    </w:p>
    <w:p w14:paraId="6504582B" w14:textId="01AC4A35" w:rsidR="007539AF" w:rsidRPr="00B92B89" w:rsidRDefault="007539AF" w:rsidP="004864C5">
      <w:pPr>
        <w:pStyle w:val="ListParagraph"/>
        <w:numPr>
          <w:ilvl w:val="0"/>
          <w:numId w:val="28"/>
        </w:numPr>
      </w:pPr>
      <w:r w:rsidRPr="00B92B89">
        <w:t>VLTM ; Visual episodic long term memory</w:t>
      </w:r>
    </w:p>
    <w:p w14:paraId="49A77918" w14:textId="6AC6DE9E" w:rsidR="002B59F4" w:rsidRPr="00B92B89" w:rsidRDefault="002B59F4" w:rsidP="004864C5">
      <w:pPr>
        <w:pStyle w:val="ListParagraph"/>
        <w:numPr>
          <w:ilvl w:val="0"/>
          <w:numId w:val="28"/>
        </w:numPr>
      </w:pPr>
      <w:r w:rsidRPr="00B92B89">
        <w:t>VWM; Visual working memory</w:t>
      </w:r>
    </w:p>
    <w:p w14:paraId="6A573DA5" w14:textId="6B35A68F" w:rsidR="002B59F4" w:rsidRPr="00B92B89" w:rsidRDefault="002B59F4" w:rsidP="002B59F4">
      <w:pPr>
        <w:rPr>
          <w:rFonts w:ascii="inherit" w:hAnsi="inherit"/>
        </w:rPr>
      </w:pPr>
      <w:r w:rsidRPr="00B92B89">
        <w:rPr>
          <w:rFonts w:ascii="inherit" w:hAnsi="inherit"/>
        </w:rPr>
        <w:t>VLTM</w:t>
      </w:r>
      <w:r w:rsidR="00480110" w:rsidRPr="00B92B89">
        <w:rPr>
          <w:rFonts w:ascii="inherit" w:hAnsi="inherit"/>
        </w:rPr>
        <w:t xml:space="preserve"> </w:t>
      </w:r>
      <w:r w:rsidRPr="00B92B89">
        <w:rPr>
          <w:rFonts w:ascii="inherit" w:hAnsi="inherit"/>
        </w:rPr>
        <w:t xml:space="preserve">must manage between tolerance and discrimination. This is the function of VLTM—to manage this tension in order to recognize a </w:t>
      </w:r>
      <w:proofErr w:type="spellStart"/>
      <w:r w:rsidRPr="00B92B89">
        <w:rPr>
          <w:rFonts w:ascii="inherit" w:hAnsi="inherit"/>
        </w:rPr>
        <w:t>previ</w:t>
      </w:r>
      <w:proofErr w:type="spellEnd"/>
      <w:r w:rsidRPr="00B92B89">
        <w:rPr>
          <w:rFonts w:ascii="inherit" w:hAnsi="inherit"/>
        </w:rPr>
        <w:t xml:space="preserve"> </w:t>
      </w:r>
      <w:proofErr w:type="spellStart"/>
      <w:r w:rsidRPr="00B92B89">
        <w:rPr>
          <w:rFonts w:ascii="inherit" w:hAnsi="inherit"/>
        </w:rPr>
        <w:t>ous</w:t>
      </w:r>
      <w:proofErr w:type="spellEnd"/>
      <w:r w:rsidRPr="00B92B89">
        <w:rPr>
          <w:rFonts w:ascii="inherit" w:hAnsi="inherit"/>
        </w:rPr>
        <w:t xml:space="preserve"> visual experience given new input.</w:t>
      </w:r>
    </w:p>
    <w:p w14:paraId="72B74B40" w14:textId="77777777" w:rsidR="007539AF" w:rsidRPr="00B92B89" w:rsidRDefault="007539AF" w:rsidP="007539AF">
      <w:pPr>
        <w:spacing w:line="276" w:lineRule="auto"/>
        <w:ind w:left="720"/>
        <w:rPr>
          <w:rFonts w:ascii="inherit" w:eastAsia="Arial" w:hAnsi="inherit" w:cstheme="majorHAnsi"/>
        </w:rPr>
      </w:pPr>
      <w:r w:rsidRPr="00B92B89">
        <w:rPr>
          <w:rFonts w:ascii="inherit" w:eastAsia="Arial" w:hAnsi="inherit" w:cstheme="majorHAnsi"/>
          <w:noProof/>
        </w:rPr>
        <w:drawing>
          <wp:inline distT="114300" distB="114300" distL="114300" distR="114300" wp14:anchorId="3C72DC42" wp14:editId="1D78AF4A">
            <wp:extent cx="4308339" cy="2485148"/>
            <wp:effectExtent l="0" t="0" r="0" b="0"/>
            <wp:docPr id="3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57"/>
                    <a:srcRect/>
                    <a:stretch>
                      <a:fillRect/>
                    </a:stretch>
                  </pic:blipFill>
                  <pic:spPr>
                    <a:xfrm>
                      <a:off x="0" y="0"/>
                      <a:ext cx="4314226" cy="2488544"/>
                    </a:xfrm>
                    <a:prstGeom prst="rect">
                      <a:avLst/>
                    </a:prstGeom>
                    <a:ln/>
                  </pic:spPr>
                </pic:pic>
              </a:graphicData>
            </a:graphic>
          </wp:inline>
        </w:drawing>
      </w:r>
    </w:p>
    <w:p w14:paraId="7CCECA16" w14:textId="77777777" w:rsidR="007539AF" w:rsidRPr="00B92B89" w:rsidRDefault="007539AF" w:rsidP="007539AF">
      <w:pPr>
        <w:ind w:left="720"/>
        <w:rPr>
          <w:rFonts w:ascii="inherit" w:hAnsi="inherit"/>
        </w:rPr>
      </w:pPr>
      <w:r w:rsidRPr="00B92B89">
        <w:rPr>
          <w:rFonts w:ascii="inherit" w:hAnsi="inherit"/>
          <w:shd w:val="clear" w:color="auto" w:fill="FCFCFC"/>
        </w:rPr>
        <w:t>Fig. 1</w:t>
      </w:r>
    </w:p>
    <w:p w14:paraId="242BA74E" w14:textId="77777777" w:rsidR="007539AF" w:rsidRPr="00B92B89" w:rsidRDefault="007539AF" w:rsidP="007539AF">
      <w:pPr>
        <w:ind w:left="720"/>
        <w:rPr>
          <w:rFonts w:ascii="inherit" w:hAnsi="inherit"/>
        </w:rPr>
      </w:pPr>
      <w:r w:rsidRPr="00B92B89">
        <w:rPr>
          <w:rFonts w:ascii="inherit" w:hAnsi="inherit"/>
        </w:rPr>
        <w:t xml:space="preserve">Illustration of the </w:t>
      </w:r>
      <w:r w:rsidRPr="00B92B89">
        <w:rPr>
          <w:rFonts w:ascii="inherit" w:hAnsi="inherit"/>
          <w:b/>
        </w:rPr>
        <w:t>dual-</w:t>
      </w:r>
      <w:r w:rsidRPr="00B92B89">
        <w:rPr>
          <w:rFonts w:ascii="inherit" w:hAnsi="inherit"/>
        </w:rPr>
        <w:t xml:space="preserve">process signal-detection (DPSD) and </w:t>
      </w:r>
      <w:r w:rsidRPr="00B92B89">
        <w:rPr>
          <w:rFonts w:ascii="inherit" w:hAnsi="inherit"/>
          <w:b/>
        </w:rPr>
        <w:t>continuous</w:t>
      </w:r>
      <w:r w:rsidRPr="00B92B89">
        <w:rPr>
          <w:rFonts w:ascii="inherit" w:hAnsi="inherit"/>
        </w:rPr>
        <w:t xml:space="preserve"> dual-process (CDP) models. </w:t>
      </w:r>
    </w:p>
    <w:p w14:paraId="39BE11CF" w14:textId="77777777" w:rsidR="007539AF" w:rsidRPr="00B92B89" w:rsidRDefault="007539AF" w:rsidP="007539AF">
      <w:pPr>
        <w:ind w:left="720"/>
        <w:rPr>
          <w:rFonts w:ascii="inherit" w:hAnsi="inherit"/>
        </w:rPr>
      </w:pPr>
    </w:p>
    <w:p w14:paraId="4BBE0E10" w14:textId="77B3FEA6" w:rsidR="007539AF" w:rsidRPr="00B92B89" w:rsidRDefault="007539AF" w:rsidP="007539AF">
      <w:pPr>
        <w:ind w:left="720"/>
        <w:rPr>
          <w:rFonts w:ascii="inherit" w:hAnsi="inherit"/>
        </w:rPr>
      </w:pPr>
      <w:r w:rsidRPr="00B92B89">
        <w:rPr>
          <w:rFonts w:ascii="inherit" w:hAnsi="inherit"/>
        </w:rPr>
        <w:t xml:space="preserve">In the </w:t>
      </w:r>
      <w:r w:rsidRPr="00B92B89">
        <w:rPr>
          <w:rFonts w:ascii="inherit" w:hAnsi="inherit"/>
          <w:b/>
        </w:rPr>
        <w:t>DPSD</w:t>
      </w:r>
      <w:r w:rsidR="00E747EC" w:rsidRPr="00B92B89">
        <w:rPr>
          <w:rFonts w:ascii="inherit" w:hAnsi="inherit"/>
          <w:b/>
        </w:rPr>
        <w:t xml:space="preserve"> dual process</w:t>
      </w:r>
      <w:r w:rsidRPr="00B92B89">
        <w:rPr>
          <w:rFonts w:ascii="inherit" w:hAnsi="inherit"/>
          <w:b/>
        </w:rPr>
        <w:t xml:space="preserve"> model</w:t>
      </w:r>
      <w:r w:rsidRPr="00B92B89">
        <w:rPr>
          <w:rFonts w:ascii="inherit" w:hAnsi="inherit"/>
        </w:rPr>
        <w:t xml:space="preserve">, familiarity and recollection are dual: two </w:t>
      </w:r>
      <w:r w:rsidRPr="00B92B89">
        <w:rPr>
          <w:rFonts w:ascii="inherit" w:hAnsi="inherit"/>
          <w:b/>
        </w:rPr>
        <w:t>distinct</w:t>
      </w:r>
      <w:r w:rsidRPr="00B92B89">
        <w:rPr>
          <w:rFonts w:ascii="inherit" w:hAnsi="inherit"/>
        </w:rPr>
        <w:t xml:space="preserve"> but </w:t>
      </w:r>
      <w:r w:rsidRPr="00B92B89">
        <w:rPr>
          <w:rFonts w:ascii="inherit" w:hAnsi="inherit"/>
          <w:b/>
        </w:rPr>
        <w:t>parallel</w:t>
      </w:r>
      <w:r w:rsidR="00AB59F5" w:rsidRPr="00B92B89">
        <w:rPr>
          <w:rStyle w:val="FootnoteReference"/>
          <w:rFonts w:ascii="inherit" w:hAnsi="inherit"/>
          <w:b w:val="0"/>
        </w:rPr>
        <w:footnoteReference w:id="10"/>
      </w:r>
      <w:r w:rsidRPr="00B92B89">
        <w:rPr>
          <w:rFonts w:ascii="inherit" w:hAnsi="inherit"/>
        </w:rPr>
        <w:t xml:space="preserve"> processes. Familiarity is a signal-detection process of discriminating between two Gaussian distributions</w:t>
      </w:r>
      <w:r w:rsidR="006B0899" w:rsidRPr="00B92B89">
        <w:rPr>
          <w:rFonts w:ascii="inherit" w:hAnsi="inherit"/>
        </w:rPr>
        <w:t>/normal distribution</w:t>
      </w:r>
      <w:r w:rsidRPr="00B92B89">
        <w:rPr>
          <w:rFonts w:ascii="inherit" w:hAnsi="inherit"/>
        </w:rPr>
        <w:t xml:space="preserve"> between </w:t>
      </w:r>
      <w:r w:rsidRPr="00B92B89">
        <w:rPr>
          <w:rFonts w:ascii="inherit" w:hAnsi="inherit"/>
          <w:b/>
        </w:rPr>
        <w:t>old</w:t>
      </w:r>
      <w:r w:rsidRPr="00B92B89">
        <w:rPr>
          <w:rFonts w:ascii="inherit" w:hAnsi="inherit"/>
        </w:rPr>
        <w:t xml:space="preserve"> and </w:t>
      </w:r>
      <w:r w:rsidRPr="00B92B89">
        <w:rPr>
          <w:rFonts w:ascii="inherit" w:hAnsi="inherit"/>
          <w:b/>
        </w:rPr>
        <w:t>new</w:t>
      </w:r>
      <w:r w:rsidRPr="00B92B89">
        <w:rPr>
          <w:rFonts w:ascii="inherit" w:hAnsi="inherit"/>
        </w:rPr>
        <w:t xml:space="preserve"> items, where familiarity occurs when the signal exceeds a decision criterion (i.e., participants “know” they saw the item). Recollection is a threshold-based process where signal strength passes a certain threshold and is either recollected or not. In the diagram, </w:t>
      </w:r>
      <w:r w:rsidRPr="00B92B89">
        <w:rPr>
          <w:rFonts w:ascii="inherit" w:hAnsi="inherit"/>
          <w:b/>
        </w:rPr>
        <w:t>both Stimuli A and B pass the threshold</w:t>
      </w:r>
      <w:r w:rsidRPr="00B92B89">
        <w:rPr>
          <w:rFonts w:ascii="inherit" w:hAnsi="inherit"/>
        </w:rPr>
        <w:t xml:space="preserve"> and would thus be </w:t>
      </w:r>
      <w:r w:rsidRPr="00B92B89">
        <w:rPr>
          <w:rFonts w:ascii="inherit" w:hAnsi="inherit"/>
          <w:b/>
        </w:rPr>
        <w:t>recollected</w:t>
      </w:r>
      <w:r w:rsidRPr="00B92B89">
        <w:rPr>
          <w:rFonts w:ascii="inherit" w:hAnsi="inherit"/>
        </w:rPr>
        <w:t xml:space="preserve"> with the </w:t>
      </w:r>
      <w:r w:rsidRPr="00B92B89">
        <w:rPr>
          <w:rFonts w:ascii="inherit" w:hAnsi="inherit"/>
          <w:b/>
        </w:rPr>
        <w:t>same amount of detail</w:t>
      </w:r>
      <w:r w:rsidRPr="00B92B89">
        <w:rPr>
          <w:rFonts w:ascii="inherit" w:hAnsi="inherit"/>
        </w:rPr>
        <w:t xml:space="preserve">, regardless that each stimulus may illicit different amounts of memory-match signal strength. Stimuli C does not pass the threshold and would thus not be recollected. </w:t>
      </w:r>
    </w:p>
    <w:p w14:paraId="0509770B" w14:textId="77777777" w:rsidR="00380D33" w:rsidRPr="00B92B89" w:rsidRDefault="00380D33" w:rsidP="007539AF">
      <w:pPr>
        <w:ind w:left="720"/>
        <w:rPr>
          <w:rFonts w:ascii="inherit" w:hAnsi="inherit"/>
        </w:rPr>
      </w:pPr>
    </w:p>
    <w:p w14:paraId="552E49D0" w14:textId="02940ED3" w:rsidR="007539AF" w:rsidRPr="00B92B89" w:rsidRDefault="007539AF" w:rsidP="007539AF">
      <w:pPr>
        <w:ind w:left="720"/>
        <w:rPr>
          <w:rFonts w:ascii="inherit" w:hAnsi="inherit"/>
        </w:rPr>
      </w:pPr>
      <w:r w:rsidRPr="00B92B89">
        <w:rPr>
          <w:rFonts w:ascii="inherit" w:hAnsi="inherit"/>
        </w:rPr>
        <w:t xml:space="preserve">In the </w:t>
      </w:r>
      <w:r w:rsidRPr="00B92B89">
        <w:rPr>
          <w:rFonts w:ascii="inherit" w:hAnsi="inherit"/>
          <w:b/>
        </w:rPr>
        <w:t>CDP model</w:t>
      </w:r>
      <w:r w:rsidRPr="00B92B89">
        <w:rPr>
          <w:rFonts w:ascii="inherit" w:hAnsi="inherit"/>
        </w:rPr>
        <w:t xml:space="preserve">, both familiarity and recollection vary continuously and operate using signal-detection-based processes. These </w:t>
      </w:r>
      <w:r w:rsidRPr="00B92B89">
        <w:rPr>
          <w:rFonts w:ascii="inherit" w:hAnsi="inherit"/>
          <w:b/>
        </w:rPr>
        <w:t>processes are interactive</w:t>
      </w:r>
      <w:r w:rsidRPr="00B92B89">
        <w:rPr>
          <w:rFonts w:ascii="inherit" w:hAnsi="inherit"/>
        </w:rPr>
        <w:t xml:space="preserve"> and are combined during decision-making, resulting in </w:t>
      </w:r>
      <w:r w:rsidRPr="00B92B89">
        <w:rPr>
          <w:rFonts w:ascii="inherit" w:hAnsi="inherit"/>
          <w:b/>
        </w:rPr>
        <w:t>a single distribution</w:t>
      </w:r>
      <w:r w:rsidRPr="00B92B89">
        <w:rPr>
          <w:rFonts w:ascii="inherit" w:hAnsi="inherit"/>
        </w:rPr>
        <w:t xml:space="preserve"> for studied items. In the simplest version of the model, familiarity occurs when the memory-match signal exceeds a lower decision criterion (i.e., “know”), whereas recollection occurs when the signal exceeds a higher decision criterion (i.e., participants “remember” the details of the item)</w:t>
      </w:r>
    </w:p>
    <w:p w14:paraId="6BD28DC5" w14:textId="77777777" w:rsidR="007539AF" w:rsidRPr="00B92B89" w:rsidRDefault="00000000" w:rsidP="007539AF">
      <w:pPr>
        <w:spacing w:line="276" w:lineRule="auto"/>
        <w:rPr>
          <w:rFonts w:ascii="inherit" w:eastAsia="Arial" w:hAnsi="inherit" w:cstheme="majorHAnsi"/>
        </w:rPr>
      </w:pPr>
      <w:hyperlink r:id="rId58" w:history="1">
        <w:r w:rsidR="007539AF" w:rsidRPr="00B92B89">
          <w:rPr>
            <w:rStyle w:val="Hyperlink"/>
            <w:rFonts w:ascii="inherit" w:hAnsi="inherit"/>
          </w:rPr>
          <w:t>https://link.springer.com/article/10.3758/s13414-018-1522-y</w:t>
        </w:r>
      </w:hyperlink>
    </w:p>
    <w:p w14:paraId="0795BD46" w14:textId="77777777" w:rsidR="007539AF" w:rsidRPr="00B92B89" w:rsidRDefault="007539AF" w:rsidP="007539AF">
      <w:pPr>
        <w:spacing w:line="276" w:lineRule="auto"/>
        <w:rPr>
          <w:rFonts w:ascii="inherit" w:eastAsia="Arial" w:hAnsi="inherit" w:cstheme="majorHAnsi"/>
        </w:rPr>
      </w:pPr>
    </w:p>
    <w:p w14:paraId="168ADFE7" w14:textId="77777777" w:rsidR="007539AF" w:rsidRPr="00B92B89" w:rsidRDefault="007539AF" w:rsidP="007539AF">
      <w:pPr>
        <w:spacing w:line="276" w:lineRule="auto"/>
        <w:rPr>
          <w:rFonts w:ascii="inherit" w:eastAsia="Arial" w:hAnsi="inherit" w:cstheme="majorHAnsi"/>
        </w:rPr>
      </w:pPr>
      <w:r w:rsidRPr="00B92B89">
        <w:rPr>
          <w:rFonts w:ascii="inherit" w:eastAsia="Arial" w:hAnsi="inherit" w:cstheme="majorHAnsi"/>
        </w:rPr>
        <w:t>Main takeaways:</w:t>
      </w:r>
    </w:p>
    <w:p w14:paraId="68BC609B" w14:textId="77777777" w:rsidR="007539AF" w:rsidRPr="00B92B89" w:rsidRDefault="007539AF" w:rsidP="007539AF">
      <w:pPr>
        <w:pStyle w:val="ListBullet"/>
        <w:rPr>
          <w:rFonts w:ascii="inherit" w:hAnsi="inherit"/>
        </w:rPr>
      </w:pPr>
      <w:r w:rsidRPr="00B92B89">
        <w:rPr>
          <w:rFonts w:ascii="inherit" w:hAnsi="inherit"/>
        </w:rPr>
        <w:t xml:space="preserve">For DPSD recollection = </w:t>
      </w:r>
      <w:r w:rsidRPr="00B92B89">
        <w:rPr>
          <w:rFonts w:ascii="inherit" w:hAnsi="inherit"/>
          <w:b/>
        </w:rPr>
        <w:t>threshold</w:t>
      </w:r>
      <w:r w:rsidRPr="00B92B89">
        <w:rPr>
          <w:rFonts w:ascii="inherit" w:hAnsi="inherit"/>
        </w:rPr>
        <w:t xml:space="preserve"> based, conversely: for CPD both familiarity (know) &amp; recollection (remember) are </w:t>
      </w:r>
      <w:r w:rsidRPr="00B92B89">
        <w:rPr>
          <w:rFonts w:ascii="inherit" w:hAnsi="inherit"/>
          <w:b/>
        </w:rPr>
        <w:t>continuous</w:t>
      </w:r>
    </w:p>
    <w:p w14:paraId="1DD30349" w14:textId="77777777" w:rsidR="007539AF" w:rsidRPr="00B92B89" w:rsidRDefault="007539AF" w:rsidP="007539AF">
      <w:pPr>
        <w:pStyle w:val="ListBullet"/>
        <w:rPr>
          <w:rFonts w:ascii="inherit" w:hAnsi="inherit"/>
        </w:rPr>
      </w:pPr>
      <w:r w:rsidRPr="00B92B89">
        <w:rPr>
          <w:rFonts w:ascii="inherit" w:hAnsi="inherit"/>
        </w:rPr>
        <w:lastRenderedPageBreak/>
        <w:t xml:space="preserve">In the CPD model: familiarity and recollection are </w:t>
      </w:r>
      <w:r w:rsidRPr="00B92B89">
        <w:rPr>
          <w:rFonts w:ascii="inherit" w:hAnsi="inherit"/>
          <w:b/>
        </w:rPr>
        <w:t>interactive</w:t>
      </w:r>
      <w:r w:rsidRPr="00B92B89">
        <w:rPr>
          <w:rFonts w:ascii="inherit" w:hAnsi="inherit"/>
        </w:rPr>
        <w:t xml:space="preserve">; “guess, know and recollection/remember” are same curve so knowing should aid recollection </w:t>
      </w:r>
    </w:p>
    <w:p w14:paraId="4331CD5A" w14:textId="2DA9B048" w:rsidR="007539AF" w:rsidRPr="00B92B89" w:rsidRDefault="007539AF" w:rsidP="007539AF">
      <w:pPr>
        <w:pStyle w:val="ListBullet"/>
        <w:rPr>
          <w:rFonts w:ascii="inherit" w:hAnsi="inherit"/>
        </w:rPr>
      </w:pPr>
      <w:r w:rsidRPr="00B92B89">
        <w:rPr>
          <w:rFonts w:ascii="inherit" w:hAnsi="inherit"/>
        </w:rPr>
        <w:t xml:space="preserve">Difference </w:t>
      </w:r>
      <w:r w:rsidR="00E747EC" w:rsidRPr="00B92B89">
        <w:rPr>
          <w:rFonts w:ascii="inherit" w:hAnsi="inherit"/>
        </w:rPr>
        <w:t>when it comes to</w:t>
      </w:r>
      <w:r w:rsidRPr="00B92B89">
        <w:rPr>
          <w:rFonts w:ascii="inherit" w:hAnsi="inherit"/>
        </w:rPr>
        <w:t xml:space="preserve"> New and Old memories</w:t>
      </w:r>
    </w:p>
    <w:p w14:paraId="689FDA9F" w14:textId="77777777" w:rsidR="007539AF" w:rsidRPr="00B92B89" w:rsidRDefault="007539AF" w:rsidP="007539AF">
      <w:pPr>
        <w:rPr>
          <w:rFonts w:ascii="inherit" w:hAnsi="inherit"/>
        </w:rPr>
      </w:pPr>
    </w:p>
    <w:p w14:paraId="5792F94D" w14:textId="77777777" w:rsidR="007539AF" w:rsidRPr="00B92B89" w:rsidRDefault="007539AF" w:rsidP="007539AF">
      <w:pPr>
        <w:rPr>
          <w:rFonts w:ascii="inherit" w:hAnsi="inherit" w:cstheme="majorHAnsi"/>
        </w:rPr>
      </w:pPr>
      <w:r w:rsidRPr="00B92B89">
        <w:rPr>
          <w:rFonts w:ascii="inherit" w:hAnsi="inherit" w:cstheme="majorHAnsi"/>
        </w:rPr>
        <w:br w:type="page"/>
      </w:r>
    </w:p>
    <w:p w14:paraId="3CFB605F" w14:textId="4524303C" w:rsidR="00BB089C" w:rsidRPr="00B92B89" w:rsidRDefault="00BB089C" w:rsidP="00BB089C">
      <w:pPr>
        <w:pStyle w:val="Heading2"/>
      </w:pPr>
      <w:r w:rsidRPr="00B92B89">
        <w:lastRenderedPageBreak/>
        <w:t>the hippocampus and recollective memory organization</w:t>
      </w:r>
      <w:bookmarkEnd w:id="122"/>
    </w:p>
    <w:p w14:paraId="16F9C84F" w14:textId="6E5328D5" w:rsidR="007879C5" w:rsidRPr="00B92B89" w:rsidRDefault="007879C5" w:rsidP="007879C5">
      <w:pPr>
        <w:rPr>
          <w:rFonts w:ascii="inherit" w:hAnsi="inherit"/>
        </w:rPr>
      </w:pPr>
      <w:proofErr w:type="spellStart"/>
      <w:r w:rsidRPr="00B92B89">
        <w:rPr>
          <w:rFonts w:ascii="inherit" w:hAnsi="inherit"/>
        </w:rPr>
        <w:t>Eichenbaum</w:t>
      </w:r>
      <w:proofErr w:type="spellEnd"/>
      <w:r w:rsidRPr="00B92B89">
        <w:rPr>
          <w:rFonts w:ascii="inherit" w:hAnsi="inherit"/>
        </w:rPr>
        <w:t xml:space="preserve"> 2017</w:t>
      </w:r>
    </w:p>
    <w:p w14:paraId="55A7604E" w14:textId="77777777" w:rsidR="007879C5" w:rsidRPr="00B92B89" w:rsidRDefault="007879C5" w:rsidP="007879C5">
      <w:pPr>
        <w:rPr>
          <w:rFonts w:ascii="inherit" w:hAnsi="inherit"/>
        </w:rPr>
      </w:pPr>
    </w:p>
    <w:p w14:paraId="5BF6A470" w14:textId="02A02B3C" w:rsidR="007879C5" w:rsidRPr="00B92B89" w:rsidRDefault="007879C5" w:rsidP="007879C5">
      <w:pPr>
        <w:rPr>
          <w:rFonts w:ascii="inherit" w:hAnsi="inherit"/>
        </w:rPr>
      </w:pPr>
      <w:r w:rsidRPr="00B92B89">
        <w:rPr>
          <w:rFonts w:ascii="inherit" w:hAnsi="inherit"/>
        </w:rPr>
        <w:t>Summary:</w:t>
      </w:r>
    </w:p>
    <w:p w14:paraId="63908BBC" w14:textId="1126836E" w:rsidR="007879C5" w:rsidRPr="00B92B89" w:rsidRDefault="007879C5" w:rsidP="007879C5">
      <w:pPr>
        <w:rPr>
          <w:rFonts w:ascii="inherit" w:hAnsi="inherit"/>
        </w:rPr>
      </w:pPr>
      <w:r w:rsidRPr="00B92B89">
        <w:rPr>
          <w:rFonts w:ascii="inherit" w:hAnsi="inherit"/>
        </w:rPr>
        <w:t xml:space="preserve">How does the brain organize memories? What is the role of the hippocampus and PFC? Experimental studies were hippo damaged </w:t>
      </w:r>
      <w:proofErr w:type="spellStart"/>
      <w:r w:rsidRPr="00B92B89">
        <w:rPr>
          <w:rFonts w:ascii="inherit" w:hAnsi="inherit"/>
        </w:rPr>
        <w:t>ratsperform</w:t>
      </w:r>
      <w:proofErr w:type="spellEnd"/>
      <w:r w:rsidRPr="00B92B89">
        <w:rPr>
          <w:rFonts w:ascii="inherit" w:hAnsi="inherit"/>
        </w:rPr>
        <w:t xml:space="preserve"> memory task, to look at the role of the hippo.</w:t>
      </w:r>
    </w:p>
    <w:p w14:paraId="0D8CDD71" w14:textId="77777777" w:rsidR="007879C5" w:rsidRPr="00B92B89" w:rsidRDefault="007879C5" w:rsidP="007879C5">
      <w:pPr>
        <w:rPr>
          <w:rFonts w:ascii="inherit" w:hAnsi="inherit"/>
        </w:rPr>
      </w:pPr>
    </w:p>
    <w:p w14:paraId="3B4D9758" w14:textId="77777777" w:rsidR="007879C5" w:rsidRPr="00B92B89" w:rsidRDefault="007879C5" w:rsidP="007879C5">
      <w:pPr>
        <w:rPr>
          <w:rFonts w:ascii="inherit" w:hAnsi="inherit"/>
        </w:rPr>
      </w:pPr>
      <w:r w:rsidRPr="00B92B89">
        <w:rPr>
          <w:rFonts w:ascii="inherit" w:hAnsi="inherit"/>
        </w:rPr>
        <w:t>HIPPOCAMPUS ORGANIZATION</w:t>
      </w:r>
    </w:p>
    <w:p w14:paraId="2AB3E1F6" w14:textId="77777777" w:rsidR="007879C5" w:rsidRPr="00B92B89" w:rsidRDefault="007879C5" w:rsidP="007879C5">
      <w:pPr>
        <w:rPr>
          <w:rFonts w:ascii="inherit" w:hAnsi="inherit"/>
        </w:rPr>
      </w:pPr>
      <w:r w:rsidRPr="00B92B89">
        <w:rPr>
          <w:rFonts w:ascii="inherit" w:hAnsi="inherit"/>
        </w:rPr>
        <w:t>:</w:t>
      </w:r>
    </w:p>
    <w:p w14:paraId="51F06FC9" w14:textId="77777777" w:rsidR="007879C5" w:rsidRPr="00B92B89" w:rsidRDefault="007879C5" w:rsidP="007879C5">
      <w:pPr>
        <w:rPr>
          <w:rFonts w:ascii="inherit" w:hAnsi="inherit"/>
        </w:rPr>
      </w:pPr>
      <w:r w:rsidRPr="00B92B89">
        <w:rPr>
          <w:rFonts w:ascii="inherit" w:hAnsi="inherit"/>
        </w:rPr>
        <w:t>:</w:t>
      </w:r>
    </w:p>
    <w:p w14:paraId="0FFD4E8F" w14:textId="77777777" w:rsidR="007879C5" w:rsidRPr="00B92B89" w:rsidRDefault="007879C5" w:rsidP="007879C5">
      <w:pPr>
        <w:rPr>
          <w:rFonts w:ascii="inherit" w:hAnsi="inherit"/>
        </w:rPr>
      </w:pPr>
      <w:r w:rsidRPr="00B92B89">
        <w:rPr>
          <w:rFonts w:ascii="inherit" w:hAnsi="inherit"/>
        </w:rPr>
        <w:t>ASSOCIATIVE ORGANIZATION</w:t>
      </w:r>
    </w:p>
    <w:p w14:paraId="03BB83F1" w14:textId="77777777" w:rsidR="007879C5" w:rsidRPr="00B92B89" w:rsidRDefault="007879C5" w:rsidP="007879C5">
      <w:pPr>
        <w:rPr>
          <w:rFonts w:ascii="inherit" w:hAnsi="inherit"/>
        </w:rPr>
      </w:pPr>
      <w:r w:rsidRPr="00B92B89">
        <w:rPr>
          <w:rFonts w:ascii="inherit" w:hAnsi="inherit"/>
        </w:rPr>
        <w:t>=</w:t>
      </w:r>
    </w:p>
    <w:p w14:paraId="4BC16CAC" w14:textId="77777777" w:rsidR="007879C5" w:rsidRPr="00B92B89" w:rsidRDefault="007879C5" w:rsidP="007879C5">
      <w:pPr>
        <w:rPr>
          <w:rFonts w:ascii="inherit" w:hAnsi="inherit"/>
        </w:rPr>
      </w:pPr>
      <w:r w:rsidRPr="00B92B89">
        <w:rPr>
          <w:rFonts w:ascii="inherit" w:hAnsi="inherit"/>
        </w:rPr>
        <w:t>-multiple events are linked by direct and indirect associations within a network</w:t>
      </w:r>
    </w:p>
    <w:p w14:paraId="5672DE32" w14:textId="77777777" w:rsidR="007879C5" w:rsidRPr="00B92B89" w:rsidRDefault="007879C5" w:rsidP="007879C5">
      <w:pPr>
        <w:rPr>
          <w:rFonts w:ascii="inherit" w:hAnsi="inherit"/>
        </w:rPr>
      </w:pPr>
      <w:r w:rsidRPr="00B92B89">
        <w:rPr>
          <w:rFonts w:ascii="inherit" w:hAnsi="inherit"/>
        </w:rPr>
        <w:t>- Hippocampus damage causes recollection performance impairment</w:t>
      </w:r>
    </w:p>
    <w:p w14:paraId="0FC30A98" w14:textId="77777777" w:rsidR="007879C5" w:rsidRPr="00B92B89" w:rsidRDefault="007879C5" w:rsidP="007879C5">
      <w:pPr>
        <w:rPr>
          <w:rFonts w:ascii="inherit" w:hAnsi="inherit"/>
        </w:rPr>
      </w:pPr>
    </w:p>
    <w:p w14:paraId="487A284F" w14:textId="77777777" w:rsidR="007879C5" w:rsidRPr="00B92B89" w:rsidRDefault="007879C5" w:rsidP="007879C5">
      <w:pPr>
        <w:rPr>
          <w:rFonts w:ascii="inherit" w:hAnsi="inherit"/>
        </w:rPr>
      </w:pPr>
      <w:r w:rsidRPr="00B92B89">
        <w:rPr>
          <w:rFonts w:ascii="inherit" w:hAnsi="inherit"/>
        </w:rPr>
        <w:t>SEQUENTIAL ORGANIZATION</w:t>
      </w:r>
    </w:p>
    <w:p w14:paraId="1169364B" w14:textId="77777777" w:rsidR="007879C5" w:rsidRPr="00B92B89" w:rsidRDefault="007879C5" w:rsidP="007879C5">
      <w:pPr>
        <w:rPr>
          <w:rFonts w:ascii="inherit" w:hAnsi="inherit"/>
        </w:rPr>
      </w:pPr>
      <w:r w:rsidRPr="00B92B89">
        <w:rPr>
          <w:rFonts w:ascii="inherit" w:hAnsi="inherit"/>
        </w:rPr>
        <w:t>=</w:t>
      </w:r>
    </w:p>
    <w:p w14:paraId="0C549BB0" w14:textId="77777777" w:rsidR="007879C5" w:rsidRPr="00B92B89" w:rsidRDefault="007879C5" w:rsidP="007879C5">
      <w:pPr>
        <w:rPr>
          <w:rFonts w:ascii="inherit" w:hAnsi="inherit"/>
        </w:rPr>
      </w:pPr>
      <w:r w:rsidRPr="00B92B89">
        <w:rPr>
          <w:rFonts w:ascii="inherit" w:hAnsi="inherit"/>
        </w:rPr>
        <w:t xml:space="preserve">-related to EPISODIC </w:t>
      </w:r>
      <w:proofErr w:type="spellStart"/>
      <w:r w:rsidRPr="00B92B89">
        <w:rPr>
          <w:rFonts w:ascii="inherit" w:hAnsi="inherit"/>
        </w:rPr>
        <w:t>memory;involving</w:t>
      </w:r>
      <w:proofErr w:type="spellEnd"/>
      <w:r w:rsidRPr="00B92B89">
        <w:rPr>
          <w:rFonts w:ascii="inherit" w:hAnsi="inherit"/>
        </w:rPr>
        <w:t xml:space="preserve"> TEMPORAL org. of serial events </w:t>
      </w:r>
    </w:p>
    <w:p w14:paraId="24E56A82" w14:textId="77777777" w:rsidR="007879C5" w:rsidRPr="00B92B89" w:rsidRDefault="007879C5" w:rsidP="007879C5">
      <w:pPr>
        <w:rPr>
          <w:rFonts w:ascii="inherit" w:hAnsi="inherit"/>
        </w:rPr>
      </w:pPr>
      <w:r w:rsidRPr="00B92B89">
        <w:rPr>
          <w:rFonts w:ascii="inherit" w:hAnsi="inherit"/>
        </w:rPr>
        <w:t>-Damage hippocampus causes EPISODIC MEMORY to be severely impaired (even when SEMANTIC memory is relatively intact) ;  subjects succeed to remember individual items, but not the order in which they appear (temporal aspect)</w:t>
      </w:r>
    </w:p>
    <w:p w14:paraId="1033C037" w14:textId="77777777" w:rsidR="007879C5" w:rsidRPr="00B92B89" w:rsidRDefault="007879C5" w:rsidP="007879C5">
      <w:pPr>
        <w:rPr>
          <w:rFonts w:ascii="inherit" w:hAnsi="inherit"/>
        </w:rPr>
      </w:pPr>
    </w:p>
    <w:p w14:paraId="2C61C04B" w14:textId="77777777" w:rsidR="007879C5" w:rsidRPr="00B92B89" w:rsidRDefault="007879C5" w:rsidP="007879C5">
      <w:pPr>
        <w:rPr>
          <w:rFonts w:ascii="inherit" w:hAnsi="inherit"/>
        </w:rPr>
      </w:pPr>
    </w:p>
    <w:p w14:paraId="3D1ACD92" w14:textId="77777777" w:rsidR="007879C5" w:rsidRPr="00B92B89" w:rsidRDefault="007879C5" w:rsidP="007879C5">
      <w:pPr>
        <w:rPr>
          <w:rFonts w:ascii="inherit" w:hAnsi="inherit"/>
        </w:rPr>
      </w:pPr>
      <w:r w:rsidRPr="00B92B89">
        <w:rPr>
          <w:rFonts w:ascii="inherit" w:hAnsi="inherit"/>
        </w:rPr>
        <w:t>SCHEMATIC ORGANIZATION</w:t>
      </w:r>
    </w:p>
    <w:p w14:paraId="484D2917" w14:textId="77777777" w:rsidR="007879C5" w:rsidRPr="00B92B89" w:rsidRDefault="007879C5" w:rsidP="007879C5">
      <w:pPr>
        <w:rPr>
          <w:rFonts w:ascii="inherit" w:hAnsi="inherit"/>
        </w:rPr>
      </w:pPr>
      <w:r w:rsidRPr="00B92B89">
        <w:rPr>
          <w:rFonts w:ascii="inherit" w:hAnsi="inherit"/>
        </w:rPr>
        <w:t>=</w:t>
      </w:r>
    </w:p>
    <w:p w14:paraId="532E2308" w14:textId="77777777" w:rsidR="007879C5" w:rsidRPr="00B92B89" w:rsidRDefault="007879C5" w:rsidP="007879C5">
      <w:pPr>
        <w:rPr>
          <w:rFonts w:ascii="inherit" w:hAnsi="inherit"/>
        </w:rPr>
      </w:pPr>
      <w:r w:rsidRPr="00B92B89">
        <w:rPr>
          <w:rFonts w:ascii="inherit" w:hAnsi="inherit"/>
        </w:rPr>
        <w:t>-hierarchical organization of items</w:t>
      </w:r>
    </w:p>
    <w:p w14:paraId="2C02D548" w14:textId="77777777" w:rsidR="007879C5" w:rsidRPr="00B92B89" w:rsidRDefault="007879C5" w:rsidP="007879C5">
      <w:pPr>
        <w:rPr>
          <w:rFonts w:ascii="inherit" w:hAnsi="inherit"/>
        </w:rPr>
      </w:pPr>
      <w:r w:rsidRPr="00B92B89">
        <w:rPr>
          <w:rFonts w:ascii="inherit" w:hAnsi="inherit"/>
        </w:rPr>
        <w:t xml:space="preserve">-factual knowledge/SEMANTIC MEMORY is embedded within schematic organizations. </w:t>
      </w:r>
    </w:p>
    <w:p w14:paraId="12ACDE4D" w14:textId="03BCE9CD" w:rsidR="00BB089C" w:rsidRPr="00B92B89" w:rsidRDefault="007879C5" w:rsidP="007879C5">
      <w:pPr>
        <w:rPr>
          <w:rFonts w:ascii="inherit" w:hAnsi="inherit"/>
        </w:rPr>
      </w:pPr>
      <w:r w:rsidRPr="00B92B89">
        <w:rPr>
          <w:rFonts w:ascii="inherit" w:hAnsi="inherit"/>
        </w:rPr>
        <w:t>-</w:t>
      </w:r>
      <w:proofErr w:type="spellStart"/>
      <w:r w:rsidRPr="00B92B89">
        <w:rPr>
          <w:rFonts w:ascii="inherit" w:hAnsi="inherit"/>
        </w:rPr>
        <w:t>hippocamus</w:t>
      </w:r>
      <w:proofErr w:type="spellEnd"/>
      <w:r w:rsidRPr="00B92B89">
        <w:rPr>
          <w:rFonts w:ascii="inherit" w:hAnsi="inherit"/>
        </w:rPr>
        <w:t xml:space="preserve"> damage subjects can learn two unambiguous pairs (</w:t>
      </w:r>
      <w:proofErr w:type="spellStart"/>
      <w:r w:rsidRPr="00B92B89">
        <w:rPr>
          <w:rFonts w:ascii="inherit" w:hAnsi="inherit"/>
        </w:rPr>
        <w:t>eg</w:t>
      </w:r>
      <w:proofErr w:type="spellEnd"/>
      <w:r w:rsidRPr="00B92B89">
        <w:rPr>
          <w:rFonts w:ascii="inherit" w:hAnsi="inherit"/>
        </w:rPr>
        <w:t xml:space="preserve"> </w:t>
      </w:r>
      <w:proofErr w:type="spellStart"/>
      <w:r w:rsidRPr="00B92B89">
        <w:rPr>
          <w:rFonts w:ascii="inherit" w:hAnsi="inherit"/>
        </w:rPr>
        <w:t>a</w:t>
      </w:r>
      <w:proofErr w:type="spellEnd"/>
      <w:r w:rsidRPr="00B92B89">
        <w:rPr>
          <w:rFonts w:ascii="inherit" w:hAnsi="inherit"/>
        </w:rPr>
        <w:t xml:space="preserve"> over b, b over c) but not the full set, which requires a circular schematic organization (</w:t>
      </w:r>
      <w:proofErr w:type="spellStart"/>
      <w:r w:rsidRPr="00B92B89">
        <w:rPr>
          <w:rFonts w:ascii="inherit" w:hAnsi="inherit"/>
        </w:rPr>
        <w:t>a</w:t>
      </w:r>
      <w:proofErr w:type="spellEnd"/>
      <w:r w:rsidRPr="00B92B89">
        <w:rPr>
          <w:rFonts w:ascii="inherit" w:hAnsi="inherit"/>
        </w:rPr>
        <w:t xml:space="preserve"> over c, when that combi is not explicitly learned)</w:t>
      </w:r>
    </w:p>
    <w:p w14:paraId="002078C7" w14:textId="78C61FCA" w:rsidR="007879C5" w:rsidRPr="00B92B89" w:rsidRDefault="007879C5" w:rsidP="00BB089C">
      <w:pPr>
        <w:rPr>
          <w:rFonts w:ascii="inherit" w:hAnsi="inherit"/>
        </w:rPr>
      </w:pPr>
    </w:p>
    <w:p w14:paraId="63BE7CBF" w14:textId="1DC49710" w:rsidR="007879C5" w:rsidRPr="00B92B89" w:rsidRDefault="007879C5" w:rsidP="00BB089C">
      <w:pPr>
        <w:rPr>
          <w:rFonts w:ascii="inherit" w:hAnsi="inherit"/>
        </w:rPr>
      </w:pPr>
    </w:p>
    <w:p w14:paraId="19E3F4F7" w14:textId="77777777" w:rsidR="007879C5" w:rsidRPr="00B92B89" w:rsidRDefault="007879C5" w:rsidP="00BB089C">
      <w:pPr>
        <w:rPr>
          <w:rFonts w:ascii="inherit" w:hAnsi="inherit"/>
        </w:rPr>
      </w:pPr>
    </w:p>
    <w:p w14:paraId="0CD8F5E2" w14:textId="53A3C7CF" w:rsidR="00BB089C" w:rsidRPr="00B92B89" w:rsidRDefault="00BB089C" w:rsidP="00BB089C">
      <w:pPr>
        <w:pStyle w:val="Header"/>
        <w:tabs>
          <w:tab w:val="clear" w:pos="4680"/>
          <w:tab w:val="clear" w:pos="9360"/>
        </w:tabs>
        <w:rPr>
          <w:rFonts w:ascii="inherit" w:hAnsi="inherit"/>
        </w:rPr>
      </w:pPr>
      <w:proofErr w:type="spellStart"/>
      <w:r w:rsidRPr="00B92B89">
        <w:rPr>
          <w:rFonts w:ascii="inherit" w:hAnsi="inherit"/>
        </w:rPr>
        <w:t>Mandler’s</w:t>
      </w:r>
      <w:proofErr w:type="spellEnd"/>
      <w:r w:rsidRPr="00B92B89">
        <w:rPr>
          <w:rFonts w:ascii="inherit" w:hAnsi="inherit"/>
        </w:rPr>
        <w:t xml:space="preserve"> 3 organization structure</w:t>
      </w:r>
      <w:r w:rsidR="00D52499" w:rsidRPr="00B92B89">
        <w:rPr>
          <w:rFonts w:ascii="inherit" w:hAnsi="inherit"/>
        </w:rPr>
        <w:t xml:space="preserve"> in </w:t>
      </w:r>
      <w:proofErr w:type="spellStart"/>
      <w:r w:rsidR="00D52499" w:rsidRPr="00B92B89">
        <w:rPr>
          <w:rFonts w:ascii="inherit" w:hAnsi="inherit"/>
        </w:rPr>
        <w:t>Eichenbaum</w:t>
      </w:r>
      <w:proofErr w:type="spellEnd"/>
      <w:r w:rsidR="00D52499" w:rsidRPr="00B92B89">
        <w:rPr>
          <w:rFonts w:ascii="inherit" w:hAnsi="inherit"/>
        </w:rPr>
        <w:t>:</w:t>
      </w:r>
    </w:p>
    <w:p w14:paraId="4D353FEB" w14:textId="0EE1ED8B" w:rsidR="00D52499" w:rsidRPr="00B92B89" w:rsidRDefault="00D52499" w:rsidP="00BB089C">
      <w:pPr>
        <w:pStyle w:val="Header"/>
        <w:tabs>
          <w:tab w:val="clear" w:pos="4680"/>
          <w:tab w:val="clear" w:pos="9360"/>
        </w:tabs>
        <w:rPr>
          <w:rFonts w:ascii="inherit" w:hAnsi="inherit"/>
        </w:rPr>
      </w:pPr>
    </w:p>
    <w:p w14:paraId="0C62B8CD" w14:textId="42585901" w:rsidR="00D52499" w:rsidRPr="00B92B89" w:rsidRDefault="00D52499" w:rsidP="00BB089C">
      <w:pPr>
        <w:pStyle w:val="Header"/>
        <w:tabs>
          <w:tab w:val="clear" w:pos="4680"/>
          <w:tab w:val="clear" w:pos="9360"/>
        </w:tabs>
        <w:rPr>
          <w:rFonts w:ascii="inherit" w:hAnsi="inherit"/>
        </w:rPr>
      </w:pPr>
    </w:p>
    <w:p w14:paraId="525B4E9C" w14:textId="13E388F2" w:rsidR="00D52499" w:rsidRPr="00B92B89" w:rsidRDefault="00D52499" w:rsidP="00BB089C">
      <w:pPr>
        <w:pStyle w:val="Header"/>
        <w:tabs>
          <w:tab w:val="clear" w:pos="4680"/>
          <w:tab w:val="clear" w:pos="9360"/>
        </w:tabs>
        <w:rPr>
          <w:rFonts w:ascii="inherit" w:hAnsi="inherit"/>
        </w:rPr>
      </w:pPr>
    </w:p>
    <w:p w14:paraId="1B097054" w14:textId="5426F3C5" w:rsidR="00D52499" w:rsidRPr="00B92B89" w:rsidRDefault="00D52499" w:rsidP="00BB089C">
      <w:pPr>
        <w:pStyle w:val="Header"/>
        <w:tabs>
          <w:tab w:val="clear" w:pos="4680"/>
          <w:tab w:val="clear" w:pos="9360"/>
        </w:tabs>
        <w:rPr>
          <w:rFonts w:ascii="inherit" w:hAnsi="inherit"/>
        </w:rPr>
      </w:pPr>
    </w:p>
    <w:p w14:paraId="50DA8CE1" w14:textId="77777777" w:rsidR="00D52499" w:rsidRPr="00B92B89" w:rsidRDefault="00D52499" w:rsidP="00D52499">
      <w:pPr>
        <w:ind w:left="720" w:hanging="360"/>
        <w:rPr>
          <w:rFonts w:ascii="inherit" w:hAnsi="inherit"/>
        </w:rPr>
      </w:pPr>
    </w:p>
    <w:p w14:paraId="7581CA44" w14:textId="68AD0660" w:rsidR="00BB089C" w:rsidRPr="00B92B89" w:rsidRDefault="00BB089C" w:rsidP="004864C5">
      <w:pPr>
        <w:pStyle w:val="ListParagraph"/>
      </w:pPr>
      <w:r w:rsidRPr="00B92B89">
        <w:t>Associative organization</w:t>
      </w:r>
    </w:p>
    <w:p w14:paraId="0F3996CE" w14:textId="77777777" w:rsidR="00BB089C" w:rsidRPr="00B92B89" w:rsidRDefault="00BB089C" w:rsidP="00BB089C">
      <w:pPr>
        <w:ind w:left="720"/>
        <w:rPr>
          <w:rFonts w:ascii="inherit" w:hAnsi="inherit"/>
        </w:rPr>
      </w:pPr>
      <w:r w:rsidRPr="00B92B89">
        <w:rPr>
          <w:rFonts w:ascii="inherit" w:hAnsi="inherit"/>
          <w:noProof/>
        </w:rPr>
        <w:drawing>
          <wp:anchor distT="0" distB="0" distL="114300" distR="114300" simplePos="0" relativeHeight="251678720" behindDoc="0" locked="0" layoutInCell="1" allowOverlap="1" wp14:anchorId="6B9C9D00" wp14:editId="29EF4BFD">
            <wp:simplePos x="0" y="0"/>
            <wp:positionH relativeFrom="column">
              <wp:posOffset>2380891</wp:posOffset>
            </wp:positionH>
            <wp:positionV relativeFrom="paragraph">
              <wp:posOffset>16013</wp:posOffset>
            </wp:positionV>
            <wp:extent cx="4331335" cy="1106170"/>
            <wp:effectExtent l="0" t="0" r="0" b="0"/>
            <wp:wrapThrough wrapText="bothSides">
              <wp:wrapPolygon edited="0">
                <wp:start x="0" y="0"/>
                <wp:lineTo x="0" y="21203"/>
                <wp:lineTo x="21470" y="21203"/>
                <wp:lineTo x="21470"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31335" cy="1106170"/>
                    </a:xfrm>
                    <a:prstGeom prst="rect">
                      <a:avLst/>
                    </a:prstGeom>
                  </pic:spPr>
                </pic:pic>
              </a:graphicData>
            </a:graphic>
            <wp14:sizeRelH relativeFrom="margin">
              <wp14:pctWidth>0</wp14:pctWidth>
            </wp14:sizeRelH>
            <wp14:sizeRelV relativeFrom="margin">
              <wp14:pctHeight>0</wp14:pctHeight>
            </wp14:sizeRelV>
          </wp:anchor>
        </w:drawing>
      </w:r>
    </w:p>
    <w:p w14:paraId="2F5B194E" w14:textId="77777777" w:rsidR="00BB089C" w:rsidRPr="00B92B89" w:rsidRDefault="00BB089C" w:rsidP="00BB089C">
      <w:pPr>
        <w:ind w:left="720"/>
        <w:rPr>
          <w:rFonts w:ascii="inherit" w:hAnsi="inherit"/>
        </w:rPr>
      </w:pPr>
    </w:p>
    <w:p w14:paraId="54E68F37" w14:textId="77777777" w:rsidR="00BB089C" w:rsidRPr="00B92B89" w:rsidRDefault="00BB089C" w:rsidP="00BB089C">
      <w:pPr>
        <w:ind w:left="720"/>
        <w:rPr>
          <w:rFonts w:ascii="inherit" w:hAnsi="inherit"/>
        </w:rPr>
      </w:pPr>
    </w:p>
    <w:p w14:paraId="2C110E91" w14:textId="77777777" w:rsidR="00BB089C" w:rsidRPr="00B92B89" w:rsidRDefault="00BB089C" w:rsidP="00BB089C">
      <w:pPr>
        <w:ind w:left="720"/>
        <w:rPr>
          <w:rFonts w:ascii="inherit" w:hAnsi="inherit"/>
        </w:rPr>
      </w:pPr>
    </w:p>
    <w:p w14:paraId="2568A57F" w14:textId="77777777" w:rsidR="00BB089C" w:rsidRPr="00B92B89" w:rsidRDefault="00BB089C" w:rsidP="00BB089C">
      <w:pPr>
        <w:ind w:left="720"/>
        <w:rPr>
          <w:rFonts w:ascii="inherit" w:hAnsi="inherit"/>
        </w:rPr>
      </w:pPr>
    </w:p>
    <w:p w14:paraId="3AA1C44A" w14:textId="77777777" w:rsidR="00BB089C" w:rsidRPr="00B92B89" w:rsidRDefault="00BB089C" w:rsidP="00BB089C">
      <w:pPr>
        <w:ind w:left="720"/>
        <w:rPr>
          <w:rFonts w:ascii="inherit" w:hAnsi="inherit"/>
        </w:rPr>
      </w:pPr>
    </w:p>
    <w:p w14:paraId="6AF42BD6" w14:textId="77777777" w:rsidR="00BB089C" w:rsidRPr="00B92B89" w:rsidRDefault="00BB089C" w:rsidP="00BB089C">
      <w:pPr>
        <w:ind w:left="720"/>
        <w:rPr>
          <w:rFonts w:ascii="inherit" w:hAnsi="inherit"/>
        </w:rPr>
      </w:pPr>
    </w:p>
    <w:p w14:paraId="3442B298" w14:textId="77777777" w:rsidR="00BB089C" w:rsidRPr="00B92B89" w:rsidRDefault="00BB089C" w:rsidP="00BB089C">
      <w:pPr>
        <w:ind w:left="720"/>
        <w:rPr>
          <w:rFonts w:ascii="inherit" w:hAnsi="inherit"/>
        </w:rPr>
      </w:pPr>
    </w:p>
    <w:p w14:paraId="7DCA42D0" w14:textId="77777777" w:rsidR="00BB089C" w:rsidRPr="00B92B89" w:rsidRDefault="00BB089C" w:rsidP="00BB089C">
      <w:pPr>
        <w:ind w:left="720"/>
        <w:rPr>
          <w:rFonts w:ascii="inherit" w:hAnsi="inherit"/>
        </w:rPr>
      </w:pPr>
      <w:r w:rsidRPr="00B92B89">
        <w:rPr>
          <w:rFonts w:ascii="inherit" w:hAnsi="inherit"/>
          <w:noProof/>
        </w:rPr>
        <w:lastRenderedPageBreak/>
        <w:drawing>
          <wp:anchor distT="0" distB="0" distL="114300" distR="114300" simplePos="0" relativeHeight="251679744" behindDoc="1" locked="0" layoutInCell="1" allowOverlap="1" wp14:anchorId="1CF30A1F" wp14:editId="0BFF8217">
            <wp:simplePos x="0" y="0"/>
            <wp:positionH relativeFrom="margin">
              <wp:posOffset>1899285</wp:posOffset>
            </wp:positionH>
            <wp:positionV relativeFrom="paragraph">
              <wp:posOffset>4445</wp:posOffset>
            </wp:positionV>
            <wp:extent cx="4748530" cy="576580"/>
            <wp:effectExtent l="0" t="0" r="0" b="0"/>
            <wp:wrapThrough wrapText="bothSides">
              <wp:wrapPolygon edited="0">
                <wp:start x="0" y="0"/>
                <wp:lineTo x="0" y="20696"/>
                <wp:lineTo x="21490" y="20696"/>
                <wp:lineTo x="21490" y="0"/>
                <wp:lineTo x="0"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48530" cy="576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721E59" w14:textId="77777777" w:rsidR="00BB089C" w:rsidRPr="00B92B89" w:rsidRDefault="00BB089C" w:rsidP="00BB089C">
      <w:pPr>
        <w:ind w:left="720"/>
        <w:rPr>
          <w:rFonts w:ascii="inherit" w:hAnsi="inherit"/>
        </w:rPr>
      </w:pPr>
    </w:p>
    <w:p w14:paraId="5C030EAD" w14:textId="77777777" w:rsidR="00BB089C" w:rsidRPr="00B92B89" w:rsidRDefault="00BB089C" w:rsidP="00BB089C">
      <w:pPr>
        <w:ind w:left="720"/>
        <w:rPr>
          <w:rFonts w:ascii="inherit" w:hAnsi="inherit"/>
        </w:rPr>
      </w:pPr>
    </w:p>
    <w:p w14:paraId="7C56F496" w14:textId="77777777" w:rsidR="00BB089C" w:rsidRPr="00B92B89" w:rsidRDefault="00BB089C" w:rsidP="00BB089C">
      <w:pPr>
        <w:ind w:left="720"/>
        <w:rPr>
          <w:rFonts w:ascii="inherit" w:hAnsi="inherit"/>
        </w:rPr>
      </w:pPr>
    </w:p>
    <w:p w14:paraId="2EF2145B" w14:textId="77777777" w:rsidR="00BB089C" w:rsidRPr="00B92B89" w:rsidRDefault="00BB089C" w:rsidP="00BB089C">
      <w:pPr>
        <w:ind w:left="720"/>
        <w:rPr>
          <w:rFonts w:ascii="inherit" w:hAnsi="inherit"/>
        </w:rPr>
      </w:pPr>
    </w:p>
    <w:p w14:paraId="1803B643" w14:textId="77777777" w:rsidR="00BB089C" w:rsidRPr="00B92B89" w:rsidRDefault="00BB089C" w:rsidP="00BB089C">
      <w:pPr>
        <w:ind w:left="720"/>
        <w:rPr>
          <w:rFonts w:ascii="inherit" w:hAnsi="inherit"/>
        </w:rPr>
      </w:pPr>
    </w:p>
    <w:p w14:paraId="6173DB97" w14:textId="77777777" w:rsidR="00BB089C" w:rsidRPr="00B92B89" w:rsidRDefault="00BB089C" w:rsidP="00BB089C">
      <w:pPr>
        <w:ind w:left="720"/>
        <w:rPr>
          <w:rFonts w:ascii="inherit" w:hAnsi="inherit"/>
        </w:rPr>
      </w:pPr>
    </w:p>
    <w:p w14:paraId="34BC12FD" w14:textId="25EBF517" w:rsidR="00BB089C" w:rsidRPr="00B92B89" w:rsidRDefault="00BB089C" w:rsidP="004864C5">
      <w:pPr>
        <w:pStyle w:val="ListParagraph"/>
      </w:pPr>
      <w:r w:rsidRPr="00B92B89">
        <w:t>Sequential organization</w:t>
      </w:r>
    </w:p>
    <w:p w14:paraId="2E31334D" w14:textId="6826349E" w:rsidR="00BB089C" w:rsidRPr="00B92B89" w:rsidRDefault="005B0DE4" w:rsidP="00BB089C">
      <w:pPr>
        <w:ind w:left="360"/>
        <w:rPr>
          <w:rFonts w:ascii="inherit" w:hAnsi="inherit"/>
        </w:rPr>
      </w:pPr>
      <w:r w:rsidRPr="00B92B89">
        <w:rPr>
          <w:rFonts w:ascii="inherit" w:hAnsi="inherit"/>
          <w:noProof/>
        </w:rPr>
        <w:drawing>
          <wp:anchor distT="0" distB="0" distL="114300" distR="114300" simplePos="0" relativeHeight="251675648" behindDoc="0" locked="0" layoutInCell="1" allowOverlap="1" wp14:anchorId="24A96017" wp14:editId="431C72C1">
            <wp:simplePos x="0" y="0"/>
            <wp:positionH relativeFrom="page">
              <wp:posOffset>2618961</wp:posOffset>
            </wp:positionH>
            <wp:positionV relativeFrom="paragraph">
              <wp:posOffset>8531</wp:posOffset>
            </wp:positionV>
            <wp:extent cx="4601845" cy="892810"/>
            <wp:effectExtent l="0" t="0" r="8255" b="2540"/>
            <wp:wrapThrough wrapText="bothSides">
              <wp:wrapPolygon edited="0">
                <wp:start x="0" y="0"/>
                <wp:lineTo x="0" y="21201"/>
                <wp:lineTo x="21549" y="21201"/>
                <wp:lineTo x="21549"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01845" cy="892810"/>
                    </a:xfrm>
                    <a:prstGeom prst="rect">
                      <a:avLst/>
                    </a:prstGeom>
                  </pic:spPr>
                </pic:pic>
              </a:graphicData>
            </a:graphic>
            <wp14:sizeRelH relativeFrom="margin">
              <wp14:pctWidth>0</wp14:pctWidth>
            </wp14:sizeRelH>
            <wp14:sizeRelV relativeFrom="margin">
              <wp14:pctHeight>0</wp14:pctHeight>
            </wp14:sizeRelV>
          </wp:anchor>
        </w:drawing>
      </w:r>
    </w:p>
    <w:p w14:paraId="3089DE13" w14:textId="77777777" w:rsidR="00BB089C" w:rsidRPr="00B92B89" w:rsidRDefault="00BB089C" w:rsidP="00BB089C">
      <w:pPr>
        <w:ind w:left="720"/>
        <w:rPr>
          <w:rFonts w:ascii="inherit" w:hAnsi="inherit"/>
        </w:rPr>
      </w:pPr>
    </w:p>
    <w:p w14:paraId="34195539" w14:textId="77777777" w:rsidR="00BB089C" w:rsidRPr="00B92B89" w:rsidRDefault="00BB089C" w:rsidP="00BB089C">
      <w:pPr>
        <w:ind w:left="720"/>
        <w:rPr>
          <w:rFonts w:ascii="inherit" w:hAnsi="inherit"/>
        </w:rPr>
      </w:pPr>
    </w:p>
    <w:p w14:paraId="4AE728C6" w14:textId="77777777" w:rsidR="00BB089C" w:rsidRPr="00B92B89" w:rsidRDefault="00BB089C" w:rsidP="00BB089C">
      <w:pPr>
        <w:ind w:left="720"/>
        <w:rPr>
          <w:rFonts w:ascii="inherit" w:hAnsi="inherit"/>
        </w:rPr>
      </w:pPr>
    </w:p>
    <w:p w14:paraId="21140F32" w14:textId="77777777" w:rsidR="00BB089C" w:rsidRPr="00B92B89" w:rsidRDefault="00BB089C" w:rsidP="00BB089C">
      <w:pPr>
        <w:ind w:left="720"/>
        <w:rPr>
          <w:rFonts w:ascii="inherit" w:hAnsi="inherit"/>
        </w:rPr>
      </w:pPr>
    </w:p>
    <w:p w14:paraId="1997ADC9" w14:textId="77777777" w:rsidR="00BB089C" w:rsidRPr="00B92B89" w:rsidRDefault="00BB089C" w:rsidP="00BB089C">
      <w:pPr>
        <w:ind w:left="720"/>
        <w:rPr>
          <w:rFonts w:ascii="inherit" w:hAnsi="inherit"/>
        </w:rPr>
      </w:pPr>
      <w:r w:rsidRPr="00B92B89">
        <w:rPr>
          <w:rFonts w:ascii="inherit" w:hAnsi="inherit"/>
          <w:noProof/>
        </w:rPr>
        <w:drawing>
          <wp:anchor distT="0" distB="0" distL="114300" distR="114300" simplePos="0" relativeHeight="251677696" behindDoc="1" locked="0" layoutInCell="1" allowOverlap="1" wp14:anchorId="4D55AC2B" wp14:editId="16AACF1D">
            <wp:simplePos x="0" y="0"/>
            <wp:positionH relativeFrom="margin">
              <wp:posOffset>2120762</wp:posOffset>
            </wp:positionH>
            <wp:positionV relativeFrom="paragraph">
              <wp:posOffset>6985</wp:posOffset>
            </wp:positionV>
            <wp:extent cx="4955540" cy="574675"/>
            <wp:effectExtent l="0" t="0" r="0" b="0"/>
            <wp:wrapThrough wrapText="bothSides">
              <wp:wrapPolygon edited="0">
                <wp:start x="0" y="0"/>
                <wp:lineTo x="0" y="20765"/>
                <wp:lineTo x="21506" y="20765"/>
                <wp:lineTo x="21506"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55540" cy="57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F2A978" w14:textId="77777777" w:rsidR="00BB089C" w:rsidRPr="00B92B89" w:rsidRDefault="00BB089C" w:rsidP="00BB089C">
      <w:pPr>
        <w:ind w:left="720"/>
        <w:rPr>
          <w:rFonts w:ascii="inherit" w:hAnsi="inherit"/>
        </w:rPr>
      </w:pPr>
    </w:p>
    <w:p w14:paraId="7A5C5C4C" w14:textId="77777777" w:rsidR="00BB089C" w:rsidRPr="00B92B89" w:rsidRDefault="00BB089C" w:rsidP="00BB089C">
      <w:pPr>
        <w:ind w:left="720"/>
        <w:rPr>
          <w:rFonts w:ascii="inherit" w:hAnsi="inherit"/>
        </w:rPr>
      </w:pPr>
    </w:p>
    <w:p w14:paraId="444DCB9E" w14:textId="77777777" w:rsidR="00BB089C" w:rsidRPr="00B92B89" w:rsidRDefault="00BB089C" w:rsidP="00BB089C">
      <w:pPr>
        <w:ind w:left="720"/>
        <w:rPr>
          <w:rFonts w:ascii="inherit" w:hAnsi="inherit"/>
        </w:rPr>
      </w:pPr>
    </w:p>
    <w:p w14:paraId="7789378C" w14:textId="77777777" w:rsidR="00BB089C" w:rsidRPr="00B92B89" w:rsidRDefault="00BB089C" w:rsidP="00BB089C">
      <w:pPr>
        <w:ind w:left="720"/>
        <w:rPr>
          <w:rFonts w:ascii="inherit" w:hAnsi="inherit"/>
        </w:rPr>
      </w:pPr>
    </w:p>
    <w:p w14:paraId="6624FD2E" w14:textId="77777777" w:rsidR="00BB089C" w:rsidRPr="00B92B89" w:rsidRDefault="00BB089C" w:rsidP="00BB089C">
      <w:pPr>
        <w:ind w:left="720"/>
        <w:rPr>
          <w:rFonts w:ascii="inherit" w:hAnsi="inherit"/>
        </w:rPr>
      </w:pPr>
    </w:p>
    <w:p w14:paraId="3411A959" w14:textId="77777777" w:rsidR="00BB089C" w:rsidRPr="00B92B89" w:rsidRDefault="00BB089C" w:rsidP="00BB089C">
      <w:pPr>
        <w:ind w:left="720"/>
        <w:rPr>
          <w:rFonts w:ascii="inherit" w:hAnsi="inherit"/>
        </w:rPr>
      </w:pPr>
    </w:p>
    <w:p w14:paraId="249A9ACB" w14:textId="77777777" w:rsidR="00BB089C" w:rsidRPr="00B92B89" w:rsidRDefault="00BB089C" w:rsidP="004864C5">
      <w:pPr>
        <w:pStyle w:val="ListParagraph"/>
      </w:pPr>
      <w:r w:rsidRPr="00B92B89">
        <w:rPr>
          <w:noProof/>
        </w:rPr>
        <w:drawing>
          <wp:anchor distT="0" distB="0" distL="114300" distR="114300" simplePos="0" relativeHeight="251676672" behindDoc="1" locked="0" layoutInCell="1" allowOverlap="1" wp14:anchorId="199CD5E3" wp14:editId="30C62F45">
            <wp:simplePos x="0" y="0"/>
            <wp:positionH relativeFrom="column">
              <wp:posOffset>1835150</wp:posOffset>
            </wp:positionH>
            <wp:positionV relativeFrom="paragraph">
              <wp:posOffset>1483995</wp:posOffset>
            </wp:positionV>
            <wp:extent cx="5419725" cy="758825"/>
            <wp:effectExtent l="0" t="0" r="9525" b="3175"/>
            <wp:wrapThrough wrapText="bothSides">
              <wp:wrapPolygon edited="0">
                <wp:start x="0" y="0"/>
                <wp:lineTo x="0" y="21148"/>
                <wp:lineTo x="21562" y="21148"/>
                <wp:lineTo x="21562"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19725" cy="758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2B89">
        <w:rPr>
          <w:noProof/>
        </w:rPr>
        <w:drawing>
          <wp:anchor distT="0" distB="0" distL="114300" distR="114300" simplePos="0" relativeHeight="251674624" behindDoc="0" locked="0" layoutInCell="1" allowOverlap="1" wp14:anchorId="3E1040AF" wp14:editId="108E5284">
            <wp:simplePos x="0" y="0"/>
            <wp:positionH relativeFrom="margin">
              <wp:posOffset>2852766</wp:posOffset>
            </wp:positionH>
            <wp:positionV relativeFrom="paragraph">
              <wp:posOffset>227330</wp:posOffset>
            </wp:positionV>
            <wp:extent cx="4305300" cy="1104265"/>
            <wp:effectExtent l="0" t="0" r="0" b="635"/>
            <wp:wrapThrough wrapText="bothSides">
              <wp:wrapPolygon edited="0">
                <wp:start x="0" y="0"/>
                <wp:lineTo x="0" y="21240"/>
                <wp:lineTo x="21504" y="21240"/>
                <wp:lineTo x="21504"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05300" cy="1104265"/>
                    </a:xfrm>
                    <a:prstGeom prst="rect">
                      <a:avLst/>
                    </a:prstGeom>
                  </pic:spPr>
                </pic:pic>
              </a:graphicData>
            </a:graphic>
            <wp14:sizeRelH relativeFrom="margin">
              <wp14:pctWidth>0</wp14:pctWidth>
            </wp14:sizeRelH>
            <wp14:sizeRelV relativeFrom="margin">
              <wp14:pctHeight>0</wp14:pctHeight>
            </wp14:sizeRelV>
          </wp:anchor>
        </w:drawing>
      </w:r>
      <w:r w:rsidRPr="00B92B89">
        <w:t>Schematic organization</w:t>
      </w:r>
      <w:r w:rsidRPr="00B92B89">
        <w:rPr>
          <w:noProof/>
        </w:rPr>
        <w:t xml:space="preserve"> </w:t>
      </w:r>
    </w:p>
    <w:p w14:paraId="5A3120F5" w14:textId="77777777" w:rsidR="00BB089C" w:rsidRPr="00B92B89" w:rsidRDefault="00BB089C" w:rsidP="004864C5">
      <w:pPr>
        <w:pStyle w:val="ListParagraph"/>
      </w:pPr>
      <w:r w:rsidRPr="00B92B89">
        <w:rPr>
          <w:noProof/>
        </w:rPr>
        <w:t>So with hippo damage: can learn C&gt;B&gt;A ; but then havent learned that C&gt;A (even though it should be implicitly learned)</w:t>
      </w:r>
      <w:r w:rsidRPr="00B92B89">
        <w:br w:type="page"/>
      </w:r>
    </w:p>
    <w:p w14:paraId="4C5C04AB" w14:textId="0110CDB4" w:rsidR="00BB089C" w:rsidRPr="00B92B89" w:rsidRDefault="00BB089C" w:rsidP="00BB089C">
      <w:pPr>
        <w:pStyle w:val="Heading1"/>
        <w:rPr>
          <w:rFonts w:cstheme="majorHAnsi"/>
        </w:rPr>
      </w:pPr>
      <w:bookmarkStart w:id="123" w:name="_Toc11761901"/>
      <w:r w:rsidRPr="00B92B89">
        <w:rPr>
          <w:rFonts w:cstheme="majorHAnsi"/>
        </w:rPr>
        <w:lastRenderedPageBreak/>
        <w:t>Pop quizzes</w:t>
      </w:r>
      <w:bookmarkEnd w:id="123"/>
    </w:p>
    <w:p w14:paraId="012BE44C" w14:textId="5E7849FF" w:rsidR="00BB089C" w:rsidRPr="00B92B89" w:rsidRDefault="00BB089C" w:rsidP="00BB089C">
      <w:pPr>
        <w:pStyle w:val="Heading3"/>
        <w:rPr>
          <w:rFonts w:cstheme="majorHAnsi"/>
        </w:rPr>
      </w:pPr>
      <w:bookmarkStart w:id="124" w:name="_Toc11761902"/>
      <w:r w:rsidRPr="00B92B89">
        <w:rPr>
          <w:rFonts w:cstheme="majorHAnsi"/>
        </w:rPr>
        <w:t>Difference</w:t>
      </w:r>
      <w:r w:rsidR="00D52499" w:rsidRPr="00B92B89">
        <w:rPr>
          <w:rFonts w:cstheme="majorHAnsi"/>
        </w:rPr>
        <w:t xml:space="preserve"> in</w:t>
      </w:r>
      <w:r w:rsidRPr="00B92B89">
        <w:rPr>
          <w:rFonts w:cstheme="majorHAnsi"/>
        </w:rPr>
        <w:t xml:space="preserve"> mechanism</w:t>
      </w:r>
      <w:r w:rsidR="00D52499" w:rsidRPr="00B92B89">
        <w:rPr>
          <w:rFonts w:cstheme="majorHAnsi"/>
        </w:rPr>
        <w:t xml:space="preserve"> between</w:t>
      </w:r>
      <w:r w:rsidRPr="00B92B89">
        <w:rPr>
          <w:rFonts w:cstheme="majorHAnsi"/>
        </w:rPr>
        <w:t xml:space="preserve"> visual auditory attention</w:t>
      </w:r>
      <w:bookmarkEnd w:id="124"/>
    </w:p>
    <w:p w14:paraId="0BE1F8BA" w14:textId="77777777" w:rsidR="00BB089C" w:rsidRPr="00B92B89" w:rsidRDefault="00BB089C" w:rsidP="00A52C69">
      <w:pPr>
        <w:rPr>
          <w:rFonts w:ascii="inherit" w:hAnsi="inherit"/>
        </w:rPr>
      </w:pPr>
      <w:r w:rsidRPr="00B92B89">
        <w:rPr>
          <w:rFonts w:ascii="inherit" w:hAnsi="inherit"/>
        </w:rPr>
        <w:t>Is there any difference between the mechanism of visual and auditory attention? Motivate your answer.</w:t>
      </w:r>
    </w:p>
    <w:p w14:paraId="770FA520" w14:textId="77777777" w:rsidR="00BB089C" w:rsidRPr="00B92B89" w:rsidRDefault="00BB089C" w:rsidP="004864C5">
      <w:pPr>
        <w:pStyle w:val="ListParagraph"/>
      </w:pPr>
      <w:r w:rsidRPr="00B92B89">
        <w:t xml:space="preserve">There is a fundamental difference between visual and auditory attention that has to do with the perceptual process of visual stimuli and auditory stimuli. </w:t>
      </w:r>
    </w:p>
    <w:p w14:paraId="2E3EB2C0" w14:textId="77777777" w:rsidR="00BB089C" w:rsidRPr="00B92B89" w:rsidRDefault="00BB089C" w:rsidP="004864C5">
      <w:pPr>
        <w:pStyle w:val="ListParagraph"/>
        <w:numPr>
          <w:ilvl w:val="0"/>
          <w:numId w:val="27"/>
        </w:numPr>
      </w:pPr>
      <w:r w:rsidRPr="00B92B89">
        <w:t xml:space="preserve">While we can </w:t>
      </w:r>
      <w:r w:rsidRPr="00B92B89">
        <w:rPr>
          <w:b/>
        </w:rPr>
        <w:t>actively select</w:t>
      </w:r>
      <w:r w:rsidRPr="00B92B89">
        <w:t xml:space="preserve"> which </w:t>
      </w:r>
      <w:r w:rsidRPr="00B92B89">
        <w:rPr>
          <w:b/>
        </w:rPr>
        <w:t>visual stimuli</w:t>
      </w:r>
      <w:r w:rsidRPr="00B92B89">
        <w:t xml:space="preserve"> we focus on and which visual input we exclude (we can steer our gaze direction with the movement of our eyes/head/body and, if need be, we can close our eyes). </w:t>
      </w:r>
    </w:p>
    <w:p w14:paraId="365C4432" w14:textId="77777777" w:rsidR="00BB089C" w:rsidRPr="00B92B89" w:rsidRDefault="00BB089C" w:rsidP="004864C5">
      <w:pPr>
        <w:pStyle w:val="ListParagraph"/>
        <w:numPr>
          <w:ilvl w:val="0"/>
          <w:numId w:val="27"/>
        </w:numPr>
      </w:pPr>
      <w:r w:rsidRPr="00B92B89">
        <w:t xml:space="preserve">That is not possible for </w:t>
      </w:r>
      <w:r w:rsidRPr="00B92B89">
        <w:rPr>
          <w:b/>
        </w:rPr>
        <w:t>auditory stimuli</w:t>
      </w:r>
      <w:r w:rsidRPr="00B92B89">
        <w:t xml:space="preserve"> where the selection of relevant input needs to be done by different mechanisms. The added challenge is that auditory stimuli are </w:t>
      </w:r>
      <w:r w:rsidRPr="00B92B89">
        <w:rPr>
          <w:b/>
        </w:rPr>
        <w:t>transient in time</w:t>
      </w:r>
      <w:r w:rsidRPr="00B92B89">
        <w:t>.</w:t>
      </w:r>
    </w:p>
    <w:p w14:paraId="0CB100D8" w14:textId="77777777" w:rsidR="00BB089C" w:rsidRPr="00B92B89" w:rsidRDefault="00BB089C" w:rsidP="00BB089C">
      <w:pPr>
        <w:ind w:left="2160"/>
        <w:rPr>
          <w:rFonts w:ascii="inherit" w:hAnsi="inherit" w:cstheme="majorHAnsi"/>
        </w:rPr>
      </w:pPr>
    </w:p>
    <w:p w14:paraId="7D7A074D" w14:textId="77777777" w:rsidR="00BB089C" w:rsidRPr="00B92B89" w:rsidRDefault="00BB089C" w:rsidP="00BB089C">
      <w:pPr>
        <w:pStyle w:val="Heading3"/>
        <w:rPr>
          <w:rFonts w:cstheme="majorHAnsi"/>
        </w:rPr>
      </w:pPr>
      <w:bookmarkStart w:id="125" w:name="_Toc11761903"/>
      <w:r w:rsidRPr="00B92B89">
        <w:rPr>
          <w:rFonts w:cstheme="majorHAnsi"/>
        </w:rPr>
        <w:t>Active sampling</w:t>
      </w:r>
      <w:bookmarkEnd w:id="125"/>
    </w:p>
    <w:p w14:paraId="4D7714F3" w14:textId="77777777" w:rsidR="00BB089C" w:rsidRPr="00B92B89" w:rsidRDefault="00BB089C" w:rsidP="00A52C69">
      <w:pPr>
        <w:rPr>
          <w:rFonts w:ascii="inherit" w:hAnsi="inherit"/>
        </w:rPr>
      </w:pPr>
      <w:r w:rsidRPr="00B92B89">
        <w:rPr>
          <w:rFonts w:ascii="inherit" w:hAnsi="inherit"/>
          <w:noProof/>
        </w:rPr>
        <w:drawing>
          <wp:anchor distT="0" distB="0" distL="114300" distR="114300" simplePos="0" relativeHeight="251659264" behindDoc="1" locked="0" layoutInCell="1" allowOverlap="1" wp14:anchorId="3F005CBB" wp14:editId="6234AB99">
            <wp:simplePos x="0" y="0"/>
            <wp:positionH relativeFrom="column">
              <wp:posOffset>4712335</wp:posOffset>
            </wp:positionH>
            <wp:positionV relativeFrom="paragraph">
              <wp:posOffset>6985</wp:posOffset>
            </wp:positionV>
            <wp:extent cx="2404745" cy="3273425"/>
            <wp:effectExtent l="0" t="0" r="0" b="3175"/>
            <wp:wrapThrough wrapText="bothSides">
              <wp:wrapPolygon edited="0">
                <wp:start x="0" y="0"/>
                <wp:lineTo x="0" y="21495"/>
                <wp:lineTo x="21389" y="21495"/>
                <wp:lineTo x="21389"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04745" cy="3273425"/>
                    </a:xfrm>
                    <a:prstGeom prst="rect">
                      <a:avLst/>
                    </a:prstGeom>
                  </pic:spPr>
                </pic:pic>
              </a:graphicData>
            </a:graphic>
            <wp14:sizeRelH relativeFrom="margin">
              <wp14:pctWidth>0</wp14:pctWidth>
            </wp14:sizeRelH>
            <wp14:sizeRelV relativeFrom="margin">
              <wp14:pctHeight>0</wp14:pctHeight>
            </wp14:sizeRelV>
          </wp:anchor>
        </w:drawing>
      </w:r>
      <w:r w:rsidRPr="00B92B89">
        <w:rPr>
          <w:rFonts w:ascii="inherit" w:hAnsi="inherit"/>
        </w:rPr>
        <w:t>What is understood under the term ‘active sampling strategy’ as discussed by Gottlieb (2018)? In your answer, include a figure depicting Gottlieb’s representation of decision chains for sampling and action.</w:t>
      </w:r>
    </w:p>
    <w:p w14:paraId="6C6B9168" w14:textId="77777777" w:rsidR="00BB089C" w:rsidRPr="00B92B89" w:rsidRDefault="00BB089C" w:rsidP="004864C5">
      <w:pPr>
        <w:pStyle w:val="ListParagraph"/>
      </w:pPr>
      <w:r w:rsidRPr="00B92B89">
        <w:t xml:space="preserve"> Attention is closely related to decision-making. In ecologically valid situations, humans are engaged in active sampling in coordination with beliefs, goals or actions. There are two important components of the process: </w:t>
      </w:r>
    </w:p>
    <w:p w14:paraId="75B62888" w14:textId="77777777" w:rsidR="00BB089C" w:rsidRPr="00B92B89" w:rsidRDefault="00BB089C" w:rsidP="004864C5">
      <w:pPr>
        <w:pStyle w:val="ListParagraph"/>
      </w:pPr>
      <w:r w:rsidRPr="00B92B89">
        <w:rPr>
          <w:b/>
        </w:rPr>
        <w:t>A</w:t>
      </w:r>
      <w:r w:rsidRPr="00B92B89">
        <w:t xml:space="preserve"> deciding which </w:t>
      </w:r>
      <w:r w:rsidRPr="00B92B89">
        <w:rPr>
          <w:b/>
        </w:rPr>
        <w:t>cue is task-relevant</w:t>
      </w:r>
      <w:r w:rsidRPr="00B92B89">
        <w:t xml:space="preserve"> and should be sampled (~</w:t>
      </w:r>
      <w:r w:rsidRPr="00B92B89">
        <w:rPr>
          <w:b/>
        </w:rPr>
        <w:t>information gain</w:t>
      </w:r>
      <w:r w:rsidRPr="00B92B89">
        <w:t xml:space="preserve">), and </w:t>
      </w:r>
    </w:p>
    <w:p w14:paraId="683DDD05" w14:textId="19A7FF00" w:rsidR="00BB089C" w:rsidRPr="00B92B89" w:rsidRDefault="00BB089C" w:rsidP="004864C5">
      <w:pPr>
        <w:pStyle w:val="ListParagraph"/>
      </w:pPr>
      <w:r w:rsidRPr="00B92B89">
        <w:rPr>
          <w:b/>
        </w:rPr>
        <w:t>B</w:t>
      </w:r>
      <w:r w:rsidRPr="00B92B89">
        <w:t xml:space="preserve"> the decision of which action to take based on that cue (~</w:t>
      </w:r>
      <w:r w:rsidRPr="00B92B89">
        <w:rPr>
          <w:b/>
        </w:rPr>
        <w:t>reward</w:t>
      </w:r>
      <w:r w:rsidRPr="00B92B89">
        <w:t>). Gottlieb’s decision chain depicts the sequential decision using the example of crossing the road (goal). The first decision concerns which sensory input to select as relevant (the traffic light or the cloud), followed by the decision of which action to take, given the likely outcome and the reward associated with it.</w:t>
      </w:r>
      <w:r w:rsidRPr="00B92B89">
        <w:rPr>
          <w:noProof/>
        </w:rPr>
        <w:t xml:space="preserve"> </w:t>
      </w:r>
    </w:p>
    <w:p w14:paraId="5CEE647C" w14:textId="72E6F70A" w:rsidR="00A52C69" w:rsidRPr="00B92B89" w:rsidRDefault="00A52C69" w:rsidP="00A52C69">
      <w:pPr>
        <w:rPr>
          <w:rFonts w:ascii="inherit" w:hAnsi="inherit"/>
        </w:rPr>
      </w:pPr>
    </w:p>
    <w:p w14:paraId="21A03C09" w14:textId="55B2FEEA" w:rsidR="00A52C69" w:rsidRPr="00B92B89" w:rsidRDefault="00A52C69" w:rsidP="00A52C69">
      <w:pPr>
        <w:rPr>
          <w:rFonts w:ascii="inherit" w:hAnsi="inherit"/>
        </w:rPr>
      </w:pPr>
    </w:p>
    <w:p w14:paraId="4EEA3784" w14:textId="201C04E5" w:rsidR="00A52C69" w:rsidRPr="00B92B89" w:rsidRDefault="00A52C69" w:rsidP="00A52C69">
      <w:pPr>
        <w:rPr>
          <w:rFonts w:ascii="inherit" w:hAnsi="inherit"/>
        </w:rPr>
      </w:pPr>
    </w:p>
    <w:p w14:paraId="6DF485A1" w14:textId="2DBF41E4" w:rsidR="00A52C69" w:rsidRPr="00B92B89" w:rsidRDefault="00A52C69" w:rsidP="00A52C69">
      <w:pPr>
        <w:rPr>
          <w:rFonts w:ascii="inherit" w:hAnsi="inherit"/>
        </w:rPr>
      </w:pPr>
    </w:p>
    <w:p w14:paraId="1D4F9408" w14:textId="0AB8F70A" w:rsidR="00A52C69" w:rsidRPr="00B92B89" w:rsidRDefault="00A52C69" w:rsidP="00A52C69">
      <w:pPr>
        <w:rPr>
          <w:rFonts w:ascii="inherit" w:hAnsi="inherit"/>
        </w:rPr>
      </w:pPr>
    </w:p>
    <w:p w14:paraId="74E9FB25" w14:textId="77777777" w:rsidR="00A52C69" w:rsidRPr="00B92B89" w:rsidRDefault="00A52C69" w:rsidP="00A52C69">
      <w:pPr>
        <w:rPr>
          <w:rFonts w:ascii="inherit" w:hAnsi="inherit"/>
        </w:rPr>
      </w:pPr>
    </w:p>
    <w:p w14:paraId="2854ED26" w14:textId="77777777" w:rsidR="00BB089C" w:rsidRPr="00B92B89" w:rsidRDefault="00BB089C" w:rsidP="00BB089C">
      <w:pPr>
        <w:pStyle w:val="Heading3"/>
        <w:rPr>
          <w:rFonts w:cstheme="majorHAnsi"/>
        </w:rPr>
      </w:pPr>
      <w:bookmarkStart w:id="126" w:name="_Toc11761904"/>
      <w:r w:rsidRPr="00B92B89">
        <w:rPr>
          <w:rFonts w:cstheme="majorHAnsi"/>
        </w:rPr>
        <w:t xml:space="preserve">Hubel and </w:t>
      </w:r>
      <w:proofErr w:type="spellStart"/>
      <w:r w:rsidRPr="00B92B89">
        <w:rPr>
          <w:rFonts w:cstheme="majorHAnsi"/>
        </w:rPr>
        <w:t>wiesel</w:t>
      </w:r>
      <w:bookmarkEnd w:id="126"/>
      <w:proofErr w:type="spellEnd"/>
    </w:p>
    <w:p w14:paraId="5D1A8699" w14:textId="77777777" w:rsidR="00BB089C" w:rsidRPr="00B92B89" w:rsidRDefault="00BB089C" w:rsidP="00A52C69">
      <w:pPr>
        <w:rPr>
          <w:rFonts w:ascii="inherit" w:hAnsi="inherit"/>
        </w:rPr>
      </w:pPr>
      <w:r w:rsidRPr="00B92B89">
        <w:rPr>
          <w:rFonts w:ascii="inherit" w:hAnsi="inherit"/>
        </w:rPr>
        <w:t xml:space="preserve">For which discovery did Hubel and Wiesel receive the Nobel prize? </w:t>
      </w:r>
    </w:p>
    <w:p w14:paraId="5DAA7379" w14:textId="77777777" w:rsidR="00BB089C" w:rsidRPr="00B92B89" w:rsidRDefault="00BB089C" w:rsidP="004864C5">
      <w:pPr>
        <w:pStyle w:val="ListParagraph"/>
      </w:pPr>
      <w:r w:rsidRPr="00B92B89">
        <w:t xml:space="preserve">recording the activity of cell in the visual cortex of cats. They found,  that the cells are </w:t>
      </w:r>
      <w:hyperlink r:id="rId66" w:history="1">
        <w:r w:rsidRPr="00B92B89">
          <w:rPr>
            <w:rStyle w:val="Hyperlink"/>
            <w:rFonts w:ascii="inherit" w:hAnsi="inherit" w:cstheme="majorHAnsi"/>
          </w:rPr>
          <w:t>selectively responsive to lines of different orientations or moving in particular directions</w:t>
        </w:r>
      </w:hyperlink>
      <w:r w:rsidRPr="00B92B89">
        <w:t>.</w:t>
      </w:r>
    </w:p>
    <w:p w14:paraId="6F1CC544" w14:textId="77777777" w:rsidR="00BB089C" w:rsidRPr="00B92B89" w:rsidRDefault="00BB089C" w:rsidP="00BB089C">
      <w:pPr>
        <w:ind w:left="720" w:hanging="360"/>
        <w:rPr>
          <w:rFonts w:ascii="inherit" w:hAnsi="inherit" w:cstheme="majorHAnsi"/>
        </w:rPr>
      </w:pPr>
    </w:p>
    <w:p w14:paraId="3DC8B984" w14:textId="77777777" w:rsidR="00BB089C" w:rsidRPr="00B92B89" w:rsidRDefault="00BB089C" w:rsidP="00BB089C">
      <w:pPr>
        <w:ind w:left="720" w:hanging="360"/>
        <w:rPr>
          <w:rFonts w:ascii="inherit" w:hAnsi="inherit" w:cstheme="majorHAnsi"/>
        </w:rPr>
      </w:pPr>
    </w:p>
    <w:p w14:paraId="5881C183" w14:textId="77777777" w:rsidR="00BB089C" w:rsidRPr="00B92B89" w:rsidRDefault="00BB089C" w:rsidP="00BB089C">
      <w:pPr>
        <w:rPr>
          <w:rFonts w:ascii="inherit" w:hAnsi="inherit" w:cstheme="majorHAnsi"/>
        </w:rPr>
      </w:pPr>
      <w:r w:rsidRPr="00B92B89">
        <w:rPr>
          <w:rFonts w:ascii="inherit" w:hAnsi="inherit" w:cstheme="majorHAnsi"/>
        </w:rPr>
        <w:br w:type="page"/>
      </w:r>
    </w:p>
    <w:p w14:paraId="04E9A027" w14:textId="45016F01" w:rsidR="00BB089C" w:rsidRPr="00B92B89" w:rsidRDefault="00BB089C" w:rsidP="00BB089C">
      <w:pPr>
        <w:pStyle w:val="Heading3"/>
        <w:rPr>
          <w:rFonts w:cstheme="majorHAnsi"/>
        </w:rPr>
      </w:pPr>
      <w:bookmarkStart w:id="127" w:name="_Toc11761905"/>
      <w:r w:rsidRPr="00B92B89">
        <w:rPr>
          <w:rFonts w:cstheme="majorHAnsi"/>
        </w:rPr>
        <w:lastRenderedPageBreak/>
        <w:t>Pitch</w:t>
      </w:r>
      <w:bookmarkEnd w:id="127"/>
    </w:p>
    <w:p w14:paraId="11B19851" w14:textId="77777777" w:rsidR="00BB089C" w:rsidRPr="00B92B89" w:rsidRDefault="00BB089C" w:rsidP="004864C5">
      <w:pPr>
        <w:pStyle w:val="ListParagraph"/>
      </w:pPr>
      <w:r w:rsidRPr="00B92B89">
        <w:t>What is pitch?</w:t>
      </w:r>
    </w:p>
    <w:p w14:paraId="652D0BFA" w14:textId="77777777" w:rsidR="00BB089C" w:rsidRPr="00B92B89" w:rsidRDefault="00BB089C" w:rsidP="004864C5">
      <w:pPr>
        <w:pStyle w:val="ListParagraph"/>
        <w:rPr>
          <w:rFonts w:cstheme="majorHAnsi"/>
        </w:rPr>
      </w:pPr>
      <w:r w:rsidRPr="00B92B89">
        <w:t xml:space="preserve">Pitch is the perceptual property in the human mind of what is induced by the frequency of a sound wave. For humans, it is an important source of information about a speaker’s age, gender and expected size. </w:t>
      </w:r>
    </w:p>
    <w:p w14:paraId="0C316AA3" w14:textId="4C1FD6A4" w:rsidR="00BB089C" w:rsidRPr="00B92B89" w:rsidRDefault="00BB089C" w:rsidP="00BB089C">
      <w:pPr>
        <w:pStyle w:val="Heading3"/>
        <w:rPr>
          <w:rFonts w:cstheme="majorHAnsi"/>
        </w:rPr>
      </w:pPr>
      <w:bookmarkStart w:id="128" w:name="_Toc11761906"/>
      <w:r w:rsidRPr="00B92B89">
        <w:rPr>
          <w:rFonts w:cstheme="majorHAnsi"/>
        </w:rPr>
        <w:t>Metacognition , dup</w:t>
      </w:r>
      <w:bookmarkEnd w:id="128"/>
      <w:r w:rsidR="00CB3DD7" w:rsidRPr="00B92B89">
        <w:rPr>
          <w:rFonts w:cstheme="majorHAnsi"/>
        </w:rPr>
        <w:t xml:space="preserve"> 2</w:t>
      </w:r>
    </w:p>
    <w:p w14:paraId="5ED4A982" w14:textId="77777777" w:rsidR="00BB089C" w:rsidRPr="00B92B89" w:rsidRDefault="00BB089C" w:rsidP="004864C5">
      <w:pPr>
        <w:pStyle w:val="ListParagraph"/>
      </w:pPr>
      <w:r w:rsidRPr="00B92B89">
        <w:t>What is Metacognition</w:t>
      </w:r>
    </w:p>
    <w:p w14:paraId="1F77C635" w14:textId="77777777" w:rsidR="00BB089C" w:rsidRPr="00B92B89" w:rsidRDefault="00BB089C" w:rsidP="004864C5">
      <w:pPr>
        <w:pStyle w:val="ListParagraph"/>
      </w:pPr>
      <w:r w:rsidRPr="00B92B89">
        <w:t xml:space="preserve">Cognitive </w:t>
      </w:r>
      <w:proofErr w:type="spellStart"/>
      <w:r w:rsidRPr="00B92B89">
        <w:t>processe</w:t>
      </w:r>
      <w:proofErr w:type="spellEnd"/>
      <w:r w:rsidRPr="00B92B89">
        <w:t xml:space="preserve"> about other cognitive processes; E.G.( knowing about knowing, beliefs about beliefs). Collection of 2</w:t>
      </w:r>
      <w:r w:rsidRPr="00B92B89">
        <w:rPr>
          <w:vertAlign w:val="superscript"/>
        </w:rPr>
        <w:t>nd</w:t>
      </w:r>
      <w:r w:rsidRPr="00B92B89">
        <w:t xml:space="preserve"> order representation that allow for the monitoring of first order representations concerning objects/events in the world. In </w:t>
      </w:r>
      <w:r w:rsidRPr="00B92B89">
        <w:rPr>
          <w:b/>
        </w:rPr>
        <w:t>perception</w:t>
      </w:r>
      <w:r w:rsidRPr="00B92B89">
        <w:t xml:space="preserve">, metacognitive research investigates whether observers can access their uncertainty about the perceptual </w:t>
      </w:r>
      <w:proofErr w:type="spellStart"/>
      <w:r w:rsidRPr="00B92B89">
        <w:t>represenations</w:t>
      </w:r>
      <w:proofErr w:type="spellEnd"/>
      <w:r w:rsidRPr="00B92B89">
        <w:t xml:space="preserve"> that are formed on the basis of noisy sensory evidence. </w:t>
      </w:r>
    </w:p>
    <w:p w14:paraId="50FB9AE5" w14:textId="77777777" w:rsidR="00BB089C" w:rsidRPr="00B92B89" w:rsidRDefault="00BB089C" w:rsidP="00BB089C">
      <w:pPr>
        <w:rPr>
          <w:rFonts w:ascii="inherit" w:hAnsi="inherit"/>
        </w:rPr>
      </w:pPr>
    </w:p>
    <w:p w14:paraId="5F723382" w14:textId="77777777" w:rsidR="00BB089C" w:rsidRPr="00B92B89" w:rsidRDefault="00BB089C" w:rsidP="00BB089C">
      <w:pPr>
        <w:pStyle w:val="Heading3"/>
      </w:pPr>
      <w:bookmarkStart w:id="129" w:name="_Toc11761907"/>
      <w:r w:rsidRPr="00B92B89">
        <w:t>Executive functions</w:t>
      </w:r>
      <w:bookmarkEnd w:id="129"/>
    </w:p>
    <w:p w14:paraId="3B2EE6C8" w14:textId="77777777" w:rsidR="00BB089C" w:rsidRPr="00B92B89" w:rsidRDefault="00BB089C" w:rsidP="004864C5">
      <w:pPr>
        <w:pStyle w:val="ListParagraph"/>
        <w:numPr>
          <w:ilvl w:val="0"/>
          <w:numId w:val="22"/>
        </w:numPr>
      </w:pPr>
      <w:r w:rsidRPr="00B92B89">
        <w:t xml:space="preserve">Q1: To what extent can different functions often attributed to the frontal lobes be considered unitary in the sense that they are reflections of the same underlying mechanism or ability? </w:t>
      </w:r>
    </w:p>
    <w:p w14:paraId="1158575B" w14:textId="77777777" w:rsidR="00BB089C" w:rsidRPr="00B92B89" w:rsidRDefault="00BB089C" w:rsidP="004864C5">
      <w:pPr>
        <w:pStyle w:val="ListParagraph"/>
        <w:numPr>
          <w:ilvl w:val="1"/>
          <w:numId w:val="22"/>
        </w:numPr>
      </w:pPr>
      <w:r w:rsidRPr="00B92B89">
        <w:t xml:space="preserve">As reported in the influential paper by Miyake et al. (2000), different executive tasks moderately correlate in individual performance but are clearly statistically separable. The executive tasks are: </w:t>
      </w:r>
      <w:r w:rsidRPr="00B92B89">
        <w:rPr>
          <w:b/>
        </w:rPr>
        <w:t>shifting, updating/monitoring and inhibition</w:t>
      </w:r>
      <w:r w:rsidRPr="00B92B89">
        <w:t>.</w:t>
      </w:r>
    </w:p>
    <w:p w14:paraId="051C0997" w14:textId="77777777" w:rsidR="00BB089C" w:rsidRPr="00B92B89" w:rsidRDefault="00BB089C" w:rsidP="00BB089C">
      <w:pPr>
        <w:rPr>
          <w:rFonts w:ascii="inherit" w:hAnsi="inherit"/>
        </w:rPr>
      </w:pPr>
    </w:p>
    <w:p w14:paraId="1FA89CEE" w14:textId="77777777" w:rsidR="00BB089C" w:rsidRPr="00B92B89" w:rsidRDefault="00BB089C" w:rsidP="00BB089C">
      <w:pPr>
        <w:pStyle w:val="Heading3"/>
      </w:pPr>
      <w:bookmarkStart w:id="130" w:name="_Toc11761908"/>
      <w:r w:rsidRPr="00B92B89">
        <w:t>Phonological Loop and the VSSP</w:t>
      </w:r>
      <w:bookmarkEnd w:id="130"/>
    </w:p>
    <w:p w14:paraId="22991D58" w14:textId="77777777" w:rsidR="00BB089C" w:rsidRPr="00B92B89" w:rsidRDefault="00BB089C" w:rsidP="00BB089C">
      <w:pPr>
        <w:rPr>
          <w:rFonts w:ascii="inherit" w:hAnsi="inherit"/>
          <w:b/>
          <w:bCs/>
        </w:rPr>
      </w:pPr>
      <w:r w:rsidRPr="00B92B89">
        <w:rPr>
          <w:rFonts w:ascii="inherit" w:hAnsi="inherit"/>
          <w:b/>
          <w:bCs/>
        </w:rPr>
        <w:t xml:space="preserve">Q2: How is auditory and visual working memory distinguished in Baddeley’s model (Baddeley &amp; Hitch, 1974)? </w:t>
      </w:r>
    </w:p>
    <w:p w14:paraId="67078C5D" w14:textId="77777777" w:rsidR="00BB089C" w:rsidRPr="00B92B89" w:rsidRDefault="00BB089C" w:rsidP="00BB089C">
      <w:pPr>
        <w:rPr>
          <w:rFonts w:ascii="inherit" w:hAnsi="inherit"/>
        </w:rPr>
      </w:pPr>
      <w:r w:rsidRPr="00B92B89">
        <w:rPr>
          <w:rFonts w:ascii="inherit" w:hAnsi="inherit"/>
        </w:rPr>
        <w:t>They are tied to different storage mechanisms: the Phonological Loop and the VSSP (visual-spatial sketchpad).</w:t>
      </w:r>
    </w:p>
    <w:p w14:paraId="27A0ABFF" w14:textId="627E38E2" w:rsidR="00BB089C" w:rsidRPr="00B92B89" w:rsidRDefault="00BB089C" w:rsidP="00BB089C">
      <w:pPr>
        <w:rPr>
          <w:rFonts w:ascii="inherit" w:hAnsi="inherit"/>
        </w:rPr>
      </w:pPr>
    </w:p>
    <w:p w14:paraId="1F5915B6" w14:textId="37A2B844" w:rsidR="00A01CDA" w:rsidRPr="00B92B89" w:rsidRDefault="00A01CDA" w:rsidP="00BB089C">
      <w:pPr>
        <w:rPr>
          <w:rFonts w:ascii="inherit" w:hAnsi="inherit"/>
        </w:rPr>
      </w:pPr>
    </w:p>
    <w:p w14:paraId="7883D7AD" w14:textId="74F5F2EB" w:rsidR="00A01CDA" w:rsidRPr="00B92B89" w:rsidRDefault="00A01CDA" w:rsidP="00BB089C">
      <w:pPr>
        <w:rPr>
          <w:rFonts w:ascii="inherit" w:hAnsi="inherit"/>
        </w:rPr>
      </w:pPr>
    </w:p>
    <w:p w14:paraId="1A7510F1" w14:textId="77777777" w:rsidR="00A01CDA" w:rsidRPr="00B92B89" w:rsidRDefault="00A01CDA" w:rsidP="00BB089C">
      <w:pPr>
        <w:rPr>
          <w:rFonts w:ascii="inherit" w:hAnsi="inherit"/>
        </w:rPr>
      </w:pPr>
    </w:p>
    <w:p w14:paraId="71250AE8" w14:textId="698DFD03" w:rsidR="009343B1" w:rsidRPr="00B92B89" w:rsidRDefault="00A01CDA" w:rsidP="009343B1">
      <w:pPr>
        <w:pStyle w:val="Heading3"/>
      </w:pPr>
      <w:r w:rsidRPr="00B92B89">
        <w:t>What are these Researchers known for?</w:t>
      </w:r>
    </w:p>
    <w:p w14:paraId="3210DD9E" w14:textId="77777777" w:rsidR="0026408E" w:rsidRPr="00B92B89" w:rsidRDefault="0026408E" w:rsidP="0026408E">
      <w:pPr>
        <w:rPr>
          <w:rFonts w:ascii="inherit" w:hAnsi="inherit"/>
        </w:rPr>
      </w:pPr>
      <w:r w:rsidRPr="00B92B89">
        <w:rPr>
          <w:rFonts w:ascii="inherit" w:hAnsi="inherit"/>
        </w:rPr>
        <w:t>Hubel and Wiesel</w:t>
      </w:r>
    </w:p>
    <w:p w14:paraId="16CDE278" w14:textId="77777777" w:rsidR="0026408E" w:rsidRPr="00B92B89" w:rsidRDefault="0026408E" w:rsidP="0026408E">
      <w:pPr>
        <w:rPr>
          <w:rFonts w:ascii="inherit" w:hAnsi="inherit"/>
        </w:rPr>
      </w:pPr>
      <w:proofErr w:type="spellStart"/>
      <w:r w:rsidRPr="00B92B89">
        <w:rPr>
          <w:rFonts w:ascii="inherit" w:hAnsi="inherit"/>
        </w:rPr>
        <w:t>Gotlieb</w:t>
      </w:r>
      <w:proofErr w:type="spellEnd"/>
    </w:p>
    <w:p w14:paraId="59F311CE" w14:textId="77D08D69" w:rsidR="00BB089C" w:rsidRPr="00B92B89" w:rsidRDefault="00BB089C" w:rsidP="0026408E">
      <w:pPr>
        <w:rPr>
          <w:rFonts w:ascii="inherit" w:hAnsi="inherit"/>
        </w:rPr>
      </w:pPr>
      <w:r w:rsidRPr="00B92B89">
        <w:rPr>
          <w:rFonts w:ascii="inherit" w:hAnsi="inherit"/>
        </w:rPr>
        <w:br w:type="page"/>
      </w:r>
    </w:p>
    <w:p w14:paraId="5CFEE034" w14:textId="77777777" w:rsidR="00BB089C" w:rsidRPr="00B92B89" w:rsidRDefault="00BB089C" w:rsidP="00BB089C">
      <w:pPr>
        <w:rPr>
          <w:rFonts w:ascii="inherit" w:hAnsi="inherit"/>
        </w:rPr>
      </w:pPr>
    </w:p>
    <w:p w14:paraId="38EC18F6" w14:textId="77777777" w:rsidR="00BB089C" w:rsidRPr="00B92B89" w:rsidRDefault="00BB089C" w:rsidP="00BB089C">
      <w:pPr>
        <w:pStyle w:val="Heading1"/>
        <w:spacing w:before="400" w:line="276" w:lineRule="auto"/>
        <w:ind w:left="360"/>
        <w:rPr>
          <w:rFonts w:eastAsia="Arial" w:cstheme="majorHAnsi"/>
          <w:b w:val="0"/>
          <w:sz w:val="40"/>
          <w:szCs w:val="40"/>
        </w:rPr>
      </w:pPr>
      <w:bookmarkStart w:id="131" w:name="_Toc11761909"/>
      <w:r w:rsidRPr="00B92B89">
        <w:rPr>
          <w:rFonts w:eastAsia="Arial" w:cstheme="majorHAnsi"/>
          <w:b w:val="0"/>
          <w:sz w:val="40"/>
          <w:szCs w:val="40"/>
        </w:rPr>
        <w:t>Other Interesting information</w:t>
      </w:r>
      <w:bookmarkEnd w:id="131"/>
    </w:p>
    <w:p w14:paraId="548668B0" w14:textId="77777777" w:rsidR="00BB089C" w:rsidRPr="00B92B89" w:rsidRDefault="00BB089C" w:rsidP="00BB089C">
      <w:pPr>
        <w:spacing w:line="276" w:lineRule="auto"/>
        <w:rPr>
          <w:rFonts w:ascii="inherit" w:eastAsia="Arial" w:hAnsi="inherit" w:cstheme="majorHAnsi"/>
        </w:rPr>
      </w:pPr>
    </w:p>
    <w:p w14:paraId="436B012D" w14:textId="77777777" w:rsidR="00BB089C" w:rsidRPr="00B92B89" w:rsidRDefault="00BB089C" w:rsidP="00BB089C">
      <w:pPr>
        <w:rPr>
          <w:rFonts w:ascii="inherit" w:eastAsia="Arial" w:hAnsi="inherit" w:cstheme="majorHAnsi"/>
        </w:rPr>
      </w:pPr>
    </w:p>
    <w:p w14:paraId="7B1901FF" w14:textId="77777777" w:rsidR="00BB089C" w:rsidRPr="00B92B89" w:rsidRDefault="00BB089C" w:rsidP="00BB089C">
      <w:pPr>
        <w:pStyle w:val="Heading3"/>
      </w:pPr>
      <w:bookmarkStart w:id="132" w:name="_Toc11761910"/>
      <w:r w:rsidRPr="00B92B89">
        <w:t>The cognitive system schematic</w:t>
      </w:r>
      <w:bookmarkEnd w:id="132"/>
    </w:p>
    <w:p w14:paraId="096E8E00" w14:textId="77777777" w:rsidR="00BB089C" w:rsidRPr="00B92B89" w:rsidRDefault="00BB089C" w:rsidP="00BB089C">
      <w:pPr>
        <w:spacing w:line="276" w:lineRule="auto"/>
        <w:rPr>
          <w:rFonts w:ascii="inherit" w:eastAsia="Arial" w:hAnsi="inherit" w:cstheme="majorHAnsi"/>
        </w:rPr>
      </w:pPr>
    </w:p>
    <w:p w14:paraId="714A3AF0" w14:textId="77777777" w:rsidR="00BB089C" w:rsidRPr="00B92B89" w:rsidRDefault="00BB089C" w:rsidP="00BB089C">
      <w:pPr>
        <w:spacing w:line="276" w:lineRule="auto"/>
        <w:rPr>
          <w:rFonts w:ascii="inherit" w:eastAsia="Arial" w:hAnsi="inherit" w:cstheme="majorHAnsi"/>
        </w:rPr>
      </w:pPr>
    </w:p>
    <w:p w14:paraId="47C3F815" w14:textId="77777777" w:rsidR="00BB089C" w:rsidRPr="00B92B89" w:rsidRDefault="00BB089C" w:rsidP="00BB089C">
      <w:pPr>
        <w:spacing w:line="276" w:lineRule="auto"/>
        <w:rPr>
          <w:rFonts w:ascii="inherit" w:eastAsia="Arial" w:hAnsi="inherit" w:cstheme="majorHAnsi"/>
        </w:rPr>
      </w:pPr>
      <w:r w:rsidRPr="00B92B89">
        <w:rPr>
          <w:rFonts w:ascii="inherit" w:eastAsia="Arial" w:hAnsi="inherit" w:cstheme="majorHAnsi"/>
          <w:noProof/>
        </w:rPr>
        <w:drawing>
          <wp:inline distT="114300" distB="114300" distL="114300" distR="114300" wp14:anchorId="6AE9EA3C" wp14:editId="2ACBF5D0">
            <wp:extent cx="5734050" cy="3403600"/>
            <wp:effectExtent l="0" t="0" r="0" b="0"/>
            <wp:docPr id="2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67"/>
                    <a:srcRect/>
                    <a:stretch>
                      <a:fillRect/>
                    </a:stretch>
                  </pic:blipFill>
                  <pic:spPr>
                    <a:xfrm>
                      <a:off x="0" y="0"/>
                      <a:ext cx="5734050" cy="3403600"/>
                    </a:xfrm>
                    <a:prstGeom prst="rect">
                      <a:avLst/>
                    </a:prstGeom>
                    <a:ln/>
                  </pic:spPr>
                </pic:pic>
              </a:graphicData>
            </a:graphic>
          </wp:inline>
        </w:drawing>
      </w:r>
    </w:p>
    <w:p w14:paraId="441110E0" w14:textId="7B667827" w:rsidR="00BB089C" w:rsidRPr="00B92B89" w:rsidRDefault="00BB089C" w:rsidP="00BB089C">
      <w:pPr>
        <w:spacing w:line="276" w:lineRule="auto"/>
        <w:rPr>
          <w:rFonts w:ascii="inherit" w:eastAsia="Arial" w:hAnsi="inherit" w:cstheme="majorHAnsi"/>
        </w:rPr>
      </w:pPr>
    </w:p>
    <w:p w14:paraId="251C644F" w14:textId="4D40F328" w:rsidR="00AE571B" w:rsidRPr="00B92B89" w:rsidRDefault="00AE571B" w:rsidP="00BB089C">
      <w:pPr>
        <w:spacing w:line="276" w:lineRule="auto"/>
        <w:rPr>
          <w:rFonts w:ascii="inherit" w:eastAsia="Arial" w:hAnsi="inherit" w:cstheme="majorHAnsi"/>
        </w:rPr>
      </w:pPr>
    </w:p>
    <w:p w14:paraId="4FBD11CF" w14:textId="23610898" w:rsidR="00AE571B" w:rsidRPr="00B92B89" w:rsidRDefault="00AE571B" w:rsidP="00BB089C">
      <w:pPr>
        <w:spacing w:line="276" w:lineRule="auto"/>
        <w:rPr>
          <w:rFonts w:ascii="inherit" w:eastAsia="Arial" w:hAnsi="inherit" w:cstheme="majorHAnsi"/>
        </w:rPr>
      </w:pPr>
    </w:p>
    <w:p w14:paraId="5C937341" w14:textId="77777777" w:rsidR="00AE571B" w:rsidRPr="00B92B89" w:rsidRDefault="00AE571B" w:rsidP="00BB089C">
      <w:pPr>
        <w:spacing w:line="276" w:lineRule="auto"/>
        <w:rPr>
          <w:rFonts w:ascii="inherit" w:eastAsia="Arial" w:hAnsi="inherit" w:cstheme="majorHAnsi"/>
        </w:rPr>
      </w:pPr>
    </w:p>
    <w:p w14:paraId="5DC133A5" w14:textId="77777777" w:rsidR="00BB089C" w:rsidRPr="00B92B89" w:rsidRDefault="00BB089C" w:rsidP="00BB089C">
      <w:pPr>
        <w:spacing w:line="276" w:lineRule="auto"/>
        <w:rPr>
          <w:rFonts w:ascii="inherit" w:eastAsia="Arial" w:hAnsi="inherit" w:cstheme="majorHAnsi"/>
        </w:rPr>
      </w:pPr>
    </w:p>
    <w:p w14:paraId="57E72BB7" w14:textId="77777777" w:rsidR="00BB089C" w:rsidRPr="00B92B89" w:rsidRDefault="00BB089C" w:rsidP="00BB089C">
      <w:pPr>
        <w:numPr>
          <w:ilvl w:val="0"/>
          <w:numId w:val="12"/>
        </w:numPr>
        <w:spacing w:line="276" w:lineRule="auto"/>
        <w:rPr>
          <w:rFonts w:ascii="inherit" w:eastAsia="Arial" w:hAnsi="inherit" w:cstheme="majorHAnsi"/>
        </w:rPr>
      </w:pPr>
      <w:r w:rsidRPr="00B92B89">
        <w:rPr>
          <w:rFonts w:ascii="inherit" w:eastAsia="Arial" w:hAnsi="inherit" w:cstheme="majorHAnsi"/>
        </w:rPr>
        <w:t>Methods utilized to understand the brain by reverse engineering</w:t>
      </w:r>
      <w:r w:rsidRPr="00B92B89">
        <w:rPr>
          <w:rStyle w:val="FootnoteReference"/>
          <w:rFonts w:ascii="inherit" w:eastAsia="Arial" w:hAnsi="inherit" w:cstheme="majorHAnsi"/>
        </w:rPr>
        <w:footnoteReference w:id="11"/>
      </w:r>
      <w:r w:rsidRPr="00B92B89">
        <w:rPr>
          <w:rFonts w:ascii="inherit" w:eastAsia="Arial" w:hAnsi="inherit" w:cstheme="majorHAnsi"/>
        </w:rPr>
        <w:t>:</w:t>
      </w:r>
    </w:p>
    <w:p w14:paraId="5A84DF19" w14:textId="77777777" w:rsidR="00BB089C" w:rsidRPr="00B92B89" w:rsidRDefault="00BB089C" w:rsidP="00BB089C">
      <w:pPr>
        <w:numPr>
          <w:ilvl w:val="1"/>
          <w:numId w:val="12"/>
        </w:numPr>
        <w:spacing w:line="276" w:lineRule="auto"/>
        <w:rPr>
          <w:rFonts w:ascii="inherit" w:eastAsia="Arial" w:hAnsi="inherit" w:cstheme="majorHAnsi"/>
        </w:rPr>
      </w:pPr>
      <w:r w:rsidRPr="00B92B89">
        <w:rPr>
          <w:rFonts w:ascii="inherit" w:eastAsia="Arial" w:hAnsi="inherit" w:cstheme="majorHAnsi"/>
        </w:rPr>
        <w:t>Brain imaging techniques</w:t>
      </w:r>
    </w:p>
    <w:p w14:paraId="366FB732" w14:textId="77777777" w:rsidR="00BB089C" w:rsidRPr="00B92B89" w:rsidRDefault="00BB089C" w:rsidP="00BB089C">
      <w:pPr>
        <w:numPr>
          <w:ilvl w:val="1"/>
          <w:numId w:val="12"/>
        </w:numPr>
        <w:spacing w:line="276" w:lineRule="auto"/>
        <w:rPr>
          <w:rFonts w:ascii="inherit" w:eastAsia="Arial" w:hAnsi="inherit" w:cstheme="majorHAnsi"/>
        </w:rPr>
      </w:pPr>
      <w:r w:rsidRPr="00B92B89">
        <w:rPr>
          <w:rFonts w:ascii="inherit" w:eastAsia="Arial" w:hAnsi="inherit" w:cstheme="majorHAnsi"/>
        </w:rPr>
        <w:t>Questionnaires</w:t>
      </w:r>
    </w:p>
    <w:p w14:paraId="76D3CF54" w14:textId="77777777" w:rsidR="00BB089C" w:rsidRPr="00B92B89" w:rsidRDefault="00BB089C" w:rsidP="00BB089C">
      <w:pPr>
        <w:numPr>
          <w:ilvl w:val="1"/>
          <w:numId w:val="12"/>
        </w:numPr>
        <w:spacing w:line="276" w:lineRule="auto"/>
        <w:rPr>
          <w:rFonts w:ascii="inherit" w:eastAsia="Arial" w:hAnsi="inherit" w:cstheme="majorHAnsi"/>
        </w:rPr>
      </w:pPr>
      <w:proofErr w:type="spellStart"/>
      <w:r w:rsidRPr="00B92B89">
        <w:rPr>
          <w:rFonts w:ascii="inherit" w:eastAsia="Arial" w:hAnsi="inherit" w:cstheme="majorHAnsi"/>
        </w:rPr>
        <w:t>Behavioural</w:t>
      </w:r>
      <w:proofErr w:type="spellEnd"/>
      <w:r w:rsidRPr="00B92B89">
        <w:rPr>
          <w:rFonts w:ascii="inherit" w:eastAsia="Arial" w:hAnsi="inherit" w:cstheme="majorHAnsi"/>
        </w:rPr>
        <w:t xml:space="preserve"> tasks</w:t>
      </w:r>
    </w:p>
    <w:p w14:paraId="36C5C55F" w14:textId="77777777" w:rsidR="00BB089C" w:rsidRPr="00B92B89" w:rsidRDefault="00BB089C" w:rsidP="00BB089C">
      <w:pPr>
        <w:numPr>
          <w:ilvl w:val="1"/>
          <w:numId w:val="12"/>
        </w:numPr>
        <w:spacing w:line="276" w:lineRule="auto"/>
        <w:rPr>
          <w:rFonts w:ascii="inherit" w:eastAsia="Arial" w:hAnsi="inherit" w:cstheme="majorHAnsi"/>
        </w:rPr>
      </w:pPr>
      <w:r w:rsidRPr="00B92B89">
        <w:rPr>
          <w:rFonts w:ascii="inherit" w:eastAsia="Arial" w:hAnsi="inherit" w:cstheme="majorHAnsi"/>
        </w:rPr>
        <w:t>Lesions?</w:t>
      </w:r>
    </w:p>
    <w:p w14:paraId="5C31B117" w14:textId="77777777" w:rsidR="00BB089C" w:rsidRPr="00B92B89" w:rsidRDefault="00BB089C" w:rsidP="00BB089C">
      <w:pPr>
        <w:spacing w:line="276" w:lineRule="auto"/>
        <w:rPr>
          <w:rFonts w:ascii="inherit" w:eastAsia="Arial" w:hAnsi="inherit" w:cstheme="majorHAnsi"/>
        </w:rPr>
      </w:pPr>
    </w:p>
    <w:p w14:paraId="7963A88D" w14:textId="77777777" w:rsidR="00BB089C" w:rsidRPr="00B92B89" w:rsidRDefault="00BB089C" w:rsidP="00BB089C">
      <w:pPr>
        <w:spacing w:line="276" w:lineRule="auto"/>
        <w:ind w:left="360"/>
        <w:rPr>
          <w:rFonts w:ascii="inherit" w:eastAsia="Arial" w:hAnsi="inherit" w:cstheme="majorHAnsi"/>
        </w:rPr>
      </w:pPr>
    </w:p>
    <w:p w14:paraId="7F462A52" w14:textId="77777777" w:rsidR="00BB089C" w:rsidRPr="00B92B89" w:rsidRDefault="00BB089C" w:rsidP="00BB089C">
      <w:pPr>
        <w:spacing w:line="276" w:lineRule="auto"/>
        <w:ind w:left="720"/>
        <w:rPr>
          <w:rFonts w:ascii="inherit" w:eastAsia="Arial" w:hAnsi="inherit" w:cstheme="majorHAnsi"/>
        </w:rPr>
      </w:pPr>
    </w:p>
    <w:p w14:paraId="41D28ACB" w14:textId="77777777" w:rsidR="00BB089C" w:rsidRPr="00B92B89" w:rsidRDefault="00BB089C" w:rsidP="00BB089C">
      <w:pPr>
        <w:spacing w:line="276" w:lineRule="auto"/>
        <w:ind w:left="720"/>
        <w:rPr>
          <w:rFonts w:ascii="inherit" w:eastAsia="Arial" w:hAnsi="inherit" w:cstheme="majorHAnsi"/>
        </w:rPr>
      </w:pPr>
    </w:p>
    <w:p w14:paraId="45236317" w14:textId="77777777" w:rsidR="00BB089C" w:rsidRPr="00B92B89" w:rsidRDefault="00BB089C" w:rsidP="00BB089C">
      <w:pPr>
        <w:spacing w:line="276" w:lineRule="auto"/>
        <w:rPr>
          <w:rFonts w:ascii="inherit" w:eastAsia="Arial" w:hAnsi="inherit" w:cstheme="majorHAnsi"/>
        </w:rPr>
      </w:pPr>
    </w:p>
    <w:p w14:paraId="799D3EEC" w14:textId="77777777" w:rsidR="00BB089C" w:rsidRPr="00B92B89" w:rsidRDefault="00BB089C" w:rsidP="00BB089C">
      <w:pPr>
        <w:spacing w:line="276" w:lineRule="auto"/>
        <w:rPr>
          <w:rFonts w:ascii="inherit" w:eastAsia="Arial" w:hAnsi="inherit" w:cstheme="majorHAnsi"/>
        </w:rPr>
      </w:pPr>
    </w:p>
    <w:p w14:paraId="2083CE36" w14:textId="77777777" w:rsidR="00BB089C" w:rsidRPr="00B92B89" w:rsidRDefault="00BB089C" w:rsidP="00BB089C">
      <w:pPr>
        <w:rPr>
          <w:rFonts w:ascii="inherit" w:eastAsia="Arial" w:hAnsi="inherit" w:cstheme="majorHAnsi"/>
        </w:rPr>
      </w:pPr>
      <w:r w:rsidRPr="00B92B89">
        <w:rPr>
          <w:rFonts w:ascii="inherit" w:eastAsia="Arial" w:hAnsi="inherit" w:cstheme="majorHAnsi"/>
        </w:rPr>
        <w:br w:type="page"/>
      </w:r>
    </w:p>
    <w:p w14:paraId="7B8AA56F" w14:textId="7F2E245A" w:rsidR="00BB089C" w:rsidRPr="00B92B89" w:rsidRDefault="00BB089C" w:rsidP="00BB089C">
      <w:pPr>
        <w:pStyle w:val="Heading3"/>
      </w:pPr>
      <w:bookmarkStart w:id="133" w:name="_Toc11761911"/>
      <w:r w:rsidRPr="00B92B89">
        <w:lastRenderedPageBreak/>
        <w:t>Memory stores schematic</w:t>
      </w:r>
      <w:bookmarkEnd w:id="133"/>
    </w:p>
    <w:p w14:paraId="10F99FE5" w14:textId="77777777" w:rsidR="00BB089C" w:rsidRPr="00B92B89" w:rsidRDefault="00BB089C" w:rsidP="00BB089C">
      <w:pPr>
        <w:spacing w:line="276" w:lineRule="auto"/>
        <w:ind w:left="360"/>
        <w:rPr>
          <w:rFonts w:ascii="inherit" w:eastAsia="Arial" w:hAnsi="inherit" w:cstheme="majorHAnsi"/>
        </w:rPr>
      </w:pPr>
      <w:r w:rsidRPr="00B92B89">
        <w:rPr>
          <w:rFonts w:ascii="inherit" w:eastAsia="Arial" w:hAnsi="inherit" w:cstheme="majorHAnsi"/>
          <w:noProof/>
        </w:rPr>
        <w:drawing>
          <wp:inline distT="114300" distB="114300" distL="114300" distR="114300" wp14:anchorId="6DA1E355" wp14:editId="769B2B9C">
            <wp:extent cx="5734050" cy="29845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8"/>
                    <a:srcRect/>
                    <a:stretch>
                      <a:fillRect/>
                    </a:stretch>
                  </pic:blipFill>
                  <pic:spPr>
                    <a:xfrm>
                      <a:off x="0" y="0"/>
                      <a:ext cx="5734050" cy="2984500"/>
                    </a:xfrm>
                    <a:prstGeom prst="rect">
                      <a:avLst/>
                    </a:prstGeom>
                    <a:ln/>
                  </pic:spPr>
                </pic:pic>
              </a:graphicData>
            </a:graphic>
          </wp:inline>
        </w:drawing>
      </w:r>
    </w:p>
    <w:p w14:paraId="5377BE60" w14:textId="77777777" w:rsidR="00BB089C" w:rsidRPr="00B92B89" w:rsidRDefault="00BB089C" w:rsidP="00BB089C">
      <w:pPr>
        <w:spacing w:line="276" w:lineRule="auto"/>
        <w:ind w:left="360"/>
        <w:rPr>
          <w:rFonts w:ascii="inherit" w:eastAsia="Arial" w:hAnsi="inherit" w:cstheme="majorHAnsi"/>
        </w:rPr>
      </w:pPr>
    </w:p>
    <w:p w14:paraId="33CF4CD5" w14:textId="77777777" w:rsidR="00BB089C" w:rsidRPr="00B92B89" w:rsidRDefault="00BB089C" w:rsidP="00BB089C">
      <w:pPr>
        <w:spacing w:line="276" w:lineRule="auto"/>
        <w:ind w:left="360"/>
        <w:rPr>
          <w:rFonts w:ascii="inherit" w:eastAsia="Arial" w:hAnsi="inherit" w:cstheme="majorHAnsi"/>
        </w:rPr>
      </w:pPr>
      <w:r w:rsidRPr="00B92B89">
        <w:rPr>
          <w:rFonts w:ascii="inherit" w:eastAsia="Arial" w:hAnsi="inherit" w:cstheme="majorHAnsi"/>
          <w:noProof/>
        </w:rPr>
        <w:drawing>
          <wp:inline distT="114300" distB="114300" distL="114300" distR="114300" wp14:anchorId="39E50A11" wp14:editId="22BFF489">
            <wp:extent cx="5734050" cy="2959100"/>
            <wp:effectExtent l="0" t="0" r="0" b="0"/>
            <wp:docPr id="3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9"/>
                    <a:srcRect/>
                    <a:stretch>
                      <a:fillRect/>
                    </a:stretch>
                  </pic:blipFill>
                  <pic:spPr>
                    <a:xfrm>
                      <a:off x="0" y="0"/>
                      <a:ext cx="5734050" cy="2959100"/>
                    </a:xfrm>
                    <a:prstGeom prst="rect">
                      <a:avLst/>
                    </a:prstGeom>
                    <a:ln/>
                  </pic:spPr>
                </pic:pic>
              </a:graphicData>
            </a:graphic>
          </wp:inline>
        </w:drawing>
      </w:r>
    </w:p>
    <w:p w14:paraId="32C346B2" w14:textId="77777777" w:rsidR="00BB089C" w:rsidRPr="00B92B89" w:rsidRDefault="00BB089C" w:rsidP="00BB089C">
      <w:pPr>
        <w:spacing w:line="276" w:lineRule="auto"/>
        <w:ind w:left="360"/>
        <w:rPr>
          <w:rFonts w:ascii="inherit" w:eastAsia="Arial" w:hAnsi="inherit" w:cstheme="majorHAnsi"/>
        </w:rPr>
      </w:pPr>
    </w:p>
    <w:p w14:paraId="087BE0CD" w14:textId="77777777" w:rsidR="00BB089C" w:rsidRPr="00B92B89" w:rsidRDefault="00BB089C" w:rsidP="00BB089C">
      <w:pPr>
        <w:spacing w:line="276" w:lineRule="auto"/>
        <w:rPr>
          <w:rFonts w:ascii="inherit" w:eastAsia="Arial" w:hAnsi="inherit" w:cstheme="majorHAnsi"/>
        </w:rPr>
      </w:pPr>
    </w:p>
    <w:p w14:paraId="136BCC8D" w14:textId="77777777" w:rsidR="00BB089C" w:rsidRPr="00B92B89" w:rsidRDefault="00BB089C" w:rsidP="00BB089C">
      <w:pPr>
        <w:spacing w:line="276" w:lineRule="auto"/>
        <w:rPr>
          <w:rFonts w:ascii="inherit" w:eastAsia="Arial" w:hAnsi="inherit" w:cstheme="majorHAnsi"/>
        </w:rPr>
      </w:pPr>
    </w:p>
    <w:p w14:paraId="2992F9EB" w14:textId="77777777" w:rsidR="00BB089C" w:rsidRPr="00B92B89" w:rsidRDefault="00BB089C" w:rsidP="00BB089C">
      <w:pPr>
        <w:spacing w:line="276" w:lineRule="auto"/>
        <w:rPr>
          <w:rFonts w:ascii="inherit" w:eastAsia="Arial" w:hAnsi="inherit" w:cstheme="majorHAnsi"/>
        </w:rPr>
      </w:pPr>
    </w:p>
    <w:p w14:paraId="068A64CC" w14:textId="77777777" w:rsidR="00BB089C" w:rsidRPr="00B92B89" w:rsidRDefault="00BB089C" w:rsidP="00BB089C">
      <w:pPr>
        <w:rPr>
          <w:rFonts w:ascii="inherit" w:hAnsi="inherit"/>
          <w:b/>
          <w:sz w:val="32"/>
          <w:szCs w:val="28"/>
        </w:rPr>
      </w:pPr>
      <w:r w:rsidRPr="00B92B89">
        <w:rPr>
          <w:rFonts w:ascii="inherit" w:hAnsi="inherit"/>
        </w:rPr>
        <w:br w:type="page"/>
      </w:r>
    </w:p>
    <w:p w14:paraId="7BC12F14" w14:textId="77777777" w:rsidR="00BB089C" w:rsidRPr="00B92B89" w:rsidRDefault="00BB089C" w:rsidP="00BB089C">
      <w:pPr>
        <w:pStyle w:val="Heading3"/>
      </w:pPr>
      <w:r w:rsidRPr="00B92B89">
        <w:lastRenderedPageBreak/>
        <w:t>Immanuel Kant</w:t>
      </w:r>
    </w:p>
    <w:p w14:paraId="3D381C36" w14:textId="77777777" w:rsidR="00BB089C" w:rsidRPr="00B92B89" w:rsidRDefault="00BB089C" w:rsidP="00BB089C">
      <w:pPr>
        <w:rPr>
          <w:rFonts w:ascii="inherit" w:hAnsi="inherit"/>
        </w:rPr>
      </w:pPr>
    </w:p>
    <w:p w14:paraId="2C9F0688" w14:textId="77777777" w:rsidR="00BB089C" w:rsidRPr="00B92B89" w:rsidRDefault="00BB089C" w:rsidP="00BB089C">
      <w:pPr>
        <w:rPr>
          <w:rFonts w:ascii="inherit" w:hAnsi="inherit"/>
        </w:rPr>
      </w:pPr>
      <w:r w:rsidRPr="00B92B89">
        <w:rPr>
          <w:rFonts w:ascii="inherit" w:hAnsi="inherit"/>
        </w:rPr>
        <w:t xml:space="preserve">“I call knowledge transcendental which is occupied not so much with objects, as with our a priori concepts of objects.” 1 —with our modes of correlating our experience into knowledge. There are two grades or stages in this process of working up the raw material of sensation into the finished product of thought. </w:t>
      </w:r>
    </w:p>
    <w:p w14:paraId="6BCA4ABF" w14:textId="77777777" w:rsidR="00BB089C" w:rsidRPr="00B92B89" w:rsidRDefault="00BB089C" w:rsidP="00BB089C">
      <w:pPr>
        <w:rPr>
          <w:rFonts w:ascii="inherit" w:hAnsi="inherit"/>
        </w:rPr>
      </w:pPr>
    </w:p>
    <w:p w14:paraId="4AA27C32" w14:textId="215BD662" w:rsidR="00BB089C" w:rsidRPr="00B92B89" w:rsidRDefault="00BB089C" w:rsidP="00441CB0">
      <w:pPr>
        <w:pStyle w:val="BulletSiebe"/>
      </w:pPr>
      <w:r w:rsidRPr="00B92B89">
        <w:t xml:space="preserve">The first stage is the coordination of sensations by applying to them the forms of perception—space and time; </w:t>
      </w:r>
    </w:p>
    <w:p w14:paraId="2AEC61F3" w14:textId="77777777" w:rsidR="00D9487C" w:rsidRPr="00B92B89" w:rsidRDefault="00BB089C" w:rsidP="00441CB0">
      <w:pPr>
        <w:pStyle w:val="BulletSiebe"/>
      </w:pPr>
      <w:r w:rsidRPr="00B92B89">
        <w:t xml:space="preserve">the second stage is the coordination of the perceptions so developed, by applying to them the forms of conception—the “categories” of thought. </w:t>
      </w:r>
    </w:p>
    <w:p w14:paraId="5E7E5906" w14:textId="77777777" w:rsidR="00D9487C" w:rsidRPr="00B92B89" w:rsidRDefault="00D9487C" w:rsidP="00441CB0">
      <w:pPr>
        <w:pStyle w:val="BulletSiebe"/>
        <w:numPr>
          <w:ilvl w:val="0"/>
          <w:numId w:val="0"/>
        </w:numPr>
        <w:ind w:left="470"/>
      </w:pPr>
    </w:p>
    <w:p w14:paraId="59EDED0E" w14:textId="77777777" w:rsidR="00D9487C" w:rsidRPr="00B92B89" w:rsidRDefault="00BB089C" w:rsidP="00441CB0">
      <w:pPr>
        <w:pStyle w:val="BulletSiebe"/>
        <w:numPr>
          <w:ilvl w:val="0"/>
          <w:numId w:val="0"/>
        </w:numPr>
        <w:ind w:left="113"/>
      </w:pPr>
      <w:r w:rsidRPr="00B92B89">
        <w:t xml:space="preserve">Kant, using the word esthetic in its original and etymological sense, as connoting sensation or feeling, calls the study of the first of these stages “Transcendental Esthetic”; and using the word logic as meaning the science of the forms of thought, be calls the study of the second stage “Transcendental Logic.” These are terrible words, which will take meaning as the argument proceeds; once over this hill, the road to Kant will be comparatively clear. </w:t>
      </w:r>
    </w:p>
    <w:p w14:paraId="410FB537" w14:textId="77777777" w:rsidR="00D9487C" w:rsidRPr="00B92B89" w:rsidRDefault="00D9487C" w:rsidP="00441CB0">
      <w:pPr>
        <w:pStyle w:val="BulletSiebe"/>
        <w:numPr>
          <w:ilvl w:val="0"/>
          <w:numId w:val="0"/>
        </w:numPr>
        <w:ind w:left="113"/>
      </w:pPr>
    </w:p>
    <w:p w14:paraId="4AEE10B4" w14:textId="77777777" w:rsidR="00D9487C" w:rsidRPr="00B92B89" w:rsidRDefault="00BB089C" w:rsidP="00441CB0">
      <w:pPr>
        <w:pStyle w:val="BulletSiebe"/>
        <w:numPr>
          <w:ilvl w:val="0"/>
          <w:numId w:val="0"/>
        </w:numPr>
        <w:ind w:left="113"/>
      </w:pPr>
      <w:r w:rsidRPr="00B92B89">
        <w:t xml:space="preserve">Now just what is meant by </w:t>
      </w:r>
      <w:r w:rsidRPr="00B92B89">
        <w:rPr>
          <w:b/>
        </w:rPr>
        <w:t>sensations and perceptions</w:t>
      </w:r>
      <w:r w:rsidRPr="00B92B89">
        <w:t xml:space="preserve">?— and how does the mind change the former into the latter? </w:t>
      </w:r>
    </w:p>
    <w:p w14:paraId="24C690B4" w14:textId="77777777" w:rsidR="0005621E" w:rsidRPr="00B92B89" w:rsidRDefault="00BB089C" w:rsidP="00441CB0">
      <w:pPr>
        <w:pStyle w:val="BulletSiebe"/>
        <w:numPr>
          <w:ilvl w:val="0"/>
          <w:numId w:val="0"/>
        </w:numPr>
        <w:ind w:left="113"/>
      </w:pPr>
      <w:r w:rsidRPr="00B92B89">
        <w:t xml:space="preserve">By itself a </w:t>
      </w:r>
      <w:r w:rsidRPr="00B92B89">
        <w:rPr>
          <w:b/>
        </w:rPr>
        <w:t>sensation</w:t>
      </w:r>
      <w:r w:rsidRPr="00B92B89">
        <w:t xml:space="preserve"> is merely the awareness of a stimulus; we have a taste on the tongue, an odor in the nostrils, a sound in the ears, a temperature on the skin, a flash of light on the retina, a pressure on the fingers: it is the raw crude beginning of experience; it is what the infant has in the early days of its groping mental life; it is not yet knowledge. But let these various sensations group themselves about an object in space and time—say this apple; let the odor in the nostrils, and the taste on the tongue, the light on the retina, the shape-revealing pressure on the fingers and the hand, </w:t>
      </w:r>
      <w:r w:rsidRPr="00B92B89">
        <w:rPr>
          <w:u w:val="single"/>
        </w:rPr>
        <w:t>unite and group themselves about this “thing”:</w:t>
      </w:r>
      <w:r w:rsidRPr="00B92B89">
        <w:t xml:space="preserve"> and there is now an awareness not so much of a stimulus as of a specific object; there is a </w:t>
      </w:r>
      <w:r w:rsidRPr="00B92B89">
        <w:rPr>
          <w:b/>
        </w:rPr>
        <w:t>perception</w:t>
      </w:r>
      <w:r w:rsidRPr="00B92B89">
        <w:t xml:space="preserve">. </w:t>
      </w:r>
    </w:p>
    <w:p w14:paraId="568358EA" w14:textId="542EDC4E" w:rsidR="00BB089C" w:rsidRPr="00CD18EE" w:rsidRDefault="00BB089C" w:rsidP="00441CB0">
      <w:pPr>
        <w:pStyle w:val="BulletSiebe"/>
        <w:numPr>
          <w:ilvl w:val="0"/>
          <w:numId w:val="0"/>
        </w:numPr>
        <w:ind w:left="113"/>
      </w:pPr>
      <w:r w:rsidRPr="00B92B89">
        <w:t>Sensation has passed into knowledge</w:t>
      </w:r>
      <w:r w:rsidR="00D9487C" w:rsidRPr="00B92B89">
        <w:t>.</w:t>
      </w:r>
    </w:p>
    <w:p w14:paraId="07F6DF2E" w14:textId="77777777" w:rsidR="00FA515E" w:rsidRPr="00CD18EE" w:rsidRDefault="00FA515E" w:rsidP="00C35457">
      <w:pPr>
        <w:rPr>
          <w:rFonts w:ascii="inherit" w:hAnsi="inherit"/>
        </w:rPr>
      </w:pPr>
    </w:p>
    <w:p w14:paraId="24DC96D8" w14:textId="77777777" w:rsidR="00A701A1" w:rsidRPr="00CD18EE" w:rsidRDefault="00A701A1" w:rsidP="00E3731F">
      <w:pPr>
        <w:rPr>
          <w:rFonts w:ascii="inherit" w:hAnsi="inherit"/>
        </w:rPr>
      </w:pPr>
    </w:p>
    <w:sectPr w:rsidR="00A701A1" w:rsidRPr="00CD18EE" w:rsidSect="00B92B89">
      <w:pgSz w:w="12240" w:h="15840"/>
      <w:pgMar w:top="1440" w:right="1440" w:bottom="1440" w:left="1440" w:header="62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932CC" w14:textId="77777777" w:rsidR="006772CA" w:rsidRDefault="006772CA" w:rsidP="00BB089C">
      <w:r>
        <w:separator/>
      </w:r>
    </w:p>
  </w:endnote>
  <w:endnote w:type="continuationSeparator" w:id="0">
    <w:p w14:paraId="3AD1B0E0" w14:textId="77777777" w:rsidR="006772CA" w:rsidRDefault="006772CA" w:rsidP="00BB0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auto"/>
    <w:pitch w:val="default"/>
  </w:font>
  <w:font w:name="Verdana">
    <w:panose1 w:val="020B0604030504040204"/>
    <w:charset w:val="00"/>
    <w:family w:val="swiss"/>
    <w:pitch w:val="variable"/>
    <w:sig w:usb0="A00006FF" w:usb1="4000205B" w:usb2="00000010" w:usb3="00000000" w:csb0="0000019F" w:csb1="00000000"/>
  </w:font>
  <w:font w:name="AdvCaceiliaHVY">
    <w:altName w:val="Cambria"/>
    <w:panose1 w:val="00000000000000000000"/>
    <w:charset w:val="00"/>
    <w:family w:val="roman"/>
    <w:notTrueType/>
    <w:pitch w:val="default"/>
    <w:sig w:usb0="00000003" w:usb1="00000000" w:usb2="00000000" w:usb3="00000000" w:csb0="00000001" w:csb1="00000000"/>
  </w:font>
  <w:font w:name="AdvPS44A44B">
    <w:altName w:val="Calibri"/>
    <w:panose1 w:val="00000000000000000000"/>
    <w:charset w:val="00"/>
    <w:family w:val="swiss"/>
    <w:notTrueType/>
    <w:pitch w:val="default"/>
    <w:sig w:usb0="00000003" w:usb1="00000000" w:usb2="00000000" w:usb3="00000000" w:csb0="00000001" w:csb1="00000000"/>
  </w:font>
  <w:font w:name="AdvOTe3b1fbf3.B+2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C197" w14:textId="77777777" w:rsidR="00CE6ADC" w:rsidRDefault="00CE6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8B0B2" w14:textId="189D9ED3" w:rsidR="00B92B89" w:rsidRDefault="00CE6ADC" w:rsidP="00CE6ADC">
    <w:pPr>
      <w:pStyle w:val="Footer"/>
      <w:tabs>
        <w:tab w:val="clear" w:pos="4680"/>
        <w:tab w:val="clear" w:pos="9360"/>
      </w:tabs>
      <w:ind w:left="7920" w:firstLine="720"/>
      <w:jc w:val="center"/>
      <w:rPr>
        <w:caps/>
        <w:noProof/>
        <w:color w:val="4472C4" w:themeColor="accent1"/>
      </w:rPr>
    </w:pPr>
    <w:r>
      <w:rPr>
        <w:caps/>
        <w:noProof/>
        <w:color w:val="4472C4" w:themeColor="accent1"/>
      </w:rPr>
      <mc:AlternateContent>
        <mc:Choice Requires="wps">
          <w:drawing>
            <wp:anchor distT="0" distB="0" distL="114300" distR="114300" simplePos="0" relativeHeight="251659264" behindDoc="1" locked="0" layoutInCell="1" allowOverlap="1" wp14:anchorId="125DA059" wp14:editId="5FF5C928">
              <wp:simplePos x="0" y="0"/>
              <wp:positionH relativeFrom="page">
                <wp:align>right</wp:align>
              </wp:positionH>
              <wp:positionV relativeFrom="paragraph">
                <wp:posOffset>-78105</wp:posOffset>
              </wp:positionV>
              <wp:extent cx="77343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B59A73" id="Straight Connector 11" o:spid="_x0000_s1026" style="position:absolute;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7.8pt,-6.15pt" to="1166.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" strokecolor="#4472c4 [3204]" strokeweight=".5pt">
              <v:stroke joinstyle="miter"/>
              <w10:wrap anchorx="page"/>
            </v:line>
          </w:pict>
        </mc:Fallback>
      </mc:AlternateContent>
    </w:r>
    <w:r w:rsidR="00B92B89">
      <w:rPr>
        <w:caps/>
        <w:color w:val="4472C4" w:themeColor="accent1"/>
      </w:rPr>
      <w:fldChar w:fldCharType="begin"/>
    </w:r>
    <w:r w:rsidR="00B92B89">
      <w:rPr>
        <w:caps/>
        <w:color w:val="4472C4" w:themeColor="accent1"/>
      </w:rPr>
      <w:instrText xml:space="preserve"> PAGE   \* MERGEFORMAT </w:instrText>
    </w:r>
    <w:r w:rsidR="00B92B89">
      <w:rPr>
        <w:caps/>
        <w:color w:val="4472C4" w:themeColor="accent1"/>
      </w:rPr>
      <w:fldChar w:fldCharType="separate"/>
    </w:r>
    <w:r w:rsidR="00B92B89">
      <w:rPr>
        <w:caps/>
        <w:noProof/>
        <w:color w:val="4472C4" w:themeColor="accent1"/>
      </w:rPr>
      <w:t>2</w:t>
    </w:r>
    <w:r w:rsidR="00B92B89">
      <w:rPr>
        <w:caps/>
        <w:noProof/>
        <w:color w:val="4472C4" w:themeColor="accent1"/>
      </w:rPr>
      <w:fldChar w:fldCharType="end"/>
    </w:r>
  </w:p>
  <w:p w14:paraId="11949CDD" w14:textId="351F9B82" w:rsidR="00B92B89" w:rsidRDefault="00CE6ADC">
    <w:pPr>
      <w:pStyle w:val="Footer"/>
    </w:pPr>
    <w:r>
      <w:t>Applied Data Science and Artificial Intelligence – Bachelor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9C29" w14:textId="77777777" w:rsidR="00CE6ADC" w:rsidRDefault="00CE6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8A3D2" w14:textId="77777777" w:rsidR="006772CA" w:rsidRDefault="006772CA" w:rsidP="00BB089C">
      <w:r>
        <w:separator/>
      </w:r>
    </w:p>
  </w:footnote>
  <w:footnote w:type="continuationSeparator" w:id="0">
    <w:p w14:paraId="3071307E" w14:textId="77777777" w:rsidR="006772CA" w:rsidRDefault="006772CA" w:rsidP="00BB089C">
      <w:r>
        <w:continuationSeparator/>
      </w:r>
    </w:p>
  </w:footnote>
  <w:footnote w:id="1">
    <w:p w14:paraId="483FC03C" w14:textId="77777777" w:rsidR="002D438C" w:rsidRPr="00AD7200" w:rsidRDefault="002D438C" w:rsidP="00BB089C">
      <w:pPr>
        <w:pStyle w:val="FootnoteText"/>
      </w:pPr>
      <w:r>
        <w:rPr>
          <w:rStyle w:val="FootnoteReference"/>
        </w:rPr>
        <w:footnoteRef/>
      </w:r>
      <w:r w:rsidRPr="00AD7200">
        <w:t xml:space="preserve"> One does register everything a</w:t>
      </w:r>
      <w:r>
        <w:t>nd assign meaning to it, but then your selective filter decides what to pass on to the conscious awareness</w:t>
      </w:r>
    </w:p>
  </w:footnote>
  <w:footnote w:id="2">
    <w:p w14:paraId="6B1CEF9C" w14:textId="47120847" w:rsidR="002D438C" w:rsidRDefault="002D438C">
      <w:pPr>
        <w:pStyle w:val="FootnoteText"/>
      </w:pPr>
      <w:r>
        <w:rPr>
          <w:rStyle w:val="FootnoteReference"/>
        </w:rPr>
        <w:footnoteRef/>
      </w:r>
      <w:r>
        <w:t xml:space="preserve"> </w:t>
      </w:r>
      <w:r w:rsidRPr="00CD18EE">
        <w:t>•</w:t>
      </w:r>
      <w:r w:rsidRPr="00CD18EE">
        <w:tab/>
        <w:t>Modality = Classified single independent sensory input/out channel o</w:t>
      </w:r>
      <w:r w:rsidRPr="00CD18EE">
        <w:tab/>
        <w:t>e.g. Vision, Audition(hearing - input, voice - output)</w:t>
      </w:r>
    </w:p>
  </w:footnote>
  <w:footnote w:id="3">
    <w:p w14:paraId="2AC9972F" w14:textId="77777777" w:rsidR="002D438C" w:rsidRPr="00040292" w:rsidRDefault="002D438C" w:rsidP="00BB089C">
      <w:pPr>
        <w:pStyle w:val="FootnoteText"/>
      </w:pPr>
      <w:r>
        <w:rPr>
          <w:rStyle w:val="FootnoteReference"/>
        </w:rPr>
        <w:footnoteRef/>
      </w:r>
      <w:r w:rsidRPr="00040292">
        <w:t xml:space="preserve"> Arrow by itself is j</w:t>
      </w:r>
      <w:r>
        <w:t xml:space="preserve">ust a collection of lines, our knowledge, however, give it meaning. </w:t>
      </w:r>
    </w:p>
  </w:footnote>
  <w:footnote w:id="4">
    <w:p w14:paraId="03D38FC9" w14:textId="6FA763F5" w:rsidR="002D438C" w:rsidRPr="004670A9" w:rsidRDefault="002D438C">
      <w:pPr>
        <w:pStyle w:val="FootnoteText"/>
        <w:rPr>
          <w:lang w:val="nl-NL"/>
        </w:rPr>
      </w:pPr>
      <w:r>
        <w:rPr>
          <w:rStyle w:val="FootnoteReference"/>
        </w:rPr>
        <w:footnoteRef/>
      </w:r>
      <w:r w:rsidRPr="004670A9">
        <w:rPr>
          <w:lang w:val="nl-NL"/>
        </w:rPr>
        <w:t xml:space="preserve"> </w:t>
      </w:r>
      <w:proofErr w:type="spellStart"/>
      <w:r>
        <w:rPr>
          <w:lang w:val="nl-NL"/>
        </w:rPr>
        <w:t>process</w:t>
      </w:r>
      <w:proofErr w:type="spellEnd"/>
    </w:p>
  </w:footnote>
  <w:footnote w:id="5">
    <w:p w14:paraId="1F09C7B0" w14:textId="77777777" w:rsidR="002D438C" w:rsidRDefault="002D438C" w:rsidP="00BB089C">
      <w:pPr>
        <w:pStyle w:val="FootnoteText"/>
        <w:rPr>
          <w:lang w:val="nl-NL"/>
        </w:rPr>
      </w:pPr>
      <w:r>
        <w:rPr>
          <w:rStyle w:val="FootnoteReference"/>
        </w:rPr>
        <w:footnoteRef/>
      </w:r>
      <w:r w:rsidRPr="00DE24C8">
        <w:rPr>
          <w:lang w:val="nl-NL"/>
        </w:rPr>
        <w:t xml:space="preserve"> Had dit vandaag, zwemdiploma 15 jaar g</w:t>
      </w:r>
      <w:r>
        <w:rPr>
          <w:lang w:val="nl-NL"/>
        </w:rPr>
        <w:t xml:space="preserve">eleden ofzo, mijn oma </w:t>
      </w:r>
      <w:proofErr w:type="spellStart"/>
      <w:r>
        <w:rPr>
          <w:lang w:val="nl-NL"/>
        </w:rPr>
        <w:t>herrinnerde</w:t>
      </w:r>
      <w:proofErr w:type="spellEnd"/>
      <w:r>
        <w:rPr>
          <w:lang w:val="nl-NL"/>
        </w:rPr>
        <w:t xml:space="preserve"> dit dat zij in haar oog werd gestoken met mijn zwemdiploma door mij, en ik kon niet herinneren dat ik degene was die oma in haar oog prikte; ik dacht dat het iemand ander was die oma in haar oog had gestoken, toen riep mijn moeder: dat deed je ook niet, het was oma die mij in mijn oog prikte.</w:t>
      </w:r>
    </w:p>
    <w:p w14:paraId="553E6289" w14:textId="77777777" w:rsidR="002D438C" w:rsidRPr="00DE24C8" w:rsidRDefault="002D438C" w:rsidP="00BB089C">
      <w:pPr>
        <w:pStyle w:val="FootnoteText"/>
        <w:rPr>
          <w:lang w:val="nl-NL"/>
        </w:rPr>
      </w:pPr>
      <w:r>
        <w:rPr>
          <w:lang w:val="nl-NL"/>
        </w:rPr>
        <w:t xml:space="preserve">Wellicht dat de </w:t>
      </w:r>
      <w:proofErr w:type="spellStart"/>
      <w:r>
        <w:rPr>
          <w:lang w:val="nl-NL"/>
        </w:rPr>
        <w:t>plausability</w:t>
      </w:r>
      <w:proofErr w:type="spellEnd"/>
      <w:r>
        <w:rPr>
          <w:lang w:val="nl-NL"/>
        </w:rPr>
        <w:t xml:space="preserve"> zo was, dat het logischer was dat ik </w:t>
      </w:r>
      <w:proofErr w:type="spellStart"/>
      <w:r>
        <w:rPr>
          <w:lang w:val="nl-NL"/>
        </w:rPr>
        <w:t>diengene</w:t>
      </w:r>
      <w:proofErr w:type="spellEnd"/>
      <w:r>
        <w:rPr>
          <w:lang w:val="nl-NL"/>
        </w:rPr>
        <w:t xml:space="preserve"> was die het had gedaan, sinds ik het zwemdiploma had gehaald, en daardoor eerder die in mijn handen zou hebben…</w:t>
      </w:r>
    </w:p>
  </w:footnote>
  <w:footnote w:id="6">
    <w:p w14:paraId="15BF2516" w14:textId="77777777" w:rsidR="002D438C" w:rsidRDefault="002D438C" w:rsidP="00BB089C">
      <w:pPr>
        <w:pStyle w:val="FootnoteText"/>
      </w:pPr>
      <w:r>
        <w:rPr>
          <w:rStyle w:val="FootnoteReference"/>
        </w:rPr>
        <w:footnoteRef/>
      </w:r>
      <w:r>
        <w:t xml:space="preserve"> </w:t>
      </w:r>
      <w:proofErr w:type="spellStart"/>
      <w:r w:rsidRPr="00DF292C">
        <w:t>uter</w:t>
      </w:r>
      <w:proofErr w:type="spellEnd"/>
      <w:r w:rsidRPr="00DF292C">
        <w:t xml:space="preserve"> layer of an organ or structure in plant or animal</w:t>
      </w:r>
    </w:p>
  </w:footnote>
  <w:footnote w:id="7">
    <w:p w14:paraId="3EA08DC3" w14:textId="77777777" w:rsidR="002D438C" w:rsidRDefault="002D438C" w:rsidP="00BB089C">
      <w:pPr>
        <w:pStyle w:val="FootnoteText"/>
      </w:pPr>
      <w:r>
        <w:rPr>
          <w:rStyle w:val="FootnoteReference"/>
        </w:rPr>
        <w:footnoteRef/>
      </w:r>
      <w:r>
        <w:t xml:space="preserve"> </w:t>
      </w:r>
      <w:r w:rsidRPr="00E71D39">
        <w:t>Serving or acting as a means or aid</w:t>
      </w:r>
    </w:p>
  </w:footnote>
  <w:footnote w:id="8">
    <w:p w14:paraId="306B4097" w14:textId="77777777" w:rsidR="002D438C" w:rsidRDefault="002D438C" w:rsidP="00BB089C">
      <w:pPr>
        <w:pStyle w:val="FootnoteText"/>
      </w:pPr>
      <w:r>
        <w:rPr>
          <w:rStyle w:val="FootnoteReference"/>
        </w:rPr>
        <w:footnoteRef/>
      </w:r>
      <w:r>
        <w:t xml:space="preserve"> </w:t>
      </w:r>
      <w:r w:rsidRPr="007933FA">
        <w:t>In conditions where the decision maker can act based on the sampled information</w:t>
      </w:r>
    </w:p>
  </w:footnote>
  <w:footnote w:id="9">
    <w:p w14:paraId="1D99B707" w14:textId="77777777" w:rsidR="002D438C" w:rsidRDefault="002D438C" w:rsidP="00BB089C">
      <w:pPr>
        <w:pStyle w:val="FootnoteText"/>
      </w:pPr>
      <w:r>
        <w:rPr>
          <w:rStyle w:val="FootnoteReference"/>
        </w:rPr>
        <w:footnoteRef/>
      </w:r>
      <w:r>
        <w:t xml:space="preserve"> Determined beforehand</w:t>
      </w:r>
    </w:p>
  </w:footnote>
  <w:footnote w:id="10">
    <w:p w14:paraId="321EAA71" w14:textId="44D5AE8B" w:rsidR="002D438C" w:rsidRDefault="002D438C">
      <w:pPr>
        <w:pStyle w:val="FootnoteText"/>
      </w:pPr>
      <w:r>
        <w:rPr>
          <w:rStyle w:val="FootnoteReference"/>
        </w:rPr>
        <w:footnoteRef/>
      </w:r>
      <w:r>
        <w:t xml:space="preserve"> Parallel in the sense they never meet? Why then ‘but’?</w:t>
      </w:r>
    </w:p>
  </w:footnote>
  <w:footnote w:id="11">
    <w:p w14:paraId="1C030986" w14:textId="77777777" w:rsidR="002D438C" w:rsidRDefault="002D438C" w:rsidP="00BB089C">
      <w:pPr>
        <w:pStyle w:val="FootnoteText"/>
      </w:pPr>
      <w:r>
        <w:rPr>
          <w:rStyle w:val="FootnoteReference"/>
        </w:rPr>
        <w:footnoteRef/>
      </w:r>
      <w:r>
        <w:t xml:space="preserve"> </w:t>
      </w:r>
      <w:r w:rsidRPr="00304272">
        <w:t xml:space="preserve">the process by which a man-made object is </w:t>
      </w:r>
      <w:r w:rsidRPr="00304272">
        <w:rPr>
          <w:b/>
        </w:rPr>
        <w:t>deconstructed</w:t>
      </w:r>
      <w:r w:rsidRPr="00304272">
        <w:t xml:space="preserve"> to reveal its designs, architecture, or to extract knowledge from the object; similar to scientific research, the only difference being that scientific research is about a natural phenomen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758B8" w14:textId="77777777" w:rsidR="00CE6ADC" w:rsidRDefault="00CE6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4D32" w14:textId="20E402DB" w:rsidR="00B92B89" w:rsidRDefault="00CE6ADC">
    <w:pPr>
      <w:pStyle w:val="Header"/>
    </w:pPr>
    <w:r>
      <w:rPr>
        <w:caps/>
        <w:noProof/>
        <w:color w:val="4472C4" w:themeColor="accent1"/>
      </w:rPr>
      <mc:AlternateContent>
        <mc:Choice Requires="wps">
          <w:drawing>
            <wp:anchor distT="0" distB="0" distL="114300" distR="114300" simplePos="0" relativeHeight="251661312" behindDoc="1" locked="0" layoutInCell="1" allowOverlap="1" wp14:anchorId="711DCBB3" wp14:editId="348F1CF8">
              <wp:simplePos x="0" y="0"/>
              <wp:positionH relativeFrom="page">
                <wp:align>left</wp:align>
              </wp:positionH>
              <wp:positionV relativeFrom="paragraph">
                <wp:posOffset>321945</wp:posOffset>
              </wp:positionV>
              <wp:extent cx="77343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428E61" id="Straight Connector 13" o:spid="_x0000_s1026" style="position:absolute;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25.35pt" to="609pt,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" strokecolor="#4472c4 [3204]" strokeweight=".5pt">
              <v:stroke joinstyle="miter"/>
              <w10:wrap anchorx="page"/>
            </v:line>
          </w:pict>
        </mc:Fallback>
      </mc:AlternateContent>
    </w:r>
    <w:r>
      <w:rPr>
        <w:noProof/>
      </w:rPr>
      <w:drawing>
        <wp:anchor distT="0" distB="0" distL="114300" distR="114300" simplePos="0" relativeHeight="251658240" behindDoc="1" locked="0" layoutInCell="1" allowOverlap="1" wp14:anchorId="7C6488CD" wp14:editId="71EA3BF9">
          <wp:simplePos x="0" y="0"/>
          <wp:positionH relativeFrom="margin">
            <wp:posOffset>-358140</wp:posOffset>
          </wp:positionH>
          <wp:positionV relativeFrom="paragraph">
            <wp:posOffset>-160020</wp:posOffset>
          </wp:positionV>
          <wp:extent cx="358140" cy="358140"/>
          <wp:effectExtent l="0" t="0" r="381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8140" cy="358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2B89">
      <w:t>Breda University of Applied Sciences</w:t>
    </w:r>
    <w:r w:rsidR="00B92B89">
      <w:ptab w:relativeTo="margin" w:alignment="center" w:leader="none"/>
    </w:r>
    <w:r w:rsidR="00B92B89">
      <w:ptab w:relativeTo="margin" w:alignment="right" w:leader="none"/>
    </w:r>
    <w:r w:rsidR="00B92B89" w:rsidRPr="00B92B89">
      <w:t xml:space="preserve"> </w:t>
    </w:r>
    <w:r w:rsidR="00B92B89">
      <w:t>Cognitive Science Fundamentals</w:t>
    </w:r>
  </w:p>
  <w:p w14:paraId="75C31390" w14:textId="04438F29" w:rsidR="00CE6ADC" w:rsidRDefault="00CE6AD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732FF" w14:textId="77777777" w:rsidR="00CE6ADC" w:rsidRDefault="00CE6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CC66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243D0E"/>
    <w:multiLevelType w:val="multilevel"/>
    <w:tmpl w:val="06B6E396"/>
    <w:lvl w:ilvl="0">
      <w:start w:val="1"/>
      <w:numFmt w:val="decimal"/>
      <w:lvlText w:val="%1."/>
      <w:lvlJc w:val="left"/>
      <w:pPr>
        <w:ind w:left="2160" w:hanging="360"/>
      </w:pPr>
      <w:rPr>
        <w:rFonts w:ascii="Arial" w:eastAsia="Arial" w:hAnsi="Arial" w:cs="Arial"/>
        <w:color w:val="222222"/>
        <w:sz w:val="19"/>
        <w:szCs w:val="19"/>
        <w:u w:val="none"/>
      </w:rPr>
    </w:lvl>
    <w:lvl w:ilvl="1">
      <w:start w:val="1"/>
      <w:numFmt w:val="lowerLetter"/>
      <w:lvlText w:val="%2."/>
      <w:lvlJc w:val="left"/>
      <w:pPr>
        <w:ind w:left="2880" w:hanging="360"/>
      </w:pPr>
      <w:rPr>
        <w:u w:val="none"/>
      </w:rPr>
    </w:lvl>
    <w:lvl w:ilvl="2">
      <w:start w:val="1"/>
      <w:numFmt w:val="lowerRoman"/>
      <w:lvlText w:val="%3."/>
      <w:lvlJc w:val="lef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lef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left"/>
      <w:pPr>
        <w:ind w:left="7920" w:hanging="360"/>
      </w:pPr>
      <w:rPr>
        <w:u w:val="none"/>
      </w:rPr>
    </w:lvl>
  </w:abstractNum>
  <w:abstractNum w:abstractNumId="2" w15:restartNumberingAfterBreak="0">
    <w:nsid w:val="06D37136"/>
    <w:multiLevelType w:val="hybridMultilevel"/>
    <w:tmpl w:val="D7D6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23C9E"/>
    <w:multiLevelType w:val="hybridMultilevel"/>
    <w:tmpl w:val="2FB8FF52"/>
    <w:lvl w:ilvl="0" w:tplc="F1BEB73E">
      <w:start w:val="1"/>
      <w:numFmt w:val="bullet"/>
      <w:lvlText w:val=""/>
      <w:lvlJc w:val="left"/>
      <w:pPr>
        <w:ind w:left="360" w:hanging="360"/>
      </w:pPr>
      <w:rPr>
        <w:rFonts w:ascii="Wingdings" w:hAnsi="Wingdings" w:hint="default"/>
      </w:rPr>
    </w:lvl>
    <w:lvl w:ilvl="1" w:tplc="9382838C">
      <w:start w:val="1"/>
      <w:numFmt w:val="bullet"/>
      <w:pStyle w:val="ListParagraph"/>
      <w:lvlText w:val="o"/>
      <w:lvlJc w:val="left"/>
      <w:pPr>
        <w:ind w:left="786" w:hanging="360"/>
      </w:pPr>
      <w:rPr>
        <w:rFonts w:ascii="Courier New" w:hAnsi="Courier New" w:cs="Courier New" w:hint="default"/>
      </w:rPr>
    </w:lvl>
    <w:lvl w:ilvl="2" w:tplc="04090005">
      <w:start w:val="1"/>
      <w:numFmt w:val="bullet"/>
      <w:lvlText w:val=""/>
      <w:lvlJc w:val="left"/>
      <w:pPr>
        <w:ind w:left="1211" w:hanging="360"/>
      </w:pPr>
      <w:rPr>
        <w:rFonts w:ascii="Wingdings" w:hAnsi="Wingdings" w:hint="default"/>
      </w:rPr>
    </w:lvl>
    <w:lvl w:ilvl="3" w:tplc="04090001">
      <w:start w:val="1"/>
      <w:numFmt w:val="bullet"/>
      <w:lvlText w:val=""/>
      <w:lvlJc w:val="left"/>
      <w:pPr>
        <w:ind w:left="2345"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337E8E"/>
    <w:multiLevelType w:val="hybridMultilevel"/>
    <w:tmpl w:val="CE2E60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30405"/>
    <w:multiLevelType w:val="multilevel"/>
    <w:tmpl w:val="E04E98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E753C85"/>
    <w:multiLevelType w:val="hybridMultilevel"/>
    <w:tmpl w:val="93884F52"/>
    <w:lvl w:ilvl="0" w:tplc="5672E8D2">
      <w:start w:val="1"/>
      <w:numFmt w:val="bullet"/>
      <w:pStyle w:val="BulletSiebe"/>
      <w:lvlText w:val=""/>
      <w:lvlJc w:val="left"/>
      <w:pPr>
        <w:ind w:left="4114" w:hanging="360"/>
      </w:pPr>
      <w:rPr>
        <w:rFonts w:ascii="Wingdings" w:hAnsi="Wingdings" w:hint="default"/>
      </w:rPr>
    </w:lvl>
    <w:lvl w:ilvl="1" w:tplc="04090003">
      <w:start w:val="1"/>
      <w:numFmt w:val="bullet"/>
      <w:lvlText w:val="o"/>
      <w:lvlJc w:val="left"/>
      <w:pPr>
        <w:ind w:left="928" w:hanging="360"/>
      </w:pPr>
      <w:rPr>
        <w:rFonts w:ascii="Courier New" w:hAnsi="Courier New" w:cs="Courier New" w:hint="default"/>
      </w:rPr>
    </w:lvl>
    <w:lvl w:ilvl="2" w:tplc="04090005">
      <w:start w:val="1"/>
      <w:numFmt w:val="bullet"/>
      <w:lvlText w:val=""/>
      <w:lvlJc w:val="left"/>
      <w:pPr>
        <w:ind w:left="3406" w:hanging="360"/>
      </w:pPr>
      <w:rPr>
        <w:rFonts w:ascii="Wingdings" w:hAnsi="Wingdings" w:hint="default"/>
      </w:rPr>
    </w:lvl>
    <w:lvl w:ilvl="3" w:tplc="04090001">
      <w:start w:val="1"/>
      <w:numFmt w:val="bullet"/>
      <w:lvlText w:val=""/>
      <w:lvlJc w:val="left"/>
      <w:pPr>
        <w:ind w:left="3831" w:hanging="360"/>
      </w:pPr>
      <w:rPr>
        <w:rFonts w:ascii="Symbol" w:hAnsi="Symbol" w:hint="default"/>
      </w:rPr>
    </w:lvl>
    <w:lvl w:ilvl="4" w:tplc="04090003" w:tentative="1">
      <w:start w:val="1"/>
      <w:numFmt w:val="bullet"/>
      <w:lvlText w:val="o"/>
      <w:lvlJc w:val="left"/>
      <w:pPr>
        <w:ind w:left="5576" w:hanging="360"/>
      </w:pPr>
      <w:rPr>
        <w:rFonts w:ascii="Courier New" w:hAnsi="Courier New" w:cs="Courier New" w:hint="default"/>
      </w:rPr>
    </w:lvl>
    <w:lvl w:ilvl="5" w:tplc="04090005" w:tentative="1">
      <w:start w:val="1"/>
      <w:numFmt w:val="bullet"/>
      <w:lvlText w:val=""/>
      <w:lvlJc w:val="left"/>
      <w:pPr>
        <w:ind w:left="6296" w:hanging="360"/>
      </w:pPr>
      <w:rPr>
        <w:rFonts w:ascii="Wingdings" w:hAnsi="Wingdings" w:hint="default"/>
      </w:rPr>
    </w:lvl>
    <w:lvl w:ilvl="6" w:tplc="04090001" w:tentative="1">
      <w:start w:val="1"/>
      <w:numFmt w:val="bullet"/>
      <w:lvlText w:val=""/>
      <w:lvlJc w:val="left"/>
      <w:pPr>
        <w:ind w:left="7016" w:hanging="360"/>
      </w:pPr>
      <w:rPr>
        <w:rFonts w:ascii="Symbol" w:hAnsi="Symbol" w:hint="default"/>
      </w:rPr>
    </w:lvl>
    <w:lvl w:ilvl="7" w:tplc="04090003" w:tentative="1">
      <w:start w:val="1"/>
      <w:numFmt w:val="bullet"/>
      <w:lvlText w:val="o"/>
      <w:lvlJc w:val="left"/>
      <w:pPr>
        <w:ind w:left="7736" w:hanging="360"/>
      </w:pPr>
      <w:rPr>
        <w:rFonts w:ascii="Courier New" w:hAnsi="Courier New" w:cs="Courier New" w:hint="default"/>
      </w:rPr>
    </w:lvl>
    <w:lvl w:ilvl="8" w:tplc="04090005" w:tentative="1">
      <w:start w:val="1"/>
      <w:numFmt w:val="bullet"/>
      <w:lvlText w:val=""/>
      <w:lvlJc w:val="left"/>
      <w:pPr>
        <w:ind w:left="8456" w:hanging="360"/>
      </w:pPr>
      <w:rPr>
        <w:rFonts w:ascii="Wingdings" w:hAnsi="Wingdings" w:hint="default"/>
      </w:rPr>
    </w:lvl>
  </w:abstractNum>
  <w:abstractNum w:abstractNumId="7" w15:restartNumberingAfterBreak="0">
    <w:nsid w:val="44D01D83"/>
    <w:multiLevelType w:val="hybridMultilevel"/>
    <w:tmpl w:val="D42663BE"/>
    <w:lvl w:ilvl="0" w:tplc="02A4BC68">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BD2E12"/>
    <w:multiLevelType w:val="hybridMultilevel"/>
    <w:tmpl w:val="8F3ECAF8"/>
    <w:lvl w:ilvl="0" w:tplc="206AF16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DB616E"/>
    <w:multiLevelType w:val="hybridMultilevel"/>
    <w:tmpl w:val="DBB89F36"/>
    <w:lvl w:ilvl="0" w:tplc="0409000F">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4F7178BF"/>
    <w:multiLevelType w:val="hybridMultilevel"/>
    <w:tmpl w:val="FBF69E5E"/>
    <w:lvl w:ilvl="0" w:tplc="F0F48256">
      <w:start w:val="1"/>
      <w:numFmt w:val="bullet"/>
      <w:pStyle w:val="SiebeBullet"/>
      <w:lvlText w:val=""/>
      <w:lvlJc w:val="left"/>
      <w:pPr>
        <w:ind w:left="644" w:hanging="360"/>
      </w:pPr>
      <w:rPr>
        <w:rFonts w:ascii="Wingdings" w:hAnsi="Wingdings" w:hint="default"/>
      </w:rPr>
    </w:lvl>
    <w:lvl w:ilvl="1" w:tplc="04090003">
      <w:start w:val="1"/>
      <w:numFmt w:val="bullet"/>
      <w:lvlText w:val="o"/>
      <w:lvlJc w:val="left"/>
      <w:pPr>
        <w:ind w:left="786" w:hanging="360"/>
      </w:pPr>
      <w:rPr>
        <w:rFonts w:ascii="Courier New" w:hAnsi="Courier New" w:cs="Courier New" w:hint="default"/>
      </w:rPr>
    </w:lvl>
    <w:lvl w:ilvl="2" w:tplc="04090005">
      <w:start w:val="1"/>
      <w:numFmt w:val="bullet"/>
      <w:lvlText w:val=""/>
      <w:lvlJc w:val="left"/>
      <w:pPr>
        <w:ind w:left="928" w:hanging="360"/>
      </w:pPr>
      <w:rPr>
        <w:rFonts w:ascii="Wingdings" w:hAnsi="Wingdings" w:hint="default"/>
      </w:rPr>
    </w:lvl>
    <w:lvl w:ilvl="3" w:tplc="04090001">
      <w:start w:val="1"/>
      <w:numFmt w:val="bullet"/>
      <w:lvlText w:val=""/>
      <w:lvlJc w:val="left"/>
      <w:pPr>
        <w:ind w:left="1070"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8AD29F0"/>
    <w:multiLevelType w:val="hybridMultilevel"/>
    <w:tmpl w:val="9EDE1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F0611E"/>
    <w:multiLevelType w:val="hybridMultilevel"/>
    <w:tmpl w:val="C6A2E79A"/>
    <w:lvl w:ilvl="0" w:tplc="9D0A1670">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AFA0385"/>
    <w:multiLevelType w:val="hybridMultilevel"/>
    <w:tmpl w:val="7C46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D8664A"/>
    <w:multiLevelType w:val="multilevel"/>
    <w:tmpl w:val="BEE04A9E"/>
    <w:lvl w:ilvl="0">
      <w:start w:val="1"/>
      <w:numFmt w:val="decimal"/>
      <w:lvlText w:val="%1."/>
      <w:lvlJc w:val="left"/>
      <w:pPr>
        <w:ind w:left="720" w:hanging="360"/>
      </w:pPr>
    </w:lvl>
    <w:lvl w:ilvl="1">
      <w:start w:val="1"/>
      <w:numFmt w:val="lowerLetter"/>
      <w:lvlText w:val="%2."/>
      <w:lvlJc w:val="left"/>
      <w:pPr>
        <w:ind w:left="1440" w:hanging="360"/>
      </w:pPr>
      <w:rPr>
        <w:rFonts w:ascii="Calibri" w:eastAsia="Calibri" w:hAnsi="Calibri" w:cs="Calibri"/>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F423262"/>
    <w:multiLevelType w:val="hybridMultilevel"/>
    <w:tmpl w:val="46C430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CA2553"/>
    <w:multiLevelType w:val="hybridMultilevel"/>
    <w:tmpl w:val="228EFA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C70EFD"/>
    <w:multiLevelType w:val="hybridMultilevel"/>
    <w:tmpl w:val="6C1A8AC4"/>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D54EA4"/>
    <w:multiLevelType w:val="hybridMultilevel"/>
    <w:tmpl w:val="7D628F66"/>
    <w:lvl w:ilvl="0" w:tplc="0409000B">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8B076F"/>
    <w:multiLevelType w:val="hybridMultilevel"/>
    <w:tmpl w:val="B91E6AE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BE700B"/>
    <w:multiLevelType w:val="hybridMultilevel"/>
    <w:tmpl w:val="DEBE9D28"/>
    <w:lvl w:ilvl="0" w:tplc="96D6038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22AD2"/>
    <w:multiLevelType w:val="hybridMultilevel"/>
    <w:tmpl w:val="5E3CB728"/>
    <w:lvl w:ilvl="0" w:tplc="FAB4688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0960539">
    <w:abstractNumId w:val="0"/>
  </w:num>
  <w:num w:numId="2" w16cid:durableId="405424402">
    <w:abstractNumId w:val="10"/>
  </w:num>
  <w:num w:numId="3" w16cid:durableId="1139691873">
    <w:abstractNumId w:val="6"/>
  </w:num>
  <w:num w:numId="4" w16cid:durableId="1135874850">
    <w:abstractNumId w:val="6"/>
  </w:num>
  <w:num w:numId="5" w16cid:durableId="1045720517">
    <w:abstractNumId w:val="6"/>
  </w:num>
  <w:num w:numId="6" w16cid:durableId="286745458">
    <w:abstractNumId w:val="6"/>
  </w:num>
  <w:num w:numId="7" w16cid:durableId="1485201749">
    <w:abstractNumId w:val="6"/>
  </w:num>
  <w:num w:numId="8" w16cid:durableId="1720397092">
    <w:abstractNumId w:val="6"/>
  </w:num>
  <w:num w:numId="9" w16cid:durableId="1926527980">
    <w:abstractNumId w:val="6"/>
  </w:num>
  <w:num w:numId="10" w16cid:durableId="417748080">
    <w:abstractNumId w:val="6"/>
  </w:num>
  <w:num w:numId="11" w16cid:durableId="1339042475">
    <w:abstractNumId w:val="1"/>
  </w:num>
  <w:num w:numId="12" w16cid:durableId="359863815">
    <w:abstractNumId w:val="5"/>
  </w:num>
  <w:num w:numId="13" w16cid:durableId="228343460">
    <w:abstractNumId w:val="14"/>
  </w:num>
  <w:num w:numId="14" w16cid:durableId="2016566175">
    <w:abstractNumId w:val="3"/>
  </w:num>
  <w:num w:numId="15" w16cid:durableId="670840348">
    <w:abstractNumId w:val="18"/>
  </w:num>
  <w:num w:numId="16" w16cid:durableId="1859655665">
    <w:abstractNumId w:val="12"/>
  </w:num>
  <w:num w:numId="17" w16cid:durableId="1343122951">
    <w:abstractNumId w:val="21"/>
  </w:num>
  <w:num w:numId="18" w16cid:durableId="904880528">
    <w:abstractNumId w:val="19"/>
  </w:num>
  <w:num w:numId="19" w16cid:durableId="1262184251">
    <w:abstractNumId w:val="7"/>
  </w:num>
  <w:num w:numId="20" w16cid:durableId="149639690">
    <w:abstractNumId w:val="16"/>
  </w:num>
  <w:num w:numId="21" w16cid:durableId="1685859970">
    <w:abstractNumId w:val="2"/>
  </w:num>
  <w:num w:numId="22" w16cid:durableId="882912908">
    <w:abstractNumId w:val="15"/>
  </w:num>
  <w:num w:numId="23" w16cid:durableId="787430491">
    <w:abstractNumId w:val="4"/>
  </w:num>
  <w:num w:numId="24" w16cid:durableId="2061325186">
    <w:abstractNumId w:val="20"/>
  </w:num>
  <w:num w:numId="25" w16cid:durableId="416095540">
    <w:abstractNumId w:val="13"/>
  </w:num>
  <w:num w:numId="26" w16cid:durableId="554315066">
    <w:abstractNumId w:val="8"/>
  </w:num>
  <w:num w:numId="27" w16cid:durableId="215163760">
    <w:abstractNumId w:val="17"/>
  </w:num>
  <w:num w:numId="28" w16cid:durableId="589505003">
    <w:abstractNumId w:val="11"/>
  </w:num>
  <w:num w:numId="29" w16cid:durableId="1700254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zNDYwMzA2MjQxtTRW0lEKTi0uzszPAykwqgUAbraWeiwAAAA="/>
  </w:docVars>
  <w:rsids>
    <w:rsidRoot w:val="00BB089C"/>
    <w:rsid w:val="00025990"/>
    <w:rsid w:val="00044459"/>
    <w:rsid w:val="00045651"/>
    <w:rsid w:val="0005621E"/>
    <w:rsid w:val="00075B2F"/>
    <w:rsid w:val="0007624D"/>
    <w:rsid w:val="00085017"/>
    <w:rsid w:val="000974F8"/>
    <w:rsid w:val="000E6DB6"/>
    <w:rsid w:val="001023DC"/>
    <w:rsid w:val="00114BF3"/>
    <w:rsid w:val="001240B2"/>
    <w:rsid w:val="00154C7C"/>
    <w:rsid w:val="00163CE7"/>
    <w:rsid w:val="001648E8"/>
    <w:rsid w:val="001657E6"/>
    <w:rsid w:val="001717BD"/>
    <w:rsid w:val="00190712"/>
    <w:rsid w:val="001C6DAE"/>
    <w:rsid w:val="001C7B45"/>
    <w:rsid w:val="001D0B20"/>
    <w:rsid w:val="001E015E"/>
    <w:rsid w:val="001E725A"/>
    <w:rsid w:val="00246A0E"/>
    <w:rsid w:val="00255B77"/>
    <w:rsid w:val="0026408E"/>
    <w:rsid w:val="00273D79"/>
    <w:rsid w:val="002B59F4"/>
    <w:rsid w:val="002B751E"/>
    <w:rsid w:val="002C1254"/>
    <w:rsid w:val="002D438C"/>
    <w:rsid w:val="002D7E21"/>
    <w:rsid w:val="00327FBC"/>
    <w:rsid w:val="0033012E"/>
    <w:rsid w:val="00371E3A"/>
    <w:rsid w:val="00380D33"/>
    <w:rsid w:val="00387BC6"/>
    <w:rsid w:val="003C6A0B"/>
    <w:rsid w:val="003E2C01"/>
    <w:rsid w:val="00400572"/>
    <w:rsid w:val="00441CB0"/>
    <w:rsid w:val="004557B7"/>
    <w:rsid w:val="0045776A"/>
    <w:rsid w:val="004670A9"/>
    <w:rsid w:val="00474319"/>
    <w:rsid w:val="00480110"/>
    <w:rsid w:val="004864C5"/>
    <w:rsid w:val="004871D8"/>
    <w:rsid w:val="004C709D"/>
    <w:rsid w:val="004D40D0"/>
    <w:rsid w:val="0050160E"/>
    <w:rsid w:val="00503BAB"/>
    <w:rsid w:val="0053425D"/>
    <w:rsid w:val="0054633D"/>
    <w:rsid w:val="005707E3"/>
    <w:rsid w:val="00580D2F"/>
    <w:rsid w:val="005A6538"/>
    <w:rsid w:val="005B0DE4"/>
    <w:rsid w:val="005C0741"/>
    <w:rsid w:val="005D40D0"/>
    <w:rsid w:val="00612D89"/>
    <w:rsid w:val="00615CFB"/>
    <w:rsid w:val="00632E5E"/>
    <w:rsid w:val="006548E0"/>
    <w:rsid w:val="00657A49"/>
    <w:rsid w:val="00672F3A"/>
    <w:rsid w:val="006772CA"/>
    <w:rsid w:val="006826E3"/>
    <w:rsid w:val="00690E84"/>
    <w:rsid w:val="006A0E73"/>
    <w:rsid w:val="006B0899"/>
    <w:rsid w:val="006C475D"/>
    <w:rsid w:val="006E55F9"/>
    <w:rsid w:val="007178BF"/>
    <w:rsid w:val="00722FEF"/>
    <w:rsid w:val="00745C01"/>
    <w:rsid w:val="007539AF"/>
    <w:rsid w:val="00766204"/>
    <w:rsid w:val="00776266"/>
    <w:rsid w:val="00787326"/>
    <w:rsid w:val="007879C5"/>
    <w:rsid w:val="00794784"/>
    <w:rsid w:val="00797E84"/>
    <w:rsid w:val="007C195B"/>
    <w:rsid w:val="007E6E64"/>
    <w:rsid w:val="007F3973"/>
    <w:rsid w:val="007F45E9"/>
    <w:rsid w:val="008045FA"/>
    <w:rsid w:val="0087709E"/>
    <w:rsid w:val="008C7DC8"/>
    <w:rsid w:val="008E546F"/>
    <w:rsid w:val="009107C7"/>
    <w:rsid w:val="00931BE8"/>
    <w:rsid w:val="009341FC"/>
    <w:rsid w:val="009343B1"/>
    <w:rsid w:val="00965C81"/>
    <w:rsid w:val="00972828"/>
    <w:rsid w:val="009756F9"/>
    <w:rsid w:val="00991BBE"/>
    <w:rsid w:val="009A6FBE"/>
    <w:rsid w:val="009C0696"/>
    <w:rsid w:val="009D7790"/>
    <w:rsid w:val="009F77B8"/>
    <w:rsid w:val="00A01CDA"/>
    <w:rsid w:val="00A05EB5"/>
    <w:rsid w:val="00A10C0C"/>
    <w:rsid w:val="00A258D1"/>
    <w:rsid w:val="00A31478"/>
    <w:rsid w:val="00A35EA1"/>
    <w:rsid w:val="00A52C69"/>
    <w:rsid w:val="00A701A1"/>
    <w:rsid w:val="00A838FF"/>
    <w:rsid w:val="00A8657B"/>
    <w:rsid w:val="00AB3BBA"/>
    <w:rsid w:val="00AB59F5"/>
    <w:rsid w:val="00AC7C22"/>
    <w:rsid w:val="00AE571B"/>
    <w:rsid w:val="00B307CE"/>
    <w:rsid w:val="00B30BE6"/>
    <w:rsid w:val="00B47BD2"/>
    <w:rsid w:val="00B5646F"/>
    <w:rsid w:val="00B5794E"/>
    <w:rsid w:val="00B61DC8"/>
    <w:rsid w:val="00B701B9"/>
    <w:rsid w:val="00B7409C"/>
    <w:rsid w:val="00B8133B"/>
    <w:rsid w:val="00B914FA"/>
    <w:rsid w:val="00B92B89"/>
    <w:rsid w:val="00B97408"/>
    <w:rsid w:val="00BA50B2"/>
    <w:rsid w:val="00BB089C"/>
    <w:rsid w:val="00BB5B16"/>
    <w:rsid w:val="00BD4282"/>
    <w:rsid w:val="00BE0963"/>
    <w:rsid w:val="00BE2731"/>
    <w:rsid w:val="00BE3BC0"/>
    <w:rsid w:val="00C0393A"/>
    <w:rsid w:val="00C04965"/>
    <w:rsid w:val="00C06913"/>
    <w:rsid w:val="00C116A3"/>
    <w:rsid w:val="00C35457"/>
    <w:rsid w:val="00C8126A"/>
    <w:rsid w:val="00C85448"/>
    <w:rsid w:val="00C9002C"/>
    <w:rsid w:val="00CB3058"/>
    <w:rsid w:val="00CB3DD7"/>
    <w:rsid w:val="00CD18EE"/>
    <w:rsid w:val="00CE6ADC"/>
    <w:rsid w:val="00D02436"/>
    <w:rsid w:val="00D0431D"/>
    <w:rsid w:val="00D13747"/>
    <w:rsid w:val="00D14D05"/>
    <w:rsid w:val="00D16B87"/>
    <w:rsid w:val="00D27F99"/>
    <w:rsid w:val="00D372E4"/>
    <w:rsid w:val="00D40F7B"/>
    <w:rsid w:val="00D52499"/>
    <w:rsid w:val="00D56ECE"/>
    <w:rsid w:val="00D619C7"/>
    <w:rsid w:val="00D7425C"/>
    <w:rsid w:val="00D77554"/>
    <w:rsid w:val="00D876D7"/>
    <w:rsid w:val="00D9487C"/>
    <w:rsid w:val="00DA3A37"/>
    <w:rsid w:val="00DB54B1"/>
    <w:rsid w:val="00DC2C41"/>
    <w:rsid w:val="00DE0265"/>
    <w:rsid w:val="00DF5BFC"/>
    <w:rsid w:val="00E04DE6"/>
    <w:rsid w:val="00E22E94"/>
    <w:rsid w:val="00E24901"/>
    <w:rsid w:val="00E25B60"/>
    <w:rsid w:val="00E25D7E"/>
    <w:rsid w:val="00E364E6"/>
    <w:rsid w:val="00E3731F"/>
    <w:rsid w:val="00E44C8B"/>
    <w:rsid w:val="00E479E2"/>
    <w:rsid w:val="00E54024"/>
    <w:rsid w:val="00E552FB"/>
    <w:rsid w:val="00E747EC"/>
    <w:rsid w:val="00EA0D8D"/>
    <w:rsid w:val="00EE28B7"/>
    <w:rsid w:val="00F24E08"/>
    <w:rsid w:val="00F259E7"/>
    <w:rsid w:val="00F63AD1"/>
    <w:rsid w:val="00F97D40"/>
    <w:rsid w:val="00FA2C54"/>
    <w:rsid w:val="00FA3426"/>
    <w:rsid w:val="00FA515E"/>
    <w:rsid w:val="00FA5E28"/>
    <w:rsid w:val="00FB28B2"/>
    <w:rsid w:val="00FB7D5D"/>
    <w:rsid w:val="00FD3CF1"/>
    <w:rsid w:val="00FF2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87BEA3"/>
  <w15:chartTrackingRefBased/>
  <w15:docId w15:val="{13BF76A9-E868-49DE-BA74-3CC568ACC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89C"/>
    <w:rPr>
      <w:rFonts w:eastAsia="Calibri"/>
    </w:rPr>
  </w:style>
  <w:style w:type="paragraph" w:styleId="Heading1">
    <w:name w:val="heading 1"/>
    <w:next w:val="Normal"/>
    <w:link w:val="Heading1Char"/>
    <w:uiPriority w:val="9"/>
    <w:qFormat/>
    <w:rsid w:val="00965C81"/>
    <w:pPr>
      <w:keepNext/>
      <w:keepLines/>
      <w:spacing w:before="240" w:after="240"/>
      <w:ind w:firstLine="357"/>
      <w:jc w:val="center"/>
      <w:outlineLvl w:val="0"/>
    </w:pPr>
    <w:rPr>
      <w:rFonts w:ascii="inherit" w:eastAsia="Calibri" w:hAnsi="inherit"/>
      <w:b/>
      <w:color w:val="FF0000"/>
      <w:sz w:val="30"/>
      <w:szCs w:val="48"/>
      <w:u w:val="single"/>
    </w:rPr>
  </w:style>
  <w:style w:type="paragraph" w:styleId="Heading2">
    <w:name w:val="heading 2"/>
    <w:next w:val="Normal"/>
    <w:link w:val="Heading2Char"/>
    <w:uiPriority w:val="9"/>
    <w:unhideWhenUsed/>
    <w:qFormat/>
    <w:rsid w:val="00991BBE"/>
    <w:pPr>
      <w:keepNext/>
      <w:keepLines/>
      <w:spacing w:before="40"/>
      <w:ind w:left="1418"/>
      <w:outlineLvl w:val="1"/>
    </w:pPr>
    <w:rPr>
      <w:rFonts w:ascii="inherit" w:eastAsiaTheme="majorEastAsia" w:hAnsi="inherit" w:cstheme="majorBidi"/>
      <w:b/>
      <w:color w:val="70AD47" w:themeColor="accent6"/>
      <w:sz w:val="28"/>
      <w:szCs w:val="26"/>
      <w:u w:val="single"/>
    </w:rPr>
  </w:style>
  <w:style w:type="paragraph" w:styleId="Heading3">
    <w:name w:val="heading 3"/>
    <w:next w:val="Normal"/>
    <w:link w:val="Heading3Char"/>
    <w:uiPriority w:val="9"/>
    <w:unhideWhenUsed/>
    <w:qFormat/>
    <w:rsid w:val="00E552FB"/>
    <w:pPr>
      <w:keepNext/>
      <w:keepLines/>
      <w:spacing w:before="240"/>
      <w:outlineLvl w:val="2"/>
    </w:pPr>
    <w:rPr>
      <w:rFonts w:ascii="inherit" w:eastAsiaTheme="majorEastAsia" w:hAnsi="inherit" w:cstheme="majorBidi"/>
      <w:b/>
      <w:color w:val="2F5496" w:themeColor="accent1" w:themeShade="BF"/>
      <w:sz w:val="26"/>
      <w:szCs w:val="24"/>
      <w:u w:val="single"/>
    </w:rPr>
  </w:style>
  <w:style w:type="paragraph" w:styleId="Heading4">
    <w:name w:val="heading 4"/>
    <w:next w:val="Normal"/>
    <w:link w:val="Heading4Char"/>
    <w:uiPriority w:val="9"/>
    <w:unhideWhenUsed/>
    <w:qFormat/>
    <w:rsid w:val="00787326"/>
    <w:pPr>
      <w:keepNext/>
      <w:spacing w:after="60"/>
      <w:outlineLvl w:val="3"/>
    </w:pPr>
    <w:rPr>
      <w:rFonts w:ascii="inherit" w:hAnsi="inherit"/>
      <w:b/>
      <w:u w:val="single"/>
    </w:rPr>
  </w:style>
  <w:style w:type="paragraph" w:styleId="Heading5">
    <w:name w:val="heading 5"/>
    <w:basedOn w:val="Normal"/>
    <w:next w:val="Normal"/>
    <w:link w:val="Heading5Char"/>
    <w:autoRedefine/>
    <w:uiPriority w:val="9"/>
    <w:unhideWhenUsed/>
    <w:qFormat/>
    <w:rsid w:val="00D372E4"/>
    <w:pPr>
      <w:keepNext/>
      <w:keepLines/>
      <w:spacing w:before="220" w:after="40"/>
      <w:ind w:left="1134"/>
      <w:outlineLvl w:val="4"/>
    </w:pPr>
    <w:rPr>
      <w:b/>
    </w:rPr>
  </w:style>
  <w:style w:type="paragraph" w:styleId="Heading6">
    <w:name w:val="heading 6"/>
    <w:basedOn w:val="Normal"/>
    <w:next w:val="Normal"/>
    <w:link w:val="Heading6Char"/>
    <w:uiPriority w:val="9"/>
    <w:semiHidden/>
    <w:unhideWhenUsed/>
    <w:qFormat/>
    <w:rsid w:val="00BB089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5C81"/>
    <w:rPr>
      <w:rFonts w:ascii="inherit" w:eastAsia="Calibri" w:hAnsi="inherit"/>
      <w:b/>
      <w:color w:val="FF0000"/>
      <w:sz w:val="30"/>
      <w:szCs w:val="48"/>
      <w:u w:val="single"/>
    </w:rPr>
  </w:style>
  <w:style w:type="character" w:customStyle="1" w:styleId="Heading4Char">
    <w:name w:val="Heading 4 Char"/>
    <w:basedOn w:val="DefaultParagraphFont"/>
    <w:link w:val="Heading4"/>
    <w:uiPriority w:val="9"/>
    <w:rsid w:val="00787326"/>
    <w:rPr>
      <w:rFonts w:ascii="inherit" w:hAnsi="inherit"/>
      <w:b/>
      <w:u w:val="single"/>
    </w:rPr>
  </w:style>
  <w:style w:type="character" w:customStyle="1" w:styleId="Heading5Char">
    <w:name w:val="Heading 5 Char"/>
    <w:basedOn w:val="DefaultParagraphFont"/>
    <w:link w:val="Heading5"/>
    <w:uiPriority w:val="9"/>
    <w:rsid w:val="00D372E4"/>
    <w:rPr>
      <w:rFonts w:eastAsia="Calibri"/>
      <w:b/>
    </w:rPr>
  </w:style>
  <w:style w:type="paragraph" w:styleId="ListBullet">
    <w:name w:val="List Bullet"/>
    <w:basedOn w:val="Normal"/>
    <w:uiPriority w:val="99"/>
    <w:unhideWhenUsed/>
    <w:rsid w:val="001023DC"/>
    <w:pPr>
      <w:numPr>
        <w:numId w:val="1"/>
      </w:numPr>
      <w:contextualSpacing/>
    </w:pPr>
  </w:style>
  <w:style w:type="paragraph" w:customStyle="1" w:styleId="SiebeBullet">
    <w:name w:val="SiebeBullet"/>
    <w:basedOn w:val="ListBullet"/>
    <w:rsid w:val="00B307CE"/>
    <w:pPr>
      <w:numPr>
        <w:numId w:val="2"/>
      </w:numPr>
    </w:pPr>
  </w:style>
  <w:style w:type="paragraph" w:customStyle="1" w:styleId="BulletSiebe">
    <w:name w:val="BulletSiebe"/>
    <w:autoRedefine/>
    <w:qFormat/>
    <w:rsid w:val="00441CB0"/>
    <w:pPr>
      <w:numPr>
        <w:numId w:val="10"/>
      </w:numPr>
      <w:ind w:left="470" w:hanging="357"/>
      <w:contextualSpacing/>
    </w:pPr>
    <w:rPr>
      <w:rFonts w:ascii="inherit" w:hAnsi="inherit"/>
    </w:rPr>
  </w:style>
  <w:style w:type="character" w:customStyle="1" w:styleId="Heading2Char">
    <w:name w:val="Heading 2 Char"/>
    <w:basedOn w:val="DefaultParagraphFont"/>
    <w:link w:val="Heading2"/>
    <w:uiPriority w:val="9"/>
    <w:rsid w:val="00991BBE"/>
    <w:rPr>
      <w:rFonts w:ascii="inherit" w:eastAsiaTheme="majorEastAsia" w:hAnsi="inherit" w:cstheme="majorBidi"/>
      <w:b/>
      <w:color w:val="70AD47" w:themeColor="accent6"/>
      <w:sz w:val="28"/>
      <w:szCs w:val="26"/>
      <w:u w:val="single"/>
    </w:rPr>
  </w:style>
  <w:style w:type="character" w:customStyle="1" w:styleId="Heading3Char">
    <w:name w:val="Heading 3 Char"/>
    <w:basedOn w:val="DefaultParagraphFont"/>
    <w:link w:val="Heading3"/>
    <w:uiPriority w:val="9"/>
    <w:rsid w:val="00E552FB"/>
    <w:rPr>
      <w:rFonts w:ascii="inherit" w:eastAsiaTheme="majorEastAsia" w:hAnsi="inherit" w:cstheme="majorBidi"/>
      <w:b/>
      <w:color w:val="2F5496" w:themeColor="accent1" w:themeShade="BF"/>
      <w:sz w:val="26"/>
      <w:szCs w:val="24"/>
      <w:u w:val="single"/>
    </w:rPr>
  </w:style>
  <w:style w:type="character" w:styleId="FootnoteReference">
    <w:name w:val="footnote reference"/>
    <w:basedOn w:val="DefaultParagraphFont"/>
    <w:uiPriority w:val="99"/>
    <w:semiHidden/>
    <w:unhideWhenUsed/>
    <w:rsid w:val="008C7DC8"/>
    <w:rPr>
      <w:b/>
      <w:color w:val="FF0000"/>
      <w:vertAlign w:val="superscript"/>
    </w:rPr>
  </w:style>
  <w:style w:type="paragraph" w:customStyle="1" w:styleId="VerifiedNotUnderstood">
    <w:name w:val="VerifiedNotUnderstood"/>
    <w:rsid w:val="000974F8"/>
    <w:rPr>
      <w:rFonts w:ascii="inherit" w:hAnsi="inherit"/>
      <w:i/>
      <w:color w:val="538135" w:themeColor="accent6" w:themeShade="BF"/>
    </w:rPr>
  </w:style>
  <w:style w:type="character" w:customStyle="1" w:styleId="Heading6Char">
    <w:name w:val="Heading 6 Char"/>
    <w:basedOn w:val="DefaultParagraphFont"/>
    <w:link w:val="Heading6"/>
    <w:uiPriority w:val="9"/>
    <w:semiHidden/>
    <w:rsid w:val="00BB089C"/>
    <w:rPr>
      <w:rFonts w:eastAsia="Calibri"/>
      <w:b/>
      <w:sz w:val="20"/>
      <w:szCs w:val="20"/>
    </w:rPr>
  </w:style>
  <w:style w:type="paragraph" w:styleId="Title">
    <w:name w:val="Title"/>
    <w:basedOn w:val="Normal"/>
    <w:next w:val="Normal"/>
    <w:link w:val="TitleChar"/>
    <w:uiPriority w:val="10"/>
    <w:rsid w:val="00BB089C"/>
    <w:pPr>
      <w:keepNext/>
      <w:keepLines/>
      <w:spacing w:before="480" w:after="120"/>
    </w:pPr>
    <w:rPr>
      <w:b/>
      <w:sz w:val="72"/>
      <w:szCs w:val="72"/>
    </w:rPr>
  </w:style>
  <w:style w:type="character" w:customStyle="1" w:styleId="TitleChar">
    <w:name w:val="Title Char"/>
    <w:basedOn w:val="DefaultParagraphFont"/>
    <w:link w:val="Title"/>
    <w:uiPriority w:val="10"/>
    <w:rsid w:val="00BB089C"/>
    <w:rPr>
      <w:rFonts w:eastAsia="Calibri"/>
      <w:b/>
      <w:sz w:val="72"/>
      <w:szCs w:val="72"/>
    </w:rPr>
  </w:style>
  <w:style w:type="paragraph" w:styleId="Subtitle">
    <w:name w:val="Subtitle"/>
    <w:basedOn w:val="Normal"/>
    <w:next w:val="Normal"/>
    <w:link w:val="SubtitleChar"/>
    <w:uiPriority w:val="11"/>
    <w:rsid w:val="00BB089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BB089C"/>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BB089C"/>
    <w:rPr>
      <w:sz w:val="20"/>
      <w:szCs w:val="20"/>
    </w:rPr>
  </w:style>
  <w:style w:type="character" w:customStyle="1" w:styleId="CommentTextChar">
    <w:name w:val="Comment Text Char"/>
    <w:basedOn w:val="DefaultParagraphFont"/>
    <w:link w:val="CommentText"/>
    <w:uiPriority w:val="99"/>
    <w:semiHidden/>
    <w:rsid w:val="00BB089C"/>
    <w:rPr>
      <w:rFonts w:eastAsia="Calibri"/>
      <w:sz w:val="20"/>
      <w:szCs w:val="20"/>
    </w:rPr>
  </w:style>
  <w:style w:type="character" w:styleId="CommentReference">
    <w:name w:val="annotation reference"/>
    <w:basedOn w:val="DefaultParagraphFont"/>
    <w:uiPriority w:val="99"/>
    <w:semiHidden/>
    <w:unhideWhenUsed/>
    <w:rsid w:val="00BB089C"/>
    <w:rPr>
      <w:sz w:val="16"/>
      <w:szCs w:val="16"/>
    </w:rPr>
  </w:style>
  <w:style w:type="paragraph" w:styleId="ListParagraph">
    <w:name w:val="List Paragraph"/>
    <w:basedOn w:val="Normal"/>
    <w:autoRedefine/>
    <w:uiPriority w:val="34"/>
    <w:rsid w:val="004864C5"/>
    <w:pPr>
      <w:numPr>
        <w:ilvl w:val="1"/>
        <w:numId w:val="14"/>
      </w:numPr>
      <w:contextualSpacing/>
    </w:pPr>
  </w:style>
  <w:style w:type="character" w:styleId="Hyperlink">
    <w:name w:val="Hyperlink"/>
    <w:basedOn w:val="DefaultParagraphFont"/>
    <w:uiPriority w:val="99"/>
    <w:unhideWhenUsed/>
    <w:rsid w:val="00BB089C"/>
    <w:rPr>
      <w:color w:val="0563C1" w:themeColor="hyperlink"/>
      <w:u w:val="single"/>
    </w:rPr>
  </w:style>
  <w:style w:type="character" w:styleId="UnresolvedMention">
    <w:name w:val="Unresolved Mention"/>
    <w:basedOn w:val="DefaultParagraphFont"/>
    <w:uiPriority w:val="99"/>
    <w:semiHidden/>
    <w:unhideWhenUsed/>
    <w:rsid w:val="00BB089C"/>
    <w:rPr>
      <w:color w:val="605E5C"/>
      <w:shd w:val="clear" w:color="auto" w:fill="E1DFDD"/>
    </w:rPr>
  </w:style>
  <w:style w:type="character" w:styleId="FollowedHyperlink">
    <w:name w:val="FollowedHyperlink"/>
    <w:basedOn w:val="DefaultParagraphFont"/>
    <w:uiPriority w:val="99"/>
    <w:semiHidden/>
    <w:unhideWhenUsed/>
    <w:rsid w:val="00BB089C"/>
    <w:rPr>
      <w:color w:val="954F72" w:themeColor="followedHyperlink"/>
      <w:u w:val="single"/>
    </w:rPr>
  </w:style>
  <w:style w:type="paragraph" w:styleId="BalloonText">
    <w:name w:val="Balloon Text"/>
    <w:basedOn w:val="Normal"/>
    <w:link w:val="BalloonTextChar"/>
    <w:uiPriority w:val="99"/>
    <w:semiHidden/>
    <w:unhideWhenUsed/>
    <w:rsid w:val="00BB08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89C"/>
    <w:rPr>
      <w:rFonts w:ascii="Segoe UI" w:eastAsia="Calibri" w:hAnsi="Segoe UI" w:cs="Segoe UI"/>
      <w:sz w:val="18"/>
      <w:szCs w:val="18"/>
    </w:rPr>
  </w:style>
  <w:style w:type="paragraph" w:styleId="Header">
    <w:name w:val="header"/>
    <w:basedOn w:val="Normal"/>
    <w:link w:val="HeaderChar"/>
    <w:uiPriority w:val="99"/>
    <w:unhideWhenUsed/>
    <w:rsid w:val="00BB089C"/>
    <w:pPr>
      <w:tabs>
        <w:tab w:val="center" w:pos="4680"/>
        <w:tab w:val="right" w:pos="9360"/>
      </w:tabs>
    </w:pPr>
  </w:style>
  <w:style w:type="character" w:customStyle="1" w:styleId="HeaderChar">
    <w:name w:val="Header Char"/>
    <w:basedOn w:val="DefaultParagraphFont"/>
    <w:link w:val="Header"/>
    <w:uiPriority w:val="99"/>
    <w:rsid w:val="00BB089C"/>
    <w:rPr>
      <w:rFonts w:eastAsia="Calibri"/>
    </w:rPr>
  </w:style>
  <w:style w:type="paragraph" w:styleId="Footer">
    <w:name w:val="footer"/>
    <w:basedOn w:val="Normal"/>
    <w:link w:val="FooterChar"/>
    <w:uiPriority w:val="99"/>
    <w:unhideWhenUsed/>
    <w:rsid w:val="00BB089C"/>
    <w:pPr>
      <w:tabs>
        <w:tab w:val="center" w:pos="4680"/>
        <w:tab w:val="right" w:pos="9360"/>
      </w:tabs>
    </w:pPr>
  </w:style>
  <w:style w:type="character" w:customStyle="1" w:styleId="FooterChar">
    <w:name w:val="Footer Char"/>
    <w:basedOn w:val="DefaultParagraphFont"/>
    <w:link w:val="Footer"/>
    <w:uiPriority w:val="99"/>
    <w:rsid w:val="00BB089C"/>
    <w:rPr>
      <w:rFonts w:eastAsia="Calibri"/>
    </w:rPr>
  </w:style>
  <w:style w:type="paragraph" w:styleId="FootnoteText">
    <w:name w:val="footnote text"/>
    <w:basedOn w:val="Normal"/>
    <w:link w:val="FootnoteTextChar"/>
    <w:uiPriority w:val="99"/>
    <w:semiHidden/>
    <w:unhideWhenUsed/>
    <w:rsid w:val="00BB089C"/>
    <w:rPr>
      <w:sz w:val="12"/>
      <w:szCs w:val="20"/>
    </w:rPr>
  </w:style>
  <w:style w:type="character" w:customStyle="1" w:styleId="FootnoteTextChar">
    <w:name w:val="Footnote Text Char"/>
    <w:basedOn w:val="DefaultParagraphFont"/>
    <w:link w:val="FootnoteText"/>
    <w:uiPriority w:val="99"/>
    <w:semiHidden/>
    <w:rsid w:val="00BB089C"/>
    <w:rPr>
      <w:rFonts w:eastAsia="Calibri"/>
      <w:sz w:val="12"/>
      <w:szCs w:val="20"/>
    </w:rPr>
  </w:style>
  <w:style w:type="character" w:customStyle="1" w:styleId="captionnumber">
    <w:name w:val="captionnumber"/>
    <w:basedOn w:val="DefaultParagraphFont"/>
    <w:rsid w:val="00BB089C"/>
  </w:style>
  <w:style w:type="paragraph" w:customStyle="1" w:styleId="simplepara">
    <w:name w:val="simplepara"/>
    <w:basedOn w:val="Normal"/>
    <w:rsid w:val="00BB089C"/>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B089C"/>
    <w:rPr>
      <w:rFonts w:eastAsia="Calibri"/>
    </w:rPr>
  </w:style>
  <w:style w:type="paragraph" w:styleId="Caption">
    <w:name w:val="caption"/>
    <w:basedOn w:val="Normal"/>
    <w:next w:val="Normal"/>
    <w:uiPriority w:val="35"/>
    <w:unhideWhenUsed/>
    <w:qFormat/>
    <w:rsid w:val="00BB089C"/>
    <w:pPr>
      <w:spacing w:after="200"/>
    </w:pPr>
    <w:rPr>
      <w:i/>
      <w:iCs/>
      <w:color w:val="44546A" w:themeColor="text2"/>
      <w:sz w:val="14"/>
      <w:szCs w:val="18"/>
    </w:rPr>
  </w:style>
  <w:style w:type="paragraph" w:styleId="TOC1">
    <w:name w:val="toc 1"/>
    <w:basedOn w:val="Normal"/>
    <w:next w:val="Normal"/>
    <w:autoRedefine/>
    <w:uiPriority w:val="39"/>
    <w:unhideWhenUsed/>
    <w:rsid w:val="00BB089C"/>
    <w:pPr>
      <w:spacing w:after="100"/>
    </w:pPr>
  </w:style>
  <w:style w:type="paragraph" w:styleId="TOC2">
    <w:name w:val="toc 2"/>
    <w:basedOn w:val="Normal"/>
    <w:next w:val="Normal"/>
    <w:autoRedefine/>
    <w:uiPriority w:val="39"/>
    <w:unhideWhenUsed/>
    <w:rsid w:val="00BB089C"/>
    <w:pPr>
      <w:spacing w:after="100"/>
      <w:ind w:left="220"/>
    </w:pPr>
  </w:style>
  <w:style w:type="paragraph" w:styleId="TOC3">
    <w:name w:val="toc 3"/>
    <w:basedOn w:val="Normal"/>
    <w:next w:val="Normal"/>
    <w:autoRedefine/>
    <w:uiPriority w:val="39"/>
    <w:unhideWhenUsed/>
    <w:rsid w:val="00BB089C"/>
    <w:pPr>
      <w:spacing w:after="100"/>
      <w:ind w:left="440"/>
    </w:pPr>
  </w:style>
  <w:style w:type="paragraph" w:styleId="TOC4">
    <w:name w:val="toc 4"/>
    <w:basedOn w:val="Normal"/>
    <w:next w:val="Normal"/>
    <w:autoRedefine/>
    <w:uiPriority w:val="39"/>
    <w:unhideWhenUsed/>
    <w:rsid w:val="00BB089C"/>
    <w:pPr>
      <w:spacing w:after="100"/>
      <w:ind w:left="660"/>
    </w:pPr>
  </w:style>
  <w:style w:type="paragraph" w:styleId="TOC5">
    <w:name w:val="toc 5"/>
    <w:basedOn w:val="Normal"/>
    <w:next w:val="Normal"/>
    <w:autoRedefine/>
    <w:uiPriority w:val="39"/>
    <w:unhideWhenUsed/>
    <w:rsid w:val="00BB089C"/>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BB089C"/>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BB089C"/>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BB089C"/>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BB089C"/>
    <w:pPr>
      <w:spacing w:after="100" w:line="259" w:lineRule="auto"/>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Wave_period" TargetMode="External"/><Relationship Id="rId21" Type="http://schemas.openxmlformats.org/officeDocument/2006/relationships/footer" Target="footer3.xml"/><Relationship Id="rId42" Type="http://schemas.openxmlformats.org/officeDocument/2006/relationships/image" Target="media/image18.png"/><Relationship Id="rId47" Type="http://schemas.openxmlformats.org/officeDocument/2006/relationships/image" Target="media/image22.png"/><Relationship Id="rId63" Type="http://schemas.openxmlformats.org/officeDocument/2006/relationships/image" Target="media/image37.png"/><Relationship Id="rId68"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s://youtu.be/9oR8tB4u3Yk?t=81" TargetMode="External"/><Relationship Id="rId11" Type="http://schemas.openxmlformats.org/officeDocument/2006/relationships/image" Target="media/image4.png"/><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hyperlink" Target="https://youtu.be/q8NtmDrb_qo?t=348" TargetMode="External"/><Relationship Id="rId40" Type="http://schemas.openxmlformats.org/officeDocument/2006/relationships/image" Target="media/image17.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hyperlink" Target="https://link.springer.com/article/10.3758/s13414-018-1522-y" TargetMode="External"/><Relationship Id="rId66" Type="http://schemas.openxmlformats.org/officeDocument/2006/relationships/hyperlink" Target="https://youtu.be/RPv0a9ftu6Y?t=8" TargetMode="External"/><Relationship Id="rId5" Type="http://schemas.openxmlformats.org/officeDocument/2006/relationships/webSettings" Target="webSettings.xml"/><Relationship Id="rId61" Type="http://schemas.openxmlformats.org/officeDocument/2006/relationships/image" Target="media/image35.png"/><Relationship Id="rId19" Type="http://schemas.openxmlformats.org/officeDocument/2006/relationships/footer" Target="footer2.xml"/><Relationship Id="rId14" Type="http://schemas.openxmlformats.org/officeDocument/2006/relationships/hyperlink" Target="https://en.wikipedia.org/wiki/Covariance" TargetMode="External"/><Relationship Id="rId22" Type="http://schemas.openxmlformats.org/officeDocument/2006/relationships/hyperlink" Target="https://youtu.be/qNf9nzvnd1k?t=43" TargetMode="External"/><Relationship Id="rId27" Type="http://schemas.openxmlformats.org/officeDocument/2006/relationships/hyperlink" Target="https://youtu.be/VRAXK4QKJ1Q?t=19" TargetMode="External"/><Relationship Id="rId30" Type="http://schemas.openxmlformats.org/officeDocument/2006/relationships/image" Target="media/image9.png"/><Relationship Id="rId35" Type="http://schemas.openxmlformats.org/officeDocument/2006/relationships/hyperlink" Target="https://en.wikipedia.org/wiki/Anatomical_terms_of_location" TargetMode="External"/><Relationship Id="rId43" Type="http://schemas.openxmlformats.org/officeDocument/2006/relationships/hyperlink" Target="https://www.urmc.rochester.edu/encyclopedia/content.aspx?ContentTypeID=1&amp;ContentID=3051" TargetMode="External"/><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8.png"/><Relationship Id="rId69"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yperlink" Target="file:///C:\Users\Sa\Dropbox\Education\Master's\1.%20CSAI\Attention%20perception%20and%20memory\Week%202%20papers\Todd%202015%20Towards%20a%20new%20model%20of%20attentional%20biases%20in%20the%20development,%20maintenance,%20and%20management%20of%20pain.pdf" TargetMode="External"/><Relationship Id="rId17" Type="http://schemas.openxmlformats.org/officeDocument/2006/relationships/header" Target="header2.xml"/><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image" Target="media/image15.jpeg"/><Relationship Id="rId46" Type="http://schemas.openxmlformats.org/officeDocument/2006/relationships/image" Target="media/image21.png"/><Relationship Id="rId59" Type="http://schemas.openxmlformats.org/officeDocument/2006/relationships/image" Target="media/image33.png"/><Relationship Id="rId67" Type="http://schemas.openxmlformats.org/officeDocument/2006/relationships/image" Target="media/image40.png"/><Relationship Id="rId20" Type="http://schemas.openxmlformats.org/officeDocument/2006/relationships/header" Target="header3.xml"/><Relationship Id="rId41" Type="http://schemas.openxmlformats.org/officeDocument/2006/relationships/hyperlink" Target="file:///C:\wiki\Frontal_lobe" TargetMode="External"/><Relationship Id="rId54" Type="http://schemas.openxmlformats.org/officeDocument/2006/relationships/image" Target="media/image29.png"/><Relationship Id="rId62" Type="http://schemas.openxmlformats.org/officeDocument/2006/relationships/image" Target="media/image3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Covariance" TargetMode="External"/><Relationship Id="rId23" Type="http://schemas.openxmlformats.org/officeDocument/2006/relationships/image" Target="media/image6.png"/><Relationship Id="rId28" Type="http://schemas.openxmlformats.org/officeDocument/2006/relationships/hyperlink" Target="https://youtu.be/RQlrSvnG3dg?t=18" TargetMode="External"/><Relationship Id="rId36" Type="http://schemas.openxmlformats.org/officeDocument/2006/relationships/image" Target="media/image14.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3.png"/><Relationship Id="rId31" Type="http://schemas.openxmlformats.org/officeDocument/2006/relationships/image" Target="media/image10.emf"/><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youtu.be/VkrrVozZR2c?t=125" TargetMode="External"/><Relationship Id="rId18" Type="http://schemas.openxmlformats.org/officeDocument/2006/relationships/footer" Target="footer1.xml"/><Relationship Id="rId39" Type="http://schemas.openxmlformats.org/officeDocument/2006/relationships/image" Target="media/image16.png"/><Relationship Id="rId34" Type="http://schemas.openxmlformats.org/officeDocument/2006/relationships/image" Target="media/image13.png"/><Relationship Id="rId50" Type="http://schemas.openxmlformats.org/officeDocument/2006/relationships/image" Target="media/image25.png"/><Relationship Id="rId55"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73EC7-BD8E-4CDD-B25C-73F1A78A4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9784</Words>
  <Characters>55772</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be Albers</dc:creator>
  <cp:keywords/>
  <dc:description/>
  <cp:lastModifiedBy>Heijligers, Bram</cp:lastModifiedBy>
  <cp:revision>4</cp:revision>
  <dcterms:created xsi:type="dcterms:W3CDTF">2022-10-31T12:32:00Z</dcterms:created>
  <dcterms:modified xsi:type="dcterms:W3CDTF">2022-11-16T00:25:00Z</dcterms:modified>
</cp:coreProperties>
</file>